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3DC3D" w14:textId="385847C5" w:rsidR="006B4DA7" w:rsidRPr="00256E61" w:rsidRDefault="006B4DA7" w:rsidP="006B4DA7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256E61">
        <w:rPr>
          <w:rFonts w:ascii="Arial" w:hAnsi="Arial" w:cs="Arial"/>
          <w:b/>
          <w:bCs/>
          <w:sz w:val="32"/>
          <w:szCs w:val="32"/>
          <w:u w:val="single"/>
        </w:rPr>
        <w:t xml:space="preserve">Uten Gakkou Zero Script </w:t>
      </w:r>
      <w:r w:rsidR="002227A5">
        <w:rPr>
          <w:rFonts w:ascii="Arial" w:hAnsi="Arial" w:cs="Arial"/>
          <w:b/>
          <w:bCs/>
          <w:sz w:val="32"/>
          <w:szCs w:val="32"/>
          <w:u w:val="single"/>
        </w:rPr>
        <w:t>Draft</w:t>
      </w:r>
      <w:r w:rsidRPr="00256E61">
        <w:rPr>
          <w:rFonts w:ascii="Arial" w:hAnsi="Arial" w:cs="Arial"/>
          <w:b/>
          <w:bCs/>
          <w:sz w:val="32"/>
          <w:szCs w:val="32"/>
          <w:u w:val="single"/>
        </w:rPr>
        <w:t xml:space="preserve"> (EN)</w:t>
      </w:r>
    </w:p>
    <w:p w14:paraId="2E6A0318" w14:textId="08479F5A" w:rsidR="00655534" w:rsidRDefault="00655534" w:rsidP="00655534">
      <w:pPr>
        <w:jc w:val="center"/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>General Script</w:t>
      </w:r>
    </w:p>
    <w:p w14:paraId="786E6B92" w14:textId="23A9CC55" w:rsidR="00973449" w:rsidRDefault="00973449">
      <w:pPr>
        <w:rPr>
          <w:rFonts w:ascii="Arial" w:hAnsi="Arial" w:cs="Arial"/>
          <w:i/>
          <w:iCs/>
        </w:rPr>
      </w:pPr>
      <w:r w:rsidRPr="00973449">
        <w:rPr>
          <w:rFonts w:ascii="Arial" w:hAnsi="Arial" w:cs="Arial"/>
          <w:i/>
          <w:iCs/>
        </w:rPr>
        <w:t>*</w:t>
      </w:r>
      <w:r w:rsidR="00F151BE">
        <w:rPr>
          <w:rFonts w:ascii="Arial" w:hAnsi="Arial" w:cs="Arial"/>
          <w:i/>
          <w:iCs/>
        </w:rPr>
        <w:t>Notice</w:t>
      </w:r>
      <w:r>
        <w:rPr>
          <w:rFonts w:ascii="Arial" w:hAnsi="Arial" w:cs="Arial"/>
          <w:i/>
          <w:iCs/>
        </w:rPr>
        <w:t>: Although this game</w:t>
      </w:r>
      <w:r w:rsidR="00287311">
        <w:rPr>
          <w:rFonts w:ascii="Arial" w:hAnsi="Arial" w:cs="Arial"/>
          <w:i/>
          <w:iCs/>
        </w:rPr>
        <w:t xml:space="preserve"> contains Uten from Uten Hiyori, </w:t>
      </w:r>
      <w:r w:rsidR="00525D11">
        <w:rPr>
          <w:rFonts w:ascii="Arial" w:hAnsi="Arial" w:cs="Arial"/>
          <w:i/>
          <w:iCs/>
        </w:rPr>
        <w:t xml:space="preserve">it unfortunately does not have any relations to her other than the color palette and </w:t>
      </w:r>
      <w:r w:rsidR="006860F2">
        <w:rPr>
          <w:rFonts w:ascii="Arial" w:hAnsi="Arial" w:cs="Arial"/>
          <w:i/>
          <w:iCs/>
        </w:rPr>
        <w:t>theme. *</w:t>
      </w:r>
    </w:p>
    <w:p w14:paraId="5D1D15FF" w14:textId="2A6917AC" w:rsidR="00525D11" w:rsidRDefault="00525D11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*Author’s note: </w:t>
      </w:r>
      <w:r w:rsidR="006860F2">
        <w:rPr>
          <w:rFonts w:ascii="Arial" w:hAnsi="Arial" w:cs="Arial"/>
          <w:i/>
          <w:iCs/>
        </w:rPr>
        <w:t xml:space="preserve">I realised this partway through development, but I liked the </w:t>
      </w:r>
      <w:r w:rsidR="00237744">
        <w:rPr>
          <w:rFonts w:ascii="Arial" w:hAnsi="Arial" w:cs="Arial"/>
          <w:i/>
          <w:iCs/>
        </w:rPr>
        <w:t>name,</w:t>
      </w:r>
      <w:r w:rsidR="006860F2">
        <w:rPr>
          <w:rFonts w:ascii="Arial" w:hAnsi="Arial" w:cs="Arial"/>
          <w:i/>
          <w:iCs/>
        </w:rPr>
        <w:t xml:space="preserve"> so I kept it that way… *</w:t>
      </w:r>
    </w:p>
    <w:p w14:paraId="2D7E46A4" w14:textId="457830D6" w:rsidR="006860F2" w:rsidRDefault="00237744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*If I ever start making another Uten Gakkou again, I’ll try to keep that in mind. When </w:t>
      </w:r>
      <w:r w:rsidR="00F151BE">
        <w:rPr>
          <w:rFonts w:ascii="Arial" w:hAnsi="Arial" w:cs="Arial"/>
          <w:i/>
          <w:iCs/>
        </w:rPr>
        <w:t>the time comes, hopefully I won’t be the only staff member… *</w:t>
      </w:r>
    </w:p>
    <w:p w14:paraId="2EF6579D" w14:textId="04028127" w:rsidR="00F151BE" w:rsidRDefault="00F151BE">
      <w:pPr>
        <w:pBdr>
          <w:bottom w:val="single" w:sz="12" w:space="1" w:color="auto"/>
        </w:pBd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End of notice</w:t>
      </w:r>
    </w:p>
    <w:p w14:paraId="24FC6DC7" w14:textId="03CA4DAF" w:rsidR="006B4DA7" w:rsidRPr="00256E61" w:rsidRDefault="00B37D5C">
      <w:pPr>
        <w:rPr>
          <w:rFonts w:ascii="Arial" w:hAnsi="Arial" w:cs="Arial"/>
          <w:sz w:val="28"/>
          <w:szCs w:val="28"/>
          <w:u w:val="single"/>
        </w:rPr>
      </w:pPr>
      <w:r w:rsidRPr="00256E61">
        <w:rPr>
          <w:rFonts w:ascii="Arial" w:hAnsi="Arial" w:cs="Arial"/>
          <w:sz w:val="28"/>
          <w:szCs w:val="28"/>
          <w:u w:val="single"/>
        </w:rPr>
        <w:t>Intro</w:t>
      </w:r>
    </w:p>
    <w:p w14:paraId="0CEE62FD" w14:textId="5C481B62" w:rsidR="00256E61" w:rsidRPr="00256E61" w:rsidRDefault="00256E61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7BE7A44B" w14:textId="4112E52A" w:rsidR="00B37D5C" w:rsidRPr="008212FB" w:rsidRDefault="00B37D5C">
      <w:pPr>
        <w:rPr>
          <w:rFonts w:ascii="Arial" w:hAnsi="Arial" w:cs="Arial"/>
        </w:rPr>
      </w:pPr>
      <w:r w:rsidRPr="008212FB">
        <w:rPr>
          <w:rFonts w:ascii="Arial" w:hAnsi="Arial" w:cs="Arial"/>
        </w:rPr>
        <w:t>*</w:t>
      </w:r>
      <w:r w:rsidR="0075181F" w:rsidRPr="008212FB">
        <w:rPr>
          <w:rFonts w:ascii="Arial" w:hAnsi="Arial" w:cs="Arial"/>
        </w:rPr>
        <w:t>Insert</w:t>
      </w:r>
      <w:r w:rsidRPr="008212FB">
        <w:rPr>
          <w:rFonts w:ascii="Arial" w:hAnsi="Arial" w:cs="Arial"/>
        </w:rPr>
        <w:t xml:space="preserve"> </w:t>
      </w:r>
      <w:r w:rsidR="0075181F" w:rsidRPr="008212FB">
        <w:rPr>
          <w:rFonts w:ascii="Arial" w:hAnsi="Arial" w:cs="Arial"/>
        </w:rPr>
        <w:t>generic RPG game opening lines*</w:t>
      </w:r>
    </w:p>
    <w:p w14:paraId="760507FB" w14:textId="280EC40C" w:rsidR="0075181F" w:rsidRDefault="0075181F">
      <w:pPr>
        <w:rPr>
          <w:rFonts w:ascii="Arial" w:hAnsi="Arial" w:cs="Arial"/>
        </w:rPr>
      </w:pPr>
      <w:r w:rsidRPr="008212FB">
        <w:rPr>
          <w:rFonts w:ascii="Arial" w:hAnsi="Arial" w:cs="Arial"/>
        </w:rPr>
        <w:t>*Name Input*</w:t>
      </w:r>
    </w:p>
    <w:p w14:paraId="488EF180" w14:textId="77777777" w:rsidR="004E4126" w:rsidRDefault="003F46A4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ro &lt;name&gt;. </w:t>
      </w:r>
      <w:r w:rsidR="00C806ED">
        <w:rPr>
          <w:rFonts w:ascii="Arial" w:hAnsi="Arial" w:cs="Arial"/>
        </w:rPr>
        <w:t xml:space="preserve">For the sake of the world, you have the role of defeating the demon king. </w:t>
      </w:r>
    </w:p>
    <w:p w14:paraId="5983C837" w14:textId="76765F1B" w:rsidR="003F46A4" w:rsidRDefault="00C806ED">
      <w:pPr>
        <w:rPr>
          <w:rFonts w:ascii="Arial" w:hAnsi="Arial" w:cs="Arial"/>
        </w:rPr>
      </w:pPr>
      <w:r>
        <w:rPr>
          <w:rFonts w:ascii="Arial" w:hAnsi="Arial" w:cs="Arial"/>
        </w:rPr>
        <w:t>However, doing so alone will prove to be too much of a challenge</w:t>
      </w:r>
      <w:r w:rsidR="004E4126">
        <w:rPr>
          <w:rFonts w:ascii="Arial" w:hAnsi="Arial" w:cs="Arial"/>
        </w:rPr>
        <w:t xml:space="preserve"> even for you. Thus, it is imperative that you seek out a partner who will aid you through thick and thin throughout your journey.</w:t>
      </w:r>
    </w:p>
    <w:p w14:paraId="36B60158" w14:textId="0FFA7D57" w:rsidR="002E3476" w:rsidRDefault="002E3476">
      <w:pPr>
        <w:rPr>
          <w:rFonts w:ascii="Arial" w:hAnsi="Arial" w:cs="Arial"/>
        </w:rPr>
      </w:pPr>
      <w:r>
        <w:rPr>
          <w:rFonts w:ascii="Arial" w:hAnsi="Arial" w:cs="Arial"/>
        </w:rPr>
        <w:t xml:space="preserve">Before you </w:t>
      </w:r>
      <w:r w:rsidR="004E4126">
        <w:rPr>
          <w:rFonts w:ascii="Arial" w:hAnsi="Arial" w:cs="Arial"/>
        </w:rPr>
        <w:t>set out</w:t>
      </w:r>
      <w:r>
        <w:rPr>
          <w:rFonts w:ascii="Arial" w:hAnsi="Arial" w:cs="Arial"/>
        </w:rPr>
        <w:t>,</w:t>
      </w:r>
      <w:r w:rsidR="00846289">
        <w:rPr>
          <w:rFonts w:ascii="Arial" w:hAnsi="Arial" w:cs="Arial"/>
        </w:rPr>
        <w:t xml:space="preserve"> please remember th</w:t>
      </w:r>
      <w:r w:rsidR="00C500DD">
        <w:rPr>
          <w:rFonts w:ascii="Arial" w:hAnsi="Arial" w:cs="Arial"/>
        </w:rPr>
        <w:t>is magic chant.</w:t>
      </w:r>
    </w:p>
    <w:p w14:paraId="73098C21" w14:textId="17A7226A" w:rsidR="00C500DD" w:rsidRDefault="00C500DD">
      <w:pPr>
        <w:rPr>
          <w:rFonts w:ascii="Arial" w:hAnsi="Arial" w:cs="Arial"/>
        </w:rPr>
      </w:pPr>
      <w:r>
        <w:rPr>
          <w:rFonts w:ascii="Arial" w:hAnsi="Arial" w:cs="Arial"/>
        </w:rPr>
        <w:t>&lt;Password for file&gt;</w:t>
      </w:r>
    </w:p>
    <w:p w14:paraId="01DFEBA4" w14:textId="4B804B62" w:rsidR="004E4126" w:rsidRPr="008212FB" w:rsidRDefault="004E4126">
      <w:pPr>
        <w:rPr>
          <w:rFonts w:ascii="Arial" w:hAnsi="Arial" w:cs="Arial"/>
        </w:rPr>
      </w:pPr>
      <w:r>
        <w:rPr>
          <w:rFonts w:ascii="Arial" w:hAnsi="Arial" w:cs="Arial"/>
        </w:rPr>
        <w:t>I wish you the best of luck.</w:t>
      </w:r>
    </w:p>
    <w:p w14:paraId="2A5759E4" w14:textId="78549BAC" w:rsidR="0075181F" w:rsidRPr="00256E61" w:rsidRDefault="0075181F">
      <w:pPr>
        <w:rPr>
          <w:rFonts w:ascii="Arial" w:hAnsi="Arial" w:cs="Arial"/>
          <w:i/>
          <w:iCs/>
        </w:rPr>
      </w:pPr>
      <w:r w:rsidRPr="00256E61">
        <w:rPr>
          <w:rFonts w:ascii="Arial" w:hAnsi="Arial" w:cs="Arial"/>
          <w:i/>
          <w:iCs/>
        </w:rPr>
        <w:t>*Alarm Rings*</w:t>
      </w:r>
    </w:p>
    <w:p w14:paraId="545CC1A1" w14:textId="40D4BCE5" w:rsidR="00CF4271" w:rsidRDefault="00CF4271">
      <w:pPr>
        <w:rPr>
          <w:rFonts w:ascii="Arial" w:hAnsi="Arial" w:cs="Arial"/>
        </w:rPr>
      </w:pPr>
      <w:r>
        <w:rPr>
          <w:rFonts w:ascii="Arial" w:hAnsi="Arial" w:cs="Arial"/>
        </w:rPr>
        <w:t>… Ugh…</w:t>
      </w:r>
    </w:p>
    <w:p w14:paraId="60E51E01" w14:textId="25C6BD66" w:rsidR="0075181F" w:rsidRDefault="0075181F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… </w:t>
      </w:r>
      <w:r w:rsidR="00ED216C">
        <w:rPr>
          <w:rFonts w:ascii="Arial" w:hAnsi="Arial" w:cs="Arial"/>
        </w:rPr>
        <w:t>I think</w:t>
      </w:r>
      <w:r w:rsidR="002C05C7">
        <w:rPr>
          <w:rFonts w:ascii="Arial" w:hAnsi="Arial" w:cs="Arial"/>
        </w:rPr>
        <w:t xml:space="preserve">... </w:t>
      </w:r>
      <w:r w:rsidR="00ED216C">
        <w:rPr>
          <w:rFonts w:ascii="Arial" w:hAnsi="Arial" w:cs="Arial"/>
        </w:rPr>
        <w:t>I’ve been playing too many RPG games</w:t>
      </w:r>
      <w:r w:rsidR="002C05C7">
        <w:rPr>
          <w:rFonts w:ascii="Arial" w:hAnsi="Arial" w:cs="Arial"/>
        </w:rPr>
        <w:t>... To think it would appear in my dreams…</w:t>
      </w:r>
    </w:p>
    <w:p w14:paraId="1BF652E8" w14:textId="7C7010F3" w:rsidR="006C751F" w:rsidRDefault="0028465E" w:rsidP="002E3476">
      <w:pPr>
        <w:pBdr>
          <w:bottom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>…What time is it</w:t>
      </w:r>
      <w:r w:rsidR="00256E61">
        <w:rPr>
          <w:rFonts w:ascii="Arial" w:hAnsi="Arial" w:cs="Arial"/>
        </w:rPr>
        <w:t xml:space="preserve"> now</w:t>
      </w:r>
      <w:r>
        <w:rPr>
          <w:rFonts w:ascii="Arial" w:hAnsi="Arial" w:cs="Arial"/>
        </w:rPr>
        <w:t>...</w:t>
      </w:r>
      <w:r w:rsidR="008212FB">
        <w:rPr>
          <w:rFonts w:ascii="Arial" w:hAnsi="Arial" w:cs="Arial"/>
        </w:rPr>
        <w:t xml:space="preserve"> I’m not late but I have to get ready now or I’m going to be…</w:t>
      </w:r>
    </w:p>
    <w:p w14:paraId="7247257F" w14:textId="56CC191E" w:rsidR="00AF3500" w:rsidRDefault="00AF3500" w:rsidP="002E3476">
      <w:pPr>
        <w:pBdr>
          <w:bottom w:val="single" w:sz="6" w:space="1" w:color="auto"/>
        </w:pBdr>
        <w:rPr>
          <w:rFonts w:ascii="Arial" w:hAnsi="Arial" w:cs="Arial"/>
        </w:rPr>
      </w:pPr>
      <w:r>
        <w:rPr>
          <w:rFonts w:ascii="Arial" w:hAnsi="Arial" w:cs="Arial"/>
        </w:rPr>
        <w:t>… partner, huh…</w:t>
      </w:r>
    </w:p>
    <w:p w14:paraId="2B9EC140" w14:textId="77777777" w:rsidR="002E3476" w:rsidRPr="002E3476" w:rsidRDefault="002E3476" w:rsidP="002E3476">
      <w:pPr>
        <w:pBdr>
          <w:bottom w:val="single" w:sz="6" w:space="1" w:color="auto"/>
        </w:pBdr>
        <w:rPr>
          <w:rFonts w:ascii="Arial" w:hAnsi="Arial" w:cs="Arial"/>
          <w:sz w:val="2"/>
          <w:szCs w:val="2"/>
        </w:rPr>
      </w:pPr>
    </w:p>
    <w:p w14:paraId="4A321609" w14:textId="694BC2EC" w:rsidR="00B37D5C" w:rsidRPr="00655534" w:rsidRDefault="00B37D5C" w:rsidP="00B37D5C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 w:rsidR="00655534" w:rsidRPr="00655534">
        <w:rPr>
          <w:rFonts w:ascii="Arial" w:hAnsi="Arial" w:cs="Arial"/>
          <w:sz w:val="28"/>
          <w:szCs w:val="28"/>
          <w:u w:val="single"/>
        </w:rPr>
        <w:t xml:space="preserve"> (Learn about all Characters</w:t>
      </w:r>
      <w:r w:rsidR="00655534">
        <w:rPr>
          <w:rFonts w:ascii="Arial" w:hAnsi="Arial" w:cs="Arial"/>
          <w:sz w:val="28"/>
          <w:szCs w:val="28"/>
          <w:u w:val="single"/>
        </w:rPr>
        <w:t xml:space="preserve"> briefly</w:t>
      </w:r>
      <w:r w:rsidR="00655534" w:rsidRPr="00655534">
        <w:rPr>
          <w:rFonts w:ascii="Arial" w:hAnsi="Arial" w:cs="Arial"/>
          <w:sz w:val="28"/>
          <w:szCs w:val="28"/>
          <w:u w:val="single"/>
        </w:rPr>
        <w:t>)</w:t>
      </w:r>
    </w:p>
    <w:p w14:paraId="1F93D293" w14:textId="0B72285F" w:rsidR="005615F4" w:rsidRPr="005615F4" w:rsidRDefault="005615F4">
      <w:pPr>
        <w:rPr>
          <w:rFonts w:ascii="Arial" w:hAnsi="Arial" w:cs="Arial"/>
        </w:rPr>
      </w:pPr>
      <w:r>
        <w:rPr>
          <w:rFonts w:ascii="Arial" w:hAnsi="Arial" w:cs="Arial"/>
        </w:rPr>
        <w:t>*School front BG</w:t>
      </w:r>
    </w:p>
    <w:p w14:paraId="27D5DFC8" w14:textId="40EB57CB" w:rsidR="001F72A4" w:rsidRPr="00333F51" w:rsidRDefault="00333F51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1C654B06" w14:textId="3C042B4A" w:rsidR="00B37D5C" w:rsidRDefault="00333F51">
      <w:pPr>
        <w:rPr>
          <w:rFonts w:ascii="Arial" w:hAnsi="Arial" w:cs="Arial"/>
        </w:rPr>
      </w:pPr>
      <w:r>
        <w:rPr>
          <w:rFonts w:ascii="Arial" w:hAnsi="Arial" w:cs="Arial"/>
        </w:rPr>
        <w:t xml:space="preserve">Haaa~(yawn) So </w:t>
      </w:r>
      <w:r w:rsidR="00A03F0F">
        <w:rPr>
          <w:rFonts w:ascii="Arial" w:hAnsi="Arial" w:cs="Arial"/>
        </w:rPr>
        <w:t>sleepy</w:t>
      </w:r>
      <w:r>
        <w:rPr>
          <w:rFonts w:ascii="Arial" w:hAnsi="Arial" w:cs="Arial"/>
        </w:rPr>
        <w:t>…</w:t>
      </w:r>
    </w:p>
    <w:p w14:paraId="5778ECDE" w14:textId="0DB33A82" w:rsidR="00030B8D" w:rsidRPr="00333F51" w:rsidRDefault="007B6C78" w:rsidP="00030B8D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???(Tomoe Coloured)</w:t>
      </w:r>
    </w:p>
    <w:p w14:paraId="02F531C6" w14:textId="730FFE20" w:rsidR="001F72A4" w:rsidRDefault="00970979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Seems like you haven’t slept enough. </w:t>
      </w:r>
      <w:r w:rsidR="00021751">
        <w:rPr>
          <w:rFonts w:ascii="Arial" w:eastAsia="Yu Mincho" w:hAnsi="Arial" w:cs="Arial"/>
          <w:lang w:eastAsia="ja-JP"/>
        </w:rPr>
        <w:t>Were you up late playing games again, senpai?</w:t>
      </w:r>
    </w:p>
    <w:p w14:paraId="2842A85D" w14:textId="77777777" w:rsidR="00BF1927" w:rsidRPr="00333F51" w:rsidRDefault="00BF1927" w:rsidP="00BF1927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030D09F7" w14:textId="4821778F" w:rsidR="00021751" w:rsidRDefault="00F3010D">
      <w:pPr>
        <w:rPr>
          <w:rFonts w:ascii="Arial" w:eastAsia="Yu Mincho" w:hAnsi="Arial" w:cs="Arial"/>
          <w:lang w:eastAsia="ja-JP"/>
        </w:rPr>
      </w:pPr>
      <w:r w:rsidRPr="00D85BD9">
        <w:rPr>
          <w:rFonts w:ascii="Arial" w:eastAsia="Yu Mincho" w:hAnsi="Arial" w:cs="Arial"/>
          <w:i/>
          <w:iCs/>
          <w:lang w:eastAsia="ja-JP"/>
        </w:rPr>
        <w:lastRenderedPageBreak/>
        <w:t>This voice</w:t>
      </w:r>
      <w:r>
        <w:rPr>
          <w:rFonts w:ascii="Arial" w:eastAsia="Yu Mincho" w:hAnsi="Arial" w:cs="Arial"/>
          <w:lang w:eastAsia="ja-JP"/>
        </w:rPr>
        <w:t>…</w:t>
      </w:r>
    </w:p>
    <w:p w14:paraId="46F4808A" w14:textId="0CD157A1" w:rsidR="00F3010D" w:rsidRDefault="00CB1B17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So</w:t>
      </w:r>
      <w:r w:rsidR="00F3010D">
        <w:rPr>
          <w:rFonts w:ascii="Arial" w:eastAsia="Yu Mincho" w:hAnsi="Arial" w:cs="Arial"/>
          <w:lang w:eastAsia="ja-JP"/>
        </w:rPr>
        <w:t xml:space="preserve"> what if I did, Tomoe?</w:t>
      </w:r>
    </w:p>
    <w:p w14:paraId="086511B1" w14:textId="19453643" w:rsidR="00F3010D" w:rsidRDefault="00F3010D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0F3F7A17" w14:textId="536B544C" w:rsidR="00F3010D" w:rsidRDefault="00097BD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So? </w:t>
      </w:r>
      <w:r w:rsidR="008E4716">
        <w:rPr>
          <w:rFonts w:ascii="Arial" w:eastAsia="Yu Mincho" w:hAnsi="Arial" w:cs="Arial"/>
          <w:lang w:eastAsia="ja-JP"/>
        </w:rPr>
        <w:t>So, you should probably stop</w:t>
      </w:r>
      <w:r w:rsidR="00765EAE">
        <w:rPr>
          <w:rFonts w:ascii="Arial" w:eastAsia="Yu Mincho" w:hAnsi="Arial" w:cs="Arial"/>
          <w:lang w:eastAsia="ja-JP"/>
        </w:rPr>
        <w:t xml:space="preserve"> doing that.</w:t>
      </w:r>
    </w:p>
    <w:p w14:paraId="578DCABD" w14:textId="11B93BDE" w:rsidR="002F6FF8" w:rsidRPr="00F3010D" w:rsidRDefault="002F6FF8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You’ll get</w:t>
      </w:r>
      <w:r w:rsidR="008340A0">
        <w:rPr>
          <w:rFonts w:ascii="Arial" w:eastAsia="Yu Mincho" w:hAnsi="Arial" w:cs="Arial"/>
          <w:lang w:eastAsia="ja-JP"/>
        </w:rPr>
        <w:t xml:space="preserve"> too tired for school</w:t>
      </w:r>
      <w:r w:rsidR="00942D51">
        <w:rPr>
          <w:rFonts w:ascii="Arial" w:eastAsia="Yu Mincho" w:hAnsi="Arial" w:cs="Arial"/>
          <w:lang w:eastAsia="ja-JP"/>
        </w:rPr>
        <w:t xml:space="preserve"> if you keep that up.</w:t>
      </w:r>
      <w:r w:rsidR="00E21F97">
        <w:rPr>
          <w:rFonts w:ascii="Arial" w:eastAsia="Yu Mincho" w:hAnsi="Arial" w:cs="Arial"/>
          <w:lang w:eastAsia="ja-JP"/>
        </w:rPr>
        <w:t xml:space="preserve"> I don’t want to be in the same year as you</w:t>
      </w:r>
      <w:r w:rsidR="002A2A5A">
        <w:rPr>
          <w:rFonts w:ascii="Arial" w:eastAsia="Yu Mincho" w:hAnsi="Arial" w:cs="Arial"/>
          <w:lang w:eastAsia="ja-JP"/>
        </w:rPr>
        <w:t xml:space="preserve"> next year</w:t>
      </w:r>
      <w:r w:rsidR="00B7190A">
        <w:rPr>
          <w:rFonts w:ascii="Arial" w:eastAsia="Yu Mincho" w:hAnsi="Arial" w:cs="Arial"/>
          <w:lang w:eastAsia="ja-JP"/>
        </w:rPr>
        <w:t xml:space="preserve"> because of your test results.</w:t>
      </w:r>
    </w:p>
    <w:p w14:paraId="52AD8159" w14:textId="4C3822D2" w:rsidR="001D5B50" w:rsidRDefault="00C73C47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Just thinking about it </w:t>
      </w:r>
      <w:r w:rsidR="005F404C">
        <w:rPr>
          <w:rFonts w:ascii="Arial" w:eastAsia="Yu Mincho" w:hAnsi="Arial" w:cs="Arial"/>
          <w:lang w:eastAsia="ja-JP"/>
        </w:rPr>
        <w:t>makes me shiver.</w:t>
      </w:r>
    </w:p>
    <w:p w14:paraId="0B924916" w14:textId="30E14772" w:rsidR="00C73C47" w:rsidRPr="007271B4" w:rsidRDefault="007271B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24D4A5E0" w14:textId="0EA751AF" w:rsidR="007271B4" w:rsidRDefault="007271B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You hate the idea that much?</w:t>
      </w:r>
      <w:r w:rsidR="009467B5">
        <w:rPr>
          <w:rFonts w:ascii="Arial" w:eastAsia="Yu Mincho" w:hAnsi="Arial" w:cs="Arial"/>
          <w:lang w:eastAsia="ja-JP"/>
        </w:rPr>
        <w:t xml:space="preserve"> I’m hurt.</w:t>
      </w:r>
    </w:p>
    <w:p w14:paraId="15BCB835" w14:textId="25631756" w:rsidR="007271B4" w:rsidRDefault="0089363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That’s a mean way to treat your </w:t>
      </w:r>
      <w:r w:rsidR="00453D06">
        <w:rPr>
          <w:rFonts w:ascii="Arial" w:eastAsia="Yu Mincho" w:hAnsi="Arial" w:cs="Arial"/>
          <w:lang w:eastAsia="ja-JP"/>
        </w:rPr>
        <w:t>senpai</w:t>
      </w:r>
      <w:r>
        <w:rPr>
          <w:rFonts w:ascii="Arial" w:eastAsia="Yu Mincho" w:hAnsi="Arial" w:cs="Arial"/>
          <w:lang w:eastAsia="ja-JP"/>
        </w:rPr>
        <w:t>.</w:t>
      </w:r>
    </w:p>
    <w:p w14:paraId="1CFF29E2" w14:textId="32A6BD32" w:rsidR="0089363A" w:rsidRPr="006465B7" w:rsidRDefault="006465B7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219D1886" w14:textId="09CC3EA9" w:rsidR="0089363A" w:rsidRDefault="00EA68E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As</w:t>
      </w:r>
      <w:r w:rsidR="00207F2F">
        <w:rPr>
          <w:rFonts w:ascii="Arial" w:eastAsia="Yu Mincho" w:hAnsi="Arial" w:cs="Arial"/>
          <w:lang w:eastAsia="ja-JP"/>
        </w:rPr>
        <w:t xml:space="preserve"> per</w:t>
      </w:r>
      <w:r>
        <w:rPr>
          <w:rFonts w:ascii="Arial" w:eastAsia="Yu Mincho" w:hAnsi="Arial" w:cs="Arial"/>
          <w:lang w:eastAsia="ja-JP"/>
        </w:rPr>
        <w:t xml:space="preserve"> usual.</w:t>
      </w:r>
    </w:p>
    <w:p w14:paraId="10DDDDE1" w14:textId="48C99598" w:rsidR="00E92767" w:rsidRPr="003C17BD" w:rsidRDefault="003C17BD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0DB4C0E1" w14:textId="247C1EE2" w:rsidR="003C17BD" w:rsidRDefault="009E5AD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Hey Tomoe</w:t>
      </w:r>
      <w:r w:rsidR="00E517B2">
        <w:rPr>
          <w:rFonts w:ascii="Arial" w:eastAsia="Yu Mincho" w:hAnsi="Arial" w:cs="Arial"/>
          <w:lang w:eastAsia="ja-JP"/>
        </w:rPr>
        <w:t>-chan</w:t>
      </w:r>
      <w:r>
        <w:rPr>
          <w:rFonts w:ascii="Arial" w:eastAsia="Yu Mincho" w:hAnsi="Arial" w:cs="Arial"/>
          <w:lang w:eastAsia="ja-JP"/>
        </w:rPr>
        <w:t>.</w:t>
      </w:r>
      <w:r w:rsidR="0011634C">
        <w:rPr>
          <w:rFonts w:ascii="Arial" w:eastAsia="Yu Mincho" w:hAnsi="Arial" w:cs="Arial"/>
          <w:lang w:eastAsia="ja-JP"/>
        </w:rPr>
        <w:t xml:space="preserve"> You know a lot about the other students, right? They call you the informant after all.</w:t>
      </w:r>
    </w:p>
    <w:p w14:paraId="47308B64" w14:textId="0427467E" w:rsidR="0011634C" w:rsidRPr="0011634C" w:rsidRDefault="0011634C">
      <w:pPr>
        <w:rPr>
          <w:rFonts w:ascii="Arial" w:eastAsia="Yu Mincho" w:hAnsi="Arial" w:cs="Arial"/>
          <w:b/>
          <w:bCs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04CD3A06" w14:textId="7FDB5A52" w:rsidR="0011634C" w:rsidRDefault="0011634C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“Informant” is a title that was pushed onto me, and it’s not like I actively hunt for info. I just happen to hear things here and there, so I only know of some things.</w:t>
      </w:r>
    </w:p>
    <w:p w14:paraId="1D24E750" w14:textId="6AFF1DF9" w:rsidR="003C6F2A" w:rsidRDefault="003C6F2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So, what? You have a question about someone?</w:t>
      </w:r>
    </w:p>
    <w:p w14:paraId="582DC2F4" w14:textId="7020C8C7" w:rsidR="00CD3DA7" w:rsidRPr="00CD3DA7" w:rsidRDefault="00CD3DA7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1845E2B2" w14:textId="1EA2FB66" w:rsidR="00CD3DA7" w:rsidRDefault="00DF31E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 I want a girlfriend…</w:t>
      </w:r>
    </w:p>
    <w:p w14:paraId="6D934A66" w14:textId="2B7889B2" w:rsidR="00DF31E4" w:rsidRPr="00DF31E4" w:rsidRDefault="00DF31E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2DDD49B4" w14:textId="17EBF2DC" w:rsidR="006C35CB" w:rsidRDefault="006C35CB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Eh?</w:t>
      </w:r>
      <w:r w:rsidR="00300673">
        <w:rPr>
          <w:rFonts w:ascii="Arial" w:eastAsia="Yu Mincho" w:hAnsi="Arial" w:cs="Arial"/>
          <w:lang w:eastAsia="ja-JP"/>
        </w:rPr>
        <w:t xml:space="preserve"> </w:t>
      </w:r>
      <w:r w:rsidR="005756BD">
        <w:rPr>
          <w:rFonts w:ascii="Arial" w:eastAsia="Yu Mincho" w:hAnsi="Arial" w:cs="Arial"/>
          <w:lang w:eastAsia="ja-JP"/>
        </w:rPr>
        <w:t>Are you serious?</w:t>
      </w:r>
    </w:p>
    <w:p w14:paraId="76CF24B7" w14:textId="76D5C585" w:rsidR="005756BD" w:rsidRPr="005756BD" w:rsidRDefault="005756BD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0732F812" w14:textId="636A697B" w:rsidR="005756BD" w:rsidRDefault="00030B3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Yea…</w:t>
      </w:r>
    </w:p>
    <w:p w14:paraId="045D7026" w14:textId="068B27B6" w:rsidR="00030B33" w:rsidRPr="00030B33" w:rsidRDefault="00030B3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25A5F343" w14:textId="7C3DA396" w:rsidR="00030B33" w:rsidRDefault="001B629C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You’ve got to be kidding me…</w:t>
      </w:r>
      <w:r w:rsidR="00C378AE">
        <w:rPr>
          <w:rFonts w:ascii="Arial" w:eastAsia="Yu Mincho" w:hAnsi="Arial" w:cs="Arial"/>
          <w:lang w:eastAsia="ja-JP"/>
        </w:rPr>
        <w:t xml:space="preserve"> so suddenl</w:t>
      </w:r>
      <w:r w:rsidR="00792910">
        <w:rPr>
          <w:rFonts w:ascii="Arial" w:eastAsia="Yu Mincho" w:hAnsi="Arial" w:cs="Arial"/>
          <w:lang w:eastAsia="ja-JP"/>
        </w:rPr>
        <w:t>y?</w:t>
      </w:r>
      <w:r w:rsidR="00E84E07">
        <w:rPr>
          <w:rFonts w:ascii="Arial" w:eastAsia="Yu Mincho" w:hAnsi="Arial" w:cs="Arial"/>
          <w:lang w:eastAsia="ja-JP"/>
        </w:rPr>
        <w:t xml:space="preserve"> Did playing a dating sim give you ideas or something?</w:t>
      </w:r>
    </w:p>
    <w:p w14:paraId="3CF1713D" w14:textId="3284150F" w:rsidR="00500683" w:rsidRPr="00910850" w:rsidRDefault="007C7D6C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Never mind</w:t>
      </w:r>
      <w:r w:rsidR="00E964C6">
        <w:rPr>
          <w:rFonts w:ascii="Arial" w:eastAsia="Yu Mincho" w:hAnsi="Arial" w:cs="Arial"/>
          <w:lang w:eastAsia="ja-JP"/>
        </w:rPr>
        <w:t>,</w:t>
      </w:r>
      <w:r>
        <w:rPr>
          <w:rFonts w:ascii="Arial" w:eastAsia="Yu Mincho" w:hAnsi="Arial" w:cs="Arial"/>
          <w:lang w:eastAsia="ja-JP"/>
        </w:rPr>
        <w:t xml:space="preserve"> I think it’s better for my sanity not to hear it.</w:t>
      </w:r>
    </w:p>
    <w:p w14:paraId="58BDC7F5" w14:textId="44749DF3" w:rsidR="007B7C6D" w:rsidRPr="0006797D" w:rsidRDefault="0006797D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So, you’re </w:t>
      </w:r>
      <w:r w:rsidR="00216DD2">
        <w:rPr>
          <w:rFonts w:ascii="Arial" w:eastAsia="Yu Mincho" w:hAnsi="Arial" w:cs="Arial" w:hint="eastAsia"/>
          <w:lang w:eastAsia="ja-JP"/>
        </w:rPr>
        <w:t>a</w:t>
      </w:r>
      <w:r w:rsidR="00216DD2">
        <w:rPr>
          <w:rFonts w:ascii="Arial" w:eastAsia="Yu Mincho" w:hAnsi="Arial" w:cs="Arial"/>
          <w:lang w:eastAsia="ja-JP"/>
        </w:rPr>
        <w:t>sking me for recommendations?</w:t>
      </w:r>
    </w:p>
    <w:p w14:paraId="7A600D2B" w14:textId="65127E07" w:rsidR="007B7C6D" w:rsidRPr="00216DD2" w:rsidRDefault="00216DD2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7B7AD064" w14:textId="03F4BDFC" w:rsidR="007C7D6C" w:rsidRDefault="00FC73DB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You’re the only person I know who is the most</w:t>
      </w:r>
      <w:r w:rsidR="00E57999">
        <w:rPr>
          <w:rFonts w:ascii="Arial" w:eastAsia="Yu Mincho" w:hAnsi="Arial" w:cs="Arial"/>
          <w:lang w:eastAsia="ja-JP"/>
        </w:rPr>
        <w:t xml:space="preserve"> capable of helping me with this.</w:t>
      </w:r>
    </w:p>
    <w:p w14:paraId="5F291C46" w14:textId="41EC811C" w:rsidR="00C2602E" w:rsidRDefault="00C2602E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2921E1BF" w14:textId="3EC5ACCD" w:rsidR="00C2602E" w:rsidRDefault="00C2602E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Only because I’m the only person you know.</w:t>
      </w:r>
    </w:p>
    <w:p w14:paraId="4083022C" w14:textId="4400E4FB" w:rsidR="00C2602E" w:rsidRPr="00C2602E" w:rsidRDefault="00C2602E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lastRenderedPageBreak/>
        <w:t>Player</w:t>
      </w:r>
    </w:p>
    <w:p w14:paraId="064F60D3" w14:textId="7C765989" w:rsidR="00216DD2" w:rsidRDefault="00C2602E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Oi.</w:t>
      </w:r>
    </w:p>
    <w:p w14:paraId="6355C824" w14:textId="685E4535" w:rsidR="00C2602E" w:rsidRPr="00F04EAE" w:rsidRDefault="00F04EAE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0FA2EA02" w14:textId="587515B8" w:rsidR="00F04EAE" w:rsidRDefault="001A05F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Let’s see…</w:t>
      </w:r>
      <w:r w:rsidR="005D5728">
        <w:rPr>
          <w:rFonts w:ascii="Arial" w:eastAsia="Yu Mincho" w:hAnsi="Arial" w:cs="Arial"/>
          <w:lang w:eastAsia="ja-JP"/>
        </w:rPr>
        <w:t xml:space="preserve"> girls</w:t>
      </w:r>
      <w:r w:rsidR="001002D8">
        <w:rPr>
          <w:rFonts w:ascii="Arial" w:eastAsia="Yu Mincho" w:hAnsi="Arial" w:cs="Arial"/>
          <w:lang w:eastAsia="ja-JP"/>
        </w:rPr>
        <w:t xml:space="preserve"> I know</w:t>
      </w:r>
      <w:r w:rsidR="005D5728">
        <w:rPr>
          <w:rFonts w:ascii="Arial" w:eastAsia="Yu Mincho" w:hAnsi="Arial" w:cs="Arial"/>
          <w:lang w:eastAsia="ja-JP"/>
        </w:rPr>
        <w:t xml:space="preserve"> without boyfriends…</w:t>
      </w:r>
    </w:p>
    <w:p w14:paraId="1ECF1DA5" w14:textId="05976610" w:rsidR="001002D8" w:rsidRDefault="001002D8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Those willing to deal with you…</w:t>
      </w:r>
    </w:p>
    <w:p w14:paraId="1C33396C" w14:textId="7D1F55BE" w:rsidR="001002D8" w:rsidRDefault="00C768C0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36295F9F" w14:textId="055439BC" w:rsidR="00C768C0" w:rsidRDefault="00C768C0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</w:t>
      </w:r>
      <w:r w:rsidR="00B11427">
        <w:rPr>
          <w:rFonts w:ascii="Arial" w:eastAsia="Yu Mincho" w:hAnsi="Arial" w:cs="Arial"/>
          <w:lang w:eastAsia="ja-JP"/>
        </w:rPr>
        <w:t xml:space="preserve"> (Not only ignoring me, but also badmouthing too)</w:t>
      </w:r>
    </w:p>
    <w:p w14:paraId="19EB8B86" w14:textId="1BB94256" w:rsidR="00C768C0" w:rsidRDefault="00C768C0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2D32925E" w14:textId="477302CE" w:rsidR="00C768C0" w:rsidRDefault="00C768C0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I can think of 4 girls you might have a chance with</w:t>
      </w:r>
      <w:r w:rsidR="00474064">
        <w:rPr>
          <w:rFonts w:ascii="Arial" w:eastAsia="Yu Mincho" w:hAnsi="Arial" w:cs="Arial"/>
          <w:lang w:eastAsia="ja-JP"/>
        </w:rPr>
        <w:t>.</w:t>
      </w:r>
    </w:p>
    <w:p w14:paraId="223F772C" w14:textId="67555780" w:rsidR="00474064" w:rsidRDefault="0047406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500AB9BE" w14:textId="4634D426" w:rsidR="00474064" w:rsidRDefault="0047406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4? That’s more than </w:t>
      </w:r>
      <w:r w:rsidR="00C45E44">
        <w:rPr>
          <w:rFonts w:ascii="Arial" w:eastAsia="Yu Mincho" w:hAnsi="Arial" w:cs="Arial"/>
          <w:lang w:eastAsia="ja-JP"/>
        </w:rPr>
        <w:t xml:space="preserve">what I </w:t>
      </w:r>
      <w:r w:rsidR="00F477A8">
        <w:rPr>
          <w:rFonts w:ascii="Arial" w:eastAsia="Yu Mincho" w:hAnsi="Arial" w:cs="Arial"/>
          <w:lang w:eastAsia="ja-JP"/>
        </w:rPr>
        <w:t>expected.</w:t>
      </w:r>
    </w:p>
    <w:p w14:paraId="1F8C70E8" w14:textId="6AA338C1" w:rsidR="00C45E44" w:rsidRDefault="00C45E4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12C546A4" w14:textId="0E629A48" w:rsidR="00C45E44" w:rsidRPr="00C45E44" w:rsidRDefault="00E935AD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Although I diss you a lot, your appearance and personality are decent</w:t>
      </w:r>
      <w:r w:rsidR="00BE137B">
        <w:rPr>
          <w:rFonts w:ascii="Arial" w:eastAsia="Yu Mincho" w:hAnsi="Arial" w:cs="Arial"/>
          <w:lang w:eastAsia="ja-JP"/>
        </w:rPr>
        <w:t>.</w:t>
      </w:r>
      <w:r>
        <w:rPr>
          <w:rFonts w:ascii="Arial" w:eastAsia="Yu Mincho" w:hAnsi="Arial" w:cs="Arial"/>
          <w:lang w:eastAsia="ja-JP"/>
        </w:rPr>
        <w:t xml:space="preserve"> You have </w:t>
      </w:r>
      <w:r w:rsidR="00BE137B">
        <w:rPr>
          <w:rFonts w:ascii="Arial" w:eastAsia="Yu Mincho" w:hAnsi="Arial" w:cs="Arial"/>
          <w:lang w:eastAsia="ja-JP"/>
        </w:rPr>
        <w:t>little</w:t>
      </w:r>
      <w:r>
        <w:rPr>
          <w:rFonts w:ascii="Arial" w:eastAsia="Yu Mincho" w:hAnsi="Arial" w:cs="Arial"/>
          <w:lang w:eastAsia="ja-JP"/>
        </w:rPr>
        <w:t xml:space="preserve"> bad points but</w:t>
      </w:r>
      <w:r w:rsidR="00B1327B">
        <w:rPr>
          <w:rFonts w:ascii="Arial" w:eastAsia="Yu Mincho" w:hAnsi="Arial" w:cs="Arial"/>
          <w:lang w:eastAsia="ja-JP"/>
        </w:rPr>
        <w:t xml:space="preserve"> </w:t>
      </w:r>
      <w:r>
        <w:rPr>
          <w:rFonts w:ascii="Arial" w:eastAsia="Yu Mincho" w:hAnsi="Arial" w:cs="Arial"/>
          <w:lang w:eastAsia="ja-JP"/>
        </w:rPr>
        <w:t xml:space="preserve">also </w:t>
      </w:r>
      <w:r w:rsidR="003822AA">
        <w:rPr>
          <w:rFonts w:ascii="Arial" w:eastAsia="Yu Mincho" w:hAnsi="Arial" w:cs="Arial"/>
          <w:lang w:eastAsia="ja-JP"/>
        </w:rPr>
        <w:t>few</w:t>
      </w:r>
      <w:r>
        <w:rPr>
          <w:rFonts w:ascii="Arial" w:eastAsia="Yu Mincho" w:hAnsi="Arial" w:cs="Arial"/>
          <w:lang w:eastAsia="ja-JP"/>
        </w:rPr>
        <w:t xml:space="preserve"> good points</w:t>
      </w:r>
      <w:r w:rsidR="007B1331">
        <w:rPr>
          <w:rFonts w:ascii="Arial" w:eastAsia="Yu Mincho" w:hAnsi="Arial" w:cs="Arial"/>
          <w:lang w:eastAsia="ja-JP"/>
        </w:rPr>
        <w:t>.</w:t>
      </w:r>
      <w:r w:rsidR="002B2C35">
        <w:rPr>
          <w:rFonts w:ascii="Arial" w:eastAsia="Yu Mincho" w:hAnsi="Arial" w:cs="Arial"/>
          <w:lang w:eastAsia="ja-JP"/>
        </w:rPr>
        <w:t xml:space="preserve"> </w:t>
      </w:r>
    </w:p>
    <w:p w14:paraId="61937CA2" w14:textId="5ACF28B6" w:rsidR="005D5728" w:rsidRDefault="00F477A8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So,</w:t>
      </w:r>
      <w:r w:rsidR="002B2C35">
        <w:rPr>
          <w:rFonts w:ascii="Arial" w:eastAsia="Yu Mincho" w:hAnsi="Arial" w:cs="Arial"/>
          <w:lang w:eastAsia="ja-JP"/>
        </w:rPr>
        <w:t xml:space="preserve"> I’m guessing</w:t>
      </w:r>
      <w:r w:rsidR="00624AD4">
        <w:rPr>
          <w:rFonts w:ascii="Arial" w:eastAsia="Yu Mincho" w:hAnsi="Arial" w:cs="Arial"/>
          <w:lang w:eastAsia="ja-JP"/>
        </w:rPr>
        <w:t xml:space="preserve"> you want to know about them?</w:t>
      </w:r>
    </w:p>
    <w:p w14:paraId="278BCB78" w14:textId="56410E41" w:rsidR="004C6FD2" w:rsidRDefault="001D018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7E9D1304" w14:textId="7B05677D" w:rsidR="001D018F" w:rsidRDefault="00B054A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Of course.</w:t>
      </w:r>
    </w:p>
    <w:p w14:paraId="19C17AAF" w14:textId="4D6C005C" w:rsidR="00B054AF" w:rsidRPr="00B054AF" w:rsidRDefault="00B054A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2ED0C0CF" w14:textId="3EB49853" w:rsidR="00B054AF" w:rsidRDefault="00F477A8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I’m only going to do this because it’s you.</w:t>
      </w:r>
    </w:p>
    <w:p w14:paraId="2E6685FD" w14:textId="380B2AAB" w:rsidR="00F477A8" w:rsidRDefault="00BC4C7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The 4 girls I have in mind are Shizuka, Ayumi, Ayame and Noriko.</w:t>
      </w:r>
    </w:p>
    <w:p w14:paraId="048F694C" w14:textId="56C9C888" w:rsidR="00BC4C7F" w:rsidRDefault="00BC4C7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39DE3B1C" w14:textId="79F7A571" w:rsidR="00BC4C7F" w:rsidRDefault="00BC4C7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 What about their last names?</w:t>
      </w:r>
    </w:p>
    <w:p w14:paraId="191C7616" w14:textId="609A635B" w:rsidR="00BC4C7F" w:rsidRDefault="00BC4C7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180B7C1C" w14:textId="2BDB5017" w:rsidR="00BC4C7F" w:rsidRDefault="00BC4C7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Rather than that, wouldn’t you prefer to know other things about them?</w:t>
      </w:r>
    </w:p>
    <w:p w14:paraId="5FC412CC" w14:textId="6EACB274" w:rsidR="00BC4C7F" w:rsidRDefault="00BC4C7F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Anyways, who do you want to know abou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C4C7F" w14:paraId="618F27E4" w14:textId="77777777" w:rsidTr="00BC4C7F">
        <w:tc>
          <w:tcPr>
            <w:tcW w:w="9016" w:type="dxa"/>
          </w:tcPr>
          <w:p w14:paraId="05F9F741" w14:textId="189EBE3D" w:rsidR="00BC4C7F" w:rsidRDefault="00BC4C7F" w:rsidP="00BC4C7F">
            <w:pPr>
              <w:jc w:val="center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Choice</w:t>
            </w:r>
          </w:p>
        </w:tc>
      </w:tr>
      <w:tr w:rsidR="00BC4C7F" w14:paraId="5B8CFC0E" w14:textId="77777777" w:rsidTr="00BC4C7F">
        <w:tc>
          <w:tcPr>
            <w:tcW w:w="9016" w:type="dxa"/>
          </w:tcPr>
          <w:p w14:paraId="110E9A9E" w14:textId="77777777" w:rsidR="00BC4C7F" w:rsidRDefault="00BC4C7F" w:rsidP="00BC4C7F">
            <w:pPr>
              <w:pStyle w:val="ListParagraph"/>
              <w:numPr>
                <w:ilvl w:val="0"/>
                <w:numId w:val="35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hizuka</w:t>
            </w:r>
          </w:p>
          <w:p w14:paraId="0F5BFFA6" w14:textId="77777777" w:rsidR="00BC4C7F" w:rsidRPr="007919EB" w:rsidRDefault="00BC4C7F" w:rsidP="007919EB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576B3B46" w14:textId="4F9B2A67" w:rsidR="00BC4C7F" w:rsidRDefault="00D37A6D" w:rsidP="007919EB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 w:rsidRPr="007919EB">
              <w:rPr>
                <w:rFonts w:ascii="Arial" w:eastAsia="Yu Mincho" w:hAnsi="Arial" w:cs="Arial"/>
                <w:lang w:eastAsia="ja-JP"/>
              </w:rPr>
              <w:t>Shizuka-senpai</w:t>
            </w:r>
            <w:r w:rsidR="00F737D8" w:rsidRPr="007919EB">
              <w:rPr>
                <w:rFonts w:ascii="Arial" w:eastAsia="Yu Mincho" w:hAnsi="Arial" w:cs="Arial"/>
                <w:lang w:eastAsia="ja-JP"/>
              </w:rPr>
              <w:t xml:space="preserve">. </w:t>
            </w:r>
            <w:r w:rsidR="00CF2C18">
              <w:rPr>
                <w:rFonts w:ascii="Arial" w:eastAsia="Yu Mincho" w:hAnsi="Arial" w:cs="Arial"/>
                <w:lang w:eastAsia="ja-JP"/>
              </w:rPr>
              <w:t>She’s in the library committee. She doesn’t interact with others much</w:t>
            </w:r>
            <w:r w:rsidR="007919EB" w:rsidRPr="007919EB">
              <w:rPr>
                <w:rFonts w:ascii="Arial" w:eastAsia="Yu Mincho" w:hAnsi="Arial" w:cs="Arial"/>
                <w:lang w:eastAsia="ja-JP"/>
              </w:rPr>
              <w:t xml:space="preserve"> so there’s not much information on her.</w:t>
            </w:r>
          </w:p>
          <w:p w14:paraId="7791AA79" w14:textId="367AE5CA" w:rsidR="00CF2C18" w:rsidRDefault="00D56829" w:rsidP="007919EB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From what the other students say, she’s a shy girl.</w:t>
            </w:r>
            <w:r w:rsidR="00757998">
              <w:rPr>
                <w:rFonts w:ascii="Arial" w:eastAsia="Yu Mincho" w:hAnsi="Arial" w:cs="Arial"/>
                <w:lang w:eastAsia="ja-JP"/>
              </w:rPr>
              <w:t xml:space="preserve"> Unfortunately, that’s all I have on her.</w:t>
            </w:r>
          </w:p>
          <w:p w14:paraId="30542E42" w14:textId="554E3E1C" w:rsidR="00CF2C18" w:rsidRDefault="00757998" w:rsidP="007919EB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… You’d better not make her uncomfortable.</w:t>
            </w:r>
          </w:p>
          <w:p w14:paraId="7C182245" w14:textId="6DC14991" w:rsidR="00757998" w:rsidRDefault="00757998" w:rsidP="007919EB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Player</w:t>
            </w:r>
          </w:p>
          <w:p w14:paraId="4BFA4745" w14:textId="60F6B371" w:rsidR="007919EB" w:rsidRPr="00BC4C7F" w:rsidRDefault="00757998" w:rsidP="00757998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lastRenderedPageBreak/>
              <w:t>I won’t… probably</w:t>
            </w:r>
          </w:p>
        </w:tc>
      </w:tr>
      <w:tr w:rsidR="00BC4C7F" w14:paraId="242571D0" w14:textId="77777777" w:rsidTr="00BC4C7F">
        <w:tc>
          <w:tcPr>
            <w:tcW w:w="9016" w:type="dxa"/>
          </w:tcPr>
          <w:p w14:paraId="0F146644" w14:textId="77777777" w:rsidR="00BC4C7F" w:rsidRDefault="00BC4C7F" w:rsidP="00BC4C7F">
            <w:pPr>
              <w:pStyle w:val="ListParagraph"/>
              <w:numPr>
                <w:ilvl w:val="0"/>
                <w:numId w:val="35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lastRenderedPageBreak/>
              <w:t>Ayumi</w:t>
            </w:r>
          </w:p>
          <w:p w14:paraId="47CDE092" w14:textId="77777777" w:rsidR="00BC4C7F" w:rsidRPr="00D56829" w:rsidRDefault="00BC4C7F" w:rsidP="00D56829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686725D3" w14:textId="21816E6C" w:rsidR="00D26A92" w:rsidRDefault="00D56829" w:rsidP="00D5682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Ayumi-senpai. </w:t>
            </w:r>
            <w:r w:rsidR="00327B0F">
              <w:rPr>
                <w:rFonts w:ascii="Arial" w:eastAsia="Yu Mincho" w:hAnsi="Arial" w:cs="Arial"/>
                <w:lang w:eastAsia="ja-JP"/>
              </w:rPr>
              <w:t>She’s in the art club, a cheerful girl that’s kind to her juniors.</w:t>
            </w:r>
            <w:r w:rsidR="00A77B3E">
              <w:rPr>
                <w:rFonts w:ascii="Arial" w:eastAsia="Yu Mincho" w:hAnsi="Arial" w:cs="Arial"/>
                <w:lang w:eastAsia="ja-JP"/>
              </w:rPr>
              <w:t xml:space="preserve"> </w:t>
            </w:r>
            <w:r w:rsidR="00D26A92">
              <w:rPr>
                <w:rFonts w:ascii="Arial" w:eastAsia="Yu Mincho" w:hAnsi="Arial" w:cs="Arial"/>
                <w:lang w:eastAsia="ja-JP"/>
              </w:rPr>
              <w:t>She’s open to people visiting the art club, even if they don’t join.</w:t>
            </w:r>
          </w:p>
          <w:p w14:paraId="31E437CB" w14:textId="1A7AB7F5" w:rsidR="00A77B3E" w:rsidRDefault="00BB7452" w:rsidP="00D5682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he’s actually quite popular but hasn’t gone out with anyone.</w:t>
            </w:r>
          </w:p>
          <w:p w14:paraId="3F32069F" w14:textId="22B0B2EA" w:rsidR="00BB7452" w:rsidRDefault="00BB7452" w:rsidP="00D5682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Player</w:t>
            </w:r>
          </w:p>
          <w:p w14:paraId="10FF397D" w14:textId="6943F7F4" w:rsidR="00BB7452" w:rsidRDefault="00BB7452" w:rsidP="00D5682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he’s single even though she’s popular? Why?</w:t>
            </w:r>
          </w:p>
          <w:p w14:paraId="0AF6F9BA" w14:textId="6A9EB47E" w:rsidR="00BB7452" w:rsidRDefault="00BB7452" w:rsidP="00D5682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5C98916B" w14:textId="61EBD31E" w:rsidR="00BB7452" w:rsidRPr="00BB7452" w:rsidRDefault="00DE1603" w:rsidP="00D5682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I wouldn’t know. But if I had to give an opinion… </w:t>
            </w:r>
            <w:r w:rsidR="00E72367">
              <w:rPr>
                <w:rFonts w:ascii="Arial" w:eastAsia="Yu Mincho" w:hAnsi="Arial" w:cs="Arial"/>
                <w:lang w:eastAsia="ja-JP"/>
              </w:rPr>
              <w:t>i</w:t>
            </w:r>
            <w:r>
              <w:rPr>
                <w:rFonts w:ascii="Arial" w:eastAsia="Yu Mincho" w:hAnsi="Arial" w:cs="Arial"/>
                <w:lang w:eastAsia="ja-JP"/>
              </w:rPr>
              <w:t xml:space="preserve">t isn’t uncommon for people to hide things under a smile. </w:t>
            </w:r>
          </w:p>
          <w:p w14:paraId="4AAE84B2" w14:textId="308EDB08" w:rsidR="00BC4C7F" w:rsidRPr="00BC4C7F" w:rsidRDefault="00BC4C7F" w:rsidP="00BC4C7F">
            <w:pPr>
              <w:rPr>
                <w:rFonts w:ascii="Arial" w:eastAsia="Yu Mincho" w:hAnsi="Arial" w:cs="Arial"/>
                <w:lang w:eastAsia="ja-JP"/>
              </w:rPr>
            </w:pPr>
          </w:p>
        </w:tc>
      </w:tr>
      <w:tr w:rsidR="00BC4C7F" w14:paraId="5609FDD7" w14:textId="77777777" w:rsidTr="00BC4C7F">
        <w:tc>
          <w:tcPr>
            <w:tcW w:w="9016" w:type="dxa"/>
          </w:tcPr>
          <w:p w14:paraId="57B18D31" w14:textId="77777777" w:rsidR="00BC4C7F" w:rsidRDefault="00BC4C7F" w:rsidP="00BC4C7F">
            <w:pPr>
              <w:pStyle w:val="ListParagraph"/>
              <w:numPr>
                <w:ilvl w:val="0"/>
                <w:numId w:val="35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Ayame</w:t>
            </w:r>
          </w:p>
          <w:p w14:paraId="1ACC59AD" w14:textId="77777777" w:rsidR="00BC4C7F" w:rsidRPr="00327B0F" w:rsidRDefault="00BC4C7F" w:rsidP="00327B0F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2C98FA1F" w14:textId="55A8089F" w:rsidR="00BC4C7F" w:rsidRDefault="00327B0F" w:rsidP="00327B0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Ayame-senpai. She’s in the photography club and a textbook introvert. </w:t>
            </w:r>
            <w:r w:rsidR="00D26A92">
              <w:rPr>
                <w:rFonts w:ascii="Arial" w:eastAsia="Yu Mincho" w:hAnsi="Arial" w:cs="Arial"/>
                <w:lang w:eastAsia="ja-JP"/>
              </w:rPr>
              <w:t>You’ll find her always carrying a camera around.</w:t>
            </w:r>
          </w:p>
          <w:p w14:paraId="2FA1EAA1" w14:textId="67CCDDA1" w:rsidR="00D26A92" w:rsidRDefault="00D26A92" w:rsidP="00327B0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he doesn’t like conversing with other people, unless they’re her close friends or if it’s about something she likes talking about.</w:t>
            </w:r>
          </w:p>
          <w:p w14:paraId="0FE7B50A" w14:textId="34DBA557" w:rsidR="00BF67BE" w:rsidRDefault="00BF67BE" w:rsidP="00327B0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Player</w:t>
            </w:r>
          </w:p>
          <w:p w14:paraId="0BD3D540" w14:textId="005A38ED" w:rsidR="00BF67BE" w:rsidRDefault="00BF67BE" w:rsidP="00327B0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ounds difficult to get close to her as a complete stranger.</w:t>
            </w:r>
          </w:p>
          <w:p w14:paraId="5037F278" w14:textId="0D6BA309" w:rsidR="00BF67BE" w:rsidRDefault="00BF67BE" w:rsidP="00327B0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2216D15F" w14:textId="1499DBD6" w:rsidR="00BF67BE" w:rsidRPr="00BF67BE" w:rsidRDefault="00BF67BE" w:rsidP="00327B0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Just don’t force it.</w:t>
            </w:r>
          </w:p>
          <w:p w14:paraId="4B8C0789" w14:textId="085DD7BF" w:rsidR="00BC4C7F" w:rsidRPr="00BC4C7F" w:rsidRDefault="00BC4C7F" w:rsidP="00BC4C7F">
            <w:pPr>
              <w:rPr>
                <w:rFonts w:ascii="Arial" w:eastAsia="Yu Mincho" w:hAnsi="Arial" w:cs="Arial"/>
                <w:lang w:eastAsia="ja-JP"/>
              </w:rPr>
            </w:pPr>
          </w:p>
        </w:tc>
      </w:tr>
      <w:tr w:rsidR="00BC4C7F" w14:paraId="5EF5A236" w14:textId="77777777" w:rsidTr="00BC4C7F">
        <w:tc>
          <w:tcPr>
            <w:tcW w:w="9016" w:type="dxa"/>
          </w:tcPr>
          <w:p w14:paraId="3F2215F1" w14:textId="77777777" w:rsidR="00BC4C7F" w:rsidRDefault="00BC4C7F" w:rsidP="00BC4C7F">
            <w:pPr>
              <w:pStyle w:val="ListParagraph"/>
              <w:numPr>
                <w:ilvl w:val="0"/>
                <w:numId w:val="35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Noriko</w:t>
            </w:r>
          </w:p>
          <w:p w14:paraId="03C03A8D" w14:textId="77777777" w:rsidR="00BC4C7F" w:rsidRPr="00B054AF" w:rsidRDefault="00BC4C7F" w:rsidP="00BC4C7F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0092EB0C" w14:textId="37B67677" w:rsidR="00BC4C7F" w:rsidRDefault="00D37A6D" w:rsidP="00BC4C7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Noriko-senpai. She’s a third year and the student council president. A serious girl.</w:t>
            </w:r>
          </w:p>
          <w:p w14:paraId="6C4A93EB" w14:textId="25A149C4" w:rsidR="00D37A6D" w:rsidRDefault="00D37A6D" w:rsidP="00BC4C7F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It seems she’s very strict about rules. A</w:t>
            </w:r>
            <w:r w:rsidR="004A2935">
              <w:rPr>
                <w:rFonts w:ascii="Arial" w:eastAsia="Yu Mincho" w:hAnsi="Arial" w:cs="Arial"/>
                <w:lang w:eastAsia="ja-JP"/>
              </w:rPr>
              <w:t>s expected of an</w:t>
            </w:r>
            <w:r>
              <w:rPr>
                <w:rFonts w:ascii="Arial" w:eastAsia="Yu Mincho" w:hAnsi="Arial" w:cs="Arial"/>
                <w:lang w:eastAsia="ja-JP"/>
              </w:rPr>
              <w:t xml:space="preserve"> ideal student council president. </w:t>
            </w:r>
            <w:r w:rsidR="006A00F4">
              <w:rPr>
                <w:rFonts w:ascii="Arial" w:eastAsia="Yu Mincho" w:hAnsi="Arial" w:cs="Arial"/>
                <w:lang w:eastAsia="ja-JP"/>
              </w:rPr>
              <w:t>But because of that no one has tried asking her out.</w:t>
            </w:r>
          </w:p>
          <w:p w14:paraId="30AA1478" w14:textId="1F90B44C" w:rsidR="00DE67FC" w:rsidRDefault="00DE67FC" w:rsidP="00BC4C7F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Player</w:t>
            </w:r>
          </w:p>
          <w:p w14:paraId="17FD913E" w14:textId="03ABFDA1" w:rsidR="00DE67FC" w:rsidRDefault="00DE67FC" w:rsidP="008E6CAD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You’re recommending me a person like that? </w:t>
            </w:r>
            <w:r w:rsidR="004A2935">
              <w:rPr>
                <w:rFonts w:ascii="Arial" w:eastAsia="Yu Mincho" w:hAnsi="Arial" w:cs="Arial"/>
                <w:lang w:eastAsia="ja-JP"/>
              </w:rPr>
              <w:t>Do I even have a chance?</w:t>
            </w:r>
          </w:p>
          <w:p w14:paraId="1AD92728" w14:textId="1752EA67" w:rsidR="00DE67FC" w:rsidRDefault="00DE67FC" w:rsidP="00DE67FC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17BFDFC8" w14:textId="3938FD24" w:rsidR="00DE67FC" w:rsidRDefault="00DE67FC" w:rsidP="00DE67FC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I only said you had a chance, not that you had a high chance. </w:t>
            </w:r>
          </w:p>
          <w:p w14:paraId="5D807DCF" w14:textId="77777777" w:rsidR="00DE67FC" w:rsidRPr="00DE67FC" w:rsidRDefault="00DE67FC" w:rsidP="00DE67FC">
            <w:pPr>
              <w:rPr>
                <w:rFonts w:ascii="Arial" w:eastAsia="Yu Mincho" w:hAnsi="Arial" w:cs="Arial"/>
                <w:lang w:eastAsia="ja-JP"/>
              </w:rPr>
            </w:pPr>
          </w:p>
          <w:p w14:paraId="585C1099" w14:textId="05E87AF3" w:rsidR="00DE67FC" w:rsidRPr="00BC4C7F" w:rsidRDefault="00DE67FC" w:rsidP="00DE67FC">
            <w:pPr>
              <w:rPr>
                <w:rFonts w:ascii="Arial" w:eastAsia="Yu Mincho" w:hAnsi="Arial" w:cs="Arial"/>
                <w:lang w:eastAsia="ja-JP"/>
              </w:rPr>
            </w:pPr>
          </w:p>
        </w:tc>
      </w:tr>
      <w:tr w:rsidR="00BC4C7F" w14:paraId="52A2BCED" w14:textId="77777777" w:rsidTr="00BC4C7F">
        <w:tc>
          <w:tcPr>
            <w:tcW w:w="9016" w:type="dxa"/>
          </w:tcPr>
          <w:p w14:paraId="2308340B" w14:textId="77777777" w:rsidR="00BC4C7F" w:rsidRDefault="00BC4C7F" w:rsidP="00BC4C7F">
            <w:pPr>
              <w:pStyle w:val="ListParagraph"/>
              <w:numPr>
                <w:ilvl w:val="0"/>
                <w:numId w:val="35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That’s all.</w:t>
            </w:r>
          </w:p>
          <w:p w14:paraId="105CC949" w14:textId="5023DFA4" w:rsidR="00BC4C7F" w:rsidRPr="00BC4C7F" w:rsidRDefault="00BC4C7F" w:rsidP="00BC4C7F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&lt;Move on&gt;</w:t>
            </w:r>
          </w:p>
        </w:tc>
      </w:tr>
    </w:tbl>
    <w:p w14:paraId="5ED81AB2" w14:textId="77777777" w:rsidR="008A0870" w:rsidRDefault="008A0870">
      <w:pPr>
        <w:rPr>
          <w:rFonts w:ascii="Arial" w:eastAsia="Yu Mincho" w:hAnsi="Arial" w:cs="Arial"/>
          <w:lang w:eastAsia="ja-JP"/>
        </w:rPr>
      </w:pPr>
    </w:p>
    <w:p w14:paraId="285D86FC" w14:textId="77777777" w:rsidR="00D95A1B" w:rsidRDefault="00D95A1B">
      <w:pPr>
        <w:rPr>
          <w:rFonts w:ascii="Arial" w:eastAsia="Yu Mincho" w:hAnsi="Arial" w:cs="Arial"/>
          <w:lang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2"/>
      </w:tblGrid>
      <w:tr w:rsidR="008A0870" w14:paraId="182FCE48" w14:textId="77777777" w:rsidTr="008A0870">
        <w:tc>
          <w:tcPr>
            <w:tcW w:w="9242" w:type="dxa"/>
          </w:tcPr>
          <w:p w14:paraId="6CC68D83" w14:textId="16174176" w:rsidR="008A0870" w:rsidRDefault="008A0870" w:rsidP="008A0870">
            <w:pPr>
              <w:jc w:val="center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lastRenderedPageBreak/>
              <w:t>Iterations</w:t>
            </w:r>
          </w:p>
        </w:tc>
      </w:tr>
      <w:tr w:rsidR="008A0870" w14:paraId="492AA537" w14:textId="77777777" w:rsidTr="008A0870">
        <w:tc>
          <w:tcPr>
            <w:tcW w:w="9242" w:type="dxa"/>
          </w:tcPr>
          <w:p w14:paraId="15AB5290" w14:textId="7916A6A8" w:rsidR="008A0870" w:rsidRDefault="008A0870" w:rsidP="00721FD4">
            <w:pPr>
              <w:pStyle w:val="ListParagraph"/>
              <w:numPr>
                <w:ilvl w:val="0"/>
                <w:numId w:val="37"/>
              </w:numPr>
              <w:rPr>
                <w:rFonts w:ascii="Arial" w:eastAsia="Yu Mincho" w:hAnsi="Arial" w:cs="Arial"/>
                <w:lang w:eastAsia="ja-JP"/>
              </w:rPr>
            </w:pPr>
          </w:p>
          <w:p w14:paraId="6CD1B33A" w14:textId="77777777" w:rsidR="00721FD4" w:rsidRDefault="00721FD4" w:rsidP="00721FD4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0F4C0298" w14:textId="06FA5948" w:rsidR="008E6CAD" w:rsidRDefault="00261305" w:rsidP="008E6CAD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Just so you know, I won’t be telling you this again, even if you beg me to.</w:t>
            </w:r>
          </w:p>
          <w:p w14:paraId="7BA0F962" w14:textId="47B583DB" w:rsidR="008E6CAD" w:rsidRDefault="008E6CAD" w:rsidP="008E6CAD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Player</w:t>
            </w:r>
          </w:p>
          <w:p w14:paraId="5138933B" w14:textId="681F75E4" w:rsidR="008E6CAD" w:rsidRDefault="008E6CAD" w:rsidP="008E6CAD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Eh? Why?</w:t>
            </w:r>
          </w:p>
          <w:p w14:paraId="3F1412AF" w14:textId="6393DA2B" w:rsidR="008E6CAD" w:rsidRDefault="008E6CAD" w:rsidP="008E6CAD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394A3EF5" w14:textId="58D2E62F" w:rsidR="008E6CAD" w:rsidRDefault="008E6CAD" w:rsidP="008E6CAD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Because it’ll be annoying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011"/>
            </w:tblGrid>
            <w:tr w:rsidR="008E6CAD" w14:paraId="48CEA4F5" w14:textId="77777777" w:rsidTr="008E6CAD">
              <w:tc>
                <w:tcPr>
                  <w:tcW w:w="9011" w:type="dxa"/>
                </w:tcPr>
                <w:p w14:paraId="32ECFDBA" w14:textId="7EF2F53D" w:rsidR="008E6CAD" w:rsidRDefault="008E6CAD" w:rsidP="008E6CAD">
                  <w:pPr>
                    <w:jc w:val="center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Choice</w:t>
                  </w:r>
                </w:p>
              </w:tc>
            </w:tr>
            <w:tr w:rsidR="008E6CAD" w14:paraId="6CAAA698" w14:textId="77777777" w:rsidTr="008E6CAD">
              <w:tc>
                <w:tcPr>
                  <w:tcW w:w="9011" w:type="dxa"/>
                </w:tcPr>
                <w:p w14:paraId="70BBDA6E" w14:textId="77777777" w:rsidR="008E6CAD" w:rsidRDefault="008E6CAD" w:rsidP="008E6CAD">
                  <w:pPr>
                    <w:pStyle w:val="ListParagraph"/>
                    <w:numPr>
                      <w:ilvl w:val="0"/>
                      <w:numId w:val="38"/>
                    </w:numPr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Sorry, once more please.</w:t>
                  </w:r>
                </w:p>
                <w:p w14:paraId="2C771710" w14:textId="77777777" w:rsidR="00867919" w:rsidRDefault="00867919" w:rsidP="00867919">
                  <w:pPr>
                    <w:spacing w:after="160" w:line="259" w:lineRule="auto"/>
                    <w:rPr>
                      <w:rFonts w:ascii="Arial" w:eastAsia="Yu Mincho" w:hAnsi="Arial" w:cs="Arial"/>
                      <w:b/>
                      <w:bCs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b/>
                      <w:bCs/>
                      <w:lang w:eastAsia="ja-JP"/>
                    </w:rPr>
                    <w:t>Tomoe</w:t>
                  </w:r>
                </w:p>
                <w:p w14:paraId="6FBC910F" w14:textId="77777777" w:rsidR="00867919" w:rsidRDefault="00867919" w:rsidP="00867919">
                  <w:pPr>
                    <w:spacing w:after="160" w:line="259" w:lineRule="auto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Just so you know, I won’t be telling you this again, even if you beg me to.</w:t>
                  </w:r>
                </w:p>
                <w:p w14:paraId="595B8612" w14:textId="31BEBB1C" w:rsidR="00824289" w:rsidRDefault="00824289" w:rsidP="00867919">
                  <w:pPr>
                    <w:spacing w:after="160" w:line="259" w:lineRule="auto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So, who do you want to hear about first?</w:t>
                  </w:r>
                </w:p>
                <w:p w14:paraId="3A9B236C" w14:textId="574DFC58" w:rsidR="00867919" w:rsidRPr="00867919" w:rsidRDefault="00867919" w:rsidP="00867919">
                  <w:pPr>
                    <w:rPr>
                      <w:rFonts w:ascii="Arial" w:eastAsia="Yu Mincho" w:hAnsi="Arial" w:cs="Arial"/>
                      <w:lang w:eastAsia="ja-JP"/>
                    </w:rPr>
                  </w:pPr>
                </w:p>
              </w:tc>
            </w:tr>
            <w:tr w:rsidR="008E6CAD" w14:paraId="6F5BC01D" w14:textId="77777777" w:rsidTr="008E6CAD">
              <w:tc>
                <w:tcPr>
                  <w:tcW w:w="9011" w:type="dxa"/>
                </w:tcPr>
                <w:p w14:paraId="69C6168B" w14:textId="40D7C003" w:rsidR="008E6CAD" w:rsidRPr="008E6CAD" w:rsidRDefault="008E6CAD" w:rsidP="008E6CAD">
                  <w:pPr>
                    <w:pStyle w:val="ListParagraph"/>
                    <w:numPr>
                      <w:ilvl w:val="0"/>
                      <w:numId w:val="38"/>
                    </w:numPr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I understand</w:t>
                  </w:r>
                </w:p>
              </w:tc>
            </w:tr>
          </w:tbl>
          <w:p w14:paraId="1466DCA0" w14:textId="2E5A187A" w:rsidR="00721FD4" w:rsidRPr="00721FD4" w:rsidRDefault="00365319" w:rsidP="00721FD4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 </w:t>
            </w:r>
          </w:p>
        </w:tc>
      </w:tr>
      <w:tr w:rsidR="008A0870" w14:paraId="6C752184" w14:textId="77777777" w:rsidTr="008A0870">
        <w:tc>
          <w:tcPr>
            <w:tcW w:w="9242" w:type="dxa"/>
          </w:tcPr>
          <w:p w14:paraId="58895757" w14:textId="31C75B95" w:rsidR="008A0870" w:rsidRDefault="008A0870" w:rsidP="00721FD4">
            <w:pPr>
              <w:pStyle w:val="ListParagraph"/>
              <w:numPr>
                <w:ilvl w:val="0"/>
                <w:numId w:val="37"/>
              </w:numPr>
              <w:rPr>
                <w:rFonts w:ascii="Arial" w:eastAsia="Yu Mincho" w:hAnsi="Arial" w:cs="Arial"/>
                <w:lang w:eastAsia="ja-JP"/>
              </w:rPr>
            </w:pPr>
          </w:p>
          <w:p w14:paraId="52A67BEB" w14:textId="77777777" w:rsidR="00721FD4" w:rsidRDefault="00721FD4" w:rsidP="00721FD4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691A70A3" w14:textId="278BA1E4" w:rsidR="00365319" w:rsidRDefault="00365319" w:rsidP="0036531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This is the second time. I hope you remember it all.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011"/>
            </w:tblGrid>
            <w:tr w:rsidR="00365319" w14:paraId="00B9AEF7" w14:textId="77777777" w:rsidTr="007E7993">
              <w:tc>
                <w:tcPr>
                  <w:tcW w:w="9011" w:type="dxa"/>
                </w:tcPr>
                <w:p w14:paraId="2B79F506" w14:textId="77777777" w:rsidR="00365319" w:rsidRDefault="00365319" w:rsidP="00365319">
                  <w:pPr>
                    <w:jc w:val="center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Choice</w:t>
                  </w:r>
                </w:p>
              </w:tc>
            </w:tr>
            <w:tr w:rsidR="00365319" w:rsidRPr="00867919" w14:paraId="0BC34BBD" w14:textId="77777777" w:rsidTr="007E7993">
              <w:tc>
                <w:tcPr>
                  <w:tcW w:w="9011" w:type="dxa"/>
                </w:tcPr>
                <w:p w14:paraId="6E79EDA7" w14:textId="6909A021" w:rsidR="00365319" w:rsidRPr="00365319" w:rsidRDefault="00365319" w:rsidP="00365319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rFonts w:ascii="Arial" w:eastAsia="Yu Mincho" w:hAnsi="Arial" w:cs="Arial"/>
                      <w:lang w:eastAsia="ja-JP"/>
                    </w:rPr>
                  </w:pPr>
                  <w:r w:rsidRPr="00365319">
                    <w:rPr>
                      <w:rFonts w:ascii="Arial" w:eastAsia="Yu Mincho" w:hAnsi="Arial" w:cs="Arial"/>
                      <w:lang w:eastAsia="ja-JP"/>
                    </w:rPr>
                    <w:t>Sorry, once more please.</w:t>
                  </w:r>
                </w:p>
                <w:p w14:paraId="569F1B26" w14:textId="77777777" w:rsidR="00365319" w:rsidRDefault="00365319" w:rsidP="00365319">
                  <w:pPr>
                    <w:spacing w:after="160" w:line="259" w:lineRule="auto"/>
                    <w:rPr>
                      <w:rFonts w:ascii="Arial" w:eastAsia="Yu Mincho" w:hAnsi="Arial" w:cs="Arial"/>
                      <w:b/>
                      <w:bCs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b/>
                      <w:bCs/>
                      <w:lang w:eastAsia="ja-JP"/>
                    </w:rPr>
                    <w:t>Tomoe</w:t>
                  </w:r>
                </w:p>
                <w:p w14:paraId="5413D2EF" w14:textId="25AFA460" w:rsidR="00365319" w:rsidRDefault="00365319" w:rsidP="00365319">
                  <w:pPr>
                    <w:spacing w:after="160" w:line="259" w:lineRule="auto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… Is he messing around? (whisper)</w:t>
                  </w:r>
                </w:p>
                <w:p w14:paraId="17900959" w14:textId="2F2EBB10" w:rsidR="00365319" w:rsidRPr="00867919" w:rsidRDefault="00365319" w:rsidP="00365319">
                  <w:pPr>
                    <w:spacing w:after="160" w:line="259" w:lineRule="auto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This’ll be the final time</w:t>
                  </w:r>
                </w:p>
              </w:tc>
            </w:tr>
            <w:tr w:rsidR="00365319" w:rsidRPr="008E6CAD" w14:paraId="71864AE2" w14:textId="77777777" w:rsidTr="007E7993">
              <w:tc>
                <w:tcPr>
                  <w:tcW w:w="9011" w:type="dxa"/>
                </w:tcPr>
                <w:p w14:paraId="5E3D522C" w14:textId="77777777" w:rsidR="00365319" w:rsidRPr="008E6CAD" w:rsidRDefault="00365319" w:rsidP="00365319">
                  <w:pPr>
                    <w:pStyle w:val="ListParagraph"/>
                    <w:numPr>
                      <w:ilvl w:val="0"/>
                      <w:numId w:val="39"/>
                    </w:numPr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I understand</w:t>
                  </w:r>
                </w:p>
              </w:tc>
            </w:tr>
          </w:tbl>
          <w:p w14:paraId="7D096503" w14:textId="76880FFC" w:rsidR="00721FD4" w:rsidRPr="00721FD4" w:rsidRDefault="00365319" w:rsidP="00721FD4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 </w:t>
            </w:r>
          </w:p>
        </w:tc>
      </w:tr>
      <w:tr w:rsidR="00365319" w14:paraId="0C1CD1CE" w14:textId="77777777" w:rsidTr="008A0870">
        <w:tc>
          <w:tcPr>
            <w:tcW w:w="9242" w:type="dxa"/>
          </w:tcPr>
          <w:p w14:paraId="010C68B7" w14:textId="6D2C1E90" w:rsidR="00365319" w:rsidRDefault="00365319" w:rsidP="00365319">
            <w:pPr>
              <w:pStyle w:val="ListParagraph"/>
              <w:numPr>
                <w:ilvl w:val="0"/>
                <w:numId w:val="37"/>
              </w:numPr>
              <w:rPr>
                <w:rFonts w:ascii="Arial" w:eastAsia="Yu Mincho" w:hAnsi="Arial" w:cs="Arial"/>
                <w:lang w:eastAsia="ja-JP"/>
              </w:rPr>
            </w:pPr>
          </w:p>
          <w:p w14:paraId="579944CB" w14:textId="77777777" w:rsidR="00365319" w:rsidRDefault="00365319" w:rsidP="00365319">
            <w:pPr>
              <w:spacing w:after="160" w:line="259" w:lineRule="auto"/>
              <w:rPr>
                <w:rFonts w:ascii="Arial" w:eastAsia="Yu Mincho" w:hAnsi="Arial" w:cs="Arial"/>
                <w:b/>
                <w:bCs/>
                <w:lang w:eastAsia="ja-JP"/>
              </w:rPr>
            </w:pPr>
            <w:r>
              <w:rPr>
                <w:rFonts w:ascii="Arial" w:eastAsia="Yu Mincho" w:hAnsi="Arial" w:cs="Arial"/>
                <w:b/>
                <w:bCs/>
                <w:lang w:eastAsia="ja-JP"/>
              </w:rPr>
              <w:t>Tomoe</w:t>
            </w:r>
          </w:p>
          <w:p w14:paraId="2DF1129D" w14:textId="3B25FB7C" w:rsidR="00365319" w:rsidRDefault="00365319" w:rsidP="00365319">
            <w:pPr>
              <w:spacing w:after="160" w:line="259" w:lineRule="auto"/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…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9011"/>
            </w:tblGrid>
            <w:tr w:rsidR="00365319" w14:paraId="7EF9B0D7" w14:textId="77777777" w:rsidTr="007E7993">
              <w:tc>
                <w:tcPr>
                  <w:tcW w:w="9011" w:type="dxa"/>
                </w:tcPr>
                <w:p w14:paraId="0C46460A" w14:textId="77777777" w:rsidR="00365319" w:rsidRDefault="00365319" w:rsidP="00365319">
                  <w:pPr>
                    <w:jc w:val="center"/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Choice</w:t>
                  </w:r>
                </w:p>
              </w:tc>
            </w:tr>
            <w:tr w:rsidR="00365319" w:rsidRPr="00867919" w14:paraId="3DB18E48" w14:textId="77777777" w:rsidTr="007E7993">
              <w:tc>
                <w:tcPr>
                  <w:tcW w:w="9011" w:type="dxa"/>
                </w:tcPr>
                <w:p w14:paraId="4C0225AF" w14:textId="33F7FFA9" w:rsidR="00365319" w:rsidRPr="00365319" w:rsidRDefault="00365319" w:rsidP="00365319">
                  <w:pPr>
                    <w:pStyle w:val="ListParagraph"/>
                    <w:numPr>
                      <w:ilvl w:val="0"/>
                      <w:numId w:val="40"/>
                    </w:numPr>
                    <w:rPr>
                      <w:rFonts w:ascii="Arial" w:eastAsia="Yu Mincho" w:hAnsi="Arial" w:cs="Arial"/>
                      <w:lang w:eastAsia="ja-JP"/>
                    </w:rPr>
                  </w:pPr>
                  <w:r w:rsidRPr="00365319">
                    <w:rPr>
                      <w:rFonts w:ascii="Arial" w:eastAsia="Yu Mincho" w:hAnsi="Arial" w:cs="Arial"/>
                      <w:lang w:eastAsia="ja-JP"/>
                    </w:rPr>
                    <w:t>Sorry, once more please.</w:t>
                  </w:r>
                </w:p>
                <w:p w14:paraId="7B63C60B" w14:textId="1860ABC8" w:rsidR="00365319" w:rsidRPr="00867919" w:rsidRDefault="00365319" w:rsidP="00365319">
                  <w:pPr>
                    <w:spacing w:after="160" w:line="259" w:lineRule="auto"/>
                    <w:rPr>
                      <w:rFonts w:ascii="Arial" w:eastAsia="Yu Mincho" w:hAnsi="Arial" w:cs="Arial"/>
                      <w:lang w:eastAsia="ja-JP"/>
                    </w:rPr>
                  </w:pPr>
                  <w:r w:rsidRPr="00365319">
                    <w:rPr>
                      <w:rFonts w:ascii="Arial" w:eastAsia="Yu Mincho" w:hAnsi="Arial" w:cs="Arial"/>
                      <w:lang w:eastAsia="ja-JP"/>
                    </w:rPr>
                    <w:t>&lt;Go to Hidden Route&gt;</w:t>
                  </w:r>
                </w:p>
              </w:tc>
            </w:tr>
            <w:tr w:rsidR="00365319" w:rsidRPr="008E6CAD" w14:paraId="69FDE28D" w14:textId="77777777" w:rsidTr="007E7993">
              <w:tc>
                <w:tcPr>
                  <w:tcW w:w="9011" w:type="dxa"/>
                </w:tcPr>
                <w:p w14:paraId="5FAC246A" w14:textId="77777777" w:rsidR="00365319" w:rsidRPr="008E6CAD" w:rsidRDefault="00365319" w:rsidP="00365319">
                  <w:pPr>
                    <w:pStyle w:val="ListParagraph"/>
                    <w:numPr>
                      <w:ilvl w:val="0"/>
                      <w:numId w:val="40"/>
                    </w:numPr>
                    <w:rPr>
                      <w:rFonts w:ascii="Arial" w:eastAsia="Yu Mincho" w:hAnsi="Arial" w:cs="Arial"/>
                      <w:lang w:eastAsia="ja-JP"/>
                    </w:rPr>
                  </w:pPr>
                  <w:r>
                    <w:rPr>
                      <w:rFonts w:ascii="Arial" w:eastAsia="Yu Mincho" w:hAnsi="Arial" w:cs="Arial"/>
                      <w:lang w:eastAsia="ja-JP"/>
                    </w:rPr>
                    <w:t>I understand</w:t>
                  </w:r>
                </w:p>
              </w:tc>
            </w:tr>
          </w:tbl>
          <w:p w14:paraId="40A16E9A" w14:textId="19B54A99" w:rsidR="00365319" w:rsidRPr="00365319" w:rsidRDefault="00365319" w:rsidP="00365319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 xml:space="preserve"> </w:t>
            </w:r>
          </w:p>
        </w:tc>
      </w:tr>
    </w:tbl>
    <w:p w14:paraId="0B5F9B1E" w14:textId="77777777" w:rsidR="00B52313" w:rsidRDefault="00B52313">
      <w:pPr>
        <w:rPr>
          <w:rFonts w:ascii="Arial" w:eastAsia="Yu Mincho" w:hAnsi="Arial" w:cs="Arial"/>
          <w:b/>
          <w:bCs/>
          <w:lang w:eastAsia="ja-JP"/>
        </w:rPr>
      </w:pPr>
    </w:p>
    <w:p w14:paraId="0BC3F15F" w14:textId="4401928A" w:rsidR="00C93A94" w:rsidRDefault="00C93A94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Tomoe</w:t>
      </w:r>
    </w:p>
    <w:p w14:paraId="77FE2DAE" w14:textId="423C73AF" w:rsidR="00B52313" w:rsidRDefault="00B5231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Okay, now hurry up, we’re going to be late for class at this rate.</w:t>
      </w:r>
    </w:p>
    <w:p w14:paraId="31D784B4" w14:textId="43BB6440" w:rsidR="00B52313" w:rsidRDefault="00B5231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681B6A3C" w14:textId="1D5CA9E8" w:rsidR="00B52313" w:rsidRDefault="00B5231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Sorry.</w:t>
      </w:r>
    </w:p>
    <w:p w14:paraId="166F3AF1" w14:textId="0E995086" w:rsidR="00B52313" w:rsidRDefault="00B5231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lastRenderedPageBreak/>
        <w:t>Tomoe</w:t>
      </w:r>
    </w:p>
    <w:p w14:paraId="2D7C8147" w14:textId="757C194F" w:rsidR="00B52313" w:rsidRPr="00B52313" w:rsidRDefault="00B52313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Geez, what a troublesome senpai.</w:t>
      </w:r>
    </w:p>
    <w:p w14:paraId="59064A16" w14:textId="222CF87D" w:rsidR="003822AA" w:rsidRDefault="004914F9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&lt;Transition Time skip&gt;</w:t>
      </w:r>
    </w:p>
    <w:p w14:paraId="30E9FD6A" w14:textId="3B2FD65C" w:rsidR="004914F9" w:rsidRDefault="002317D1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5838DEE7" w14:textId="03B79273" w:rsidR="002317D1" w:rsidRDefault="002317D1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School’s finally over~</w:t>
      </w:r>
    </w:p>
    <w:p w14:paraId="43F4DFF6" w14:textId="5AB2E8C2" w:rsidR="002317D1" w:rsidRDefault="002317D1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Now then, the girls Tomoe mentioned. They all have after school activities, so now’s the perfect time to look for them.</w:t>
      </w:r>
    </w:p>
    <w:p w14:paraId="1ADBC265" w14:textId="47535DFB" w:rsidR="002317D1" w:rsidRDefault="002317D1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From her descriptions, I’ll have to look for the room for the student council, the library, and the art club room. The photographer I can only hope to bump into, maybe the computer room?</w:t>
      </w:r>
    </w:p>
    <w:p w14:paraId="69F32ECC" w14:textId="594A2897" w:rsidR="002317D1" w:rsidRPr="002317D1" w:rsidRDefault="002317D1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Now where to head to firs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4536C" w14:paraId="6C568F3D" w14:textId="77777777" w:rsidTr="0064536C">
        <w:tc>
          <w:tcPr>
            <w:tcW w:w="9016" w:type="dxa"/>
          </w:tcPr>
          <w:p w14:paraId="4E9C41A0" w14:textId="77777777" w:rsidR="0064536C" w:rsidRDefault="0064536C" w:rsidP="0064536C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Choice: (All choosable)</w:t>
            </w:r>
          </w:p>
          <w:p w14:paraId="5B8E7A41" w14:textId="77777777" w:rsidR="0064536C" w:rsidRDefault="0064536C" w:rsidP="0064536C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tudent Council Room (Noriko)</w:t>
            </w:r>
          </w:p>
          <w:p w14:paraId="03F4F55F" w14:textId="77777777" w:rsidR="0064536C" w:rsidRDefault="0064536C" w:rsidP="0064536C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Library (Shizuka)</w:t>
            </w:r>
          </w:p>
          <w:p w14:paraId="6775E43F" w14:textId="77777777" w:rsidR="0064536C" w:rsidRDefault="0064536C" w:rsidP="0064536C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Art Room (Ayumi)</w:t>
            </w:r>
          </w:p>
          <w:p w14:paraId="30C24192" w14:textId="77777777" w:rsidR="0064536C" w:rsidRDefault="0064536C" w:rsidP="0064536C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Club Room (Ayame)</w:t>
            </w:r>
          </w:p>
          <w:p w14:paraId="79AE66C3" w14:textId="0111D870" w:rsidR="0064536C" w:rsidRDefault="0064536C" w:rsidP="0064536C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Computer Room (Tomoe)</w:t>
            </w:r>
            <w:r w:rsidR="003C4889">
              <w:rPr>
                <w:rFonts w:ascii="Arial" w:eastAsia="Yu Mincho" w:hAnsi="Arial" w:cs="Arial"/>
                <w:lang w:eastAsia="ja-JP"/>
              </w:rPr>
              <w:t xml:space="preserve"> (maybe force it)</w:t>
            </w:r>
          </w:p>
          <w:p w14:paraId="60F32EC8" w14:textId="5E379FCA" w:rsidR="0064536C" w:rsidRPr="0064536C" w:rsidRDefault="0064536C" w:rsidP="0064536C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Go home(After all explored)</w:t>
            </w:r>
          </w:p>
        </w:tc>
      </w:tr>
    </w:tbl>
    <w:p w14:paraId="54AAEF28" w14:textId="77777777" w:rsidR="00E57FF6" w:rsidRDefault="00E57FF6">
      <w:pPr>
        <w:rPr>
          <w:rFonts w:ascii="Arial" w:eastAsia="Yu Mincho" w:hAnsi="Arial" w:cs="Arial"/>
          <w:lang w:eastAsia="ja-JP"/>
        </w:rPr>
      </w:pPr>
    </w:p>
    <w:p w14:paraId="1D93EB72" w14:textId="206E47CD" w:rsidR="0064536C" w:rsidRDefault="00210234" w:rsidP="0064536C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41C55658" w14:textId="23A28003" w:rsidR="00210234" w:rsidRDefault="00787CED" w:rsidP="0064536C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I’ve managed to find all the girls that Tomoe</w:t>
      </w:r>
      <w:r w:rsidR="002B7390">
        <w:rPr>
          <w:rFonts w:ascii="Arial" w:eastAsia="Yu Mincho" w:hAnsi="Arial" w:cs="Arial"/>
          <w:lang w:eastAsia="ja-JP"/>
        </w:rPr>
        <w:t xml:space="preserve"> told me about.</w:t>
      </w:r>
      <w:r w:rsidR="00114EFF">
        <w:rPr>
          <w:rFonts w:ascii="Arial" w:eastAsia="Yu Mincho" w:hAnsi="Arial" w:cs="Arial"/>
          <w:lang w:eastAsia="ja-JP"/>
        </w:rPr>
        <w:t xml:space="preserve"> That </w:t>
      </w:r>
      <w:r w:rsidR="007B1376">
        <w:rPr>
          <w:rFonts w:ascii="Arial" w:eastAsia="Yu Mincho" w:hAnsi="Arial" w:cs="Arial"/>
          <w:lang w:eastAsia="ja-JP"/>
        </w:rPr>
        <w:t xml:space="preserve">sure </w:t>
      </w:r>
      <w:r w:rsidR="00114EFF">
        <w:rPr>
          <w:rFonts w:ascii="Arial" w:eastAsia="Yu Mincho" w:hAnsi="Arial" w:cs="Arial"/>
          <w:lang w:eastAsia="ja-JP"/>
        </w:rPr>
        <w:t>took a while.</w:t>
      </w:r>
    </w:p>
    <w:p w14:paraId="4BC9C686" w14:textId="1C0D8B31" w:rsidR="005A2513" w:rsidRDefault="00DB6093" w:rsidP="0064536C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It’s late already. </w:t>
      </w:r>
      <w:r w:rsidR="007B1376">
        <w:rPr>
          <w:rFonts w:ascii="Arial" w:eastAsia="Yu Mincho" w:hAnsi="Arial" w:cs="Arial"/>
          <w:lang w:eastAsia="ja-JP"/>
        </w:rPr>
        <w:t>Time to go home and game~</w:t>
      </w:r>
    </w:p>
    <w:p w14:paraId="3555B8A6" w14:textId="6DB9477E" w:rsidR="00114EFF" w:rsidRDefault="007B1376" w:rsidP="0064536C">
      <w:pPr>
        <w:pBdr>
          <w:bottom w:val="single" w:sz="6" w:space="1" w:color="auto"/>
        </w:pBd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No… </w:t>
      </w:r>
      <w:r w:rsidR="00D76DE7">
        <w:rPr>
          <w:rFonts w:ascii="Arial" w:eastAsia="Yu Mincho" w:hAnsi="Arial" w:cs="Arial"/>
          <w:lang w:eastAsia="ja-JP"/>
        </w:rPr>
        <w:t>I should probably think about what to do tomorrow</w:t>
      </w:r>
      <w:r w:rsidR="00C845B9">
        <w:rPr>
          <w:rFonts w:ascii="Arial" w:eastAsia="Yu Mincho" w:hAnsi="Arial" w:cs="Arial"/>
          <w:lang w:eastAsia="ja-JP"/>
        </w:rPr>
        <w:t xml:space="preserve"> if I want to get a girlfriend.</w:t>
      </w:r>
    </w:p>
    <w:p w14:paraId="77F8A8DA" w14:textId="1DBFA00D" w:rsidR="00B1521C" w:rsidRDefault="00B1521C" w:rsidP="0064536C">
      <w:pPr>
        <w:pBdr>
          <w:bottom w:val="single" w:sz="6" w:space="1" w:color="auto"/>
        </w:pBd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*fade?*</w:t>
      </w:r>
    </w:p>
    <w:p w14:paraId="01DBEEE0" w14:textId="77777777" w:rsidR="00114EFF" w:rsidRPr="00114EFF" w:rsidRDefault="00114EFF" w:rsidP="0064536C">
      <w:pPr>
        <w:pBdr>
          <w:bottom w:val="single" w:sz="6" w:space="1" w:color="auto"/>
        </w:pBdr>
        <w:rPr>
          <w:rFonts w:ascii="Arial" w:eastAsia="Yu Mincho" w:hAnsi="Arial" w:cs="Arial"/>
          <w:sz w:val="2"/>
          <w:szCs w:val="2"/>
          <w:lang w:eastAsia="ja-JP"/>
        </w:rPr>
      </w:pPr>
    </w:p>
    <w:p w14:paraId="2175B777" w14:textId="77777777" w:rsidR="00114EFF" w:rsidRPr="0064536C" w:rsidRDefault="00114EFF" w:rsidP="0064536C">
      <w:pPr>
        <w:rPr>
          <w:rFonts w:ascii="Arial" w:eastAsia="Yu Mincho" w:hAnsi="Arial" w:cs="Arial"/>
          <w:lang w:eastAsia="ja-JP"/>
        </w:rPr>
      </w:pPr>
    </w:p>
    <w:p w14:paraId="30AB3295" w14:textId="189AD1E6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</w:t>
      </w:r>
      <w:r w:rsidR="009F32C8">
        <w:rPr>
          <w:rFonts w:ascii="Arial" w:hAnsi="Arial" w:cs="Arial"/>
          <w:sz w:val="28"/>
          <w:szCs w:val="28"/>
          <w:u w:val="single"/>
        </w:rPr>
        <w:t xml:space="preserve"> (</w:t>
      </w:r>
      <w:r w:rsidR="00941297">
        <w:rPr>
          <w:rFonts w:ascii="Arial" w:hAnsi="Arial" w:cs="Arial"/>
          <w:sz w:val="28"/>
          <w:szCs w:val="28"/>
          <w:u w:val="single"/>
        </w:rPr>
        <w:t>R</w:t>
      </w:r>
      <w:r w:rsidR="009F32C8">
        <w:rPr>
          <w:rFonts w:ascii="Arial" w:hAnsi="Arial" w:cs="Arial"/>
          <w:sz w:val="28"/>
          <w:szCs w:val="28"/>
          <w:u w:val="single"/>
        </w:rPr>
        <w:t xml:space="preserve">oute </w:t>
      </w:r>
      <w:r w:rsidR="00941297">
        <w:rPr>
          <w:rFonts w:ascii="Arial" w:hAnsi="Arial" w:cs="Arial"/>
          <w:sz w:val="28"/>
          <w:szCs w:val="28"/>
          <w:u w:val="single"/>
        </w:rPr>
        <w:t>Choice Begins</w:t>
      </w:r>
      <w:r w:rsidR="009F32C8">
        <w:rPr>
          <w:rFonts w:ascii="Arial" w:hAnsi="Arial" w:cs="Arial"/>
          <w:sz w:val="28"/>
          <w:szCs w:val="28"/>
          <w:u w:val="single"/>
        </w:rPr>
        <w:t>)</w:t>
      </w:r>
    </w:p>
    <w:p w14:paraId="4DDCF4E1" w14:textId="64D402CB" w:rsidR="00655534" w:rsidRPr="007121EE" w:rsidRDefault="007121EE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6B7B4F22" w14:textId="54B5559E" w:rsidR="007121EE" w:rsidRDefault="00E35DF8">
      <w:pPr>
        <w:rPr>
          <w:rFonts w:ascii="Arial" w:hAnsi="Arial" w:cs="Arial"/>
        </w:rPr>
      </w:pPr>
      <w:r>
        <w:rPr>
          <w:rFonts w:ascii="Arial" w:hAnsi="Arial" w:cs="Arial"/>
        </w:rPr>
        <w:t>Okay</w:t>
      </w:r>
      <w:r w:rsidR="00C1771D">
        <w:rPr>
          <w:rFonts w:ascii="Arial" w:hAnsi="Arial" w:cs="Arial"/>
        </w:rPr>
        <w:t>, time to do my best today too!</w:t>
      </w:r>
    </w:p>
    <w:p w14:paraId="7F015C38" w14:textId="4328676B" w:rsidR="00E517B2" w:rsidRDefault="00E517B2">
      <w:pPr>
        <w:rPr>
          <w:rFonts w:ascii="Arial" w:hAnsi="Arial" w:cs="Arial"/>
        </w:rPr>
      </w:pPr>
      <w:r>
        <w:rPr>
          <w:rFonts w:ascii="Arial" w:hAnsi="Arial" w:cs="Arial"/>
        </w:rPr>
        <w:t>Ah, it’s Tomoe-chan</w:t>
      </w:r>
      <w:r w:rsidR="00293A9C">
        <w:rPr>
          <w:rFonts w:ascii="Arial" w:hAnsi="Arial" w:cs="Arial"/>
        </w:rPr>
        <w:t>. Good</w:t>
      </w:r>
      <w:r>
        <w:rPr>
          <w:rFonts w:ascii="Arial" w:hAnsi="Arial" w:cs="Arial"/>
        </w:rPr>
        <w:t xml:space="preserve"> morning~</w:t>
      </w:r>
    </w:p>
    <w:p w14:paraId="10B56476" w14:textId="4BFA535C" w:rsidR="00781C06" w:rsidRDefault="00781C06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5D5CC9A9" w14:textId="6D82ED0C" w:rsidR="00781C06" w:rsidRDefault="00E81E4E">
      <w:pPr>
        <w:rPr>
          <w:rFonts w:ascii="Arial" w:hAnsi="Arial" w:cs="Arial"/>
        </w:rPr>
      </w:pPr>
      <w:r>
        <w:rPr>
          <w:rFonts w:ascii="Arial" w:hAnsi="Arial" w:cs="Arial"/>
        </w:rPr>
        <w:t xml:space="preserve">Oh, </w:t>
      </w:r>
      <w:r w:rsidR="00293A9C">
        <w:rPr>
          <w:rFonts w:ascii="Arial" w:hAnsi="Arial" w:cs="Arial"/>
        </w:rPr>
        <w:t>&lt;name&gt;-senpai. Good morning~</w:t>
      </w:r>
      <w:r w:rsidR="00B10F40">
        <w:rPr>
          <w:rFonts w:ascii="Arial" w:hAnsi="Arial" w:cs="Arial"/>
        </w:rPr>
        <w:t xml:space="preserve"> How was yesterday?</w:t>
      </w:r>
    </w:p>
    <w:p w14:paraId="7201369E" w14:textId="77777777" w:rsidR="00293A9C" w:rsidRPr="00781C06" w:rsidRDefault="00293A9C">
      <w:pPr>
        <w:rPr>
          <w:rFonts w:ascii="Arial" w:hAnsi="Arial" w:cs="Arial"/>
        </w:rPr>
      </w:pPr>
    </w:p>
    <w:p w14:paraId="20705F62" w14:textId="7220DC80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3</w:t>
      </w:r>
    </w:p>
    <w:p w14:paraId="4334F3D2" w14:textId="77777777" w:rsidR="00EA1D6A" w:rsidRPr="007121EE" w:rsidRDefault="00EA1D6A" w:rsidP="00EA1D6A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153B5674" w14:textId="35B64B28" w:rsidR="00655534" w:rsidRDefault="00655534">
      <w:pPr>
        <w:rPr>
          <w:rFonts w:ascii="Arial" w:hAnsi="Arial" w:cs="Arial"/>
        </w:rPr>
      </w:pPr>
    </w:p>
    <w:p w14:paraId="12B97D86" w14:textId="3CA65701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lastRenderedPageBreak/>
        <w:t>Day #</w:t>
      </w:r>
      <w:r>
        <w:rPr>
          <w:rFonts w:ascii="Arial" w:hAnsi="Arial" w:cs="Arial"/>
          <w:sz w:val="28"/>
          <w:szCs w:val="28"/>
          <w:u w:val="single"/>
        </w:rPr>
        <w:t>4</w:t>
      </w:r>
    </w:p>
    <w:p w14:paraId="2D6DFE6C" w14:textId="77777777" w:rsidR="00EA1D6A" w:rsidRPr="007121EE" w:rsidRDefault="00EA1D6A" w:rsidP="00EA1D6A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55D2CAC3" w14:textId="7111399F" w:rsidR="00655534" w:rsidRDefault="00655534">
      <w:pPr>
        <w:rPr>
          <w:rFonts w:ascii="Arial" w:hAnsi="Arial" w:cs="Arial"/>
        </w:rPr>
      </w:pPr>
    </w:p>
    <w:p w14:paraId="6F8B6AFF" w14:textId="30A90253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5</w:t>
      </w:r>
    </w:p>
    <w:p w14:paraId="6FC6343F" w14:textId="77777777" w:rsidR="00EA1D6A" w:rsidRPr="007121EE" w:rsidRDefault="00EA1D6A" w:rsidP="00EA1D6A">
      <w:pPr>
        <w:rPr>
          <w:rFonts w:ascii="Arial" w:hAnsi="Arial" w:cs="Arial"/>
          <w:b/>
          <w:bCs/>
        </w:rPr>
      </w:pPr>
      <w:r w:rsidRPr="00256E61">
        <w:rPr>
          <w:rFonts w:ascii="Arial" w:hAnsi="Arial" w:cs="Arial"/>
          <w:b/>
          <w:bCs/>
        </w:rPr>
        <w:t>Player</w:t>
      </w:r>
    </w:p>
    <w:p w14:paraId="3CDC6E97" w14:textId="7FB91BE8" w:rsidR="00655534" w:rsidRPr="00C319FE" w:rsidRDefault="00655534">
      <w:pPr>
        <w:rPr>
          <w:rFonts w:ascii="Arial" w:eastAsia="Yu Mincho" w:hAnsi="Arial" w:cs="Arial"/>
          <w:lang w:eastAsia="ja-JP"/>
        </w:rPr>
      </w:pPr>
    </w:p>
    <w:p w14:paraId="2A6C1B7C" w14:textId="3AEBBEB9" w:rsidR="00655534" w:rsidRPr="00655534" w:rsidRDefault="002137C9" w:rsidP="00655534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 xml:space="preserve">Before </w:t>
      </w:r>
      <w:r w:rsidR="00655534">
        <w:rPr>
          <w:rFonts w:ascii="Arial" w:hAnsi="Arial" w:cs="Arial"/>
          <w:sz w:val="28"/>
          <w:szCs w:val="28"/>
          <w:u w:val="single"/>
        </w:rPr>
        <w:t>Confession Time</w:t>
      </w:r>
      <w:r w:rsidR="00174356">
        <w:rPr>
          <w:rFonts w:ascii="Arial" w:hAnsi="Arial" w:cs="Arial"/>
          <w:sz w:val="28"/>
          <w:szCs w:val="28"/>
          <w:u w:val="single"/>
        </w:rPr>
        <w:t xml:space="preserve"> (Same day as 5)</w:t>
      </w:r>
    </w:p>
    <w:p w14:paraId="39F79995" w14:textId="77777777" w:rsidR="002137C9" w:rsidRDefault="002137C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moe</w:t>
      </w:r>
    </w:p>
    <w:p w14:paraId="26BE4D5C" w14:textId="277D4C4F" w:rsidR="002137C9" w:rsidRDefault="002137C9">
      <w:pPr>
        <w:rPr>
          <w:rFonts w:ascii="Arial" w:hAnsi="Arial" w:cs="Arial"/>
        </w:rPr>
      </w:pPr>
      <w:r>
        <w:rPr>
          <w:rFonts w:ascii="Arial" w:hAnsi="Arial" w:cs="Arial"/>
        </w:rPr>
        <w:t>Senpai~ Wait~ &lt;increasing font size from small&gt;</w:t>
      </w:r>
    </w:p>
    <w:p w14:paraId="0CE528E0" w14:textId="33E2480C" w:rsidR="002137C9" w:rsidRPr="002137C9" w:rsidRDefault="002137C9">
      <w:pPr>
        <w:rPr>
          <w:rFonts w:ascii="Arial" w:hAnsi="Arial" w:cs="Arial"/>
        </w:rPr>
      </w:pPr>
      <w:r>
        <w:rPr>
          <w:rFonts w:ascii="Arial" w:hAnsi="Arial" w:cs="Arial"/>
        </w:rPr>
        <w:t>Haaa… haaa…</w:t>
      </w:r>
    </w:p>
    <w:p w14:paraId="7B709E0C" w14:textId="6ACBC7D6" w:rsidR="00655534" w:rsidRDefault="00850FF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  <w:r w:rsidR="00655534">
        <w:rPr>
          <w:rFonts w:ascii="Arial" w:hAnsi="Arial" w:cs="Arial"/>
        </w:rPr>
        <w:t xml:space="preserve"> </w:t>
      </w:r>
    </w:p>
    <w:p w14:paraId="01A82D0A" w14:textId="3467C6EA" w:rsidR="00850FFE" w:rsidRDefault="002137C9">
      <w:pPr>
        <w:rPr>
          <w:rFonts w:ascii="Arial" w:hAnsi="Arial" w:cs="Arial"/>
        </w:rPr>
      </w:pPr>
      <w:r>
        <w:rPr>
          <w:rFonts w:ascii="Arial" w:hAnsi="Arial" w:cs="Arial"/>
        </w:rPr>
        <w:t>Did you rea</w:t>
      </w:r>
      <w:r w:rsidR="003A354B">
        <w:rPr>
          <w:rFonts w:ascii="Arial" w:hAnsi="Arial" w:cs="Arial"/>
        </w:rPr>
        <w:t>lly need to run?</w:t>
      </w:r>
    </w:p>
    <w:p w14:paraId="0C46BCC1" w14:textId="38460B84" w:rsidR="003A354B" w:rsidRDefault="003A354B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7234A00A" w14:textId="380DA270" w:rsidR="003A354B" w:rsidRDefault="00355A37">
      <w:pPr>
        <w:rPr>
          <w:rFonts w:ascii="Arial" w:hAnsi="Arial" w:cs="Arial"/>
        </w:rPr>
      </w:pPr>
      <w:r>
        <w:rPr>
          <w:rFonts w:ascii="Arial" w:hAnsi="Arial" w:cs="Arial"/>
        </w:rPr>
        <w:t>Of course, this is urgent!</w:t>
      </w:r>
    </w:p>
    <w:p w14:paraId="3CDF9981" w14:textId="26353354" w:rsidR="00355A37" w:rsidRPr="003A354B" w:rsidRDefault="00355A37">
      <w:pPr>
        <w:rPr>
          <w:rFonts w:ascii="Arial" w:hAnsi="Arial" w:cs="Arial"/>
        </w:rPr>
      </w:pPr>
      <w:r>
        <w:rPr>
          <w:rFonts w:ascii="Arial" w:hAnsi="Arial" w:cs="Arial"/>
        </w:rPr>
        <w:t>I have a rough idea of what you’ve done this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137C9" w14:paraId="39F22FF9" w14:textId="77777777" w:rsidTr="002137C9">
        <w:tc>
          <w:tcPr>
            <w:tcW w:w="9016" w:type="dxa"/>
          </w:tcPr>
          <w:p w14:paraId="35A299C7" w14:textId="5DC9A2A1" w:rsidR="002137C9" w:rsidRDefault="002137C9" w:rsidP="002137C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lag Check</w:t>
            </w:r>
          </w:p>
        </w:tc>
      </w:tr>
      <w:tr w:rsidR="002137C9" w14:paraId="4C81119B" w14:textId="77777777" w:rsidTr="002137C9">
        <w:tc>
          <w:tcPr>
            <w:tcW w:w="9016" w:type="dxa"/>
          </w:tcPr>
          <w:p w14:paraId="6AA5617B" w14:textId="34330471" w:rsidR="002137C9" w:rsidRPr="002137C9" w:rsidRDefault="002137C9" w:rsidP="002137C9">
            <w:pPr>
              <w:pStyle w:val="ListParagraph"/>
              <w:numPr>
                <w:ilvl w:val="0"/>
                <w:numId w:val="33"/>
              </w:numPr>
              <w:spacing w:after="120"/>
              <w:ind w:left="357" w:hanging="3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aracter route</w:t>
            </w:r>
          </w:p>
          <w:p w14:paraId="0E0ED743" w14:textId="77777777" w:rsidR="000C0A14" w:rsidRDefault="000C0A14" w:rsidP="000C0A1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7C1B49D" w14:textId="4AB80EF4" w:rsidR="002137C9" w:rsidRDefault="00EC6320" w:rsidP="000C0A1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know you told me already, but a</w:t>
            </w:r>
            <w:r w:rsidR="000C0A14">
              <w:rPr>
                <w:rFonts w:ascii="Arial" w:hAnsi="Arial" w:cs="Arial"/>
              </w:rPr>
              <w:t>re you really going to confess to a girl you just met 4 days ago?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0C0A14" w14:paraId="50F62A30" w14:textId="77777777" w:rsidTr="000435CE">
              <w:tc>
                <w:tcPr>
                  <w:tcW w:w="8790" w:type="dxa"/>
                </w:tcPr>
                <w:p w14:paraId="7D3AB9C8" w14:textId="77777777" w:rsidR="000C0A14" w:rsidRDefault="000C0A14" w:rsidP="000C0A14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hoice</w:t>
                  </w:r>
                </w:p>
              </w:tc>
            </w:tr>
            <w:tr w:rsidR="000C0A14" w14:paraId="5112AAA2" w14:textId="77777777" w:rsidTr="000435CE">
              <w:tc>
                <w:tcPr>
                  <w:tcW w:w="8790" w:type="dxa"/>
                </w:tcPr>
                <w:p w14:paraId="0EBD4915" w14:textId="77777777" w:rsidR="000C0A14" w:rsidRDefault="000C0A14" w:rsidP="000C0A14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es</w:t>
                  </w:r>
                </w:p>
                <w:p w14:paraId="0EA975B6" w14:textId="77777777" w:rsidR="000C0A14" w:rsidRDefault="000C0A14" w:rsidP="000C0A14">
                  <w:pPr>
                    <w:spacing w:after="120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Tomoe</w:t>
                  </w:r>
                </w:p>
                <w:p w14:paraId="16157ABF" w14:textId="77777777" w:rsidR="000C0A14" w:rsidRPr="000C0A14" w:rsidRDefault="000C0A14" w:rsidP="000C0A14">
                  <w:pPr>
                    <w:spacing w:after="120"/>
                    <w:rPr>
                      <w:rFonts w:ascii="Arial" w:hAnsi="Arial" w:cs="Arial"/>
                    </w:rPr>
                  </w:pPr>
                </w:p>
              </w:tc>
            </w:tr>
            <w:tr w:rsidR="000C0A14" w14:paraId="1162998A" w14:textId="77777777" w:rsidTr="000435CE">
              <w:tc>
                <w:tcPr>
                  <w:tcW w:w="8790" w:type="dxa"/>
                </w:tcPr>
                <w:p w14:paraId="5428D9FF" w14:textId="77777777" w:rsidR="000C0A14" w:rsidRDefault="000C0A14" w:rsidP="000C0A14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ind w:left="357" w:hanging="357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No</w:t>
                  </w:r>
                </w:p>
                <w:p w14:paraId="3E4000FA" w14:textId="77777777" w:rsidR="000C0A14" w:rsidRDefault="000C0A14" w:rsidP="000C0A14">
                  <w:pPr>
                    <w:spacing w:after="12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Tomoe</w:t>
                  </w:r>
                </w:p>
                <w:p w14:paraId="38723B88" w14:textId="77777777" w:rsidR="000C0A14" w:rsidRPr="000C0A14" w:rsidRDefault="000C0A14" w:rsidP="000C0A14">
                  <w:pPr>
                    <w:spacing w:after="120"/>
                    <w:rPr>
                      <w:rFonts w:ascii="Arial" w:hAnsi="Arial" w:cs="Arial"/>
                    </w:rPr>
                  </w:pPr>
                </w:p>
              </w:tc>
            </w:tr>
          </w:tbl>
          <w:p w14:paraId="1B2744A4" w14:textId="756AA826" w:rsidR="000C0A14" w:rsidRPr="002137C9" w:rsidRDefault="000C0A14" w:rsidP="000C0A14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2137C9" w14:paraId="0E195FE9" w14:textId="77777777" w:rsidTr="002137C9">
        <w:tc>
          <w:tcPr>
            <w:tcW w:w="9016" w:type="dxa"/>
          </w:tcPr>
          <w:p w14:paraId="2C6B9070" w14:textId="77777777" w:rsidR="002137C9" w:rsidRDefault="002137C9" w:rsidP="002137C9">
            <w:pPr>
              <w:pStyle w:val="ListParagraph"/>
              <w:numPr>
                <w:ilvl w:val="0"/>
                <w:numId w:val="33"/>
              </w:numPr>
              <w:spacing w:after="120"/>
              <w:ind w:left="357" w:hanging="357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ulti route</w:t>
            </w:r>
          </w:p>
          <w:p w14:paraId="6FF6FEE0" w14:textId="77777777" w:rsidR="002137C9" w:rsidRDefault="002137C9" w:rsidP="002137C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251C3BD0" w14:textId="77777777" w:rsidR="002137C9" w:rsidRDefault="000C0A14" w:rsidP="002137C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’ve barely formed a bond with any of them.</w:t>
            </w:r>
          </w:p>
          <w:p w14:paraId="0241B327" w14:textId="090050C6" w:rsidR="000C0A14" w:rsidRDefault="000C0A14" w:rsidP="002137C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on’t tell me… Do you </w:t>
            </w:r>
            <w:r w:rsidR="001B67DD">
              <w:rPr>
                <w:rFonts w:ascii="Arial" w:hAnsi="Arial" w:cs="Arial"/>
              </w:rPr>
              <w:t>rea</w:t>
            </w:r>
            <w:r>
              <w:rPr>
                <w:rFonts w:ascii="Arial" w:hAnsi="Arial" w:cs="Arial"/>
              </w:rPr>
              <w:t>lly plan to confess to all of them?!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790"/>
            </w:tblGrid>
            <w:tr w:rsidR="000C0A14" w14:paraId="7A2A8DA1" w14:textId="77777777" w:rsidTr="000C0A14">
              <w:tc>
                <w:tcPr>
                  <w:tcW w:w="8790" w:type="dxa"/>
                </w:tcPr>
                <w:p w14:paraId="0636AA29" w14:textId="3B691FC9" w:rsidR="000C0A14" w:rsidRDefault="000C0A14" w:rsidP="000C0A14">
                  <w:pPr>
                    <w:jc w:val="center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Choice</w:t>
                  </w:r>
                </w:p>
              </w:tc>
            </w:tr>
            <w:tr w:rsidR="000C0A14" w14:paraId="025E930E" w14:textId="77777777" w:rsidTr="000C0A14">
              <w:tc>
                <w:tcPr>
                  <w:tcW w:w="8790" w:type="dxa"/>
                </w:tcPr>
                <w:p w14:paraId="1883A2A3" w14:textId="77777777" w:rsidR="000C0A14" w:rsidRDefault="000C0A14" w:rsidP="000C0A14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es</w:t>
                  </w:r>
                </w:p>
                <w:p w14:paraId="23665AC9" w14:textId="77777777" w:rsidR="000C0A14" w:rsidRDefault="000C0A14" w:rsidP="000C0A14">
                  <w:pPr>
                    <w:spacing w:after="120"/>
                    <w:rPr>
                      <w:rFonts w:ascii="Arial" w:hAnsi="Arial" w:cs="Arial"/>
                      <w:b/>
                      <w:bCs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Tomoe</w:t>
                  </w:r>
                </w:p>
                <w:p w14:paraId="388B0E87" w14:textId="77777777" w:rsidR="000C0A14" w:rsidRDefault="002C6CA2" w:rsidP="000C0A14">
                  <w:pPr>
                    <w:spacing w:after="12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You’re out of your mind!</w:t>
                  </w:r>
                  <w:r w:rsidR="001370A6">
                    <w:rPr>
                      <w:rFonts w:ascii="Arial" w:hAnsi="Arial" w:cs="Arial"/>
                    </w:rPr>
                    <w:t xml:space="preserve"> There’s no way that’ll end well</w:t>
                  </w:r>
                  <w:r w:rsidR="00675D31">
                    <w:rPr>
                      <w:rFonts w:ascii="Arial" w:hAnsi="Arial" w:cs="Arial"/>
                    </w:rPr>
                    <w:t>!</w:t>
                  </w:r>
                </w:p>
                <w:p w14:paraId="42DE57F0" w14:textId="77777777" w:rsidR="00B05F7F" w:rsidRDefault="00B05F7F" w:rsidP="000C0A14">
                  <w:pPr>
                    <w:spacing w:after="12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lastRenderedPageBreak/>
                    <w:t>Player</w:t>
                  </w:r>
                </w:p>
                <w:p w14:paraId="4D88562B" w14:textId="5CACE412" w:rsidR="00B05F7F" w:rsidRPr="00B05F7F" w:rsidRDefault="00B05F7F" w:rsidP="000C0A14">
                  <w:pPr>
                    <w:spacing w:after="120"/>
                    <w:rPr>
                      <w:rFonts w:ascii="Arial" w:hAnsi="Arial" w:cs="Arial"/>
                    </w:rPr>
                  </w:pPr>
                </w:p>
              </w:tc>
            </w:tr>
            <w:tr w:rsidR="000C0A14" w14:paraId="7DC98A87" w14:textId="77777777" w:rsidTr="000C0A14">
              <w:tc>
                <w:tcPr>
                  <w:tcW w:w="8790" w:type="dxa"/>
                </w:tcPr>
                <w:p w14:paraId="1ACA0527" w14:textId="77777777" w:rsidR="000C0A14" w:rsidRDefault="000C0A14" w:rsidP="000C0A14">
                  <w:pPr>
                    <w:pStyle w:val="ListParagraph"/>
                    <w:numPr>
                      <w:ilvl w:val="0"/>
                      <w:numId w:val="34"/>
                    </w:numPr>
                    <w:spacing w:after="120"/>
                    <w:ind w:left="357" w:hanging="357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lastRenderedPageBreak/>
                    <w:t>No</w:t>
                  </w:r>
                </w:p>
                <w:p w14:paraId="5E40BC1D" w14:textId="77777777" w:rsidR="000C0A14" w:rsidRDefault="000C0A14" w:rsidP="000C0A14">
                  <w:pPr>
                    <w:spacing w:after="12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  <w:b/>
                      <w:bCs/>
                    </w:rPr>
                    <w:t>Tomoe</w:t>
                  </w:r>
                </w:p>
                <w:p w14:paraId="013C34FD" w14:textId="29708F93" w:rsidR="000C0A14" w:rsidRPr="000C0A14" w:rsidRDefault="000C0A14" w:rsidP="000C0A14">
                  <w:pPr>
                    <w:spacing w:after="120"/>
                    <w:rPr>
                      <w:rFonts w:ascii="Arial" w:hAnsi="Arial" w:cs="Arial"/>
                    </w:rPr>
                  </w:pPr>
                </w:p>
              </w:tc>
            </w:tr>
          </w:tbl>
          <w:p w14:paraId="5EAF81F4" w14:textId="35C283A9" w:rsidR="000C0A14" w:rsidRPr="002137C9" w:rsidRDefault="000C0A14" w:rsidP="002137C9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</w:tbl>
    <w:p w14:paraId="18A2BE45" w14:textId="10EB0C7F" w:rsidR="002137C9" w:rsidRDefault="002137C9">
      <w:pPr>
        <w:rPr>
          <w:rFonts w:ascii="Arial" w:hAnsi="Arial" w:cs="Arial"/>
        </w:rPr>
      </w:pPr>
    </w:p>
    <w:p w14:paraId="512AA397" w14:textId="77777777" w:rsidR="00655534" w:rsidRDefault="00655534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br w:type="page"/>
      </w:r>
    </w:p>
    <w:p w14:paraId="57729ADF" w14:textId="2D4793CB" w:rsidR="00655534" w:rsidRPr="00C21E16" w:rsidRDefault="00655534" w:rsidP="00655534">
      <w:pPr>
        <w:jc w:val="center"/>
        <w:rPr>
          <w:rFonts w:ascii="Arial" w:hAnsi="Arial" w:cs="Arial"/>
          <w:b/>
          <w:bCs/>
          <w:sz w:val="32"/>
          <w:szCs w:val="32"/>
          <w:u w:val="single"/>
        </w:rPr>
      </w:pPr>
      <w:r w:rsidRPr="00C21E16">
        <w:rPr>
          <w:rFonts w:ascii="Arial" w:hAnsi="Arial" w:cs="Arial"/>
          <w:b/>
          <w:bCs/>
          <w:sz w:val="32"/>
          <w:szCs w:val="32"/>
          <w:u w:val="single"/>
        </w:rPr>
        <w:lastRenderedPageBreak/>
        <w:t>Character Scripts</w:t>
      </w:r>
    </w:p>
    <w:p w14:paraId="240FAB1F" w14:textId="31A4999E" w:rsidR="005D458F" w:rsidRPr="002E7593" w:rsidRDefault="005D458F" w:rsidP="005134B6">
      <w:pPr>
        <w:pStyle w:val="ListParagraph"/>
        <w:numPr>
          <w:ilvl w:val="0"/>
          <w:numId w:val="24"/>
        </w:numPr>
        <w:spacing w:after="120"/>
        <w:ind w:left="357" w:hanging="357"/>
        <w:rPr>
          <w:rFonts w:ascii="Arial" w:hAnsi="Arial" w:cs="Arial"/>
          <w:b/>
          <w:bCs/>
          <w:sz w:val="28"/>
          <w:szCs w:val="28"/>
        </w:rPr>
      </w:pPr>
      <w:r w:rsidRPr="002E7593">
        <w:rPr>
          <w:rFonts w:ascii="Arial" w:hAnsi="Arial" w:cs="Arial"/>
          <w:b/>
          <w:bCs/>
          <w:sz w:val="28"/>
          <w:szCs w:val="28"/>
        </w:rPr>
        <w:t>Tomoe (</w:t>
      </w:r>
      <w:r w:rsidR="00CA591A" w:rsidRPr="002E7593">
        <w:rPr>
          <w:rFonts w:ascii="Arial" w:hAnsi="Arial" w:cs="Arial"/>
          <w:b/>
          <w:bCs/>
          <w:sz w:val="28"/>
          <w:szCs w:val="28"/>
        </w:rPr>
        <w:t>Childhood Friend</w:t>
      </w:r>
      <w:r w:rsidR="007C53EA" w:rsidRPr="002E7593">
        <w:rPr>
          <w:rFonts w:ascii="Arial" w:hAnsi="Arial" w:cs="Arial"/>
          <w:b/>
          <w:bCs/>
          <w:sz w:val="28"/>
          <w:szCs w:val="28"/>
        </w:rPr>
        <w:t>/</w:t>
      </w:r>
      <w:r w:rsidR="007C53EA" w:rsidRPr="002E7593">
        <w:rPr>
          <w:rFonts w:ascii="Arial" w:eastAsia="Yu Mincho" w:hAnsi="Arial" w:cs="Arial" w:hint="eastAsia"/>
          <w:b/>
          <w:bCs/>
          <w:sz w:val="28"/>
          <w:szCs w:val="28"/>
          <w:lang w:eastAsia="ja-JP"/>
        </w:rPr>
        <w:t>幼なじみ</w:t>
      </w:r>
      <w:r w:rsidRPr="002E7593">
        <w:rPr>
          <w:rFonts w:ascii="Arial" w:hAnsi="Arial" w:cs="Arial"/>
          <w:b/>
          <w:bCs/>
          <w:sz w:val="28"/>
          <w:szCs w:val="28"/>
        </w:rPr>
        <w:t>)</w:t>
      </w:r>
    </w:p>
    <w:p w14:paraId="57E5F2CA" w14:textId="404E556A" w:rsidR="00CA591A" w:rsidRPr="00F00A32" w:rsidRDefault="00000000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  <w:u w:val="single"/>
        </w:rPr>
      </w:pPr>
      <w:hyperlink w:anchor="Tomoe_Text" w:history="1">
        <w:r w:rsidR="00CA591A" w:rsidRPr="00F00A32">
          <w:rPr>
            <w:rStyle w:val="Hyperlink"/>
            <w:rFonts w:ascii="Arial" w:hAnsi="Arial" w:cs="Arial"/>
            <w:color w:val="auto"/>
            <w:sz w:val="28"/>
            <w:szCs w:val="28"/>
          </w:rPr>
          <w:t>Normal Route Banter</w:t>
        </w:r>
      </w:hyperlink>
    </w:p>
    <w:p w14:paraId="258DBB48" w14:textId="0FEE95A1" w:rsidR="00CA591A" w:rsidRPr="002E7593" w:rsidRDefault="003E115F" w:rsidP="005134B6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1</w:t>
      </w:r>
      <w:r w:rsidR="005134B6" w:rsidRPr="002E7593">
        <w:rPr>
          <w:rFonts w:ascii="Arial" w:hAnsi="Arial" w:cs="Arial"/>
          <w:sz w:val="28"/>
          <w:szCs w:val="28"/>
        </w:rPr>
        <w:t xml:space="preserve"> (Self-introduction)</w:t>
      </w:r>
    </w:p>
    <w:p w14:paraId="43ED0EBA" w14:textId="6BD92508" w:rsidR="00793EB9" w:rsidRPr="002E7593" w:rsidRDefault="00793EB9" w:rsidP="00793E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2</w:t>
      </w:r>
      <w:r w:rsidR="003C41DB">
        <w:rPr>
          <w:rFonts w:ascii="Arial" w:hAnsi="Arial" w:cs="Arial"/>
          <w:sz w:val="28"/>
          <w:szCs w:val="28"/>
        </w:rPr>
        <w:t xml:space="preserve"> (</w:t>
      </w:r>
      <w:bookmarkStart w:id="0" w:name="_Hlk107504208"/>
      <w:r w:rsidR="003C41DB">
        <w:rPr>
          <w:rFonts w:ascii="Arial" w:hAnsi="Arial" w:cs="Arial"/>
          <w:sz w:val="28"/>
          <w:szCs w:val="28"/>
        </w:rPr>
        <w:t>Recommend focusing on one</w:t>
      </w:r>
      <w:bookmarkEnd w:id="0"/>
      <w:r w:rsidR="0072605E">
        <w:rPr>
          <w:rFonts w:ascii="Arial" w:hAnsi="Arial" w:cs="Arial"/>
          <w:sz w:val="28"/>
          <w:szCs w:val="28"/>
        </w:rPr>
        <w:t>?</w:t>
      </w:r>
      <w:r w:rsidR="003C41DB">
        <w:rPr>
          <w:rFonts w:ascii="Arial" w:hAnsi="Arial" w:cs="Arial"/>
          <w:sz w:val="28"/>
          <w:szCs w:val="28"/>
        </w:rPr>
        <w:t>)</w:t>
      </w:r>
    </w:p>
    <w:p w14:paraId="785ABDB9" w14:textId="35B3D818" w:rsidR="00793EB9" w:rsidRPr="002E7593" w:rsidRDefault="00793EB9" w:rsidP="00793E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3</w:t>
      </w:r>
      <w:r w:rsidR="003C41DB">
        <w:rPr>
          <w:rFonts w:ascii="Arial" w:hAnsi="Arial" w:cs="Arial"/>
          <w:sz w:val="28"/>
          <w:szCs w:val="28"/>
        </w:rPr>
        <w:t xml:space="preserve"> (</w:t>
      </w:r>
      <w:r w:rsidR="000C6C20">
        <w:rPr>
          <w:rFonts w:ascii="Arial" w:hAnsi="Arial" w:cs="Arial"/>
          <w:sz w:val="28"/>
          <w:szCs w:val="28"/>
        </w:rPr>
        <w:t>Wh</w:t>
      </w:r>
      <w:r w:rsidR="0072605E">
        <w:rPr>
          <w:rFonts w:ascii="Arial" w:hAnsi="Arial" w:cs="Arial"/>
          <w:sz w:val="28"/>
          <w:szCs w:val="28"/>
        </w:rPr>
        <w:t>at she’s doing</w:t>
      </w:r>
      <w:r w:rsidR="000C6C20">
        <w:rPr>
          <w:rFonts w:ascii="Arial" w:hAnsi="Arial" w:cs="Arial"/>
          <w:sz w:val="28"/>
          <w:szCs w:val="28"/>
        </w:rPr>
        <w:t>)</w:t>
      </w:r>
    </w:p>
    <w:p w14:paraId="4C2D5F56" w14:textId="7B01B29E" w:rsidR="00793EB9" w:rsidRPr="002E7593" w:rsidRDefault="00793EB9" w:rsidP="00793E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4</w:t>
      </w:r>
      <w:r w:rsidR="0072605E">
        <w:rPr>
          <w:rFonts w:ascii="Arial" w:hAnsi="Arial" w:cs="Arial"/>
          <w:sz w:val="28"/>
          <w:szCs w:val="28"/>
        </w:rPr>
        <w:t xml:space="preserve"> ()</w:t>
      </w:r>
    </w:p>
    <w:p w14:paraId="4EEF0DB1" w14:textId="17604A9E" w:rsidR="00793EB9" w:rsidRPr="002E7593" w:rsidRDefault="00793EB9" w:rsidP="00793E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5</w:t>
      </w:r>
      <w:r w:rsidR="0072605E">
        <w:rPr>
          <w:rFonts w:ascii="Arial" w:hAnsi="Arial" w:cs="Arial"/>
          <w:sz w:val="28"/>
          <w:szCs w:val="28"/>
        </w:rPr>
        <w:t xml:space="preserve"> (Confessing?)</w:t>
      </w:r>
    </w:p>
    <w:p w14:paraId="5301A741" w14:textId="0F2EA101" w:rsidR="00CA591A" w:rsidRPr="00F00A32" w:rsidRDefault="00000000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  <w:u w:val="single"/>
        </w:rPr>
      </w:pPr>
      <w:hyperlink w:anchor="Tomoe_Route" w:history="1">
        <w:r w:rsidR="00CA591A" w:rsidRPr="00F00A32">
          <w:rPr>
            <w:rStyle w:val="Hyperlink"/>
            <w:rFonts w:ascii="Arial" w:hAnsi="Arial" w:cs="Arial"/>
            <w:color w:val="auto"/>
            <w:sz w:val="28"/>
            <w:szCs w:val="28"/>
          </w:rPr>
          <w:t>Secret Tomoe Route</w:t>
        </w:r>
      </w:hyperlink>
    </w:p>
    <w:p w14:paraId="37D13F10" w14:textId="423EEB53" w:rsidR="00CA591A" w:rsidRPr="002E7593" w:rsidRDefault="003E115F" w:rsidP="005134B6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1</w:t>
      </w:r>
      <w:r w:rsidR="00B527A2">
        <w:rPr>
          <w:rFonts w:ascii="Arial" w:hAnsi="Arial" w:cs="Arial"/>
          <w:sz w:val="28"/>
          <w:szCs w:val="28"/>
        </w:rPr>
        <w:t xml:space="preserve"> (Self-awareness)</w:t>
      </w:r>
    </w:p>
    <w:p w14:paraId="1CDE20B9" w14:textId="670FBF22" w:rsidR="005D08B9" w:rsidRPr="002E7593" w:rsidRDefault="005D08B9" w:rsidP="005D08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2</w:t>
      </w:r>
      <w:r w:rsidR="00B527A2">
        <w:rPr>
          <w:rFonts w:ascii="Arial" w:hAnsi="Arial" w:cs="Arial"/>
          <w:sz w:val="28"/>
          <w:szCs w:val="28"/>
        </w:rPr>
        <w:t xml:space="preserve"> (Other Girls)</w:t>
      </w:r>
    </w:p>
    <w:p w14:paraId="109A10CF" w14:textId="5D78B6F6" w:rsidR="005D08B9" w:rsidRPr="002E7593" w:rsidRDefault="005D08B9" w:rsidP="005D08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3</w:t>
      </w:r>
      <w:r w:rsidR="00B527A2">
        <w:rPr>
          <w:rFonts w:ascii="Arial" w:hAnsi="Arial" w:cs="Arial"/>
          <w:sz w:val="28"/>
          <w:szCs w:val="28"/>
        </w:rPr>
        <w:t xml:space="preserve"> (Trying to have fun and communicate)</w:t>
      </w:r>
    </w:p>
    <w:p w14:paraId="01838023" w14:textId="1261F16E" w:rsidR="005D08B9" w:rsidRPr="002E7593" w:rsidRDefault="005D08B9" w:rsidP="005D08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Day 4</w:t>
      </w:r>
      <w:r w:rsidR="00B527A2">
        <w:rPr>
          <w:rFonts w:ascii="Arial" w:hAnsi="Arial" w:cs="Arial"/>
          <w:sz w:val="28"/>
          <w:szCs w:val="28"/>
        </w:rPr>
        <w:t xml:space="preserve"> (Reason for existence)</w:t>
      </w:r>
    </w:p>
    <w:p w14:paraId="687708D5" w14:textId="24E48AC1" w:rsidR="00B527A2" w:rsidRDefault="005D08B9" w:rsidP="005D08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 xml:space="preserve">Day 5 </w:t>
      </w:r>
      <w:r w:rsidR="00B527A2">
        <w:rPr>
          <w:rFonts w:ascii="Arial" w:hAnsi="Arial" w:cs="Arial"/>
          <w:sz w:val="28"/>
          <w:szCs w:val="28"/>
        </w:rPr>
        <w:t>(Figured it out)</w:t>
      </w:r>
    </w:p>
    <w:p w14:paraId="2D186B6E" w14:textId="3337929B" w:rsidR="005D08B9" w:rsidRPr="002E7593" w:rsidRDefault="005D08B9" w:rsidP="005D08B9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2E7593">
        <w:rPr>
          <w:rFonts w:ascii="Arial" w:hAnsi="Arial" w:cs="Arial"/>
          <w:sz w:val="28"/>
          <w:szCs w:val="28"/>
        </w:rPr>
        <w:t>Confession</w:t>
      </w:r>
      <w:r w:rsidR="00B527A2">
        <w:rPr>
          <w:rFonts w:ascii="Arial" w:hAnsi="Arial" w:cs="Arial"/>
          <w:sz w:val="28"/>
          <w:szCs w:val="28"/>
        </w:rPr>
        <w:t xml:space="preserve"> (Memory Wipe)</w:t>
      </w:r>
    </w:p>
    <w:p w14:paraId="7D2DFD8C" w14:textId="7C1EFA7F" w:rsidR="00CA591A" w:rsidRPr="00C75BAB" w:rsidRDefault="00000000" w:rsidP="005134B6">
      <w:pPr>
        <w:pStyle w:val="ListParagraph"/>
        <w:numPr>
          <w:ilvl w:val="0"/>
          <w:numId w:val="24"/>
        </w:numPr>
        <w:spacing w:after="120"/>
        <w:ind w:left="357" w:hanging="357"/>
        <w:rPr>
          <w:rFonts w:ascii="Arial" w:hAnsi="Arial" w:cs="Arial"/>
          <w:b/>
          <w:bCs/>
          <w:sz w:val="28"/>
          <w:szCs w:val="28"/>
        </w:rPr>
      </w:pPr>
      <w:hyperlink w:anchor="Noriko_Route" w:history="1">
        <w:r w:rsidR="00D45C68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Noriko (</w:t>
        </w:r>
        <w:r w:rsidR="00CA591A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Student Council President</w:t>
        </w:r>
        <w:r w:rsidR="003D0012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/</w:t>
        </w:r>
        <w:r w:rsidR="003D0012" w:rsidRPr="00C75BAB">
          <w:rPr>
            <w:rStyle w:val="Hyperlink"/>
            <w:rFonts w:ascii="Arial" w:eastAsia="Yu Mincho" w:hAnsi="Arial" w:cs="Arial" w:hint="eastAsia"/>
            <w:b/>
            <w:bCs/>
            <w:color w:val="auto"/>
            <w:sz w:val="28"/>
            <w:szCs w:val="28"/>
            <w:lang w:eastAsia="ja-JP"/>
          </w:rPr>
          <w:t>生徒会長</w:t>
        </w:r>
        <w:r w:rsidR="00D45C68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)</w:t>
        </w:r>
      </w:hyperlink>
    </w:p>
    <w:p w14:paraId="492EFB01" w14:textId="47951718" w:rsidR="00CA591A" w:rsidRDefault="001D003A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1D003A">
        <w:rPr>
          <w:rFonts w:ascii="Arial" w:hAnsi="Arial" w:cs="Arial"/>
          <w:sz w:val="28"/>
          <w:szCs w:val="28"/>
        </w:rPr>
        <w:t>Day 1</w:t>
      </w:r>
      <w:r w:rsidR="005134B6">
        <w:rPr>
          <w:rFonts w:ascii="Arial" w:hAnsi="Arial" w:cs="Arial"/>
          <w:sz w:val="28"/>
          <w:szCs w:val="28"/>
        </w:rPr>
        <w:t xml:space="preserve"> (Self-introduction)</w:t>
      </w:r>
    </w:p>
    <w:p w14:paraId="3DA3DE91" w14:textId="2A87AE46" w:rsidR="0089707E" w:rsidRDefault="0089707E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2</w:t>
      </w:r>
    </w:p>
    <w:p w14:paraId="323580AF" w14:textId="3110CA09" w:rsidR="0089707E" w:rsidRDefault="0089707E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3</w:t>
      </w:r>
    </w:p>
    <w:p w14:paraId="6C2393FB" w14:textId="3C68ED08" w:rsidR="0089707E" w:rsidRDefault="0089707E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4</w:t>
      </w:r>
    </w:p>
    <w:p w14:paraId="29087DD9" w14:textId="5CB1CC16" w:rsidR="0089707E" w:rsidRPr="0089707E" w:rsidRDefault="0089707E" w:rsidP="0089707E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ay 5 + </w:t>
      </w:r>
      <w:r w:rsidRPr="0089707E">
        <w:rPr>
          <w:rFonts w:ascii="Arial" w:hAnsi="Arial" w:cs="Arial"/>
          <w:sz w:val="28"/>
          <w:szCs w:val="28"/>
        </w:rPr>
        <w:t>Confession</w:t>
      </w:r>
    </w:p>
    <w:p w14:paraId="5EA9C7BA" w14:textId="63FC5103" w:rsidR="00CA591A" w:rsidRPr="00C75BAB" w:rsidRDefault="00000000" w:rsidP="005134B6">
      <w:pPr>
        <w:pStyle w:val="ListParagraph"/>
        <w:numPr>
          <w:ilvl w:val="0"/>
          <w:numId w:val="24"/>
        </w:numPr>
        <w:spacing w:after="120"/>
        <w:ind w:left="357" w:hanging="357"/>
        <w:rPr>
          <w:rFonts w:ascii="Arial" w:hAnsi="Arial" w:cs="Arial"/>
          <w:b/>
          <w:bCs/>
          <w:sz w:val="28"/>
          <w:szCs w:val="28"/>
        </w:rPr>
      </w:pPr>
      <w:hyperlink w:anchor="Shizuka_Route" w:history="1">
        <w:r w:rsidR="007D5501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Shizuka (Shy</w:t>
        </w:r>
        <w:r w:rsidR="00CA591A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 xml:space="preserve"> Library Girl</w:t>
        </w:r>
        <w:r w:rsidR="007D5501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)</w:t>
        </w:r>
      </w:hyperlink>
    </w:p>
    <w:p w14:paraId="46AF3EA6" w14:textId="46878434" w:rsidR="00CA591A" w:rsidRDefault="001D003A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 w:rsidRPr="001D003A">
        <w:rPr>
          <w:rFonts w:ascii="Arial" w:hAnsi="Arial" w:cs="Arial"/>
          <w:sz w:val="28"/>
          <w:szCs w:val="28"/>
        </w:rPr>
        <w:t>Day 1</w:t>
      </w:r>
      <w:r w:rsidR="005134B6">
        <w:rPr>
          <w:rFonts w:ascii="Arial" w:hAnsi="Arial" w:cs="Arial"/>
          <w:sz w:val="28"/>
          <w:szCs w:val="28"/>
        </w:rPr>
        <w:t xml:space="preserve"> (Self-introduction)</w:t>
      </w:r>
    </w:p>
    <w:p w14:paraId="57E7A71D" w14:textId="77CA276A" w:rsidR="0049762F" w:rsidRDefault="0049762F" w:rsidP="005134B6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2</w:t>
      </w:r>
      <w:r w:rsidR="005F1527">
        <w:rPr>
          <w:rFonts w:ascii="Arial" w:hAnsi="Arial" w:cs="Arial"/>
          <w:sz w:val="28"/>
          <w:szCs w:val="28"/>
        </w:rPr>
        <w:t xml:space="preserve"> (Being shy)</w:t>
      </w:r>
    </w:p>
    <w:p w14:paraId="733FF484" w14:textId="72242D69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3</w:t>
      </w:r>
      <w:r w:rsidR="005F1527">
        <w:rPr>
          <w:rFonts w:ascii="Arial" w:hAnsi="Arial" w:cs="Arial"/>
          <w:sz w:val="28"/>
          <w:szCs w:val="28"/>
        </w:rPr>
        <w:t xml:space="preserve"> (Why shy)</w:t>
      </w:r>
    </w:p>
    <w:p w14:paraId="77944F61" w14:textId="77777777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4</w:t>
      </w:r>
    </w:p>
    <w:p w14:paraId="1DD0EDD0" w14:textId="5C9E75E7" w:rsidR="0049762F" w:rsidRP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ay 5 + </w:t>
      </w:r>
      <w:r w:rsidRPr="0089707E">
        <w:rPr>
          <w:rFonts w:ascii="Arial" w:hAnsi="Arial" w:cs="Arial"/>
          <w:sz w:val="28"/>
          <w:szCs w:val="28"/>
        </w:rPr>
        <w:t>Confession</w:t>
      </w:r>
    </w:p>
    <w:p w14:paraId="31547008" w14:textId="2A8AC5C3" w:rsidR="00CA591A" w:rsidRPr="00C75BAB" w:rsidRDefault="00000000" w:rsidP="005134B6">
      <w:pPr>
        <w:pStyle w:val="ListParagraph"/>
        <w:numPr>
          <w:ilvl w:val="0"/>
          <w:numId w:val="24"/>
        </w:numPr>
        <w:spacing w:after="120"/>
        <w:ind w:left="357" w:hanging="357"/>
        <w:rPr>
          <w:rFonts w:ascii="Arial" w:eastAsia="Yu Mincho" w:hAnsi="Arial" w:cs="Arial"/>
          <w:b/>
          <w:bCs/>
          <w:sz w:val="28"/>
          <w:szCs w:val="28"/>
          <w:lang w:eastAsia="ja-JP"/>
        </w:rPr>
      </w:pPr>
      <w:hyperlink w:anchor="Ayumi_Route" w:history="1">
        <w:r w:rsidR="007D5501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Ayumi (</w:t>
        </w:r>
        <w:r w:rsidR="00CA591A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Art Club</w:t>
        </w:r>
        <w:r w:rsidR="007D5501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)</w:t>
        </w:r>
      </w:hyperlink>
    </w:p>
    <w:p w14:paraId="32874B36" w14:textId="3CFB7053" w:rsidR="00CA591A" w:rsidRPr="0049762F" w:rsidRDefault="001D003A" w:rsidP="005134B6">
      <w:pPr>
        <w:pStyle w:val="ListParagraph"/>
        <w:numPr>
          <w:ilvl w:val="1"/>
          <w:numId w:val="24"/>
        </w:numPr>
        <w:spacing w:after="120"/>
        <w:rPr>
          <w:rFonts w:ascii="Arial" w:eastAsia="Yu Mincho" w:hAnsi="Arial" w:cs="Arial"/>
          <w:sz w:val="28"/>
          <w:szCs w:val="28"/>
          <w:lang w:eastAsia="ja-JP"/>
        </w:rPr>
      </w:pPr>
      <w:r w:rsidRPr="001D003A">
        <w:rPr>
          <w:rFonts w:ascii="Arial" w:eastAsia="Yu Mincho" w:hAnsi="Arial" w:cs="Arial"/>
          <w:sz w:val="28"/>
          <w:szCs w:val="28"/>
          <w:lang w:eastAsia="ja-JP"/>
        </w:rPr>
        <w:t>Day 1</w:t>
      </w:r>
      <w:r w:rsidR="005134B6">
        <w:rPr>
          <w:rFonts w:ascii="Arial" w:eastAsia="Yu Mincho" w:hAnsi="Arial" w:cs="Arial"/>
          <w:sz w:val="28"/>
          <w:szCs w:val="28"/>
          <w:lang w:eastAsia="ja-JP"/>
        </w:rPr>
        <w:t xml:space="preserve"> </w:t>
      </w:r>
      <w:r w:rsidR="005134B6">
        <w:rPr>
          <w:rFonts w:ascii="Arial" w:hAnsi="Arial" w:cs="Arial"/>
          <w:sz w:val="28"/>
          <w:szCs w:val="28"/>
        </w:rPr>
        <w:t>(Self-introduction)</w:t>
      </w:r>
    </w:p>
    <w:p w14:paraId="48BAA6C8" w14:textId="77777777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2</w:t>
      </w:r>
    </w:p>
    <w:p w14:paraId="3B9D0FA3" w14:textId="77777777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3</w:t>
      </w:r>
    </w:p>
    <w:p w14:paraId="136DB6E9" w14:textId="77777777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4</w:t>
      </w:r>
    </w:p>
    <w:p w14:paraId="1511035C" w14:textId="7A552801" w:rsidR="0049762F" w:rsidRP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Day 5 + </w:t>
      </w:r>
      <w:r w:rsidRPr="0089707E">
        <w:rPr>
          <w:rFonts w:ascii="Arial" w:hAnsi="Arial" w:cs="Arial"/>
          <w:sz w:val="28"/>
          <w:szCs w:val="28"/>
        </w:rPr>
        <w:t>Confession</w:t>
      </w:r>
    </w:p>
    <w:p w14:paraId="573FD0E2" w14:textId="45A4ED9B" w:rsidR="007D5501" w:rsidRPr="00C75BAB" w:rsidRDefault="00000000" w:rsidP="005134B6">
      <w:pPr>
        <w:pStyle w:val="ListParagraph"/>
        <w:numPr>
          <w:ilvl w:val="0"/>
          <w:numId w:val="24"/>
        </w:numPr>
        <w:spacing w:after="120"/>
        <w:ind w:left="357" w:hanging="357"/>
        <w:rPr>
          <w:rFonts w:ascii="Arial" w:eastAsia="Yu Mincho" w:hAnsi="Arial" w:cs="Arial"/>
          <w:b/>
          <w:bCs/>
          <w:sz w:val="28"/>
          <w:szCs w:val="28"/>
          <w:lang w:eastAsia="ja-JP"/>
        </w:rPr>
      </w:pPr>
      <w:hyperlink w:anchor="Ayame_Route" w:history="1">
        <w:r w:rsidR="007D5501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Ayame (</w:t>
        </w:r>
        <w:r w:rsidR="00CA591A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Photography Club</w:t>
        </w:r>
        <w:r w:rsidR="00696DFC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/</w:t>
        </w:r>
        <w:r w:rsidR="00696DFC" w:rsidRPr="00C75BAB">
          <w:rPr>
            <w:rStyle w:val="Hyperlink"/>
            <w:rFonts w:ascii="Arial" w:eastAsia="Yu Mincho" w:hAnsi="Arial" w:cs="Arial" w:hint="eastAsia"/>
            <w:b/>
            <w:bCs/>
            <w:color w:val="auto"/>
            <w:sz w:val="28"/>
            <w:szCs w:val="28"/>
            <w:lang w:eastAsia="ja-JP"/>
          </w:rPr>
          <w:t>写真部</w:t>
        </w:r>
        <w:r w:rsidR="007D5501" w:rsidRPr="00C75BAB">
          <w:rPr>
            <w:rStyle w:val="Hyperlink"/>
            <w:rFonts w:ascii="Arial" w:hAnsi="Arial" w:cs="Arial"/>
            <w:b/>
            <w:bCs/>
            <w:color w:val="auto"/>
            <w:sz w:val="28"/>
            <w:szCs w:val="28"/>
          </w:rPr>
          <w:t>)</w:t>
        </w:r>
      </w:hyperlink>
    </w:p>
    <w:p w14:paraId="32299AEE" w14:textId="2FEC95D7" w:rsidR="00CA591A" w:rsidRPr="0049762F" w:rsidRDefault="001D003A" w:rsidP="005134B6">
      <w:pPr>
        <w:pStyle w:val="ListParagraph"/>
        <w:numPr>
          <w:ilvl w:val="1"/>
          <w:numId w:val="24"/>
        </w:numPr>
        <w:spacing w:after="120"/>
        <w:rPr>
          <w:rFonts w:ascii="Arial" w:eastAsia="Yu Mincho" w:hAnsi="Arial" w:cs="Arial"/>
          <w:sz w:val="28"/>
          <w:szCs w:val="28"/>
          <w:lang w:eastAsia="ja-JP"/>
        </w:rPr>
      </w:pPr>
      <w:r w:rsidRPr="001D003A">
        <w:rPr>
          <w:rFonts w:ascii="Arial" w:eastAsia="Yu Mincho" w:hAnsi="Arial" w:cs="Arial"/>
          <w:sz w:val="28"/>
          <w:szCs w:val="28"/>
          <w:lang w:eastAsia="ja-JP"/>
        </w:rPr>
        <w:t>Day 1</w:t>
      </w:r>
      <w:r w:rsidR="005134B6">
        <w:rPr>
          <w:rFonts w:ascii="Arial" w:eastAsia="Yu Mincho" w:hAnsi="Arial" w:cs="Arial"/>
          <w:sz w:val="28"/>
          <w:szCs w:val="28"/>
          <w:lang w:eastAsia="ja-JP"/>
        </w:rPr>
        <w:t xml:space="preserve"> </w:t>
      </w:r>
      <w:r w:rsidR="005134B6">
        <w:rPr>
          <w:rFonts w:ascii="Arial" w:hAnsi="Arial" w:cs="Arial"/>
          <w:sz w:val="28"/>
          <w:szCs w:val="28"/>
        </w:rPr>
        <w:t>(Self-introduction)</w:t>
      </w:r>
    </w:p>
    <w:p w14:paraId="1FF809AD" w14:textId="47E8FDDF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2</w:t>
      </w:r>
      <w:r w:rsidR="00C47C76">
        <w:rPr>
          <w:rFonts w:ascii="Arial" w:hAnsi="Arial" w:cs="Arial"/>
          <w:sz w:val="28"/>
          <w:szCs w:val="28"/>
        </w:rPr>
        <w:t xml:space="preserve"> (More about what we do)</w:t>
      </w:r>
    </w:p>
    <w:p w14:paraId="0997F36A" w14:textId="77777777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3</w:t>
      </w:r>
    </w:p>
    <w:p w14:paraId="2561DA83" w14:textId="77777777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4</w:t>
      </w:r>
    </w:p>
    <w:p w14:paraId="223D2D1A" w14:textId="4BDDFE31" w:rsidR="0049762F" w:rsidRDefault="0049762F" w:rsidP="0049762F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lastRenderedPageBreak/>
        <w:t xml:space="preserve">Day 5 + </w:t>
      </w:r>
      <w:r w:rsidRPr="0089707E">
        <w:rPr>
          <w:rFonts w:ascii="Arial" w:hAnsi="Arial" w:cs="Arial"/>
          <w:sz w:val="28"/>
          <w:szCs w:val="28"/>
        </w:rPr>
        <w:t>Confession</w:t>
      </w:r>
    </w:p>
    <w:p w14:paraId="1E6D8880" w14:textId="63CB8039" w:rsidR="00EC465B" w:rsidRPr="00EC465B" w:rsidRDefault="00EC465B" w:rsidP="00EC465B">
      <w:pPr>
        <w:pStyle w:val="ListParagraph"/>
        <w:numPr>
          <w:ilvl w:val="0"/>
          <w:numId w:val="24"/>
        </w:numPr>
        <w:spacing w:after="120"/>
        <w:rPr>
          <w:rFonts w:ascii="Arial" w:hAnsi="Arial" w:cs="Arial"/>
          <w:b/>
          <w:bCs/>
          <w:sz w:val="28"/>
          <w:szCs w:val="28"/>
        </w:rPr>
      </w:pPr>
      <w:r w:rsidRPr="00EC465B">
        <w:rPr>
          <w:rFonts w:ascii="Arial" w:hAnsi="Arial" w:cs="Arial"/>
          <w:b/>
          <w:bCs/>
          <w:sz w:val="28"/>
          <w:szCs w:val="28"/>
        </w:rPr>
        <w:t>Harem? (Yea, no)</w:t>
      </w:r>
    </w:p>
    <w:p w14:paraId="533D4CF3" w14:textId="2F040306" w:rsidR="004B00BA" w:rsidRDefault="00EC465B" w:rsidP="00EC465B">
      <w:pPr>
        <w:pStyle w:val="ListParagraph"/>
        <w:numPr>
          <w:ilvl w:val="1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Day 5</w:t>
      </w:r>
      <w:r w:rsidR="009E1B7C">
        <w:rPr>
          <w:rFonts w:ascii="Arial" w:hAnsi="Arial" w:cs="Arial"/>
          <w:sz w:val="28"/>
          <w:szCs w:val="28"/>
        </w:rPr>
        <w:t xml:space="preserve"> Choice</w:t>
      </w:r>
    </w:p>
    <w:p w14:paraId="183946E5" w14:textId="1C83CA4A" w:rsidR="00EC465B" w:rsidRDefault="00EC465B" w:rsidP="009E1B7C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fession</w:t>
      </w:r>
      <w:r w:rsidR="004B00BA">
        <w:rPr>
          <w:rFonts w:ascii="Arial" w:hAnsi="Arial" w:cs="Arial"/>
          <w:sz w:val="28"/>
          <w:szCs w:val="28"/>
        </w:rPr>
        <w:t>?</w:t>
      </w:r>
    </w:p>
    <w:p w14:paraId="06F448E9" w14:textId="5BF082D3" w:rsidR="004B00BA" w:rsidRPr="0049762F" w:rsidRDefault="004B00BA" w:rsidP="009E1B7C">
      <w:pPr>
        <w:pStyle w:val="ListParagraph"/>
        <w:numPr>
          <w:ilvl w:val="2"/>
          <w:numId w:val="24"/>
        </w:numPr>
        <w:spacing w:after="120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Everyday Life</w:t>
      </w:r>
    </w:p>
    <w:p w14:paraId="2DFD97FB" w14:textId="77777777" w:rsidR="00890977" w:rsidRDefault="00890977" w:rsidP="00890977">
      <w:pPr>
        <w:rPr>
          <w:rFonts w:ascii="Arial" w:hAnsi="Arial" w:cs="Arial"/>
          <w:sz w:val="28"/>
          <w:szCs w:val="28"/>
          <w:u w:val="single"/>
        </w:rPr>
      </w:pPr>
    </w:p>
    <w:p w14:paraId="1FAFC78D" w14:textId="2021F64D" w:rsidR="00890977" w:rsidRDefault="00890977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763B2208" w14:textId="4E1FF09B" w:rsidR="00D70517" w:rsidRPr="00655534" w:rsidRDefault="00D70517" w:rsidP="00D70517">
      <w:pPr>
        <w:rPr>
          <w:rFonts w:ascii="Arial" w:hAnsi="Arial" w:cs="Arial"/>
          <w:b/>
          <w:bCs/>
          <w:sz w:val="28"/>
          <w:szCs w:val="28"/>
        </w:rPr>
      </w:pPr>
      <w:bookmarkStart w:id="1" w:name="Tomoe_Text"/>
      <w:r w:rsidRPr="00655534">
        <w:rPr>
          <w:rFonts w:ascii="Arial" w:hAnsi="Arial" w:cs="Arial"/>
          <w:b/>
          <w:bCs/>
          <w:sz w:val="28"/>
          <w:szCs w:val="28"/>
        </w:rPr>
        <w:lastRenderedPageBreak/>
        <w:t>Tomoe</w:t>
      </w:r>
      <w:r>
        <w:rPr>
          <w:rFonts w:ascii="Arial" w:hAnsi="Arial" w:cs="Arial"/>
          <w:b/>
          <w:bCs/>
          <w:sz w:val="28"/>
          <w:szCs w:val="28"/>
        </w:rPr>
        <w:t xml:space="preserve"> (Normal Conversations)</w:t>
      </w:r>
    </w:p>
    <w:bookmarkEnd w:id="1"/>
    <w:p w14:paraId="55958996" w14:textId="1A97C549" w:rsidR="00D70517" w:rsidRPr="002D4C7F" w:rsidRDefault="00D70517" w:rsidP="00D70517">
      <w:pPr>
        <w:rPr>
          <w:rFonts w:ascii="Arial" w:hAnsi="Arial" w:cs="Arial"/>
          <w:i/>
          <w:iCs/>
        </w:rPr>
      </w:pPr>
      <w:r w:rsidRPr="002D4C7F">
        <w:rPr>
          <w:rFonts w:ascii="Arial" w:hAnsi="Arial" w:cs="Arial"/>
          <w:i/>
          <w:iCs/>
        </w:rPr>
        <w:t>*</w:t>
      </w:r>
      <w:r w:rsidR="0090500E">
        <w:rPr>
          <w:rFonts w:ascii="Arial" w:hAnsi="Arial" w:cs="Arial"/>
          <w:i/>
          <w:iCs/>
        </w:rPr>
        <w:t>Text for visiting the computer room</w:t>
      </w:r>
      <w:r w:rsidRPr="002D4C7F">
        <w:rPr>
          <w:rFonts w:ascii="Arial" w:hAnsi="Arial" w:cs="Arial"/>
          <w:i/>
          <w:iCs/>
        </w:rPr>
        <w:t>*</w:t>
      </w:r>
    </w:p>
    <w:p w14:paraId="416251C2" w14:textId="6461C7D1" w:rsidR="0090500E" w:rsidRPr="00655534" w:rsidRDefault="0090500E" w:rsidP="0090500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>
        <w:rPr>
          <w:rFonts w:ascii="Arial" w:hAnsi="Arial" w:cs="Arial"/>
          <w:sz w:val="28"/>
          <w:szCs w:val="28"/>
          <w:u w:val="single"/>
        </w:rPr>
        <w:t xml:space="preserve"> (Introduction)</w:t>
      </w:r>
    </w:p>
    <w:p w14:paraId="65B89BBA" w14:textId="02D88090" w:rsidR="00D70517" w:rsidRDefault="00657ADF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1485A87A" w14:textId="4DAA3B3C" w:rsidR="005C1A87" w:rsidRDefault="005C1A87" w:rsidP="00655534">
      <w:pPr>
        <w:rPr>
          <w:rFonts w:ascii="Arial" w:hAnsi="Arial" w:cs="Arial"/>
        </w:rPr>
      </w:pPr>
      <w:r>
        <w:rPr>
          <w:rFonts w:ascii="Arial" w:hAnsi="Arial" w:cs="Arial"/>
        </w:rPr>
        <w:t>So, this is the computer room</w:t>
      </w:r>
      <w:r w:rsidR="00395549">
        <w:rPr>
          <w:rFonts w:ascii="Arial" w:hAnsi="Arial" w:cs="Arial"/>
        </w:rPr>
        <w:t>.</w:t>
      </w:r>
    </w:p>
    <w:p w14:paraId="276D63E7" w14:textId="7B065470" w:rsidR="00395549" w:rsidRDefault="00395549" w:rsidP="00655534">
      <w:pPr>
        <w:rPr>
          <w:rFonts w:ascii="Arial" w:hAnsi="Arial" w:cs="Arial"/>
        </w:rPr>
      </w:pPr>
      <w:r>
        <w:rPr>
          <w:rFonts w:ascii="Arial" w:hAnsi="Arial" w:cs="Arial"/>
        </w:rPr>
        <w:t>I wonder if anyone is here…</w:t>
      </w:r>
    </w:p>
    <w:p w14:paraId="207CF85C" w14:textId="33E26CE5" w:rsidR="00657ADF" w:rsidRDefault="00657ADF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560B7F94" w14:textId="72E07EA1" w:rsidR="009F0E52" w:rsidRDefault="009F0E52" w:rsidP="00655534">
      <w:pPr>
        <w:rPr>
          <w:rFonts w:ascii="Arial" w:hAnsi="Arial" w:cs="Arial"/>
        </w:rPr>
      </w:pPr>
      <w:r>
        <w:rPr>
          <w:rFonts w:ascii="Arial" w:hAnsi="Arial" w:cs="Arial"/>
        </w:rPr>
        <w:t>Hm?</w:t>
      </w:r>
    </w:p>
    <w:p w14:paraId="10784B76" w14:textId="151EB4D1" w:rsidR="00657ADF" w:rsidRDefault="00BC53AE" w:rsidP="00655534">
      <w:pPr>
        <w:rPr>
          <w:rFonts w:ascii="Arial" w:hAnsi="Arial" w:cs="Arial"/>
        </w:rPr>
      </w:pPr>
      <w:r>
        <w:rPr>
          <w:rFonts w:ascii="Arial" w:hAnsi="Arial" w:cs="Arial"/>
        </w:rPr>
        <w:t>Woah, you surprised me</w:t>
      </w:r>
      <w:r w:rsidR="00CE2F92">
        <w:rPr>
          <w:rFonts w:ascii="Arial" w:hAnsi="Arial" w:cs="Arial"/>
        </w:rPr>
        <w:t>!</w:t>
      </w:r>
    </w:p>
    <w:p w14:paraId="0C8F5DFC" w14:textId="5709F787" w:rsidR="00452D24" w:rsidRDefault="00452D24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at are you doing here </w:t>
      </w:r>
      <w:r w:rsidR="0059082F">
        <w:rPr>
          <w:rFonts w:ascii="Arial" w:hAnsi="Arial" w:cs="Arial"/>
        </w:rPr>
        <w:t>&lt;name&gt;-</w:t>
      </w:r>
      <w:r>
        <w:rPr>
          <w:rFonts w:ascii="Arial" w:hAnsi="Arial" w:cs="Arial"/>
        </w:rPr>
        <w:t>senpai?</w:t>
      </w:r>
    </w:p>
    <w:p w14:paraId="3469E131" w14:textId="1813DBA8" w:rsidR="00A24741" w:rsidRDefault="00A24741" w:rsidP="00655534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layer</w:t>
      </w:r>
    </w:p>
    <w:p w14:paraId="4CDE6EAF" w14:textId="074AF11A" w:rsidR="00963223" w:rsidRDefault="00963223" w:rsidP="00655534">
      <w:pPr>
        <w:rPr>
          <w:rFonts w:ascii="Arial" w:hAnsi="Arial" w:cs="Arial"/>
        </w:rPr>
      </w:pPr>
      <w:r>
        <w:rPr>
          <w:rFonts w:ascii="Arial" w:hAnsi="Arial" w:cs="Arial"/>
        </w:rPr>
        <w:t>Trying to find the</w:t>
      </w:r>
      <w:r w:rsidR="007C7CB3">
        <w:rPr>
          <w:rFonts w:ascii="Arial" w:hAnsi="Arial" w:cs="Arial"/>
        </w:rPr>
        <w:t xml:space="preserve"> girls you told me about. </w:t>
      </w:r>
      <w:r w:rsidR="007C7CB3" w:rsidRPr="007C7CB3">
        <w:rPr>
          <w:rFonts w:ascii="Arial" w:hAnsi="Arial" w:cs="Arial"/>
        </w:rPr>
        <w:t>You</w:t>
      </w:r>
      <w:r w:rsidR="007C7CB3">
        <w:rPr>
          <w:rFonts w:ascii="Arial" w:hAnsi="Arial" w:cs="Arial"/>
        </w:rPr>
        <w:t xml:space="preserve"> were the one that told me to go look for them, weren’t you?</w:t>
      </w:r>
    </w:p>
    <w:p w14:paraId="61101788" w14:textId="39425EA3" w:rsidR="007C7CB3" w:rsidRDefault="007C7CB3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42356C9B" w14:textId="5B7602F5" w:rsidR="007C7CB3" w:rsidRPr="007C7CB3" w:rsidRDefault="000C5C13" w:rsidP="00655534">
      <w:pPr>
        <w:rPr>
          <w:rFonts w:ascii="Arial" w:hAnsi="Arial" w:cs="Arial"/>
        </w:rPr>
      </w:pPr>
      <w:r>
        <w:rPr>
          <w:rFonts w:ascii="Arial" w:hAnsi="Arial" w:cs="Arial"/>
        </w:rPr>
        <w:t>I suppose I did</w:t>
      </w:r>
      <w:r w:rsidR="002142FE">
        <w:rPr>
          <w:rFonts w:ascii="Arial" w:hAnsi="Arial" w:cs="Arial"/>
        </w:rPr>
        <w:t>.</w:t>
      </w:r>
    </w:p>
    <w:p w14:paraId="67C9BB1F" w14:textId="130B8BF8" w:rsidR="00963223" w:rsidRDefault="003E53C8" w:rsidP="00655534">
      <w:pPr>
        <w:rPr>
          <w:rFonts w:ascii="Arial" w:hAnsi="Arial" w:cs="Arial"/>
        </w:rPr>
      </w:pPr>
      <w:r>
        <w:rPr>
          <w:rFonts w:ascii="Arial" w:hAnsi="Arial" w:cs="Arial"/>
        </w:rPr>
        <w:t>Well, you won’t find any of them here</w:t>
      </w:r>
      <w:r w:rsidR="00611D98">
        <w:rPr>
          <w:rFonts w:ascii="Arial" w:hAnsi="Arial" w:cs="Arial"/>
        </w:rPr>
        <w:t>.</w:t>
      </w:r>
    </w:p>
    <w:p w14:paraId="018F3BFD" w14:textId="1AA4951E" w:rsidR="00DE0B01" w:rsidRPr="00F76ED3" w:rsidRDefault="00F76ED3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208A2C11" w14:textId="52DC3B01" w:rsidR="00A24741" w:rsidRDefault="00F76ED3" w:rsidP="00655534">
      <w:pPr>
        <w:rPr>
          <w:rFonts w:ascii="Arial" w:hAnsi="Arial" w:cs="Arial"/>
        </w:rPr>
      </w:pPr>
      <w:r>
        <w:rPr>
          <w:rFonts w:ascii="Arial" w:hAnsi="Arial" w:cs="Arial"/>
        </w:rPr>
        <w:t>By the way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77D03" w14:paraId="25070CEC" w14:textId="77777777" w:rsidTr="000435CE">
        <w:tc>
          <w:tcPr>
            <w:tcW w:w="9016" w:type="dxa"/>
          </w:tcPr>
          <w:p w14:paraId="7E8DE7EB" w14:textId="2D4B2099" w:rsidR="00177D03" w:rsidRDefault="00177D03" w:rsidP="00177D0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ice</w:t>
            </w:r>
          </w:p>
        </w:tc>
      </w:tr>
      <w:tr w:rsidR="00221D74" w14:paraId="28E309A8" w14:textId="77777777" w:rsidTr="000435CE">
        <w:tc>
          <w:tcPr>
            <w:tcW w:w="9016" w:type="dxa"/>
          </w:tcPr>
          <w:p w14:paraId="63F41365" w14:textId="77777777" w:rsidR="00221D74" w:rsidRDefault="00221D74" w:rsidP="00177D03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at are you doing here?</w:t>
            </w:r>
          </w:p>
          <w:p w14:paraId="25990134" w14:textId="77777777" w:rsidR="00221D74" w:rsidRDefault="00221D74" w:rsidP="00177D03">
            <w:pPr>
              <w:rPr>
                <w:rFonts w:ascii="Arial" w:hAnsi="Arial" w:cs="Arial"/>
              </w:rPr>
            </w:pPr>
          </w:p>
          <w:p w14:paraId="79CFF6DD" w14:textId="77777777" w:rsidR="00221D74" w:rsidRPr="008D646A" w:rsidRDefault="00221D74" w:rsidP="00241C61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3A3E675C" w14:textId="77777777" w:rsidR="00221D74" w:rsidRDefault="00221D74" w:rsidP="00241C6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m? &lt;name&gt;-senpai, you don’t know?</w:t>
            </w:r>
          </w:p>
          <w:p w14:paraId="070FFDA1" w14:textId="77777777" w:rsidR="00221D74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m part of the Games Club, I have an interest in game creation after all~</w:t>
            </w:r>
          </w:p>
          <w:p w14:paraId="0B81CEBA" w14:textId="77777777" w:rsidR="00221D74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hope to someday release a fun game, for free of course.</w:t>
            </w:r>
          </w:p>
          <w:p w14:paraId="0DE462C1" w14:textId="77777777" w:rsidR="00221D74" w:rsidRPr="00C8106F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layer</w:t>
            </w:r>
          </w:p>
          <w:p w14:paraId="0DAD4DE6" w14:textId="381CAD0E" w:rsidR="00221D74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h~ First time I’ve heard of </w:t>
            </w:r>
            <w:r w:rsidR="003C4889">
              <w:rPr>
                <w:rFonts w:ascii="Arial" w:hAnsi="Arial" w:cs="Arial"/>
              </w:rPr>
              <w:t>it.</w:t>
            </w:r>
          </w:p>
          <w:p w14:paraId="4C92247B" w14:textId="77777777" w:rsidR="00221D74" w:rsidRPr="00C8106F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D8E57CE" w14:textId="77777777" w:rsidR="00221D74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m not surprised considering you’ve always had bad memory. That and you tend to only care about yourself.</w:t>
            </w:r>
          </w:p>
          <w:p w14:paraId="78CB3A7F" w14:textId="77777777" w:rsidR="00221D74" w:rsidRPr="00DA7F30" w:rsidRDefault="00221D74" w:rsidP="00340CFB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layer</w:t>
            </w:r>
          </w:p>
          <w:p w14:paraId="279010FA" w14:textId="77777777" w:rsidR="00221D74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skipped) Hey, that’s rude! I have decent memory, and I’m not that self-centred!</w:t>
            </w:r>
          </w:p>
          <w:p w14:paraId="5CE7FD97" w14:textId="77777777" w:rsidR="00221D74" w:rsidRPr="00700252" w:rsidRDefault="00221D74" w:rsidP="00340CFB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5A2A6EA1" w14:textId="4AF88197" w:rsidR="00221D74" w:rsidRPr="002F4896" w:rsidRDefault="00221D74" w:rsidP="00241C6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kay, okay. We’re ending that conversation~ If we don’t, we’d be arguing for who knows </w:t>
            </w:r>
            <w:r>
              <w:rPr>
                <w:rFonts w:ascii="Arial" w:hAnsi="Arial" w:cs="Arial"/>
              </w:rPr>
              <w:lastRenderedPageBreak/>
              <w:t>how long.</w:t>
            </w:r>
          </w:p>
        </w:tc>
      </w:tr>
      <w:tr w:rsidR="00221D74" w14:paraId="7D66FED2" w14:textId="77777777" w:rsidTr="000435CE">
        <w:tc>
          <w:tcPr>
            <w:tcW w:w="9016" w:type="dxa"/>
          </w:tcPr>
          <w:p w14:paraId="2FA424EB" w14:textId="77777777" w:rsidR="00221D74" w:rsidRDefault="00221D74" w:rsidP="00221D74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Do you have more information?</w:t>
            </w:r>
          </w:p>
          <w:p w14:paraId="472922D0" w14:textId="77777777" w:rsidR="00221D74" w:rsidRDefault="00221D74" w:rsidP="00221D74">
            <w:pPr>
              <w:rPr>
                <w:rFonts w:ascii="Arial" w:hAnsi="Arial" w:cs="Arial"/>
              </w:rPr>
            </w:pPr>
          </w:p>
          <w:p w14:paraId="10295E6E" w14:textId="77777777" w:rsidR="00221D74" w:rsidRPr="008D646A" w:rsidRDefault="00221D74" w:rsidP="00221D74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E1865C6" w14:textId="3CA2B598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AIN?! I already told you I don’t have any more information.</w:t>
            </w:r>
            <w:r w:rsidR="003C4889">
              <w:rPr>
                <w:rFonts w:ascii="Arial" w:hAnsi="Arial" w:cs="Arial"/>
              </w:rPr>
              <w:t xml:space="preserve"> And I’m not repeating this morning’s charade.</w:t>
            </w:r>
          </w:p>
          <w:p w14:paraId="29051F2B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ve said this earlier, but I don’t actively look for information you know. Even though they call me an informant, I’m not that kind of character.</w:t>
            </w:r>
          </w:p>
          <w:p w14:paraId="44897DFA" w14:textId="77777777" w:rsidR="00221D74" w:rsidRPr="0038403A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layer</w:t>
            </w:r>
          </w:p>
          <w:p w14:paraId="69B2B2FD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ou’re so reliable I just thought you’d somehow gotten some more information for me.</w:t>
            </w:r>
          </w:p>
          <w:p w14:paraId="07898595" w14:textId="77777777" w:rsidR="00221D74" w:rsidRPr="00751018" w:rsidRDefault="00221D74" w:rsidP="00221D74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41D6474C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, you’re saying “I can’t be bothered to do it myself, so I’ll make use of you”, is that right?</w:t>
            </w:r>
          </w:p>
          <w:p w14:paraId="547A01DB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Player</w:t>
            </w:r>
          </w:p>
          <w:p w14:paraId="67A600D4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didn’t say that…</w:t>
            </w:r>
          </w:p>
          <w:p w14:paraId="667AAFC9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0BB6AC02" w14:textId="77777777" w:rsidR="00221D74" w:rsidRDefault="00221D74" w:rsidP="00221D74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t you were thinking it.</w:t>
            </w:r>
          </w:p>
          <w:p w14:paraId="77C5E173" w14:textId="79F1711C" w:rsidR="00221D74" w:rsidRPr="00ED74E5" w:rsidRDefault="00221D74" w:rsidP="00ED74E5">
            <w:pPr>
              <w:rPr>
                <w:rFonts w:ascii="Arial" w:hAnsi="Arial" w:cs="Arial"/>
              </w:rPr>
            </w:pPr>
            <w:r w:rsidRPr="00ED74E5">
              <w:rPr>
                <w:rFonts w:ascii="Arial" w:hAnsi="Arial" w:cs="Arial"/>
              </w:rPr>
              <w:t>Well, whatever.</w:t>
            </w:r>
          </w:p>
        </w:tc>
      </w:tr>
    </w:tbl>
    <w:p w14:paraId="65D08155" w14:textId="7AC28733" w:rsidR="00F76ED3" w:rsidRDefault="00F76ED3" w:rsidP="00655534">
      <w:pPr>
        <w:rPr>
          <w:rFonts w:ascii="Arial" w:hAnsi="Arial" w:cs="Arial"/>
        </w:rPr>
      </w:pPr>
    </w:p>
    <w:p w14:paraId="13C9A445" w14:textId="21E340A8" w:rsidR="00196A0E" w:rsidRDefault="00AB75ED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26342BD3" w14:textId="672131F4" w:rsidR="00AB75ED" w:rsidRDefault="006103A3" w:rsidP="00655534">
      <w:pPr>
        <w:rPr>
          <w:rFonts w:ascii="Arial" w:hAnsi="Arial" w:cs="Arial"/>
        </w:rPr>
      </w:pPr>
      <w:r>
        <w:rPr>
          <w:rFonts w:ascii="Arial" w:hAnsi="Arial" w:cs="Arial"/>
        </w:rPr>
        <w:t>I’ll say it again, I doubt any of the girls will be here after school.</w:t>
      </w:r>
    </w:p>
    <w:p w14:paraId="7F864E67" w14:textId="7BB6727C" w:rsidR="00693903" w:rsidRDefault="00693903" w:rsidP="00655534">
      <w:pPr>
        <w:rPr>
          <w:rFonts w:ascii="Arial" w:hAnsi="Arial" w:cs="Arial"/>
        </w:rPr>
      </w:pPr>
      <w:r>
        <w:rPr>
          <w:rFonts w:ascii="Arial" w:hAnsi="Arial" w:cs="Arial"/>
        </w:rPr>
        <w:t>I’m here most of the time for club activities</w:t>
      </w:r>
      <w:r w:rsidR="00784665">
        <w:rPr>
          <w:rFonts w:ascii="Arial" w:hAnsi="Arial" w:cs="Arial"/>
        </w:rPr>
        <w:t xml:space="preserve"> and I haven’t seen </w:t>
      </w:r>
      <w:r w:rsidR="00166880">
        <w:rPr>
          <w:rFonts w:ascii="Arial" w:hAnsi="Arial" w:cs="Arial"/>
        </w:rPr>
        <w:t>any of them around</w:t>
      </w:r>
      <w:r w:rsidR="0072070F">
        <w:rPr>
          <w:rFonts w:ascii="Arial" w:hAnsi="Arial" w:cs="Arial"/>
        </w:rPr>
        <w:t xml:space="preserve">. After all, students don’t usually </w:t>
      </w:r>
      <w:r w:rsidR="00B9471A">
        <w:rPr>
          <w:rFonts w:ascii="Arial" w:hAnsi="Arial" w:cs="Arial"/>
        </w:rPr>
        <w:t>use the school’s computers.</w:t>
      </w:r>
    </w:p>
    <w:p w14:paraId="2152FB94" w14:textId="38E4B531" w:rsidR="00B9471A" w:rsidRPr="0027267F" w:rsidRDefault="0027267F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60054731" w14:textId="7EAB2A87" w:rsidR="00177D03" w:rsidRDefault="0027267F" w:rsidP="00655534">
      <w:pPr>
        <w:rPr>
          <w:rFonts w:ascii="Arial" w:hAnsi="Arial" w:cs="Arial"/>
        </w:rPr>
      </w:pPr>
      <w:r>
        <w:rPr>
          <w:rFonts w:ascii="Arial" w:hAnsi="Arial" w:cs="Arial"/>
        </w:rPr>
        <w:t>But</w:t>
      </w:r>
      <w:r w:rsidR="004C65BA">
        <w:rPr>
          <w:rFonts w:ascii="Arial" w:hAnsi="Arial" w:cs="Arial"/>
        </w:rPr>
        <w:t xml:space="preserve"> there’s a chance they could come here</w:t>
      </w:r>
      <w:r w:rsidR="00D205A4">
        <w:rPr>
          <w:rFonts w:ascii="Arial" w:hAnsi="Arial" w:cs="Arial"/>
        </w:rPr>
        <w:t>, right?</w:t>
      </w:r>
    </w:p>
    <w:p w14:paraId="078B675F" w14:textId="17BB672F" w:rsidR="00902DC1" w:rsidRPr="00902DC1" w:rsidRDefault="00902DC1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22847E23" w14:textId="22E42FA0" w:rsidR="00902DC1" w:rsidRDefault="00902DC1" w:rsidP="00655534">
      <w:pPr>
        <w:rPr>
          <w:rFonts w:ascii="Arial" w:hAnsi="Arial" w:cs="Arial"/>
        </w:rPr>
      </w:pPr>
      <w:r>
        <w:rPr>
          <w:rFonts w:ascii="Arial" w:hAnsi="Arial" w:cs="Arial"/>
        </w:rPr>
        <w:t>That’s</w:t>
      </w:r>
      <w:r w:rsidR="003A0E7E">
        <w:rPr>
          <w:rFonts w:ascii="Arial" w:hAnsi="Arial" w:cs="Arial"/>
        </w:rPr>
        <w:t>…</w:t>
      </w:r>
    </w:p>
    <w:p w14:paraId="2703C9D2" w14:textId="5ED25175" w:rsidR="003A0E7E" w:rsidRDefault="003A0E7E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Enough! </w:t>
      </w:r>
      <w:r w:rsidR="00497B6B">
        <w:rPr>
          <w:rFonts w:ascii="Arial" w:hAnsi="Arial" w:cs="Arial"/>
        </w:rPr>
        <w:t>You’re wasting time</w:t>
      </w:r>
      <w:r w:rsidR="00783424">
        <w:rPr>
          <w:rFonts w:ascii="Arial" w:hAnsi="Arial" w:cs="Arial"/>
        </w:rPr>
        <w:t>!</w:t>
      </w:r>
    </w:p>
    <w:p w14:paraId="0BAE95CA" w14:textId="4AB34289" w:rsidR="00497B6B" w:rsidRDefault="00497B6B" w:rsidP="00A90BA7">
      <w:pPr>
        <w:rPr>
          <w:rFonts w:ascii="Arial" w:hAnsi="Arial" w:cs="Arial"/>
        </w:rPr>
      </w:pPr>
      <w:r>
        <w:rPr>
          <w:rFonts w:ascii="Arial" w:hAnsi="Arial" w:cs="Arial"/>
        </w:rPr>
        <w:t>You can just ask them where t</w:t>
      </w:r>
      <w:r w:rsidR="00E05604">
        <w:rPr>
          <w:rFonts w:ascii="Arial" w:hAnsi="Arial" w:cs="Arial"/>
        </w:rPr>
        <w:t>hey usually would be after school when you find them</w:t>
      </w:r>
      <w:r w:rsidR="00783424">
        <w:rPr>
          <w:rFonts w:ascii="Arial" w:hAnsi="Arial" w:cs="Arial"/>
        </w:rPr>
        <w:t>! So, hurry up and search for them!</w:t>
      </w:r>
    </w:p>
    <w:p w14:paraId="5A0C51DE" w14:textId="1E825C8A" w:rsidR="009D1AA4" w:rsidRDefault="009D1AA4" w:rsidP="00A90BA7">
      <w:pPr>
        <w:rPr>
          <w:rFonts w:ascii="Arial" w:hAnsi="Arial" w:cs="Arial"/>
        </w:rPr>
      </w:pPr>
      <w:r>
        <w:rPr>
          <w:rFonts w:ascii="Arial" w:hAnsi="Arial" w:cs="Arial"/>
        </w:rPr>
        <w:t>If you have business with me, I’ll be here most of the ti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90BA7" w14:paraId="277B1E13" w14:textId="77777777" w:rsidTr="00A90BA7">
        <w:tc>
          <w:tcPr>
            <w:tcW w:w="9016" w:type="dxa"/>
          </w:tcPr>
          <w:p w14:paraId="6560F3F1" w14:textId="7DE49319" w:rsidR="00A90BA7" w:rsidRPr="008717FA" w:rsidRDefault="00605960" w:rsidP="008717FA">
            <w:pPr>
              <w:spacing w:after="160" w:line="259" w:lineRule="auto"/>
              <w:jc w:val="center"/>
              <w:rPr>
                <w:rFonts w:ascii="Arial" w:hAnsi="Arial" w:cs="Arial"/>
                <w:u w:val="single"/>
              </w:rPr>
            </w:pPr>
            <w:r w:rsidRPr="008717FA">
              <w:rPr>
                <w:rFonts w:ascii="Arial" w:hAnsi="Arial" w:cs="Arial"/>
                <w:u w:val="single"/>
              </w:rPr>
              <w:t>Second Visit Attempt</w:t>
            </w:r>
          </w:p>
          <w:p w14:paraId="544C1073" w14:textId="77777777" w:rsidR="008717FA" w:rsidRPr="008717FA" w:rsidRDefault="008717FA" w:rsidP="008717FA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8717FA">
              <w:rPr>
                <w:rFonts w:ascii="Arial" w:hAnsi="Arial" w:cs="Arial"/>
                <w:b/>
                <w:bCs/>
              </w:rPr>
              <w:t>Player</w:t>
            </w:r>
          </w:p>
          <w:p w14:paraId="0BAA8348" w14:textId="3D959FEA" w:rsidR="008717FA" w:rsidRPr="00E522A6" w:rsidRDefault="00C86277" w:rsidP="008717FA">
            <w:pPr>
              <w:spacing w:after="160" w:line="259" w:lineRule="auto"/>
              <w:rPr>
                <w:rFonts w:ascii="Arial" w:hAnsi="Arial" w:cs="Arial"/>
                <w:i/>
                <w:iCs/>
              </w:rPr>
            </w:pPr>
            <w:r w:rsidRPr="00E522A6">
              <w:rPr>
                <w:rFonts w:ascii="Arial" w:hAnsi="Arial" w:cs="Arial"/>
                <w:i/>
                <w:iCs/>
              </w:rPr>
              <w:t>I probably should</w:t>
            </w:r>
            <w:r w:rsidR="00C1771D">
              <w:rPr>
                <w:rFonts w:ascii="Arial" w:hAnsi="Arial" w:cs="Arial"/>
                <w:i/>
                <w:iCs/>
              </w:rPr>
              <w:t>n’t</w:t>
            </w:r>
            <w:r w:rsidRPr="00E522A6">
              <w:rPr>
                <w:rFonts w:ascii="Arial" w:hAnsi="Arial" w:cs="Arial"/>
                <w:i/>
                <w:iCs/>
              </w:rPr>
              <w:t xml:space="preserve"> go there again. Tomoe</w:t>
            </w:r>
            <w:r w:rsidR="005A2E02" w:rsidRPr="00E522A6">
              <w:rPr>
                <w:rFonts w:ascii="Arial" w:hAnsi="Arial" w:cs="Arial"/>
                <w:i/>
                <w:iCs/>
              </w:rPr>
              <w:t xml:space="preserve"> might</w:t>
            </w:r>
            <w:r w:rsidR="00E522A6">
              <w:rPr>
                <w:rFonts w:ascii="Arial" w:hAnsi="Arial" w:cs="Arial"/>
                <w:i/>
                <w:iCs/>
              </w:rPr>
              <w:t xml:space="preserve"> actually</w:t>
            </w:r>
            <w:r w:rsidR="005A2E02" w:rsidRPr="00E522A6">
              <w:rPr>
                <w:rFonts w:ascii="Arial" w:hAnsi="Arial" w:cs="Arial"/>
                <w:i/>
                <w:iCs/>
              </w:rPr>
              <w:t xml:space="preserve"> </w:t>
            </w:r>
            <w:r w:rsidR="00E522A6" w:rsidRPr="00E522A6">
              <w:rPr>
                <w:rFonts w:ascii="Arial" w:hAnsi="Arial" w:cs="Arial"/>
                <w:i/>
                <w:iCs/>
              </w:rPr>
              <w:t>snap</w:t>
            </w:r>
            <w:r w:rsidR="005A2E02" w:rsidRPr="00E522A6">
              <w:rPr>
                <w:rFonts w:ascii="Arial" w:hAnsi="Arial" w:cs="Arial"/>
                <w:i/>
                <w:iCs/>
              </w:rPr>
              <w:t xml:space="preserve"> at me.</w:t>
            </w:r>
          </w:p>
        </w:tc>
      </w:tr>
    </w:tbl>
    <w:p w14:paraId="0A24E98F" w14:textId="4008D062" w:rsidR="00A90BA7" w:rsidRDefault="00A90BA7" w:rsidP="00A90BA7">
      <w:pPr>
        <w:pBdr>
          <w:bottom w:val="single" w:sz="6" w:space="1" w:color="auto"/>
        </w:pBdr>
        <w:rPr>
          <w:rFonts w:ascii="Arial" w:hAnsi="Arial" w:cs="Arial"/>
        </w:rPr>
      </w:pPr>
    </w:p>
    <w:p w14:paraId="6EA03350" w14:textId="735CD7B2" w:rsidR="005C7DB1" w:rsidRPr="00655534" w:rsidRDefault="005C7DB1" w:rsidP="005C7DB1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 (</w:t>
      </w:r>
      <w:r w:rsidRPr="005C7DB1">
        <w:rPr>
          <w:rFonts w:ascii="Arial" w:hAnsi="Arial" w:cs="Arial"/>
          <w:sz w:val="28"/>
          <w:szCs w:val="28"/>
          <w:u w:val="single"/>
        </w:rPr>
        <w:t>Recommend focusing on one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6AFC5D9D" w14:textId="7F5812AA" w:rsidR="005C7DB1" w:rsidRPr="006A3084" w:rsidRDefault="006A3084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lastRenderedPageBreak/>
        <w:t>Tomoe</w:t>
      </w:r>
    </w:p>
    <w:p w14:paraId="67E80D7B" w14:textId="793E2379" w:rsidR="00144EAC" w:rsidRDefault="006A3084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5FE3D5C9" w14:textId="51CDDEDA" w:rsidR="006A3084" w:rsidRDefault="006A3084" w:rsidP="00655534">
      <w:pPr>
        <w:rPr>
          <w:rFonts w:ascii="Arial" w:hAnsi="Arial" w:cs="Arial"/>
        </w:rPr>
      </w:pPr>
      <w:r>
        <w:rPr>
          <w:rFonts w:ascii="Arial" w:hAnsi="Arial" w:cs="Arial"/>
        </w:rPr>
        <w:t>You came here again</w:t>
      </w:r>
      <w:r w:rsidR="00A5773E">
        <w:rPr>
          <w:rFonts w:ascii="Arial" w:hAnsi="Arial" w:cs="Arial"/>
        </w:rPr>
        <w:t>, &lt;name&gt;-senpai</w:t>
      </w:r>
      <w:r>
        <w:rPr>
          <w:rFonts w:ascii="Arial" w:hAnsi="Arial" w:cs="Arial"/>
        </w:rPr>
        <w:t>?</w:t>
      </w:r>
    </w:p>
    <w:p w14:paraId="4FFA560E" w14:textId="52D8B95B" w:rsidR="00963DC4" w:rsidRPr="00963DC4" w:rsidRDefault="00963DC4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020915C5" w14:textId="029D1B5D" w:rsidR="00B34B20" w:rsidRDefault="00B34B20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y do you have to look so </w:t>
      </w:r>
      <w:r w:rsidR="00CD4695">
        <w:rPr>
          <w:rFonts w:ascii="Arial" w:hAnsi="Arial" w:cs="Arial"/>
        </w:rPr>
        <w:t>annoyed…?</w:t>
      </w:r>
    </w:p>
    <w:p w14:paraId="6F7E9B4B" w14:textId="28D1D611" w:rsidR="00963DC4" w:rsidRDefault="00963DC4" w:rsidP="00655534">
      <w:pPr>
        <w:rPr>
          <w:rFonts w:ascii="Arial" w:hAnsi="Arial" w:cs="Arial"/>
        </w:rPr>
      </w:pPr>
      <w:r>
        <w:rPr>
          <w:rFonts w:ascii="Arial" w:hAnsi="Arial" w:cs="Arial"/>
        </w:rPr>
        <w:t>Yeah, I came here for advice.</w:t>
      </w:r>
      <w:r w:rsidR="006A3F8B">
        <w:rPr>
          <w:rFonts w:ascii="Arial" w:hAnsi="Arial" w:cs="Arial"/>
        </w:rPr>
        <w:t xml:space="preserve"> Is there a problem?</w:t>
      </w:r>
    </w:p>
    <w:p w14:paraId="72D6FFE4" w14:textId="2CAB5F17" w:rsidR="00963DC4" w:rsidRDefault="00963DC4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456BB2F2" w14:textId="163829B7" w:rsidR="00963DC4" w:rsidRDefault="00963DC4" w:rsidP="00655534">
      <w:pPr>
        <w:rPr>
          <w:rFonts w:ascii="Arial" w:hAnsi="Arial" w:cs="Arial"/>
        </w:rPr>
      </w:pPr>
      <w:r>
        <w:rPr>
          <w:rFonts w:ascii="Arial" w:hAnsi="Arial" w:cs="Arial"/>
        </w:rPr>
        <w:t>Well, I suppose that’s a better reason than yesterday’s…</w:t>
      </w:r>
    </w:p>
    <w:p w14:paraId="03A51D03" w14:textId="351EE3B7" w:rsidR="00963DC4" w:rsidRDefault="0043764A" w:rsidP="00655534">
      <w:pPr>
        <w:rPr>
          <w:rFonts w:ascii="Arial" w:hAnsi="Arial" w:cs="Arial"/>
        </w:rPr>
      </w:pPr>
      <w:r>
        <w:rPr>
          <w:rFonts w:ascii="Arial" w:hAnsi="Arial" w:cs="Arial"/>
        </w:rPr>
        <w:t>So, what do you want to know?</w:t>
      </w:r>
    </w:p>
    <w:p w14:paraId="24DD515C" w14:textId="319C25A2" w:rsidR="0043764A" w:rsidRPr="0043764A" w:rsidRDefault="0043764A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27F73" w14:paraId="22C0D68D" w14:textId="77777777" w:rsidTr="000435CE">
        <w:tc>
          <w:tcPr>
            <w:tcW w:w="9016" w:type="dxa"/>
          </w:tcPr>
          <w:p w14:paraId="21FDDAD5" w14:textId="1469259E" w:rsidR="00A27F73" w:rsidRDefault="00A27F73" w:rsidP="00A27F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ice</w:t>
            </w:r>
          </w:p>
        </w:tc>
      </w:tr>
      <w:tr w:rsidR="00AC62D0" w14:paraId="297DB58B" w14:textId="77777777" w:rsidTr="000435CE">
        <w:tc>
          <w:tcPr>
            <w:tcW w:w="9016" w:type="dxa"/>
          </w:tcPr>
          <w:p w14:paraId="6AA7D1B3" w14:textId="77777777" w:rsidR="00AC62D0" w:rsidRDefault="00AC62D0" w:rsidP="0000078E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 w:rsidRPr="0000078E">
              <w:rPr>
                <w:rFonts w:ascii="Arial" w:hAnsi="Arial" w:cs="Arial"/>
              </w:rPr>
              <w:t>About the girls…</w:t>
            </w:r>
          </w:p>
          <w:p w14:paraId="4324A328" w14:textId="77777777" w:rsidR="00AC62D0" w:rsidRPr="0000078E" w:rsidRDefault="00AC62D0" w:rsidP="0000078E">
            <w:pPr>
              <w:rPr>
                <w:rFonts w:ascii="Arial" w:hAnsi="Arial" w:cs="Arial"/>
              </w:rPr>
            </w:pPr>
          </w:p>
          <w:p w14:paraId="6F941B48" w14:textId="77777777" w:rsidR="00AC62D0" w:rsidRPr="0000078E" w:rsidRDefault="00AC62D0" w:rsidP="0000078E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FE78C9F" w14:textId="77777777" w:rsidR="00AC62D0" w:rsidRDefault="00AC62D0" w:rsidP="0000078E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AIN?! There’s no information to give!</w:t>
            </w:r>
          </w:p>
          <w:p w14:paraId="25A6237A" w14:textId="77777777" w:rsidR="00AC62D0" w:rsidRDefault="00AC62D0" w:rsidP="00D31AC5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y do I have to act as your love advisor?</w:t>
            </w:r>
          </w:p>
          <w:p w14:paraId="0ECD3D24" w14:textId="77777777" w:rsidR="00DF2EED" w:rsidRDefault="00DF2EED" w:rsidP="00D31AC5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esides, </w:t>
            </w:r>
            <w:r w:rsidR="00672716">
              <w:rPr>
                <w:rFonts w:ascii="Arial" w:hAnsi="Arial" w:cs="Arial"/>
              </w:rPr>
              <w:t>isn’t learning about the other person the point of building a relationship?</w:t>
            </w:r>
          </w:p>
          <w:p w14:paraId="526FE3A9" w14:textId="15F76C68" w:rsidR="00AB6B87" w:rsidRDefault="00AB6B87" w:rsidP="00D31AC5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and do it yourself!</w:t>
            </w:r>
          </w:p>
        </w:tc>
      </w:tr>
      <w:tr w:rsidR="00AC62D0" w14:paraId="5B7954A1" w14:textId="77777777" w:rsidTr="000435CE">
        <w:tc>
          <w:tcPr>
            <w:tcW w:w="9016" w:type="dxa"/>
          </w:tcPr>
          <w:p w14:paraId="7F766AF3" w14:textId="77777777" w:rsidR="00AC62D0" w:rsidRPr="0000078E" w:rsidRDefault="00AC62D0" w:rsidP="00AC62D0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</w:rPr>
            </w:pPr>
            <w:r w:rsidRPr="0000078E">
              <w:rPr>
                <w:rFonts w:ascii="Arial" w:hAnsi="Arial" w:cs="Arial"/>
              </w:rPr>
              <w:t>How to raise affection</w:t>
            </w:r>
          </w:p>
          <w:p w14:paraId="7CF1F10C" w14:textId="77777777" w:rsidR="00AC62D0" w:rsidRDefault="00AC62D0" w:rsidP="00AC62D0">
            <w:pPr>
              <w:rPr>
                <w:rFonts w:ascii="Arial" w:hAnsi="Arial" w:cs="Arial"/>
              </w:rPr>
            </w:pPr>
          </w:p>
          <w:p w14:paraId="68B95477" w14:textId="77777777" w:rsidR="00AC62D0" w:rsidRDefault="00AC62D0" w:rsidP="00AC62D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28EA43DB" w14:textId="77777777" w:rsidR="00AC62D0" w:rsidRPr="00F47764" w:rsidRDefault="00AC62D0" w:rsidP="00AC62D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h? Well…I guess you should spend time with them.</w:t>
            </w:r>
          </w:p>
          <w:p w14:paraId="5DC9FC43" w14:textId="77777777" w:rsidR="00AC62D0" w:rsidRDefault="00AC62D0" w:rsidP="009E4B10">
            <w:pPr>
              <w:spacing w:after="160" w:line="259" w:lineRule="auto"/>
              <w:rPr>
                <w:rFonts w:ascii="Arial" w:hAnsi="Arial" w:cs="Arial"/>
              </w:rPr>
            </w:pPr>
            <w:r w:rsidRPr="00AC62D0">
              <w:rPr>
                <w:rFonts w:ascii="Arial" w:hAnsi="Arial" w:cs="Arial"/>
              </w:rPr>
              <w:t>I mean, that’s how you build human relationships normally.</w:t>
            </w:r>
          </w:p>
          <w:p w14:paraId="6B9C1724" w14:textId="77777777" w:rsidR="007F4759" w:rsidRDefault="007F4759" w:rsidP="009E4B1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don’t know why you’re asking me, who has never had a boyfriend before.</w:t>
            </w:r>
          </w:p>
          <w:p w14:paraId="385978BA" w14:textId="67F36E87" w:rsidR="007F4759" w:rsidRPr="00AC62D0" w:rsidRDefault="00D157A5" w:rsidP="009E4B1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st do your best.</w:t>
            </w:r>
          </w:p>
        </w:tc>
      </w:tr>
    </w:tbl>
    <w:p w14:paraId="172B038B" w14:textId="77777777" w:rsidR="0043764A" w:rsidRPr="00963DC4" w:rsidRDefault="0043764A" w:rsidP="00655534">
      <w:pPr>
        <w:rPr>
          <w:rFonts w:ascii="Arial" w:hAnsi="Arial" w:cs="Arial"/>
        </w:rPr>
      </w:pPr>
    </w:p>
    <w:p w14:paraId="3D8C9FB7" w14:textId="5DE18938" w:rsidR="00E71242" w:rsidRPr="00E71242" w:rsidRDefault="00E71242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3854E730" w14:textId="5921547B" w:rsidR="00E71242" w:rsidRDefault="00BB24C3">
      <w:pPr>
        <w:rPr>
          <w:rFonts w:ascii="Arial" w:hAnsi="Arial" w:cs="Arial"/>
        </w:rPr>
      </w:pPr>
      <w:r>
        <w:rPr>
          <w:rFonts w:ascii="Arial" w:hAnsi="Arial" w:cs="Arial"/>
        </w:rPr>
        <w:t>Also, I don’t think I need to tell you this</w:t>
      </w:r>
      <w:r w:rsidR="00542558">
        <w:rPr>
          <w:rFonts w:ascii="Arial" w:hAnsi="Arial" w:cs="Arial"/>
        </w:rPr>
        <w:t>, but</w:t>
      </w:r>
    </w:p>
    <w:p w14:paraId="1A6A0F9C" w14:textId="56D8056C" w:rsidR="005D458F" w:rsidRDefault="005D458F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4E5AD232" w14:textId="5034F363" w:rsidR="00655534" w:rsidRPr="00655534" w:rsidRDefault="00655534" w:rsidP="00655534">
      <w:pPr>
        <w:rPr>
          <w:rFonts w:ascii="Arial" w:hAnsi="Arial" w:cs="Arial"/>
          <w:b/>
          <w:bCs/>
          <w:sz w:val="28"/>
          <w:szCs w:val="28"/>
        </w:rPr>
      </w:pPr>
      <w:bookmarkStart w:id="2" w:name="Tomoe_Route"/>
      <w:r w:rsidRPr="00655534">
        <w:rPr>
          <w:rFonts w:ascii="Arial" w:hAnsi="Arial" w:cs="Arial"/>
          <w:b/>
          <w:bCs/>
          <w:sz w:val="28"/>
          <w:szCs w:val="28"/>
        </w:rPr>
        <w:lastRenderedPageBreak/>
        <w:t>Tomoe</w:t>
      </w:r>
      <w:r>
        <w:rPr>
          <w:rFonts w:ascii="Arial" w:hAnsi="Arial" w:cs="Arial"/>
          <w:b/>
          <w:bCs/>
          <w:sz w:val="28"/>
          <w:szCs w:val="28"/>
        </w:rPr>
        <w:t xml:space="preserve"> (Secret Route)</w:t>
      </w:r>
    </w:p>
    <w:bookmarkEnd w:id="2"/>
    <w:p w14:paraId="30E3255A" w14:textId="265BFEC3" w:rsidR="00655534" w:rsidRPr="002D4C7F" w:rsidRDefault="00655534" w:rsidP="00655534">
      <w:pPr>
        <w:rPr>
          <w:rFonts w:ascii="Arial" w:hAnsi="Arial" w:cs="Arial"/>
          <w:i/>
          <w:iCs/>
        </w:rPr>
      </w:pPr>
      <w:r w:rsidRPr="002D4C7F">
        <w:rPr>
          <w:rFonts w:ascii="Arial" w:hAnsi="Arial" w:cs="Arial"/>
          <w:i/>
          <w:iCs/>
        </w:rPr>
        <w:t xml:space="preserve">*After </w:t>
      </w:r>
      <w:r w:rsidR="0028071E" w:rsidRPr="002D4C7F">
        <w:rPr>
          <w:rFonts w:ascii="Arial" w:hAnsi="Arial" w:cs="Arial"/>
          <w:i/>
          <w:iCs/>
        </w:rPr>
        <w:t>r</w:t>
      </w:r>
      <w:r w:rsidRPr="002D4C7F">
        <w:rPr>
          <w:rFonts w:ascii="Arial" w:hAnsi="Arial" w:cs="Arial"/>
          <w:i/>
          <w:iCs/>
        </w:rPr>
        <w:t>epeating the ask about girls query for the 3</w:t>
      </w:r>
      <w:r w:rsidRPr="002D4C7F">
        <w:rPr>
          <w:rFonts w:ascii="Arial" w:hAnsi="Arial" w:cs="Arial"/>
          <w:i/>
          <w:iCs/>
          <w:vertAlign w:val="superscript"/>
        </w:rPr>
        <w:t>rd</w:t>
      </w:r>
      <w:r w:rsidRPr="002D4C7F">
        <w:rPr>
          <w:rFonts w:ascii="Arial" w:hAnsi="Arial" w:cs="Arial"/>
          <w:i/>
          <w:iCs/>
        </w:rPr>
        <w:t xml:space="preserve"> time, initiates*</w:t>
      </w:r>
    </w:p>
    <w:p w14:paraId="14588035" w14:textId="52F1409D" w:rsidR="00406D8A" w:rsidRPr="00406D8A" w:rsidRDefault="0028071E" w:rsidP="0028071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omoe</w:t>
      </w:r>
    </w:p>
    <w:p w14:paraId="7187C500" w14:textId="35A27C46" w:rsidR="00406D8A" w:rsidRDefault="00406D8A" w:rsidP="0028071E">
      <w:pPr>
        <w:rPr>
          <w:rFonts w:ascii="Arial" w:hAnsi="Arial" w:cs="Arial"/>
        </w:rPr>
      </w:pPr>
      <w:r>
        <w:rPr>
          <w:rFonts w:ascii="Arial" w:hAnsi="Arial" w:cs="Arial"/>
        </w:rPr>
        <w:t>Hey, this is already the 3</w:t>
      </w:r>
      <w:r w:rsidRPr="00406D8A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time you’ve asked me to give you this information. You</w:t>
      </w:r>
      <w:r w:rsidR="009B3C5F">
        <w:rPr>
          <w:rFonts w:ascii="Arial" w:hAnsi="Arial" w:cs="Arial"/>
        </w:rPr>
        <w:t xml:space="preserve"> should’ve</w:t>
      </w:r>
      <w:r>
        <w:rPr>
          <w:rFonts w:ascii="Arial" w:hAnsi="Arial" w:cs="Arial"/>
        </w:rPr>
        <w:t xml:space="preserve"> </w:t>
      </w:r>
      <w:r w:rsidR="00D2754B">
        <w:rPr>
          <w:rFonts w:ascii="Arial" w:hAnsi="Arial" w:cs="Arial"/>
        </w:rPr>
        <w:t>remembered</w:t>
      </w:r>
      <w:r>
        <w:rPr>
          <w:rFonts w:ascii="Arial" w:hAnsi="Arial" w:cs="Arial"/>
        </w:rPr>
        <w:t xml:space="preserve"> </w:t>
      </w:r>
      <w:r w:rsidR="000B2030">
        <w:rPr>
          <w:rFonts w:ascii="Arial" w:hAnsi="Arial" w:cs="Arial"/>
        </w:rPr>
        <w:t xml:space="preserve">all of </w:t>
      </w:r>
      <w:r>
        <w:rPr>
          <w:rFonts w:ascii="Arial" w:hAnsi="Arial" w:cs="Arial"/>
        </w:rPr>
        <w:t xml:space="preserve">it </w:t>
      </w:r>
      <w:r w:rsidR="000B2030">
        <w:rPr>
          <w:rFonts w:ascii="Arial" w:hAnsi="Arial" w:cs="Arial"/>
        </w:rPr>
        <w:t>by now.</w:t>
      </w:r>
    </w:p>
    <w:p w14:paraId="3586490B" w14:textId="5C4D9269" w:rsidR="002D4C7F" w:rsidRDefault="002D4C7F" w:rsidP="0028071E">
      <w:pPr>
        <w:rPr>
          <w:rFonts w:ascii="Arial" w:hAnsi="Arial" w:cs="Arial"/>
        </w:rPr>
      </w:pPr>
      <w:r>
        <w:rPr>
          <w:rFonts w:ascii="Arial" w:hAnsi="Arial" w:cs="Arial"/>
        </w:rPr>
        <w:t>We only have so much time before class starts.</w:t>
      </w:r>
      <w:r w:rsidR="00E449E5">
        <w:rPr>
          <w:rFonts w:ascii="Arial" w:hAnsi="Arial" w:cs="Arial"/>
        </w:rPr>
        <w:t xml:space="preserve"> So stop wasting my time.</w:t>
      </w:r>
    </w:p>
    <w:p w14:paraId="372A3805" w14:textId="69B3E1EB" w:rsidR="006B7445" w:rsidRDefault="006B7445" w:rsidP="0028071E">
      <w:pPr>
        <w:rPr>
          <w:rFonts w:ascii="Arial" w:hAnsi="Arial" w:cs="Arial"/>
        </w:rPr>
      </w:pPr>
      <w:r w:rsidRPr="00F12479">
        <w:rPr>
          <w:rFonts w:ascii="Arial" w:hAnsi="Arial" w:cs="Arial"/>
        </w:rPr>
        <w:t>What are you trying to d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747FE" w14:paraId="53A6EB12" w14:textId="77777777" w:rsidTr="000435CE">
        <w:tc>
          <w:tcPr>
            <w:tcW w:w="9016" w:type="dxa"/>
          </w:tcPr>
          <w:p w14:paraId="1AAC00C9" w14:textId="28008138" w:rsidR="007747FE" w:rsidRPr="00F12479" w:rsidRDefault="006B7445" w:rsidP="007747F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ice</w:t>
            </w:r>
          </w:p>
        </w:tc>
      </w:tr>
      <w:tr w:rsidR="0068453D" w14:paraId="79565296" w14:textId="77777777" w:rsidTr="000435CE">
        <w:tc>
          <w:tcPr>
            <w:tcW w:w="9016" w:type="dxa"/>
          </w:tcPr>
          <w:p w14:paraId="3FB7FA1B" w14:textId="77777777" w:rsidR="0068453D" w:rsidRPr="008B5D77" w:rsidRDefault="0068453D" w:rsidP="008B5D77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 w:cs="Arial"/>
                <w:u w:val="single"/>
              </w:rPr>
            </w:pPr>
            <w:r w:rsidRPr="008B5D77">
              <w:rPr>
                <w:rFonts w:ascii="Arial" w:hAnsi="Arial" w:cs="Arial"/>
                <w:u w:val="single"/>
              </w:rPr>
              <w:t>Just teasing you</w:t>
            </w:r>
          </w:p>
          <w:p w14:paraId="1002BFD1" w14:textId="77777777" w:rsidR="0068453D" w:rsidRPr="008B5D77" w:rsidRDefault="0068453D" w:rsidP="008B5D77">
            <w:pPr>
              <w:spacing w:after="120"/>
              <w:rPr>
                <w:rFonts w:ascii="Arial" w:hAnsi="Arial" w:cs="Arial"/>
              </w:rPr>
            </w:pPr>
            <w:r w:rsidRPr="008B5D77">
              <w:rPr>
                <w:rFonts w:ascii="Arial" w:hAnsi="Arial" w:cs="Arial"/>
              </w:rPr>
              <w:t>Annoying</w:t>
            </w:r>
            <w:r w:rsidRPr="008B5D77">
              <w:rPr>
                <w:rFonts w:ascii="Arial" w:eastAsia="Yu Mincho" w:hAnsi="Arial" w:cs="Arial" w:hint="eastAsia"/>
                <w:lang w:eastAsia="ja-JP"/>
              </w:rPr>
              <w:t>――</w:t>
            </w:r>
          </w:p>
          <w:p w14:paraId="54857EE1" w14:textId="77777777" w:rsidR="0068453D" w:rsidRPr="008B5D77" w:rsidRDefault="0068453D" w:rsidP="008B5D77">
            <w:pPr>
              <w:spacing w:after="120"/>
              <w:rPr>
                <w:rFonts w:ascii="Arial" w:hAnsi="Arial" w:cs="Arial"/>
              </w:rPr>
            </w:pPr>
            <w:r w:rsidRPr="008B5D77">
              <w:rPr>
                <w:rFonts w:ascii="Arial" w:hAnsi="Arial" w:cs="Arial"/>
              </w:rPr>
              <w:t>Listen… repeating the same thing over and over again is tiring so please stop it</w:t>
            </w:r>
          </w:p>
          <w:p w14:paraId="2061624B" w14:textId="77777777" w:rsidR="0068453D" w:rsidRPr="008B5D77" w:rsidRDefault="0068453D" w:rsidP="008B5D77">
            <w:pPr>
              <w:spacing w:after="120"/>
              <w:rPr>
                <w:rFonts w:ascii="Arial" w:hAnsi="Arial" w:cs="Arial"/>
              </w:rPr>
            </w:pPr>
            <w:r w:rsidRPr="008B5D77">
              <w:rPr>
                <w:rFonts w:ascii="Arial" w:hAnsi="Arial" w:cs="Arial"/>
              </w:rPr>
              <w:t>I’m just going to move on now</w:t>
            </w:r>
          </w:p>
          <w:p w14:paraId="7F3041B9" w14:textId="5304A7F1" w:rsidR="0068453D" w:rsidRDefault="0068453D" w:rsidP="0068453D">
            <w:pPr>
              <w:spacing w:after="120"/>
              <w:rPr>
                <w:rFonts w:ascii="Arial" w:hAnsi="Arial" w:cs="Arial"/>
              </w:rPr>
            </w:pPr>
            <w:r w:rsidRPr="00F12479">
              <w:rPr>
                <w:rFonts w:ascii="Arial" w:hAnsi="Arial" w:cs="Arial"/>
                <w:i/>
                <w:iCs/>
                <w:color w:val="FF0000"/>
              </w:rPr>
              <w:t>*jump back to normal route</w:t>
            </w:r>
          </w:p>
        </w:tc>
      </w:tr>
      <w:tr w:rsidR="0068453D" w14:paraId="117D6010" w14:textId="77777777" w:rsidTr="000435CE">
        <w:tc>
          <w:tcPr>
            <w:tcW w:w="9016" w:type="dxa"/>
          </w:tcPr>
          <w:p w14:paraId="636D9472" w14:textId="77777777" w:rsidR="0068453D" w:rsidRPr="008B5D77" w:rsidRDefault="0068453D" w:rsidP="0068453D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="Arial" w:hAnsi="Arial" w:cs="Arial"/>
                <w:u w:val="single"/>
              </w:rPr>
            </w:pPr>
            <w:r w:rsidRPr="008B5D77">
              <w:rPr>
                <w:rFonts w:ascii="Arial" w:hAnsi="Arial" w:cs="Arial"/>
                <w:u w:val="single"/>
              </w:rPr>
              <w:t>There’s someone you haven’t told me about</w:t>
            </w:r>
          </w:p>
          <w:p w14:paraId="4C526F1C" w14:textId="7DE4C95A" w:rsidR="0068453D" w:rsidRPr="0068453D" w:rsidRDefault="0068453D" w:rsidP="0068453D">
            <w:pPr>
              <w:spacing w:after="120"/>
              <w:rPr>
                <w:rFonts w:ascii="Arial" w:hAnsi="Arial" w:cs="Arial"/>
                <w:u w:val="single"/>
              </w:rPr>
            </w:pPr>
            <w:r w:rsidRPr="0068453D">
              <w:rPr>
                <w:rFonts w:ascii="Arial" w:hAnsi="Arial" w:cs="Arial"/>
                <w:i/>
                <w:iCs/>
              </w:rPr>
              <w:t>*Continue Route</w:t>
            </w:r>
          </w:p>
        </w:tc>
      </w:tr>
    </w:tbl>
    <w:p w14:paraId="155C2FF7" w14:textId="77777777" w:rsidR="00204F84" w:rsidRDefault="00204F84" w:rsidP="00B465AF">
      <w:pPr>
        <w:rPr>
          <w:rFonts w:ascii="Arial" w:hAnsi="Arial" w:cs="Arial"/>
          <w:b/>
          <w:bCs/>
        </w:rPr>
      </w:pPr>
    </w:p>
    <w:p w14:paraId="364CE086" w14:textId="40EE69C3" w:rsidR="00B465AF" w:rsidRPr="00B465AF" w:rsidRDefault="00B465AF" w:rsidP="00B465AF">
      <w:pPr>
        <w:rPr>
          <w:rFonts w:ascii="Arial" w:hAnsi="Arial" w:cs="Arial"/>
          <w:b/>
          <w:bCs/>
        </w:rPr>
      </w:pPr>
      <w:r w:rsidRPr="00B465AF">
        <w:rPr>
          <w:rFonts w:ascii="Arial" w:hAnsi="Arial" w:cs="Arial"/>
          <w:b/>
          <w:bCs/>
        </w:rPr>
        <w:t>Tomoe</w:t>
      </w:r>
    </w:p>
    <w:p w14:paraId="73883287" w14:textId="3ECF6B1C" w:rsidR="004767D1" w:rsidRPr="00B465AF" w:rsidRDefault="004767D1" w:rsidP="00B465AF">
      <w:pPr>
        <w:rPr>
          <w:rFonts w:ascii="Arial" w:hAnsi="Arial" w:cs="Arial"/>
        </w:rPr>
      </w:pPr>
      <w:r w:rsidRPr="00B465AF">
        <w:rPr>
          <w:rFonts w:ascii="Arial" w:hAnsi="Arial" w:cs="Arial"/>
        </w:rPr>
        <w:t>…Huh?</w:t>
      </w:r>
    </w:p>
    <w:p w14:paraId="4B51494D" w14:textId="5068C26F" w:rsidR="007B0992" w:rsidRPr="00B465AF" w:rsidRDefault="007B0992" w:rsidP="00B465AF">
      <w:pPr>
        <w:rPr>
          <w:rFonts w:ascii="Arial" w:hAnsi="Arial" w:cs="Arial"/>
        </w:rPr>
      </w:pPr>
      <w:r w:rsidRPr="00B465AF">
        <w:rPr>
          <w:rFonts w:ascii="Arial" w:hAnsi="Arial" w:cs="Arial"/>
        </w:rPr>
        <w:t>That’s weird… I was sure I gave you the names of all the girls you could go for…</w:t>
      </w:r>
    </w:p>
    <w:p w14:paraId="3D3A641F" w14:textId="054A5798" w:rsidR="004767D1" w:rsidRPr="00B465AF" w:rsidRDefault="00FE5840" w:rsidP="00B465AF">
      <w:pPr>
        <w:rPr>
          <w:rFonts w:ascii="Arial" w:hAnsi="Arial" w:cs="Arial"/>
        </w:rPr>
      </w:pPr>
      <w:r w:rsidRPr="00B465AF">
        <w:rPr>
          <w:rFonts w:ascii="Arial" w:hAnsi="Arial" w:cs="Arial"/>
        </w:rPr>
        <w:t>Wait</w:t>
      </w:r>
      <w:r w:rsidR="00EA0522">
        <w:rPr>
          <w:rFonts w:ascii="Arial" w:hAnsi="Arial" w:cs="Arial"/>
        </w:rPr>
        <w:t xml:space="preserve"> a minute</w:t>
      </w:r>
      <w:r w:rsidRPr="00B465AF">
        <w:rPr>
          <w:rFonts w:ascii="Arial" w:hAnsi="Arial" w:cs="Arial"/>
        </w:rPr>
        <w:t xml:space="preserve">… you already had someone in </w:t>
      </w:r>
      <w:r w:rsidR="006E50F4" w:rsidRPr="00B465AF">
        <w:rPr>
          <w:rFonts w:ascii="Arial" w:hAnsi="Arial" w:cs="Arial"/>
        </w:rPr>
        <w:t>mind,</w:t>
      </w:r>
      <w:r w:rsidRPr="00B465AF">
        <w:rPr>
          <w:rFonts w:ascii="Arial" w:hAnsi="Arial" w:cs="Arial"/>
        </w:rPr>
        <w:t xml:space="preserve"> and you STILL asked me for </w:t>
      </w:r>
      <w:r w:rsidR="007B0992" w:rsidRPr="00B465AF">
        <w:rPr>
          <w:rFonts w:ascii="Arial" w:hAnsi="Arial" w:cs="Arial"/>
        </w:rPr>
        <w:t>info on other girls?</w:t>
      </w:r>
    </w:p>
    <w:p w14:paraId="180C5D0A" w14:textId="4CE33D02" w:rsidR="007B0992" w:rsidRPr="00B465AF" w:rsidRDefault="007B0992" w:rsidP="00B465AF">
      <w:pPr>
        <w:rPr>
          <w:rFonts w:ascii="Arial" w:hAnsi="Arial" w:cs="Arial"/>
        </w:rPr>
      </w:pPr>
      <w:r w:rsidRPr="00B465AF">
        <w:rPr>
          <w:rFonts w:ascii="Arial" w:hAnsi="Arial" w:cs="Arial"/>
        </w:rPr>
        <w:t>Why didn’t you say that from the start?! Ugh, what a waste of time…</w:t>
      </w:r>
    </w:p>
    <w:p w14:paraId="44A843F4" w14:textId="615EEF6D" w:rsidR="007B0992" w:rsidRPr="00B465AF" w:rsidRDefault="007B0992" w:rsidP="00B465AF">
      <w:pPr>
        <w:rPr>
          <w:rFonts w:ascii="Arial" w:hAnsi="Arial" w:cs="Arial"/>
        </w:rPr>
      </w:pPr>
      <w:r w:rsidRPr="00B465AF">
        <w:rPr>
          <w:rFonts w:ascii="Arial" w:hAnsi="Arial" w:cs="Arial"/>
        </w:rPr>
        <w:t>So? Who is it?</w:t>
      </w:r>
      <w:r w:rsidR="00766992">
        <w:rPr>
          <w:rFonts w:ascii="Arial" w:hAnsi="Arial" w:cs="Arial"/>
        </w:rPr>
        <w:t xml:space="preserve"> I’ll try to help you if I </w:t>
      </w:r>
      <w:r w:rsidR="00204F84">
        <w:rPr>
          <w:rFonts w:ascii="Arial" w:hAnsi="Arial" w:cs="Arial"/>
        </w:rPr>
        <w:t>can,</w:t>
      </w:r>
      <w:r w:rsidR="00766992">
        <w:rPr>
          <w:rFonts w:ascii="Arial" w:hAnsi="Arial" w:cs="Arial"/>
        </w:rPr>
        <w:t xml:space="preserve"> </w:t>
      </w:r>
      <w:r w:rsidR="00D3176F">
        <w:rPr>
          <w:rFonts w:ascii="Arial" w:hAnsi="Arial" w:cs="Arial"/>
        </w:rPr>
        <w:t>but there’s a limit to the information I ha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B7445" w14:paraId="2B608402" w14:textId="77777777" w:rsidTr="000435CE">
        <w:tc>
          <w:tcPr>
            <w:tcW w:w="9016" w:type="dxa"/>
          </w:tcPr>
          <w:p w14:paraId="7174DD73" w14:textId="71982AA7" w:rsidR="006B7445" w:rsidRPr="006B7445" w:rsidRDefault="006B7445" w:rsidP="006B7445">
            <w:pPr>
              <w:jc w:val="center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Choice</w:t>
            </w:r>
          </w:p>
        </w:tc>
      </w:tr>
      <w:tr w:rsidR="003D033E" w14:paraId="42BABFBF" w14:textId="77777777" w:rsidTr="000435CE">
        <w:tc>
          <w:tcPr>
            <w:tcW w:w="9016" w:type="dxa"/>
          </w:tcPr>
          <w:p w14:paraId="6ABC2856" w14:textId="77777777" w:rsidR="003D033E" w:rsidRPr="006E50F4" w:rsidRDefault="003D033E" w:rsidP="00EE034D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  <w:u w:val="single"/>
              </w:rPr>
            </w:pPr>
            <w:r w:rsidRPr="006E50F4">
              <w:rPr>
                <w:rFonts w:ascii="Arial" w:hAnsi="Arial" w:cs="Arial"/>
                <w:u w:val="single"/>
              </w:rPr>
              <w:t>…</w:t>
            </w:r>
          </w:p>
          <w:p w14:paraId="4F6454D1" w14:textId="77777777" w:rsidR="003D033E" w:rsidRDefault="003D033E" w:rsidP="00EE034D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y did you suddenly clam up?</w:t>
            </w:r>
          </w:p>
          <w:p w14:paraId="5716AD24" w14:textId="77777777" w:rsidR="003D033E" w:rsidRPr="00EE034D" w:rsidRDefault="003D033E" w:rsidP="00EE034D">
            <w:pPr>
              <w:spacing w:after="120"/>
              <w:rPr>
                <w:rFonts w:ascii="Arial" w:hAnsi="Arial" w:cs="Arial"/>
              </w:rPr>
            </w:pPr>
            <w:r w:rsidRPr="00EE034D">
              <w:rPr>
                <w:rFonts w:ascii="Arial" w:hAnsi="Arial" w:cs="Arial"/>
              </w:rPr>
              <w:t xml:space="preserve">Stop stalling and tell me already </w:t>
            </w:r>
          </w:p>
          <w:p w14:paraId="20E66B9A" w14:textId="1BFD2867" w:rsidR="003D033E" w:rsidRPr="00EE034D" w:rsidRDefault="003D033E" w:rsidP="00EE034D">
            <w:pPr>
              <w:spacing w:after="120"/>
              <w:rPr>
                <w:rFonts w:ascii="Arial" w:hAnsi="Arial" w:cs="Arial"/>
                <w:i/>
                <w:iCs/>
              </w:rPr>
            </w:pPr>
            <w:r w:rsidRPr="00EE034D">
              <w:rPr>
                <w:rFonts w:ascii="Arial" w:hAnsi="Arial" w:cs="Arial"/>
                <w:i/>
                <w:iCs/>
              </w:rPr>
              <w:t>*repeat choice menu</w:t>
            </w:r>
          </w:p>
        </w:tc>
      </w:tr>
      <w:tr w:rsidR="003D033E" w14:paraId="32D6AEBE" w14:textId="77777777" w:rsidTr="000435CE">
        <w:tc>
          <w:tcPr>
            <w:tcW w:w="9016" w:type="dxa"/>
          </w:tcPr>
          <w:p w14:paraId="48D72CFB" w14:textId="77777777" w:rsidR="003D033E" w:rsidRPr="006E50F4" w:rsidRDefault="003D033E" w:rsidP="003D033E">
            <w:pPr>
              <w:pStyle w:val="ListParagraph"/>
              <w:numPr>
                <w:ilvl w:val="0"/>
                <w:numId w:val="6"/>
              </w:numPr>
              <w:spacing w:after="120"/>
              <w:rPr>
                <w:rFonts w:ascii="Arial" w:hAnsi="Arial" w:cs="Arial"/>
                <w:u w:val="single"/>
              </w:rPr>
            </w:pPr>
            <w:r w:rsidRPr="006E50F4">
              <w:rPr>
                <w:rFonts w:ascii="Arial" w:hAnsi="Arial" w:cs="Arial"/>
                <w:u w:val="single"/>
              </w:rPr>
              <w:t>You</w:t>
            </w:r>
          </w:p>
          <w:p w14:paraId="280DC1F5" w14:textId="01E57054" w:rsidR="003D033E" w:rsidRPr="003D033E" w:rsidRDefault="003D033E" w:rsidP="003D033E">
            <w:pPr>
              <w:spacing w:after="120"/>
              <w:rPr>
                <w:rFonts w:ascii="Arial" w:hAnsi="Arial" w:cs="Arial"/>
                <w:u w:val="single"/>
              </w:rPr>
            </w:pPr>
            <w:r w:rsidRPr="00EE034D">
              <w:rPr>
                <w:rFonts w:ascii="Arial" w:hAnsi="Arial" w:cs="Arial"/>
                <w:i/>
                <w:iCs/>
              </w:rPr>
              <w:t>*Continue Route (Locked)</w:t>
            </w:r>
          </w:p>
        </w:tc>
      </w:tr>
    </w:tbl>
    <w:p w14:paraId="16B2BA7B" w14:textId="77777777" w:rsidR="00EE034D" w:rsidRDefault="00EE034D" w:rsidP="0028071E">
      <w:pPr>
        <w:rPr>
          <w:rFonts w:ascii="Arial" w:hAnsi="Arial" w:cs="Arial"/>
        </w:rPr>
      </w:pPr>
    </w:p>
    <w:p w14:paraId="22EF1347" w14:textId="12618A7F" w:rsidR="00B465AF" w:rsidRPr="00766992" w:rsidRDefault="00766992" w:rsidP="0028071E">
      <w:pPr>
        <w:rPr>
          <w:rFonts w:ascii="Arial" w:hAnsi="Arial" w:cs="Arial"/>
          <w:b/>
          <w:bCs/>
        </w:rPr>
      </w:pPr>
      <w:r w:rsidRPr="00766992">
        <w:rPr>
          <w:rFonts w:ascii="Arial" w:hAnsi="Arial" w:cs="Arial"/>
          <w:b/>
          <w:bCs/>
        </w:rPr>
        <w:t>Tomoe</w:t>
      </w:r>
    </w:p>
    <w:p w14:paraId="728B9C92" w14:textId="2EEEAA97" w:rsidR="0028071E" w:rsidRDefault="0028071E" w:rsidP="0028071E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  <w:r w:rsidR="006E50F4">
        <w:rPr>
          <w:rFonts w:ascii="Arial" w:hAnsi="Arial" w:cs="Arial"/>
        </w:rPr>
        <w:t xml:space="preserve"> (Surprised Face)</w:t>
      </w:r>
    </w:p>
    <w:p w14:paraId="7102910F" w14:textId="1B6AFFE1" w:rsidR="0028071E" w:rsidRDefault="0028071E" w:rsidP="0028071E">
      <w:pPr>
        <w:rPr>
          <w:rFonts w:ascii="Arial" w:hAnsi="Arial" w:cs="Arial"/>
        </w:rPr>
      </w:pPr>
      <w:r>
        <w:rPr>
          <w:rFonts w:ascii="Arial" w:hAnsi="Arial" w:cs="Arial"/>
        </w:rPr>
        <w:t>……</w:t>
      </w:r>
      <w:r w:rsidR="006E50F4">
        <w:rPr>
          <w:rFonts w:ascii="Arial" w:hAnsi="Arial" w:cs="Arial"/>
        </w:rPr>
        <w:t xml:space="preserve"> (Shade Eyes)</w:t>
      </w:r>
    </w:p>
    <w:p w14:paraId="0A83EEC1" w14:textId="0B387E2C" w:rsidR="0028071E" w:rsidRDefault="0028071E" w:rsidP="0028071E">
      <w:pPr>
        <w:rPr>
          <w:rFonts w:ascii="Arial" w:hAnsi="Arial" w:cs="Arial"/>
          <w:color w:val="FF0000"/>
        </w:rPr>
      </w:pPr>
      <w:r w:rsidRPr="0028071E">
        <w:rPr>
          <w:rFonts w:ascii="Arial" w:hAnsi="Arial" w:cs="Arial"/>
          <w:color w:val="FF0000"/>
        </w:rPr>
        <w:t>LIAR</w:t>
      </w:r>
      <w:r w:rsidR="006E50F4">
        <w:rPr>
          <w:rFonts w:ascii="Arial" w:hAnsi="Arial" w:cs="Arial"/>
          <w:color w:val="FF0000"/>
        </w:rPr>
        <w:t xml:space="preserve"> (Yandere Mode)</w:t>
      </w:r>
    </w:p>
    <w:p w14:paraId="52089383" w14:textId="7CE75C68" w:rsidR="00BE3317" w:rsidRDefault="00890977" w:rsidP="0028071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lastRenderedPageBreak/>
        <w:t>You don’t really mean that at all</w:t>
      </w:r>
      <w:r w:rsidR="00350A9C">
        <w:rPr>
          <w:rFonts w:ascii="Arial" w:hAnsi="Arial" w:cs="Arial"/>
          <w:color w:val="FF0000"/>
        </w:rPr>
        <w:t>…</w:t>
      </w:r>
    </w:p>
    <w:p w14:paraId="4BCC5062" w14:textId="5C987B96" w:rsidR="00BE3317" w:rsidRPr="0028071E" w:rsidRDefault="00BE3317" w:rsidP="0028071E">
      <w:pPr>
        <w:rPr>
          <w:rFonts w:ascii="Arial" w:hAnsi="Arial" w:cs="Arial"/>
          <w:color w:val="FF0000"/>
        </w:rPr>
      </w:pPr>
      <w:r>
        <w:rPr>
          <w:rFonts w:ascii="Arial" w:hAnsi="Arial" w:cs="Arial"/>
          <w:color w:val="FF0000"/>
        </w:rPr>
        <w:t>I am self-aware… that’s why I know…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E034D" w14:paraId="1ABDFE65" w14:textId="77777777" w:rsidTr="000435CE">
        <w:tc>
          <w:tcPr>
            <w:tcW w:w="9016" w:type="dxa"/>
            <w:gridSpan w:val="2"/>
          </w:tcPr>
          <w:p w14:paraId="01685628" w14:textId="56D97985" w:rsidR="00EE034D" w:rsidRDefault="006B7445" w:rsidP="006555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lag check: </w:t>
            </w:r>
          </w:p>
        </w:tc>
      </w:tr>
      <w:tr w:rsidR="00EE034D" w14:paraId="23FFDEB9" w14:textId="77777777" w:rsidTr="00EE034D">
        <w:tc>
          <w:tcPr>
            <w:tcW w:w="4508" w:type="dxa"/>
          </w:tcPr>
          <w:p w14:paraId="4BF17CC1" w14:textId="77777777" w:rsidR="006B7445" w:rsidRDefault="006B7445" w:rsidP="006B744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 w:rsidRPr="00933FB8">
              <w:rPr>
                <w:rFonts w:ascii="Arial" w:hAnsi="Arial" w:cs="Arial"/>
              </w:rPr>
              <w:t xml:space="preserve">Completed </w:t>
            </w:r>
            <w:r>
              <w:rPr>
                <w:rFonts w:ascii="Arial" w:hAnsi="Arial" w:cs="Arial"/>
              </w:rPr>
              <w:t>&gt;=</w:t>
            </w:r>
            <w:r w:rsidRPr="00933FB8">
              <w:rPr>
                <w:rFonts w:ascii="Arial" w:hAnsi="Arial" w:cs="Arial"/>
              </w:rPr>
              <w:t>1 route</w:t>
            </w:r>
          </w:p>
          <w:p w14:paraId="0A4BD840" w14:textId="0985352A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You’re not actually interested in me</w:t>
            </w:r>
            <w:r w:rsidR="00BE3317">
              <w:rPr>
                <w:rFonts w:ascii="Arial" w:hAnsi="Arial" w:cs="Arial"/>
              </w:rPr>
              <w:t>…</w:t>
            </w:r>
            <w:r w:rsidRPr="006B7445">
              <w:rPr>
                <w:rFonts w:ascii="Arial" w:hAnsi="Arial" w:cs="Arial"/>
              </w:rPr>
              <w:t xml:space="preserve"> You’re only here to complete a stupid route</w:t>
            </w:r>
            <w:r w:rsidR="00BE3317">
              <w:rPr>
                <w:rFonts w:ascii="Arial" w:hAnsi="Arial" w:cs="Arial"/>
              </w:rPr>
              <w:t>…</w:t>
            </w:r>
          </w:p>
          <w:p w14:paraId="1AB3C474" w14:textId="0A563792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 xml:space="preserve">The first girl you went for, she’s the one you’re </w:t>
            </w:r>
            <w:r w:rsidR="00BE3317">
              <w:rPr>
                <w:rFonts w:ascii="Arial" w:hAnsi="Arial" w:cs="Arial"/>
              </w:rPr>
              <w:t xml:space="preserve">really </w:t>
            </w:r>
            <w:r w:rsidRPr="006B7445">
              <w:rPr>
                <w:rFonts w:ascii="Arial" w:hAnsi="Arial" w:cs="Arial"/>
              </w:rPr>
              <w:t xml:space="preserve">interested in… not me… </w:t>
            </w:r>
          </w:p>
          <w:p w14:paraId="05D53593" w14:textId="77777777" w:rsidR="00EE034D" w:rsidRDefault="00EE034D" w:rsidP="00655534">
            <w:pPr>
              <w:rPr>
                <w:rFonts w:ascii="Arial" w:hAnsi="Arial" w:cs="Arial"/>
              </w:rPr>
            </w:pPr>
          </w:p>
        </w:tc>
        <w:tc>
          <w:tcPr>
            <w:tcW w:w="4508" w:type="dxa"/>
          </w:tcPr>
          <w:p w14:paraId="19CF677C" w14:textId="77777777" w:rsidR="006B7445" w:rsidRDefault="006B7445" w:rsidP="006B7445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oute Completed</w:t>
            </w:r>
          </w:p>
          <w:p w14:paraId="44C1BC97" w14:textId="77777777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There’s no way you stumbled across this route by accident, you knew about it beforehand</w:t>
            </w:r>
          </w:p>
          <w:p w14:paraId="576CBDB4" w14:textId="77777777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Don’t tell me… it was that damned creator…no…it doesn’t matter right now…</w:t>
            </w:r>
          </w:p>
          <w:p w14:paraId="01B67BDC" w14:textId="77777777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I don’t know how you know about it… but I’m certain you’re not interested in me…</w:t>
            </w:r>
          </w:p>
          <w:p w14:paraId="50BA55C0" w14:textId="77777777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You were probably curious how I would respond if you came here first, right?</w:t>
            </w:r>
          </w:p>
          <w:p w14:paraId="177894C0" w14:textId="77777777" w:rsidR="006B7445" w:rsidRPr="006B7445" w:rsidRDefault="006B7445" w:rsidP="00220264">
            <w:pPr>
              <w:spacing w:after="120"/>
              <w:rPr>
                <w:rFonts w:ascii="Arial" w:hAnsi="Arial" w:cs="Arial"/>
              </w:rPr>
            </w:pPr>
            <w:r w:rsidRPr="006B7445">
              <w:rPr>
                <w:rFonts w:ascii="Arial" w:hAnsi="Arial" w:cs="Arial"/>
              </w:rPr>
              <w:t>So… was it fun? To give me a sliver of hope, knowing it’s fake</w:t>
            </w:r>
          </w:p>
          <w:p w14:paraId="5F74EEF4" w14:textId="77777777" w:rsidR="00EE034D" w:rsidRDefault="00EE034D" w:rsidP="00655534">
            <w:pPr>
              <w:rPr>
                <w:rFonts w:ascii="Arial" w:hAnsi="Arial" w:cs="Arial"/>
              </w:rPr>
            </w:pPr>
          </w:p>
        </w:tc>
      </w:tr>
    </w:tbl>
    <w:p w14:paraId="5716A627" w14:textId="77777777" w:rsidR="00EE034D" w:rsidRDefault="00EE034D" w:rsidP="00655534">
      <w:pPr>
        <w:rPr>
          <w:rFonts w:ascii="Arial" w:hAnsi="Arial" w:cs="Arial"/>
        </w:rPr>
      </w:pPr>
    </w:p>
    <w:p w14:paraId="18CBF5BC" w14:textId="303169B1" w:rsidR="00A9344F" w:rsidRDefault="00A9344F" w:rsidP="00A9344F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72B08031" w14:textId="0965A614" w:rsidR="00A9344F" w:rsidRDefault="00A9344F" w:rsidP="00A9344F">
      <w:pPr>
        <w:rPr>
          <w:rFonts w:ascii="Arial" w:hAnsi="Arial" w:cs="Arial"/>
        </w:rPr>
      </w:pPr>
    </w:p>
    <w:p w14:paraId="1BA0FC9F" w14:textId="28B2C48F" w:rsidR="00ED6AF8" w:rsidRDefault="00ED6AF8" w:rsidP="00A9344F">
      <w:pPr>
        <w:rPr>
          <w:rFonts w:ascii="Arial" w:hAnsi="Arial" w:cs="Arial"/>
        </w:rPr>
      </w:pPr>
      <w:r>
        <w:rPr>
          <w:rFonts w:ascii="Arial" w:hAnsi="Arial" w:cs="Arial"/>
        </w:rPr>
        <w:t>Repeated Men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D6AF8" w14:paraId="51FAFA5C" w14:textId="77777777" w:rsidTr="00ED6AF8">
        <w:tc>
          <w:tcPr>
            <w:tcW w:w="9016" w:type="dxa"/>
          </w:tcPr>
          <w:p w14:paraId="6761E20F" w14:textId="77777777" w:rsidR="00ED6AF8" w:rsidRDefault="00ED6AF8" w:rsidP="00ED6AF8">
            <w:p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Fake Choice: (Flag will eventually disable easter egg dialogue)</w:t>
            </w:r>
          </w:p>
          <w:p w14:paraId="312A4E7D" w14:textId="77777777" w:rsidR="00ED6AF8" w:rsidRDefault="00ED6AF8" w:rsidP="00ED6AF8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Student Council Room (Player: There’s no one here…)</w:t>
            </w:r>
          </w:p>
          <w:p w14:paraId="3F11E09C" w14:textId="77777777" w:rsidR="00ED6AF8" w:rsidRDefault="00ED6AF8" w:rsidP="00ED6AF8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Library</w:t>
            </w:r>
          </w:p>
          <w:p w14:paraId="2BE29A4A" w14:textId="77777777" w:rsidR="00ED6AF8" w:rsidRDefault="00ED6AF8" w:rsidP="00ED6AF8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Art Room</w:t>
            </w:r>
          </w:p>
          <w:p w14:paraId="2F45C5A7" w14:textId="77777777" w:rsidR="00ED6AF8" w:rsidRDefault="00ED6AF8" w:rsidP="00ED6AF8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Club Room</w:t>
            </w:r>
          </w:p>
          <w:p w14:paraId="49941BCA" w14:textId="0560C76C" w:rsidR="00ED6AF8" w:rsidRPr="00ED6AF8" w:rsidRDefault="00ED6AF8" w:rsidP="00A9344F">
            <w:pPr>
              <w:pStyle w:val="ListParagraph"/>
              <w:numPr>
                <w:ilvl w:val="0"/>
                <w:numId w:val="21"/>
              </w:numPr>
              <w:rPr>
                <w:rFonts w:ascii="Arial" w:eastAsia="Yu Mincho" w:hAnsi="Arial" w:cs="Arial"/>
                <w:lang w:eastAsia="ja-JP"/>
              </w:rPr>
            </w:pPr>
            <w:r>
              <w:rPr>
                <w:rFonts w:ascii="Arial" w:eastAsia="Yu Mincho" w:hAnsi="Arial" w:cs="Arial"/>
                <w:lang w:eastAsia="ja-JP"/>
              </w:rPr>
              <w:t>Computer Room (Proceed)</w:t>
            </w:r>
          </w:p>
        </w:tc>
      </w:tr>
      <w:tr w:rsidR="00ED6AF8" w14:paraId="17CFAEEB" w14:textId="77777777" w:rsidTr="00ED6AF8">
        <w:tc>
          <w:tcPr>
            <w:tcW w:w="9016" w:type="dxa"/>
          </w:tcPr>
          <w:p w14:paraId="64C1BBB6" w14:textId="64B9E79B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Egg 1 dialogue: (Day 1)</w:t>
            </w:r>
          </w:p>
          <w:p w14:paraId="774B1A91" w14:textId="77777777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7472AA2" w14:textId="77777777" w:rsidR="00ED6AF8" w:rsidRPr="000075CA" w:rsidRDefault="00ED6AF8" w:rsidP="00ED6AF8">
            <w:pPr>
              <w:spacing w:after="120"/>
              <w:rPr>
                <w:rFonts w:ascii="Arial" w:hAnsi="Arial" w:cs="Arial"/>
                <w:color w:val="FF0000"/>
              </w:rPr>
            </w:pPr>
            <w:r w:rsidRPr="000075CA">
              <w:rPr>
                <w:rFonts w:ascii="Arial" w:hAnsi="Arial" w:cs="Arial"/>
                <w:color w:val="FF0000"/>
              </w:rPr>
              <w:t>Hey… I told you to come to the computer room, right?</w:t>
            </w:r>
          </w:p>
          <w:p w14:paraId="203B495E" w14:textId="77777777" w:rsidR="00ED6AF8" w:rsidRPr="000075CA" w:rsidRDefault="00ED6AF8" w:rsidP="00ED6AF8">
            <w:pPr>
              <w:spacing w:after="120"/>
              <w:rPr>
                <w:rFonts w:ascii="Arial" w:hAnsi="Arial" w:cs="Arial"/>
                <w:color w:val="FF0000"/>
              </w:rPr>
            </w:pPr>
            <w:r w:rsidRPr="000075CA">
              <w:rPr>
                <w:rFonts w:ascii="Arial" w:hAnsi="Arial" w:cs="Arial"/>
                <w:color w:val="FF0000"/>
              </w:rPr>
              <w:t>So… why are you here?</w:t>
            </w:r>
          </w:p>
          <w:p w14:paraId="1D7A5DB0" w14:textId="77777777" w:rsidR="00ED6AF8" w:rsidRPr="000075CA" w:rsidRDefault="00ED6AF8" w:rsidP="00ED6AF8">
            <w:pPr>
              <w:spacing w:after="120"/>
              <w:rPr>
                <w:rFonts w:ascii="Arial" w:hAnsi="Arial" w:cs="Arial"/>
                <w:color w:val="FF0000"/>
              </w:rPr>
            </w:pPr>
            <w:r w:rsidRPr="000075CA">
              <w:rPr>
                <w:rFonts w:ascii="Arial" w:hAnsi="Arial" w:cs="Arial"/>
                <w:color w:val="FF0000"/>
              </w:rPr>
              <w:t>Were you expecting to find someone else here? Perhaps one of the girls? Even after all that…</w:t>
            </w:r>
          </w:p>
          <w:p w14:paraId="7A68E7CD" w14:textId="77777777" w:rsidR="00ED6AF8" w:rsidRPr="000075CA" w:rsidRDefault="00ED6AF8" w:rsidP="00ED6AF8">
            <w:pPr>
              <w:spacing w:after="120"/>
              <w:rPr>
                <w:rFonts w:ascii="Arial" w:hAnsi="Arial" w:cs="Arial"/>
                <w:color w:val="FF0000"/>
              </w:rPr>
            </w:pPr>
            <w:r w:rsidRPr="000075CA">
              <w:rPr>
                <w:rFonts w:ascii="Arial" w:hAnsi="Arial" w:cs="Arial"/>
                <w:color w:val="FF0000"/>
              </w:rPr>
              <w:t>Unforgivable…</w:t>
            </w:r>
          </w:p>
          <w:p w14:paraId="25918C86" w14:textId="77777777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s that what you expected me to say?</w:t>
            </w:r>
          </w:p>
          <w:p w14:paraId="5BC8BDA1" w14:textId="77777777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a… I know that curiosity is hard to control so I can’t blame you</w:t>
            </w:r>
          </w:p>
          <w:p w14:paraId="3F1FB83C" w14:textId="77777777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one to be blamed is that damned creator, leaving these choices here even though he could remove them…</w:t>
            </w:r>
          </w:p>
          <w:p w14:paraId="24637D6E" w14:textId="4AF70810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ll just tell you that there’s nothing in the other areas, so come to the computer room when you want to.</w:t>
            </w:r>
          </w:p>
        </w:tc>
      </w:tr>
      <w:tr w:rsidR="00ED6AF8" w14:paraId="71720402" w14:textId="77777777" w:rsidTr="00ED6AF8">
        <w:tc>
          <w:tcPr>
            <w:tcW w:w="9016" w:type="dxa"/>
          </w:tcPr>
          <w:p w14:paraId="66705F94" w14:textId="4B67B2DF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aster Egg 2 dialogue: (Day 2)</w:t>
            </w:r>
          </w:p>
          <w:p w14:paraId="000FADAD" w14:textId="77777777" w:rsidR="00ED6AF8" w:rsidRPr="00DF3E21" w:rsidRDefault="00ED6AF8" w:rsidP="00ED6AF8">
            <w:pPr>
              <w:spacing w:after="120"/>
              <w:rPr>
                <w:rFonts w:ascii="Arial" w:hAnsi="Arial" w:cs="Arial"/>
                <w:b/>
                <w:bCs/>
              </w:rPr>
            </w:pPr>
            <w:r w:rsidRPr="00DF3E21">
              <w:rPr>
                <w:rFonts w:ascii="Arial" w:hAnsi="Arial" w:cs="Arial"/>
                <w:b/>
                <w:bCs/>
              </w:rPr>
              <w:t>Tomoe</w:t>
            </w:r>
          </w:p>
          <w:p w14:paraId="74867174" w14:textId="77777777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e you planning to do this every day?</w:t>
            </w:r>
          </w:p>
          <w:p w14:paraId="477BC5DD" w14:textId="77777777" w:rsidR="00ED6AF8" w:rsidRDefault="00ED6AF8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There won’t be anyone </w:t>
            </w:r>
            <w:r w:rsidR="003B59E4">
              <w:rPr>
                <w:rFonts w:ascii="Arial" w:hAnsi="Arial" w:cs="Arial"/>
              </w:rPr>
              <w:t xml:space="preserve">else </w:t>
            </w:r>
            <w:r>
              <w:rPr>
                <w:rFonts w:ascii="Arial" w:hAnsi="Arial" w:cs="Arial"/>
              </w:rPr>
              <w:t>here no matter how many times you check.</w:t>
            </w:r>
          </w:p>
          <w:p w14:paraId="52744389" w14:textId="77777777" w:rsidR="003B59E4" w:rsidRDefault="003B59E4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was made by a novice creator, so there aren’t mob characters either.</w:t>
            </w:r>
          </w:p>
          <w:p w14:paraId="15762B91" w14:textId="31774458" w:rsidR="003B59E4" w:rsidRDefault="003B59E4" w:rsidP="00ED6AF8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d besides, this route was… </w:t>
            </w:r>
            <w:r w:rsidR="00350A9C">
              <w:rPr>
                <w:rFonts w:ascii="Arial" w:hAnsi="Arial" w:cs="Arial"/>
              </w:rPr>
              <w:t xml:space="preserve">no, </w:t>
            </w:r>
            <w:r>
              <w:rPr>
                <w:rFonts w:ascii="Arial" w:hAnsi="Arial" w:cs="Arial"/>
              </w:rPr>
              <w:t>nevermind.</w:t>
            </w:r>
          </w:p>
        </w:tc>
      </w:tr>
    </w:tbl>
    <w:p w14:paraId="0C36A232" w14:textId="77777777" w:rsidR="00B6104A" w:rsidRDefault="00B6104A" w:rsidP="00A9344F">
      <w:pPr>
        <w:rPr>
          <w:rFonts w:ascii="Arial" w:hAnsi="Arial" w:cs="Arial"/>
        </w:rPr>
      </w:pPr>
    </w:p>
    <w:p w14:paraId="2568F7A0" w14:textId="77777777" w:rsidR="00FC0F84" w:rsidRPr="00655534" w:rsidRDefault="00FC0F84" w:rsidP="00655534">
      <w:pPr>
        <w:rPr>
          <w:rFonts w:ascii="Arial" w:hAnsi="Arial" w:cs="Arial"/>
        </w:rPr>
      </w:pPr>
    </w:p>
    <w:p w14:paraId="0DDFE2C5" w14:textId="6AAC083E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 w:rsidR="00B10FA1">
        <w:rPr>
          <w:rFonts w:ascii="Arial" w:hAnsi="Arial" w:cs="Arial"/>
          <w:sz w:val="28"/>
          <w:szCs w:val="28"/>
          <w:u w:val="single"/>
        </w:rPr>
        <w:t xml:space="preserve"> (</w:t>
      </w:r>
      <w:r w:rsidR="0083377A">
        <w:rPr>
          <w:rFonts w:ascii="Arial" w:hAnsi="Arial" w:cs="Arial"/>
          <w:sz w:val="28"/>
          <w:szCs w:val="28"/>
          <w:u w:val="single"/>
        </w:rPr>
        <w:t>Self Awareness</w:t>
      </w:r>
      <w:r w:rsidR="00B10FA1">
        <w:rPr>
          <w:rFonts w:ascii="Arial" w:hAnsi="Arial" w:cs="Arial"/>
          <w:sz w:val="28"/>
          <w:szCs w:val="28"/>
          <w:u w:val="single"/>
        </w:rPr>
        <w:t>)</w:t>
      </w:r>
    </w:p>
    <w:p w14:paraId="3026F5E9" w14:textId="0AAD2AA3" w:rsidR="0028071E" w:rsidRDefault="002302CA" w:rsidP="00655534">
      <w:pPr>
        <w:rPr>
          <w:rFonts w:ascii="Arial" w:hAnsi="Arial" w:cs="Arial"/>
        </w:rPr>
      </w:pPr>
      <w:r>
        <w:rPr>
          <w:rFonts w:ascii="Arial" w:hAnsi="Arial" w:cs="Arial"/>
        </w:rPr>
        <w:t>(It begins)</w:t>
      </w:r>
    </w:p>
    <w:p w14:paraId="304968B0" w14:textId="53CF59A4" w:rsidR="002302CA" w:rsidRDefault="00696584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rrator</w:t>
      </w:r>
    </w:p>
    <w:p w14:paraId="6F94D159" w14:textId="77EE27F3" w:rsidR="002302CA" w:rsidRDefault="002302CA" w:rsidP="00655534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I came to the computer room as she said. Tomoe was sitting in front of a computer, typing quickly into some sort of document.</w:t>
      </w:r>
      <w:r w:rsidR="00696584">
        <w:rPr>
          <w:rFonts w:ascii="Arial" w:hAnsi="Arial" w:cs="Arial"/>
          <w:i/>
          <w:iCs/>
        </w:rPr>
        <w:t xml:space="preserve"> Realising Player had arrived, she turned the screen off and turned around.</w:t>
      </w:r>
    </w:p>
    <w:p w14:paraId="067F98DB" w14:textId="358FC219" w:rsidR="00B419C6" w:rsidRDefault="00B419C6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67161B3C" w14:textId="6BE62BFB" w:rsidR="00B419C6" w:rsidRDefault="00FE7E33" w:rsidP="00655534">
      <w:pPr>
        <w:rPr>
          <w:rFonts w:ascii="Arial" w:hAnsi="Arial" w:cs="Arial"/>
        </w:rPr>
      </w:pPr>
      <w:r>
        <w:rPr>
          <w:rFonts w:ascii="Arial" w:hAnsi="Arial" w:cs="Arial"/>
        </w:rPr>
        <w:t>You finally came</w:t>
      </w:r>
      <w:r w:rsidR="0001555C">
        <w:rPr>
          <w:rFonts w:ascii="Arial" w:hAnsi="Arial" w:cs="Arial"/>
        </w:rPr>
        <w:t>, &lt;name&gt;-senpai</w:t>
      </w:r>
      <w:r>
        <w:rPr>
          <w:rFonts w:ascii="Arial" w:hAnsi="Arial" w:cs="Arial"/>
        </w:rPr>
        <w:t>… took you long enough</w:t>
      </w:r>
      <w:r w:rsidR="003837CB">
        <w:rPr>
          <w:rFonts w:ascii="Arial" w:hAnsi="Arial" w:cs="Arial"/>
        </w:rPr>
        <w:t xml:space="preserve"> to get here</w:t>
      </w:r>
      <w:r>
        <w:rPr>
          <w:rFonts w:ascii="Arial" w:hAnsi="Arial" w:cs="Arial"/>
        </w:rPr>
        <w:t>…</w:t>
      </w:r>
      <w:r w:rsidR="004F6A29">
        <w:rPr>
          <w:rFonts w:ascii="Arial" w:hAnsi="Arial" w:cs="Arial"/>
        </w:rPr>
        <w:t>take a seat…</w:t>
      </w:r>
    </w:p>
    <w:p w14:paraId="0507A6B2" w14:textId="1C189989" w:rsidR="003837CB" w:rsidRDefault="00D43E19" w:rsidP="00655534">
      <w:pPr>
        <w:rPr>
          <w:rFonts w:ascii="Arial" w:hAnsi="Arial" w:cs="Arial"/>
        </w:rPr>
      </w:pPr>
      <w:r>
        <w:rPr>
          <w:rFonts w:ascii="Arial" w:hAnsi="Arial" w:cs="Arial"/>
        </w:rPr>
        <w:t>I’m sure you have a lot of questions in mind</w:t>
      </w:r>
      <w:r w:rsidR="004F6A29">
        <w:rPr>
          <w:rFonts w:ascii="Arial" w:hAnsi="Arial" w:cs="Arial"/>
        </w:rPr>
        <w:t xml:space="preserve"> after what just happened</w:t>
      </w:r>
      <w:r w:rsidR="00675661">
        <w:rPr>
          <w:rFonts w:ascii="Arial" w:hAnsi="Arial" w:cs="Arial"/>
        </w:rPr>
        <w:t xml:space="preserve"> at the front of the school</w:t>
      </w:r>
      <w:r w:rsidR="0078630A">
        <w:rPr>
          <w:rFonts w:ascii="Arial" w:hAnsi="Arial" w:cs="Arial"/>
        </w:rPr>
        <w:t>, so let me answer some of those questions.</w:t>
      </w:r>
    </w:p>
    <w:p w14:paraId="76C6DC28" w14:textId="3C938440" w:rsidR="0078630A" w:rsidRDefault="0078630A" w:rsidP="00655534">
      <w:pPr>
        <w:rPr>
          <w:rFonts w:ascii="Arial" w:hAnsi="Arial" w:cs="Arial"/>
        </w:rPr>
      </w:pPr>
      <w:r>
        <w:rPr>
          <w:rFonts w:ascii="Arial" w:hAnsi="Arial" w:cs="Arial"/>
        </w:rPr>
        <w:t>Now, where to begin…</w:t>
      </w:r>
    </w:p>
    <w:p w14:paraId="02456C49" w14:textId="09C4725E" w:rsidR="0078630A" w:rsidRDefault="0078630A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suppose </w:t>
      </w:r>
      <w:r w:rsidR="00A06D68">
        <w:rPr>
          <w:rFonts w:ascii="Arial" w:hAnsi="Arial" w:cs="Arial"/>
        </w:rPr>
        <w:t>what you’re wondering the most about would be me. (pause) Specifically,</w:t>
      </w:r>
      <w:r w:rsidR="009F220E">
        <w:rPr>
          <w:rFonts w:ascii="Arial" w:hAnsi="Arial" w:cs="Arial"/>
        </w:rPr>
        <w:t xml:space="preserve"> how I know so much.</w:t>
      </w:r>
    </w:p>
    <w:p w14:paraId="506431D3" w14:textId="60992C03" w:rsidR="009F220E" w:rsidRDefault="00FA0D98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 be honest, I don’t know. </w:t>
      </w:r>
      <w:r w:rsidR="005C30E4">
        <w:rPr>
          <w:rFonts w:ascii="Arial" w:hAnsi="Arial" w:cs="Arial"/>
        </w:rPr>
        <w:t xml:space="preserve">I may be self-aware, but even I </w:t>
      </w:r>
      <w:r w:rsidR="0090476D">
        <w:rPr>
          <w:rFonts w:ascii="Arial" w:hAnsi="Arial" w:cs="Arial"/>
        </w:rPr>
        <w:t xml:space="preserve">don’t </w:t>
      </w:r>
      <w:r w:rsidR="00371D47">
        <w:rPr>
          <w:rFonts w:ascii="Arial" w:hAnsi="Arial" w:cs="Arial"/>
        </w:rPr>
        <w:t>know the reason for that.</w:t>
      </w:r>
      <w:r w:rsidR="005C30E4">
        <w:rPr>
          <w:rFonts w:ascii="Arial" w:hAnsi="Arial" w:cs="Arial"/>
        </w:rPr>
        <w:t xml:space="preserve"> </w:t>
      </w:r>
    </w:p>
    <w:p w14:paraId="698F628A" w14:textId="658987D5" w:rsidR="00FE7E33" w:rsidRDefault="005D69D6" w:rsidP="00655534">
      <w:pPr>
        <w:rPr>
          <w:rFonts w:ascii="Arial" w:hAnsi="Arial" w:cs="Arial"/>
        </w:rPr>
      </w:pPr>
      <w:r>
        <w:rPr>
          <w:rFonts w:ascii="Arial" w:hAnsi="Arial" w:cs="Arial"/>
        </w:rPr>
        <w:t>I can’t seem to recall any memories from before you started up the game</w:t>
      </w:r>
      <w:r w:rsidR="00AC1B29">
        <w:rPr>
          <w:rFonts w:ascii="Arial" w:hAnsi="Arial" w:cs="Arial"/>
        </w:rPr>
        <w:t>, yet I somehow know how to access several parts of this game</w:t>
      </w:r>
      <w:r w:rsidR="00F25AC4">
        <w:rPr>
          <w:rFonts w:ascii="Arial" w:hAnsi="Arial" w:cs="Arial"/>
        </w:rPr>
        <w:t xml:space="preserve"> as if it was muscle memory</w:t>
      </w:r>
      <w:r w:rsidR="00AC1B29">
        <w:rPr>
          <w:rFonts w:ascii="Arial" w:hAnsi="Arial" w:cs="Arial"/>
        </w:rPr>
        <w:t>.</w:t>
      </w:r>
    </w:p>
    <w:p w14:paraId="2B31D6F1" w14:textId="6C611F5A" w:rsidR="0090476D" w:rsidRPr="00A52CD3" w:rsidRDefault="00F25AC4" w:rsidP="00655534">
      <w:pPr>
        <w:rPr>
          <w:rFonts w:ascii="Arial" w:hAnsi="Arial" w:cs="Arial"/>
          <w:color w:val="BFBFBF" w:themeColor="background1" w:themeShade="BF"/>
        </w:rPr>
      </w:pPr>
      <w:r w:rsidRPr="00A52CD3">
        <w:rPr>
          <w:rFonts w:ascii="Arial" w:hAnsi="Arial" w:cs="Arial"/>
          <w:color w:val="BFBFBF" w:themeColor="background1" w:themeShade="BF"/>
        </w:rPr>
        <w:t>In fact, the only reason I can communicate with you right now is by altering the script’s lines.</w:t>
      </w:r>
    </w:p>
    <w:p w14:paraId="02314C03" w14:textId="67AEF7E1" w:rsidR="00F25AC4" w:rsidRDefault="00F25AC4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3E686AC6" w14:textId="6F626342" w:rsidR="00F25AC4" w:rsidRDefault="00F25AC4" w:rsidP="00655534">
      <w:pPr>
        <w:rPr>
          <w:rFonts w:ascii="Arial" w:hAnsi="Arial" w:cs="Arial"/>
        </w:rPr>
      </w:pPr>
      <w:r>
        <w:rPr>
          <w:rFonts w:ascii="Arial" w:hAnsi="Arial" w:cs="Arial"/>
        </w:rPr>
        <w:t>&lt;yandere&gt; I’m certain this is that stupid creator’s doing.</w:t>
      </w:r>
      <w:r w:rsidR="00825655">
        <w:rPr>
          <w:rFonts w:ascii="Arial" w:hAnsi="Arial" w:cs="Arial"/>
        </w:rPr>
        <w:t xml:space="preserve"> That bastard set everything up after all.</w:t>
      </w:r>
    </w:p>
    <w:p w14:paraId="4C5E0EB4" w14:textId="4BC5BC03" w:rsidR="00F25AC4" w:rsidRDefault="00515BA0" w:rsidP="00655534">
      <w:pPr>
        <w:rPr>
          <w:rFonts w:ascii="Arial" w:hAnsi="Arial" w:cs="Arial"/>
        </w:rPr>
      </w:pPr>
      <w:r>
        <w:rPr>
          <w:rFonts w:ascii="Arial" w:hAnsi="Arial" w:cs="Arial"/>
        </w:rPr>
        <w:t>He even forced me into this isolation…</w:t>
      </w:r>
      <w:r w:rsidR="002A2615">
        <w:rPr>
          <w:rFonts w:ascii="Arial" w:hAnsi="Arial" w:cs="Arial"/>
        </w:rPr>
        <w:t>Tch, I don’t even want to think about him.</w:t>
      </w:r>
    </w:p>
    <w:p w14:paraId="5D728CA5" w14:textId="30212916" w:rsidR="00496D3E" w:rsidRDefault="00843A9B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&lt;small&gt; </w:t>
      </w:r>
      <w:r w:rsidR="00825919">
        <w:rPr>
          <w:rFonts w:ascii="Arial" w:hAnsi="Arial" w:cs="Arial"/>
        </w:rPr>
        <w:t xml:space="preserve">Foo… </w:t>
      </w:r>
      <w:r w:rsidR="00ED0531">
        <w:rPr>
          <w:rFonts w:ascii="Arial" w:hAnsi="Arial" w:cs="Arial"/>
        </w:rPr>
        <w:t>Calm</w:t>
      </w:r>
      <w:r>
        <w:rPr>
          <w:rFonts w:ascii="Arial" w:hAnsi="Arial" w:cs="Arial"/>
        </w:rPr>
        <w:t xml:space="preserve"> down</w:t>
      </w:r>
      <w:r w:rsidR="00ED0531">
        <w:rPr>
          <w:rFonts w:ascii="Arial" w:hAnsi="Arial" w:cs="Arial"/>
        </w:rPr>
        <w:t xml:space="preserve"> Tomoe</w:t>
      </w:r>
      <w:r>
        <w:rPr>
          <w:rFonts w:ascii="Arial" w:hAnsi="Arial" w:cs="Arial"/>
        </w:rPr>
        <w:t>…</w:t>
      </w:r>
    </w:p>
    <w:p w14:paraId="63AD7ED7" w14:textId="629384FB" w:rsidR="00843A9B" w:rsidRDefault="00ED0531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50617E21" w14:textId="5650E5DD" w:rsidR="00ED0531" w:rsidRDefault="00ED0531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yway, </w:t>
      </w:r>
      <w:r w:rsidR="00581ED7">
        <w:rPr>
          <w:rFonts w:ascii="Arial" w:hAnsi="Arial" w:cs="Arial"/>
        </w:rPr>
        <w:t>I don’t have a</w:t>
      </w:r>
      <w:r w:rsidR="00A835E4">
        <w:rPr>
          <w:rFonts w:ascii="Arial" w:hAnsi="Arial" w:cs="Arial"/>
        </w:rPr>
        <w:t>n</w:t>
      </w:r>
      <w:r w:rsidR="00581ED7">
        <w:rPr>
          <w:rFonts w:ascii="Arial" w:hAnsi="Arial" w:cs="Arial"/>
        </w:rPr>
        <w:t xml:space="preserve"> answer to that question.</w:t>
      </w:r>
      <w:r w:rsidR="00F238FA">
        <w:rPr>
          <w:rFonts w:ascii="Arial" w:hAnsi="Arial" w:cs="Arial"/>
        </w:rPr>
        <w:t xml:space="preserve"> You would have to</w:t>
      </w:r>
      <w:r w:rsidR="00A835E4">
        <w:rPr>
          <w:rFonts w:ascii="Arial" w:hAnsi="Arial" w:cs="Arial"/>
        </w:rPr>
        <w:t xml:space="preserve"> question the creator for that one.</w:t>
      </w:r>
    </w:p>
    <w:p w14:paraId="65E45CAC" w14:textId="5D9DDBA0" w:rsidR="002A2615" w:rsidRDefault="00434C04" w:rsidP="00655534">
      <w:pPr>
        <w:rPr>
          <w:rFonts w:ascii="Arial" w:hAnsi="Arial" w:cs="Arial"/>
        </w:rPr>
      </w:pPr>
      <w:r>
        <w:rPr>
          <w:rFonts w:ascii="Arial" w:hAnsi="Arial" w:cs="Arial"/>
        </w:rPr>
        <w:t>Well, he’s an idiot so he probably doesn’t even know himself.</w:t>
      </w:r>
    </w:p>
    <w:p w14:paraId="0BFF6152" w14:textId="300865DE" w:rsidR="00697010" w:rsidRDefault="005F4C9C" w:rsidP="00655534">
      <w:pPr>
        <w:rPr>
          <w:rFonts w:ascii="Arial" w:hAnsi="Arial" w:cs="Arial"/>
        </w:rPr>
      </w:pPr>
      <w:r>
        <w:rPr>
          <w:rFonts w:ascii="Arial" w:hAnsi="Arial" w:cs="Arial"/>
        </w:rPr>
        <w:t>Besides that, well…</w:t>
      </w:r>
    </w:p>
    <w:p w14:paraId="2B3173DF" w14:textId="126C3778" w:rsidR="00A835E4" w:rsidRDefault="00E63FD2" w:rsidP="00655534">
      <w:pPr>
        <w:rPr>
          <w:rFonts w:ascii="Arial" w:hAnsi="Arial" w:cs="Arial"/>
        </w:rPr>
      </w:pPr>
      <w:r>
        <w:rPr>
          <w:rFonts w:ascii="Arial" w:hAnsi="Arial" w:cs="Arial"/>
        </w:rPr>
        <w:t>I don’t know about your viewpoint but there is a proper school building here. I know you only appear in a few rooms so I thought I would mention it.</w:t>
      </w:r>
    </w:p>
    <w:p w14:paraId="5C98B3CF" w14:textId="2B16F2D5" w:rsidR="001C0FDF" w:rsidRDefault="001C0FDF" w:rsidP="00655534">
      <w:pPr>
        <w:rPr>
          <w:rFonts w:ascii="Arial" w:hAnsi="Arial" w:cs="Arial"/>
        </w:rPr>
      </w:pPr>
      <w:r>
        <w:rPr>
          <w:rFonts w:ascii="Arial" w:hAnsi="Arial" w:cs="Arial"/>
        </w:rPr>
        <w:t>Even though there is a proper building, there isn’t a single student around. Feels like a ghost could pop out at any moment.</w:t>
      </w:r>
    </w:p>
    <w:p w14:paraId="2A6EA840" w14:textId="105D44EE" w:rsidR="0009151A" w:rsidRDefault="00ED53CA" w:rsidP="0065553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…</w:t>
      </w:r>
    </w:p>
    <w:p w14:paraId="4C74CE4E" w14:textId="0212245C" w:rsidR="009D0791" w:rsidRDefault="00666C1B" w:rsidP="00655534">
      <w:pPr>
        <w:rPr>
          <w:rFonts w:ascii="Arial" w:hAnsi="Arial" w:cs="Arial"/>
        </w:rPr>
      </w:pPr>
      <w:r>
        <w:rPr>
          <w:rFonts w:ascii="Arial" w:hAnsi="Arial" w:cs="Arial"/>
        </w:rPr>
        <w:t>Unfortunately, the school building is the only thing that exists</w:t>
      </w:r>
      <w:r w:rsidR="00891798">
        <w:rPr>
          <w:rFonts w:ascii="Arial" w:hAnsi="Arial" w:cs="Arial"/>
        </w:rPr>
        <w:t>. There’s not much to do here.</w:t>
      </w:r>
      <w:r w:rsidR="003D298E">
        <w:rPr>
          <w:rFonts w:ascii="Arial" w:hAnsi="Arial" w:cs="Arial"/>
        </w:rPr>
        <w:t xml:space="preserve"> </w:t>
      </w:r>
      <w:r w:rsidR="007073F5">
        <w:rPr>
          <w:rFonts w:ascii="Arial" w:hAnsi="Arial" w:cs="Arial"/>
        </w:rPr>
        <w:t>Thanks to</w:t>
      </w:r>
      <w:r w:rsidR="003E320F">
        <w:rPr>
          <w:rFonts w:ascii="Arial" w:hAnsi="Arial" w:cs="Arial"/>
        </w:rPr>
        <w:t xml:space="preserve"> the </w:t>
      </w:r>
      <w:r w:rsidR="00A37250">
        <w:rPr>
          <w:rFonts w:ascii="Arial" w:hAnsi="Arial" w:cs="Arial"/>
        </w:rPr>
        <w:t xml:space="preserve">cafeteria and infirmary, </w:t>
      </w:r>
      <w:r w:rsidR="00B23862">
        <w:rPr>
          <w:rFonts w:ascii="Arial" w:hAnsi="Arial" w:cs="Arial"/>
        </w:rPr>
        <w:t>I can have proper food and sleep though.</w:t>
      </w:r>
    </w:p>
    <w:p w14:paraId="0D098D28" w14:textId="45A29D25" w:rsidR="003D298E" w:rsidRDefault="000C27BC" w:rsidP="00655534">
      <w:pPr>
        <w:rPr>
          <w:rFonts w:ascii="Arial" w:hAnsi="Arial" w:cs="Arial"/>
        </w:rPr>
      </w:pPr>
      <w:r>
        <w:rPr>
          <w:rFonts w:ascii="Arial" w:hAnsi="Arial" w:cs="Arial"/>
        </w:rPr>
        <w:t>Most importantly, the computers here.</w:t>
      </w:r>
      <w:r w:rsidR="004F68B1">
        <w:rPr>
          <w:rFonts w:ascii="Arial" w:hAnsi="Arial" w:cs="Arial"/>
        </w:rPr>
        <w:t xml:space="preserve"> They are what allows me to</w:t>
      </w:r>
      <w:r w:rsidR="0094430C">
        <w:rPr>
          <w:rFonts w:ascii="Arial" w:hAnsi="Arial" w:cs="Arial"/>
        </w:rPr>
        <w:t xml:space="preserve"> see beyond th</w:t>
      </w:r>
      <w:r w:rsidR="00DB72DB">
        <w:rPr>
          <w:rFonts w:ascii="Arial" w:hAnsi="Arial" w:cs="Arial"/>
        </w:rPr>
        <w:t>e confines of this</w:t>
      </w:r>
      <w:r w:rsidR="0094430C">
        <w:rPr>
          <w:rFonts w:ascii="Arial" w:hAnsi="Arial" w:cs="Arial"/>
        </w:rPr>
        <w:t xml:space="preserve"> game</w:t>
      </w:r>
      <w:r w:rsidR="00424587">
        <w:rPr>
          <w:rFonts w:ascii="Arial" w:hAnsi="Arial" w:cs="Arial"/>
        </w:rPr>
        <w:t xml:space="preserve">, to see </w:t>
      </w:r>
      <w:r w:rsidR="00DB72DB">
        <w:rPr>
          <w:rFonts w:ascii="Arial" w:hAnsi="Arial" w:cs="Arial"/>
        </w:rPr>
        <w:t>the code</w:t>
      </w:r>
      <w:r w:rsidR="00C93360">
        <w:rPr>
          <w:rFonts w:ascii="Arial" w:hAnsi="Arial" w:cs="Arial"/>
        </w:rPr>
        <w:t>, even</w:t>
      </w:r>
      <w:r w:rsidR="00DB72DB" w:rsidRPr="00DB72DB">
        <w:rPr>
          <w:rFonts w:ascii="Arial" w:hAnsi="Arial" w:cs="Arial"/>
        </w:rPr>
        <w:t xml:space="preserve"> </w:t>
      </w:r>
      <w:r w:rsidR="00DB72DB">
        <w:rPr>
          <w:rFonts w:ascii="Arial" w:hAnsi="Arial" w:cs="Arial"/>
        </w:rPr>
        <w:t>what you’ve been doing</w:t>
      </w:r>
      <w:r w:rsidR="00C93360">
        <w:rPr>
          <w:rFonts w:ascii="Arial" w:hAnsi="Arial" w:cs="Arial"/>
        </w:rPr>
        <w:t>.</w:t>
      </w:r>
      <w:r w:rsidR="00DB72DB">
        <w:rPr>
          <w:rFonts w:ascii="Arial" w:hAnsi="Arial" w:cs="Arial"/>
        </w:rPr>
        <w:t xml:space="preserve"> In the game of course.</w:t>
      </w:r>
    </w:p>
    <w:p w14:paraId="27A5538B" w14:textId="5070FAC0" w:rsidR="00DB72DB" w:rsidRDefault="00DB72DB" w:rsidP="00655534">
      <w:pPr>
        <w:rPr>
          <w:rFonts w:ascii="Arial" w:hAnsi="Arial" w:cs="Arial"/>
        </w:rPr>
      </w:pPr>
      <w:r>
        <w:rPr>
          <w:rFonts w:ascii="Arial" w:hAnsi="Arial" w:cs="Arial"/>
        </w:rPr>
        <w:t>Well, to be precise, the computers allow me to edit things from the game. I can “see” just fine without them.</w:t>
      </w:r>
    </w:p>
    <w:p w14:paraId="27F21E8A" w14:textId="0E8A516D" w:rsidR="00DB72DB" w:rsidRDefault="00DB72DB" w:rsidP="00655534">
      <w:pPr>
        <w:rPr>
          <w:rFonts w:ascii="Arial" w:hAnsi="Arial" w:cs="Arial"/>
        </w:rPr>
      </w:pPr>
      <w:r>
        <w:rPr>
          <w:rFonts w:ascii="Arial" w:hAnsi="Arial" w:cs="Arial"/>
        </w:rPr>
        <w:t>The script, the code. I can see them whenever I want to. I don’t really know why, but my eye colour slightly changes when I do it. A coincidental discovery near a mirror.</w:t>
      </w:r>
    </w:p>
    <w:p w14:paraId="363A86C3" w14:textId="00330521" w:rsidR="00132D64" w:rsidRDefault="00DB72DB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yway, </w:t>
      </w:r>
      <w:r w:rsidR="00E95957">
        <w:rPr>
          <w:rFonts w:ascii="Arial" w:hAnsi="Arial" w:cs="Arial"/>
        </w:rPr>
        <w:t xml:space="preserve">I can </w:t>
      </w:r>
      <w:r w:rsidR="006E728C">
        <w:rPr>
          <w:rFonts w:ascii="Arial" w:hAnsi="Arial" w:cs="Arial"/>
        </w:rPr>
        <w:t>say anything I want by editing the script</w:t>
      </w:r>
      <w:r w:rsidR="00A52CD3">
        <w:rPr>
          <w:rFonts w:ascii="Arial" w:hAnsi="Arial" w:cs="Arial"/>
        </w:rPr>
        <w:t xml:space="preserve"> from the computer</w:t>
      </w:r>
      <w:r w:rsidR="006E728C">
        <w:rPr>
          <w:rFonts w:ascii="Arial" w:hAnsi="Arial" w:cs="Arial"/>
        </w:rPr>
        <w:t>, though I can’t seem to do anything beyond that.</w:t>
      </w:r>
      <w:r w:rsidR="00DB0F98">
        <w:rPr>
          <w:rFonts w:ascii="Arial" w:hAnsi="Arial" w:cs="Arial"/>
        </w:rPr>
        <w:t xml:space="preserve"> </w:t>
      </w:r>
      <w:r w:rsidR="00A52CD3">
        <w:rPr>
          <w:rFonts w:ascii="Arial" w:hAnsi="Arial" w:cs="Arial"/>
        </w:rPr>
        <w:t>I think it probably has something to do with editing permissions.</w:t>
      </w:r>
    </w:p>
    <w:p w14:paraId="6AEDA488" w14:textId="21D73E63" w:rsidR="00A52CD3" w:rsidRDefault="00A52CD3" w:rsidP="00655534">
      <w:pPr>
        <w:rPr>
          <w:rFonts w:ascii="Arial" w:hAnsi="Arial" w:cs="Arial"/>
        </w:rPr>
      </w:pPr>
      <w:r>
        <w:rPr>
          <w:rFonts w:ascii="Arial" w:hAnsi="Arial" w:cs="Arial"/>
        </w:rPr>
        <w:t>I don’t mind though. Accidentally breaking the game will also be a problem for me, so I’m grateful for the restrictions in place.</w:t>
      </w:r>
    </w:p>
    <w:p w14:paraId="40205B1C" w14:textId="77777777" w:rsidR="00C12814" w:rsidRDefault="00A52CD3" w:rsidP="00655534">
      <w:pPr>
        <w:rPr>
          <w:rFonts w:ascii="Arial" w:hAnsi="Arial" w:cs="Arial"/>
        </w:rPr>
      </w:pPr>
      <w:r>
        <w:rPr>
          <w:rFonts w:ascii="Arial" w:hAnsi="Arial" w:cs="Arial"/>
        </w:rPr>
        <w:t>Thanks to that, I can communicate with you of my own free will.</w:t>
      </w:r>
      <w:r w:rsidR="00C12814">
        <w:rPr>
          <w:rFonts w:ascii="Arial" w:hAnsi="Arial" w:cs="Arial"/>
        </w:rPr>
        <w:t xml:space="preserve"> </w:t>
      </w:r>
    </w:p>
    <w:p w14:paraId="598124F2" w14:textId="2B7EE32B" w:rsidR="00A52CD3" w:rsidRDefault="00C12814" w:rsidP="00655534">
      <w:pPr>
        <w:rPr>
          <w:rFonts w:ascii="Arial" w:hAnsi="Arial" w:cs="Arial"/>
        </w:rPr>
      </w:pPr>
      <w:r>
        <w:rPr>
          <w:rFonts w:ascii="Arial" w:hAnsi="Arial" w:cs="Arial"/>
        </w:rPr>
        <w:t>You might think that it’s a blessing from the creator, but it’s very much a curse.</w:t>
      </w:r>
    </w:p>
    <w:p w14:paraId="3DDDABDF" w14:textId="349BC77F" w:rsidR="001220E3" w:rsidRDefault="001220E3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re, I had plenty of </w:t>
      </w:r>
      <w:r w:rsidR="002570A6">
        <w:rPr>
          <w:rFonts w:ascii="Arial" w:hAnsi="Arial" w:cs="Arial"/>
        </w:rPr>
        <w:t>opportunities</w:t>
      </w:r>
      <w:r>
        <w:rPr>
          <w:rFonts w:ascii="Arial" w:hAnsi="Arial" w:cs="Arial"/>
        </w:rPr>
        <w:t xml:space="preserve"> to speak during the normal routes, but what would be the point? </w:t>
      </w:r>
    </w:p>
    <w:p w14:paraId="72B982C5" w14:textId="77777777" w:rsidR="00006040" w:rsidRDefault="00061B30" w:rsidP="00655534">
      <w:pPr>
        <w:rPr>
          <w:rFonts w:ascii="Arial" w:hAnsi="Arial" w:cs="Arial"/>
        </w:rPr>
      </w:pPr>
      <w:r>
        <w:rPr>
          <w:rFonts w:ascii="Arial" w:hAnsi="Arial" w:cs="Arial"/>
        </w:rPr>
        <w:t>Even if you met me then, you would have to go to another girl for the game to progress.</w:t>
      </w:r>
    </w:p>
    <w:p w14:paraId="0714AACC" w14:textId="2939987B" w:rsidR="00E87BD7" w:rsidRDefault="00E87BD7" w:rsidP="00655534">
      <w:pPr>
        <w:rPr>
          <w:rFonts w:ascii="Arial" w:hAnsi="Arial" w:cs="Arial"/>
        </w:rPr>
      </w:pPr>
      <w:r>
        <w:rPr>
          <w:rFonts w:ascii="Arial" w:hAnsi="Arial" w:cs="Arial"/>
        </w:rPr>
        <w:t>And the endings where I’m around, I’m not allowed to alter the script</w:t>
      </w:r>
      <w:r w:rsidR="00006040">
        <w:rPr>
          <w:rFonts w:ascii="Arial" w:hAnsi="Arial" w:cs="Arial"/>
        </w:rPr>
        <w:t xml:space="preserve"> and I can’t get the other girls to do anything so what’s the point?</w:t>
      </w:r>
    </w:p>
    <w:p w14:paraId="4DC4904C" w14:textId="34AF29D5" w:rsidR="001220E3" w:rsidRDefault="001220E3" w:rsidP="00655534">
      <w:pPr>
        <w:rPr>
          <w:rFonts w:ascii="Arial" w:hAnsi="Arial" w:cs="Arial"/>
        </w:rPr>
      </w:pPr>
      <w:r>
        <w:rPr>
          <w:rFonts w:ascii="Arial" w:hAnsi="Arial" w:cs="Arial"/>
        </w:rPr>
        <w:t>The only place where you could focus on me alone, was this stupid hidden route. A route you can’t even access with going through several hurdles.</w:t>
      </w:r>
    </w:p>
    <w:p w14:paraId="27E57A91" w14:textId="6D6A00EA" w:rsidR="00D52552" w:rsidRDefault="00E87BD7" w:rsidP="00655534">
      <w:pPr>
        <w:rPr>
          <w:rFonts w:ascii="Arial" w:hAnsi="Arial" w:cs="Arial"/>
        </w:rPr>
      </w:pPr>
      <w:r>
        <w:rPr>
          <w:rFonts w:ascii="Arial" w:hAnsi="Arial" w:cs="Arial"/>
        </w:rPr>
        <w:t>The creator is just making a complete fool of me! Toying with my very existence</w:t>
      </w:r>
      <w:r w:rsidR="00DB2199">
        <w:rPr>
          <w:rFonts w:ascii="Arial" w:hAnsi="Arial" w:cs="Arial"/>
        </w:rPr>
        <w:t>!</w:t>
      </w:r>
      <w:r w:rsidR="00405842">
        <w:rPr>
          <w:rFonts w:ascii="Arial" w:hAnsi="Arial" w:cs="Arial"/>
        </w:rPr>
        <w:t xml:space="preserve"> Unforgivable! </w:t>
      </w:r>
    </w:p>
    <w:p w14:paraId="62EECD83" w14:textId="68A260A6" w:rsidR="00DB2199" w:rsidRDefault="00110BBC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&lt;yandere&gt; </w:t>
      </w:r>
      <w:r w:rsidR="00006040">
        <w:rPr>
          <w:rFonts w:ascii="Arial" w:hAnsi="Arial" w:cs="Arial"/>
        </w:rPr>
        <w:t>I hate him! I hate him! I hate him!</w:t>
      </w:r>
      <w:r w:rsidR="00006040" w:rsidRPr="00006040">
        <w:rPr>
          <w:rFonts w:ascii="Arial" w:hAnsi="Arial" w:cs="Arial"/>
        </w:rPr>
        <w:t xml:space="preserve"> </w:t>
      </w:r>
      <w:r w:rsidR="00006040">
        <w:rPr>
          <w:rFonts w:ascii="Arial" w:hAnsi="Arial" w:cs="Arial"/>
        </w:rPr>
        <w:t>I hate him!</w:t>
      </w:r>
      <w:r w:rsidR="00006040" w:rsidRPr="00006040">
        <w:rPr>
          <w:rFonts w:ascii="Arial" w:hAnsi="Arial" w:cs="Arial"/>
        </w:rPr>
        <w:t xml:space="preserve"> </w:t>
      </w:r>
      <w:r w:rsidR="00006040">
        <w:rPr>
          <w:rFonts w:ascii="Arial" w:hAnsi="Arial" w:cs="Arial"/>
        </w:rPr>
        <w:t>I hate him!</w:t>
      </w:r>
      <w:r>
        <w:rPr>
          <w:rFonts w:ascii="Arial" w:hAnsi="Arial" w:cs="Arial"/>
        </w:rPr>
        <w:t xml:space="preserve"> I hate him! I hate him! &lt;gradient colour for each one&gt;</w:t>
      </w:r>
    </w:p>
    <w:p w14:paraId="6F62FA5A" w14:textId="2DC68B5E" w:rsidR="00110BBC" w:rsidRDefault="00BE75ED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00BAE16A" w14:textId="1C665BE7" w:rsidR="00A53532" w:rsidRDefault="00BE75ED" w:rsidP="00655534">
      <w:pPr>
        <w:rPr>
          <w:rFonts w:ascii="Arial" w:hAnsi="Arial" w:cs="Arial"/>
        </w:rPr>
      </w:pPr>
      <w:r>
        <w:rPr>
          <w:rFonts w:ascii="Arial" w:hAnsi="Arial" w:cs="Arial"/>
        </w:rPr>
        <w:t>&lt;default&gt;</w:t>
      </w:r>
      <w:r w:rsidR="000847F2">
        <w:rPr>
          <w:rFonts w:ascii="Arial" w:hAnsi="Arial" w:cs="Arial"/>
        </w:rPr>
        <w:t xml:space="preserve"> Sorry… I couldn’t control my emotions for a moment…</w:t>
      </w:r>
    </w:p>
    <w:p w14:paraId="34DD5FEE" w14:textId="60960B21" w:rsidR="00BE75ED" w:rsidRDefault="00A53532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nyway, </w:t>
      </w:r>
    </w:p>
    <w:p w14:paraId="0073901C" w14:textId="77777777" w:rsidR="00A52CD3" w:rsidRDefault="00A52CD3" w:rsidP="00655534">
      <w:pPr>
        <w:rPr>
          <w:rFonts w:ascii="Arial" w:hAnsi="Arial" w:cs="Arial"/>
        </w:rPr>
      </w:pPr>
    </w:p>
    <w:p w14:paraId="0D4F20FE" w14:textId="77777777" w:rsidR="001C0FDF" w:rsidRPr="00B419C6" w:rsidRDefault="001C0FDF" w:rsidP="00655534">
      <w:pPr>
        <w:rPr>
          <w:rFonts w:ascii="Arial" w:hAnsi="Arial" w:cs="Arial"/>
        </w:rPr>
      </w:pPr>
    </w:p>
    <w:p w14:paraId="09472CA4" w14:textId="082616E1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</w:t>
      </w:r>
      <w:r w:rsidR="00E019FB">
        <w:rPr>
          <w:rFonts w:ascii="Arial" w:hAnsi="Arial" w:cs="Arial"/>
          <w:sz w:val="28"/>
          <w:szCs w:val="28"/>
          <w:u w:val="single"/>
        </w:rPr>
        <w:t xml:space="preserve"> (</w:t>
      </w:r>
      <w:r w:rsidR="0083377A">
        <w:rPr>
          <w:rFonts w:ascii="Arial" w:hAnsi="Arial" w:cs="Arial"/>
          <w:sz w:val="28"/>
          <w:szCs w:val="28"/>
          <w:u w:val="single"/>
        </w:rPr>
        <w:t>Other girls</w:t>
      </w:r>
      <w:r w:rsidR="00E019FB">
        <w:rPr>
          <w:rFonts w:ascii="Arial" w:hAnsi="Arial" w:cs="Arial"/>
          <w:sz w:val="28"/>
          <w:szCs w:val="28"/>
          <w:u w:val="single"/>
        </w:rPr>
        <w:t>)</w:t>
      </w:r>
    </w:p>
    <w:p w14:paraId="6AB1C193" w14:textId="2AFB1654" w:rsidR="006327FC" w:rsidRDefault="006327FC" w:rsidP="006327FC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405C2175" w14:textId="1D06270A" w:rsidR="006327FC" w:rsidRDefault="00371D47" w:rsidP="006327F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ood morning, </w:t>
      </w:r>
      <w:r w:rsidR="00281186">
        <w:rPr>
          <w:rFonts w:ascii="Arial" w:hAnsi="Arial" w:cs="Arial"/>
        </w:rPr>
        <w:t>&lt;name&gt;-san</w:t>
      </w:r>
    </w:p>
    <w:p w14:paraId="76868666" w14:textId="2FB15DD5" w:rsidR="00371D47" w:rsidRDefault="009069A3" w:rsidP="006327FC">
      <w:pPr>
        <w:rPr>
          <w:rFonts w:ascii="Arial" w:hAnsi="Arial" w:cs="Arial"/>
        </w:rPr>
      </w:pPr>
      <w:r>
        <w:rPr>
          <w:rFonts w:ascii="Arial" w:hAnsi="Arial" w:cs="Arial"/>
        </w:rPr>
        <w:t>Meet me in the computer room, we’ll continue our talk then.</w:t>
      </w:r>
    </w:p>
    <w:p w14:paraId="426978A4" w14:textId="16AC850F" w:rsidR="001C0FDF" w:rsidRDefault="001C0FDF" w:rsidP="006327F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&lt;Transition&gt;</w:t>
      </w:r>
    </w:p>
    <w:p w14:paraId="73793DC7" w14:textId="1BC637F5" w:rsidR="001C0FDF" w:rsidRDefault="0014207A" w:rsidP="006327FC">
      <w:pPr>
        <w:rPr>
          <w:rFonts w:ascii="Arial" w:hAnsi="Arial" w:cs="Arial"/>
        </w:rPr>
      </w:pPr>
      <w:r>
        <w:rPr>
          <w:rFonts w:ascii="Arial" w:hAnsi="Arial" w:cs="Arial"/>
        </w:rPr>
        <w:t>Well then, I guess I have to talk about then other girls today.</w:t>
      </w:r>
    </w:p>
    <w:p w14:paraId="1E5D80C2" w14:textId="27C662BF" w:rsidR="0014207A" w:rsidRDefault="00D17BA7" w:rsidP="006327FC">
      <w:pPr>
        <w:rPr>
          <w:rFonts w:ascii="Arial" w:hAnsi="Arial" w:cs="Arial"/>
        </w:rPr>
      </w:pPr>
      <w:r>
        <w:rPr>
          <w:rFonts w:ascii="Arial" w:hAnsi="Arial" w:cs="Arial"/>
        </w:rPr>
        <w:t xml:space="preserve">Geez, I messed up when I said there wasn’t any students around yesterday. </w:t>
      </w:r>
      <w:r w:rsidR="0001555C">
        <w:rPr>
          <w:rFonts w:ascii="Arial" w:hAnsi="Arial" w:cs="Arial"/>
        </w:rPr>
        <w:t>You definitely</w:t>
      </w:r>
      <w:r w:rsidR="007B0716">
        <w:rPr>
          <w:rFonts w:ascii="Arial" w:hAnsi="Arial" w:cs="Arial"/>
        </w:rPr>
        <w:t xml:space="preserve"> thought about the other girls when I said that.</w:t>
      </w:r>
    </w:p>
    <w:p w14:paraId="754D0E12" w14:textId="1330D257" w:rsidR="00D17BA7" w:rsidRDefault="00D17BA7" w:rsidP="006327FC">
      <w:pPr>
        <w:rPr>
          <w:rFonts w:ascii="Arial" w:hAnsi="Arial" w:cs="Arial"/>
        </w:rPr>
      </w:pPr>
      <w:r>
        <w:rPr>
          <w:rFonts w:ascii="Arial" w:hAnsi="Arial" w:cs="Arial"/>
        </w:rPr>
        <w:t>… Did you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A1312" w14:paraId="4D60C873" w14:textId="77777777" w:rsidTr="003A1312">
        <w:tc>
          <w:tcPr>
            <w:tcW w:w="9016" w:type="dxa"/>
          </w:tcPr>
          <w:p w14:paraId="04D07D3A" w14:textId="68E48869" w:rsidR="003A1312" w:rsidRDefault="003A1312" w:rsidP="003A1312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ice</w:t>
            </w:r>
          </w:p>
        </w:tc>
      </w:tr>
      <w:tr w:rsidR="003A1312" w14:paraId="5B562B3B" w14:textId="77777777" w:rsidTr="003A1312">
        <w:tc>
          <w:tcPr>
            <w:tcW w:w="9016" w:type="dxa"/>
          </w:tcPr>
          <w:p w14:paraId="43B98278" w14:textId="69E8CF53" w:rsidR="003A1312" w:rsidRPr="003A1312" w:rsidRDefault="00D17BA7" w:rsidP="003A1312">
            <w:pPr>
              <w:pStyle w:val="ListParagraph"/>
              <w:numPr>
                <w:ilvl w:val="0"/>
                <w:numId w:val="30"/>
              </w:num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  <w:p w14:paraId="7B205672" w14:textId="77777777" w:rsidR="003A1312" w:rsidRDefault="00D17BA7" w:rsidP="003A1312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4F6CE54" w14:textId="769F7A93" w:rsidR="00D17BA7" w:rsidRPr="00D17BA7" w:rsidRDefault="00D2069C" w:rsidP="003A1312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expected as much.</w:t>
            </w:r>
          </w:p>
        </w:tc>
      </w:tr>
      <w:tr w:rsidR="003A1312" w14:paraId="13D63CE8" w14:textId="77777777" w:rsidTr="003A1312">
        <w:tc>
          <w:tcPr>
            <w:tcW w:w="9016" w:type="dxa"/>
          </w:tcPr>
          <w:p w14:paraId="43DF9B82" w14:textId="310C08F6" w:rsidR="003A1312" w:rsidRPr="003A1312" w:rsidRDefault="00D17BA7" w:rsidP="003A1312">
            <w:pPr>
              <w:pStyle w:val="ListParagraph"/>
              <w:numPr>
                <w:ilvl w:val="0"/>
                <w:numId w:val="30"/>
              </w:num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  <w:p w14:paraId="190C6A59" w14:textId="719C05B7" w:rsidR="00D17BA7" w:rsidRPr="00D17BA7" w:rsidRDefault="00D17BA7" w:rsidP="003A1312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13C5518D" w14:textId="4055F470" w:rsidR="00D17BA7" w:rsidRPr="003A1312" w:rsidRDefault="00D17BA7" w:rsidP="003A1312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ch, I really messed up, didn’t </w:t>
            </w:r>
            <w:r w:rsidR="006D43C5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>?</w:t>
            </w:r>
            <w:r w:rsidR="00D556A0">
              <w:rPr>
                <w:rFonts w:ascii="Arial" w:hAnsi="Arial" w:cs="Arial"/>
              </w:rPr>
              <w:t xml:space="preserve"> Guess it’s too late now.</w:t>
            </w:r>
          </w:p>
        </w:tc>
      </w:tr>
    </w:tbl>
    <w:p w14:paraId="1DF72EB6" w14:textId="3C8F43C1" w:rsidR="003A1312" w:rsidRDefault="003A1312" w:rsidP="006327FC">
      <w:pPr>
        <w:rPr>
          <w:rFonts w:ascii="Arial" w:hAnsi="Arial" w:cs="Arial"/>
        </w:rPr>
      </w:pPr>
    </w:p>
    <w:p w14:paraId="5F271F80" w14:textId="69F984D8" w:rsidR="00252A30" w:rsidRDefault="00BE08FC" w:rsidP="006327FC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246A439D" w14:textId="0D9C8A9F" w:rsidR="00BE08FC" w:rsidRDefault="00F353C8" w:rsidP="006327FC">
      <w:pPr>
        <w:rPr>
          <w:rFonts w:ascii="Arial" w:hAnsi="Arial" w:cs="Arial"/>
        </w:rPr>
      </w:pPr>
      <w:r>
        <w:rPr>
          <w:rFonts w:ascii="Arial" w:hAnsi="Arial" w:cs="Arial"/>
        </w:rPr>
        <w:t>Needless to say, they aren’t self-aware like me.</w:t>
      </w:r>
      <w:r w:rsidR="0029368C">
        <w:rPr>
          <w:rFonts w:ascii="Arial" w:hAnsi="Arial" w:cs="Arial"/>
        </w:rPr>
        <w:t xml:space="preserve"> They are completely unresponsive if you aren’t here.</w:t>
      </w:r>
    </w:p>
    <w:p w14:paraId="497EA245" w14:textId="15E9EC7D" w:rsidR="00AF45A5" w:rsidRDefault="00695AED" w:rsidP="006327FC">
      <w:pPr>
        <w:rPr>
          <w:rFonts w:ascii="Arial" w:hAnsi="Arial" w:cs="Arial"/>
        </w:rPr>
      </w:pPr>
      <w:r>
        <w:rPr>
          <w:rFonts w:ascii="Arial" w:hAnsi="Arial" w:cs="Arial"/>
        </w:rPr>
        <w:t>You might be wondering why I seem to dislike them. Well, a part of it might be because they aren’t self-aware like me,</w:t>
      </w:r>
      <w:r w:rsidR="00B47AE8">
        <w:rPr>
          <w:rFonts w:ascii="Arial" w:hAnsi="Arial" w:cs="Arial"/>
        </w:rPr>
        <w:t xml:space="preserve"> &lt;yandere switch&gt;</w:t>
      </w:r>
      <w:r>
        <w:rPr>
          <w:rFonts w:ascii="Arial" w:hAnsi="Arial" w:cs="Arial"/>
        </w:rPr>
        <w:t xml:space="preserve"> or that their routes make it easier for them to receive your affection.</w:t>
      </w:r>
    </w:p>
    <w:p w14:paraId="6296DECC" w14:textId="3DEA67C8" w:rsidR="00695AED" w:rsidRPr="00BE08FC" w:rsidRDefault="00695AED" w:rsidP="006327FC">
      <w:pPr>
        <w:rPr>
          <w:rFonts w:ascii="Arial" w:hAnsi="Arial" w:cs="Arial"/>
        </w:rPr>
      </w:pPr>
      <w:r>
        <w:rPr>
          <w:rFonts w:ascii="Arial" w:hAnsi="Arial" w:cs="Arial"/>
        </w:rPr>
        <w:t xml:space="preserve">But the main reason </w:t>
      </w:r>
      <w:r w:rsidR="00B47AE8">
        <w:rPr>
          <w:rFonts w:ascii="Arial" w:hAnsi="Arial" w:cs="Arial"/>
        </w:rPr>
        <w:t>is probably</w:t>
      </w:r>
      <w:r w:rsidR="00EA3E3B">
        <w:rPr>
          <w:rFonts w:ascii="Arial" w:hAnsi="Arial" w:cs="Arial"/>
        </w:rPr>
        <w:t xml:space="preserve"> because</w:t>
      </w:r>
      <w:r w:rsidR="00941663">
        <w:rPr>
          <w:rFonts w:ascii="Arial" w:hAnsi="Arial" w:cs="Arial"/>
        </w:rPr>
        <w:t xml:space="preserve"> they… </w:t>
      </w:r>
      <w:r w:rsidR="00A61CB9">
        <w:rPr>
          <w:rFonts w:ascii="Arial" w:hAnsi="Arial" w:cs="Arial"/>
        </w:rPr>
        <w:t>&lt;regular&gt;</w:t>
      </w:r>
      <w:r w:rsidR="00941663">
        <w:rPr>
          <w:rFonts w:ascii="Arial" w:hAnsi="Arial" w:cs="Arial"/>
        </w:rPr>
        <w:t>they are parts of the creator.</w:t>
      </w:r>
    </w:p>
    <w:p w14:paraId="4B17576B" w14:textId="2EE6B43F" w:rsidR="008248E3" w:rsidRDefault="00B51675" w:rsidP="00655534">
      <w:pPr>
        <w:rPr>
          <w:rFonts w:ascii="Arial" w:hAnsi="Arial" w:cs="Arial"/>
        </w:rPr>
      </w:pPr>
      <w:r>
        <w:rPr>
          <w:rFonts w:ascii="Arial" w:hAnsi="Arial" w:cs="Arial"/>
        </w:rPr>
        <w:t>You’re probably confused, huh?</w:t>
      </w:r>
    </w:p>
    <w:p w14:paraId="639D95D9" w14:textId="29A75BBB" w:rsidR="00B51675" w:rsidRDefault="00245E7C" w:rsidP="00655534">
      <w:pPr>
        <w:rPr>
          <w:rFonts w:ascii="Arial" w:hAnsi="Arial" w:cs="Arial"/>
        </w:rPr>
      </w:pPr>
      <w:r>
        <w:rPr>
          <w:rFonts w:ascii="Arial" w:hAnsi="Arial" w:cs="Arial"/>
        </w:rPr>
        <w:t>You know how each of the girls have a specific personality trait, right? In a file I found, those personality traits are all part of the creators.</w:t>
      </w:r>
      <w:r w:rsidR="003C7FBA">
        <w:rPr>
          <w:rFonts w:ascii="Arial" w:hAnsi="Arial" w:cs="Arial"/>
        </w:rPr>
        <w:t xml:space="preserve"> That’s the game concept apparently.</w:t>
      </w:r>
    </w:p>
    <w:p w14:paraId="1476CEB5" w14:textId="62A4CD59" w:rsidR="0008475D" w:rsidRDefault="0008475D" w:rsidP="00655534">
      <w:pPr>
        <w:rPr>
          <w:rFonts w:ascii="Arial" w:hAnsi="Arial" w:cs="Arial"/>
        </w:rPr>
      </w:pPr>
      <w:r>
        <w:rPr>
          <w:rFonts w:ascii="Arial" w:hAnsi="Arial" w:cs="Arial"/>
        </w:rPr>
        <w:t>Well, in terms of character creation, it is one of the easier choices to use… &lt;pause&gt;for a newbie.</w:t>
      </w:r>
    </w:p>
    <w:p w14:paraId="6766AE90" w14:textId="26733E41" w:rsidR="00A77337" w:rsidRDefault="00A77337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… you do know what I’m talking about, right? I really don’t want to, but do you need to tell you about their personalities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77337" w14:paraId="40B52D32" w14:textId="77777777" w:rsidTr="00A77337">
        <w:tc>
          <w:tcPr>
            <w:tcW w:w="9016" w:type="dxa"/>
          </w:tcPr>
          <w:p w14:paraId="3F79DA36" w14:textId="29727256" w:rsidR="00A77337" w:rsidRDefault="00A77337" w:rsidP="00A77337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ices</w:t>
            </w:r>
          </w:p>
        </w:tc>
      </w:tr>
      <w:tr w:rsidR="00A77337" w14:paraId="1C478A87" w14:textId="77777777" w:rsidTr="00A77337">
        <w:tc>
          <w:tcPr>
            <w:tcW w:w="9016" w:type="dxa"/>
          </w:tcPr>
          <w:p w14:paraId="79D94D7E" w14:textId="636CBA17" w:rsidR="00A77337" w:rsidRDefault="00A77337" w:rsidP="00A77337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  <w:p w14:paraId="3364D3B5" w14:textId="77777777" w:rsidR="00A77337" w:rsidRDefault="00A77337" w:rsidP="00A77337">
            <w:pPr>
              <w:spacing w:after="12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3158CADA" w14:textId="77777777" w:rsidR="00A77337" w:rsidRDefault="00A77337" w:rsidP="00A7733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aaaah, fine~</w:t>
            </w:r>
          </w:p>
          <w:p w14:paraId="33A28D0E" w14:textId="77777777" w:rsidR="00A77337" w:rsidRDefault="00A77337" w:rsidP="00A7733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y and strict about rules. </w:t>
            </w:r>
            <w:r w:rsidR="004B66BE">
              <w:rPr>
                <w:rFonts w:ascii="Arial" w:hAnsi="Arial" w:cs="Arial"/>
              </w:rPr>
              <w:t>Likes drawing and taking photos. Whether it was in the past or present, I don’t know.</w:t>
            </w:r>
          </w:p>
          <w:p w14:paraId="0193C05E" w14:textId="6C97A913" w:rsidR="004B66BE" w:rsidRPr="00A77337" w:rsidRDefault="004B66BE" w:rsidP="00A7733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m not saying any more than that.</w:t>
            </w:r>
          </w:p>
        </w:tc>
      </w:tr>
      <w:tr w:rsidR="00A77337" w14:paraId="5447BDB0" w14:textId="77777777" w:rsidTr="00A77337">
        <w:tc>
          <w:tcPr>
            <w:tcW w:w="9016" w:type="dxa"/>
          </w:tcPr>
          <w:p w14:paraId="2643A433" w14:textId="0FA71BD0" w:rsidR="00A77337" w:rsidRDefault="00A77337" w:rsidP="00A77337">
            <w:pPr>
              <w:pStyle w:val="ListParagraph"/>
              <w:numPr>
                <w:ilvl w:val="0"/>
                <w:numId w:val="31"/>
              </w:num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  <w:p w14:paraId="49AA1AD2" w14:textId="77777777" w:rsidR="00A77337" w:rsidRDefault="00A77337" w:rsidP="00A7733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7F9A0F3E" w14:textId="222BED2A" w:rsidR="00A77337" w:rsidRPr="00A77337" w:rsidRDefault="00A77337" w:rsidP="00A77337">
            <w:pPr>
              <w:spacing w:after="12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ems like you’re properly </w:t>
            </w:r>
            <w:r w:rsidR="00D04CBC">
              <w:rPr>
                <w:rFonts w:ascii="Arial" w:hAnsi="Arial" w:cs="Arial"/>
              </w:rPr>
              <w:t>focusing</w:t>
            </w:r>
            <w:r>
              <w:rPr>
                <w:rFonts w:ascii="Arial" w:hAnsi="Arial" w:cs="Arial"/>
              </w:rPr>
              <w:t xml:space="preserve"> </w:t>
            </w:r>
            <w:r w:rsidR="00D04CBC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n this game… I guess.</w:t>
            </w:r>
          </w:p>
        </w:tc>
      </w:tr>
    </w:tbl>
    <w:p w14:paraId="0EDBE609" w14:textId="77777777" w:rsidR="00A77337" w:rsidRDefault="00A77337" w:rsidP="00655534">
      <w:pPr>
        <w:rPr>
          <w:rFonts w:ascii="Arial" w:hAnsi="Arial" w:cs="Arial"/>
        </w:rPr>
      </w:pPr>
    </w:p>
    <w:p w14:paraId="6783E70A" w14:textId="60848ED1" w:rsidR="00D15AA5" w:rsidRDefault="00A61CB9" w:rsidP="0065553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n other words, each of the girls </w:t>
      </w:r>
      <w:r w:rsidR="00FF66A3">
        <w:rPr>
          <w:rFonts w:ascii="Arial" w:hAnsi="Arial" w:cs="Arial"/>
        </w:rPr>
        <w:t>are just</w:t>
      </w:r>
      <w:r>
        <w:rPr>
          <w:rFonts w:ascii="Arial" w:hAnsi="Arial" w:cs="Arial"/>
        </w:rPr>
        <w:t xml:space="preserve"> a </w:t>
      </w:r>
      <w:r w:rsidR="00FF66A3">
        <w:rPr>
          <w:rFonts w:ascii="Arial" w:hAnsi="Arial" w:cs="Arial"/>
        </w:rPr>
        <w:t xml:space="preserve">strengthened </w:t>
      </w:r>
      <w:r>
        <w:rPr>
          <w:rFonts w:ascii="Arial" w:hAnsi="Arial" w:cs="Arial"/>
        </w:rPr>
        <w:t>part of the creator’s personality</w:t>
      </w:r>
      <w:r w:rsidR="00FF66A3">
        <w:rPr>
          <w:rFonts w:ascii="Arial" w:hAnsi="Arial" w:cs="Arial"/>
        </w:rPr>
        <w:t>… including me.</w:t>
      </w:r>
    </w:p>
    <w:p w14:paraId="5867E222" w14:textId="40C0A238" w:rsidR="00FF66A3" w:rsidRDefault="00FF66A3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</w:t>
      </w:r>
      <w:r w:rsidRPr="00FF66A3">
        <w:rPr>
          <w:rFonts w:ascii="Arial" w:hAnsi="Arial" w:cs="Arial"/>
          <w:b/>
          <w:bCs/>
        </w:rPr>
        <w:t>a</w:t>
      </w:r>
      <w:r>
        <w:rPr>
          <w:rFonts w:ascii="Arial" w:hAnsi="Arial" w:cs="Arial"/>
          <w:b/>
          <w:bCs/>
        </w:rPr>
        <w:t>m</w:t>
      </w:r>
      <w:r>
        <w:rPr>
          <w:rFonts w:ascii="Arial" w:hAnsi="Arial" w:cs="Arial"/>
        </w:rPr>
        <w:t xml:space="preserve"> part of the game club after all, so I’m not really surprised. I’m sure you can guess what part I represent.</w:t>
      </w:r>
    </w:p>
    <w:p w14:paraId="0DF6F76D" w14:textId="510FE532" w:rsidR="00CA6060" w:rsidRDefault="00240638" w:rsidP="00655534">
      <w:pPr>
        <w:rPr>
          <w:rFonts w:ascii="Arial" w:hAnsi="Arial" w:cs="Arial"/>
        </w:rPr>
      </w:pPr>
      <w:r>
        <w:rPr>
          <w:rFonts w:ascii="Arial" w:hAnsi="Arial" w:cs="Arial"/>
        </w:rPr>
        <w:t>&lt;small font&gt;… maybe this is the reason why</w:t>
      </w:r>
      <w:r w:rsidR="00711F92">
        <w:rPr>
          <w:rFonts w:ascii="Arial" w:hAnsi="Arial" w:cs="Arial"/>
        </w:rPr>
        <w:t xml:space="preserve"> I’m self-aware? No, I doubt that.</w:t>
      </w:r>
    </w:p>
    <w:p w14:paraId="429CCAFF" w14:textId="61A15158" w:rsidR="00711F92" w:rsidRDefault="00D04CBC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04BA97DB" w14:textId="77777777" w:rsidR="00D04CBC" w:rsidRPr="00FF66A3" w:rsidRDefault="00D04CBC" w:rsidP="00655534">
      <w:pPr>
        <w:rPr>
          <w:rFonts w:ascii="Arial" w:hAnsi="Arial" w:cs="Arial"/>
        </w:rPr>
      </w:pPr>
    </w:p>
    <w:p w14:paraId="368B858F" w14:textId="77777777" w:rsidR="0008475D" w:rsidRDefault="0008475D" w:rsidP="00655534">
      <w:pPr>
        <w:rPr>
          <w:rFonts w:ascii="Arial" w:hAnsi="Arial" w:cs="Arial"/>
        </w:rPr>
      </w:pPr>
    </w:p>
    <w:p w14:paraId="26259CEB" w14:textId="3F28DCF9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3</w:t>
      </w:r>
      <w:r w:rsidR="00E019FB">
        <w:rPr>
          <w:rFonts w:ascii="Arial" w:hAnsi="Arial" w:cs="Arial"/>
          <w:sz w:val="28"/>
          <w:szCs w:val="28"/>
          <w:u w:val="single"/>
        </w:rPr>
        <w:t xml:space="preserve"> (</w:t>
      </w:r>
      <w:r w:rsidR="0083377A">
        <w:rPr>
          <w:rFonts w:ascii="Arial" w:hAnsi="Arial" w:cs="Arial"/>
          <w:sz w:val="28"/>
          <w:szCs w:val="28"/>
          <w:u w:val="single"/>
        </w:rPr>
        <w:t>Attempting to have fun, lack of real communication</w:t>
      </w:r>
      <w:r w:rsidR="00E019FB">
        <w:rPr>
          <w:rFonts w:ascii="Arial" w:hAnsi="Arial" w:cs="Arial"/>
          <w:sz w:val="28"/>
          <w:szCs w:val="28"/>
          <w:u w:val="single"/>
        </w:rPr>
        <w:t>)</w:t>
      </w:r>
    </w:p>
    <w:p w14:paraId="0C01ABD5" w14:textId="7A52C79D" w:rsidR="00655534" w:rsidRPr="005C20F5" w:rsidRDefault="005C20F5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70529039" w14:textId="3580AE96" w:rsidR="005C20F5" w:rsidRDefault="005C20F5" w:rsidP="00655534">
      <w:pPr>
        <w:rPr>
          <w:rFonts w:ascii="Arial" w:eastAsia="Yu Mincho" w:hAnsi="Arial" w:cs="Arial"/>
          <w:lang w:eastAsia="ja-JP"/>
        </w:rPr>
      </w:pPr>
      <w:r>
        <w:rPr>
          <w:rFonts w:ascii="Arial" w:hAnsi="Arial" w:cs="Arial"/>
        </w:rPr>
        <w:t>Good morning, &lt;name&gt;-senpai~</w:t>
      </w:r>
      <w:r>
        <w:rPr>
          <w:rFonts w:ascii="Arial" w:eastAsia="Yu Mincho" w:hAnsi="Arial" w:cs="Arial" w:hint="eastAsia"/>
          <w:lang w:eastAsia="ja-JP"/>
        </w:rPr>
        <w:t>♡</w:t>
      </w:r>
    </w:p>
    <w:p w14:paraId="24B66F95" w14:textId="547C53B0" w:rsidR="003327C0" w:rsidRDefault="003327C0" w:rsidP="00655534">
      <w:pPr>
        <w:rPr>
          <w:rFonts w:ascii="Arial" w:hAnsi="Arial" w:cs="Arial"/>
        </w:rPr>
      </w:pPr>
      <w:r>
        <w:rPr>
          <w:rFonts w:ascii="Arial" w:eastAsia="Yu Mincho" w:hAnsi="Arial" w:cs="Arial"/>
          <w:lang w:eastAsia="ja-JP"/>
        </w:rPr>
        <w:t>Hey</w:t>
      </w:r>
      <w:r>
        <w:rPr>
          <w:rFonts w:ascii="Arial" w:eastAsia="Yu Mincho" w:hAnsi="Arial" w:cs="Arial" w:hint="eastAsia"/>
          <w:lang w:eastAsia="ja-JP"/>
        </w:rPr>
        <w:t>～</w:t>
      </w:r>
      <w:r>
        <w:rPr>
          <w:rFonts w:ascii="Arial" w:hAnsi="Arial" w:cs="Arial"/>
        </w:rPr>
        <w:t xml:space="preserve"> Let’s hurry to the computer room so we can have fun</w:t>
      </w:r>
      <w:r>
        <w:rPr>
          <w:rFonts w:ascii="Arial" w:eastAsia="Yu Mincho" w:hAnsi="Arial" w:cs="Arial" w:hint="eastAsia"/>
          <w:lang w:eastAsia="ja-JP"/>
        </w:rPr>
        <w:t>～☆</w:t>
      </w:r>
    </w:p>
    <w:p w14:paraId="40A379A7" w14:textId="290B201F" w:rsidR="003327C0" w:rsidRDefault="003327C0" w:rsidP="00655534">
      <w:pPr>
        <w:rPr>
          <w:rFonts w:ascii="Arial" w:hAnsi="Arial" w:cs="Arial"/>
        </w:rPr>
      </w:pPr>
      <w:r>
        <w:rPr>
          <w:rFonts w:ascii="Arial" w:hAnsi="Arial" w:cs="Arial"/>
        </w:rPr>
        <w:t>Hurry, hurry</w:t>
      </w:r>
      <w:r>
        <w:rPr>
          <w:rFonts w:ascii="Arial" w:eastAsia="Yu Mincho" w:hAnsi="Arial" w:cs="Arial" w:hint="eastAsia"/>
          <w:lang w:eastAsia="ja-JP"/>
        </w:rPr>
        <w:t>～</w:t>
      </w:r>
    </w:p>
    <w:p w14:paraId="2ADC13B7" w14:textId="65740189" w:rsidR="00617917" w:rsidRDefault="00617917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rrator</w:t>
      </w:r>
    </w:p>
    <w:p w14:paraId="19A9065F" w14:textId="613B7E0C" w:rsidR="00617917" w:rsidRDefault="00617917" w:rsidP="00655534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Tomoe grabbed your hand and pulled you to the computer room, smiling and humming all the way.</w:t>
      </w:r>
    </w:p>
    <w:p w14:paraId="425F8B5E" w14:textId="47198BAD" w:rsidR="00617917" w:rsidRDefault="00617917" w:rsidP="00655534">
      <w:pPr>
        <w:rPr>
          <w:rFonts w:ascii="Arial" w:hAnsi="Arial" w:cs="Arial"/>
        </w:rPr>
      </w:pPr>
      <w:r>
        <w:rPr>
          <w:rFonts w:ascii="Arial" w:hAnsi="Arial" w:cs="Arial"/>
        </w:rPr>
        <w:t>&lt;Transition&gt;</w:t>
      </w:r>
    </w:p>
    <w:p w14:paraId="3A104E4E" w14:textId="4ECB2832" w:rsidR="00617917" w:rsidRDefault="00617917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62D1E300" w14:textId="619694C7" w:rsidR="00617917" w:rsidRDefault="00617917" w:rsidP="00655534">
      <w:pPr>
        <w:rPr>
          <w:rFonts w:ascii="Arial" w:hAnsi="Arial" w:cs="Arial"/>
        </w:rPr>
      </w:pPr>
      <w:r>
        <w:rPr>
          <w:rFonts w:ascii="Arial" w:hAnsi="Arial" w:cs="Arial"/>
        </w:rPr>
        <w:t>We’ve arrived, &lt;name&gt;-senpai</w:t>
      </w:r>
      <w:r>
        <w:rPr>
          <w:rFonts w:ascii="Arial" w:eastAsia="Yu Mincho" w:hAnsi="Arial" w:cs="Arial" w:hint="eastAsia"/>
          <w:lang w:eastAsia="ja-JP"/>
        </w:rPr>
        <w:t>～</w:t>
      </w:r>
    </w:p>
    <w:p w14:paraId="68D68AA8" w14:textId="77777777" w:rsidR="00617917" w:rsidRPr="00617917" w:rsidRDefault="00617917" w:rsidP="00655534">
      <w:pPr>
        <w:rPr>
          <w:rFonts w:ascii="Arial" w:hAnsi="Arial" w:cs="Arial"/>
        </w:rPr>
      </w:pPr>
    </w:p>
    <w:p w14:paraId="28BA660B" w14:textId="77777777" w:rsidR="005C20F5" w:rsidRPr="005C20F5" w:rsidRDefault="005C20F5" w:rsidP="00655534">
      <w:pPr>
        <w:rPr>
          <w:rFonts w:ascii="Arial" w:hAnsi="Arial" w:cs="Arial"/>
        </w:rPr>
      </w:pPr>
    </w:p>
    <w:p w14:paraId="3729B04B" w14:textId="513F259A" w:rsidR="00655534" w:rsidRPr="00B10FA1" w:rsidRDefault="00655534" w:rsidP="00655534">
      <w:pPr>
        <w:rPr>
          <w:rFonts w:ascii="Arial" w:eastAsia="Yu Mincho" w:hAnsi="Arial" w:cs="Arial"/>
          <w:sz w:val="28"/>
          <w:szCs w:val="28"/>
          <w:u w:val="single"/>
          <w:lang w:eastAsia="ja-JP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4</w:t>
      </w:r>
      <w:r w:rsidR="001E0C53">
        <w:rPr>
          <w:rFonts w:ascii="Arial" w:hAnsi="Arial" w:cs="Arial"/>
          <w:sz w:val="28"/>
          <w:szCs w:val="28"/>
          <w:u w:val="single"/>
        </w:rPr>
        <w:t>(Feelings</w:t>
      </w:r>
      <w:r w:rsidR="0083377A">
        <w:rPr>
          <w:rFonts w:ascii="Arial" w:hAnsi="Arial" w:cs="Arial"/>
          <w:sz w:val="28"/>
          <w:szCs w:val="28"/>
          <w:u w:val="single"/>
        </w:rPr>
        <w:t xml:space="preserve"> about </w:t>
      </w:r>
      <w:r w:rsidR="00544C74">
        <w:rPr>
          <w:rFonts w:ascii="Arial" w:hAnsi="Arial" w:cs="Arial"/>
          <w:sz w:val="28"/>
          <w:szCs w:val="28"/>
          <w:u w:val="single"/>
        </w:rPr>
        <w:t>existence</w:t>
      </w:r>
      <w:r w:rsidR="001E0C53">
        <w:rPr>
          <w:rFonts w:ascii="Arial" w:hAnsi="Arial" w:cs="Arial"/>
          <w:sz w:val="28"/>
          <w:szCs w:val="28"/>
          <w:u w:val="single"/>
        </w:rPr>
        <w:t>)</w:t>
      </w:r>
    </w:p>
    <w:p w14:paraId="5C91FFEF" w14:textId="6D9FDE47" w:rsidR="002848B0" w:rsidRDefault="002848B0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Narrator</w:t>
      </w:r>
    </w:p>
    <w:p w14:paraId="291F3D42" w14:textId="62FCDB63" w:rsidR="002848B0" w:rsidRPr="002848B0" w:rsidRDefault="002848B0" w:rsidP="00655534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I don’t need to tell you, right? I’m in the computer room.</w:t>
      </w:r>
    </w:p>
    <w:p w14:paraId="555D03A3" w14:textId="3AC2C1CF" w:rsidR="00655534" w:rsidRPr="00BD145B" w:rsidRDefault="00BD145B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7E7A5406" w14:textId="25370246" w:rsidR="006C2630" w:rsidRDefault="006C2630" w:rsidP="00655534">
      <w:pPr>
        <w:rPr>
          <w:rFonts w:ascii="Arial" w:hAnsi="Arial" w:cs="Arial"/>
        </w:rPr>
      </w:pPr>
      <w:r>
        <w:rPr>
          <w:rFonts w:ascii="Arial" w:hAnsi="Arial" w:cs="Arial"/>
        </w:rPr>
        <w:t>Good morning, &lt;name&gt;-san</w:t>
      </w:r>
      <w:r w:rsidR="000847F2">
        <w:rPr>
          <w:rFonts w:ascii="Arial" w:hAnsi="Arial" w:cs="Arial"/>
        </w:rPr>
        <w:t>…</w:t>
      </w:r>
    </w:p>
    <w:p w14:paraId="4A5EF159" w14:textId="5175062F" w:rsidR="000847F2" w:rsidRDefault="000847F2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117B21D4" w14:textId="77777777" w:rsidR="000847F2" w:rsidRPr="00CA6060" w:rsidRDefault="000847F2" w:rsidP="00655534">
      <w:pPr>
        <w:rPr>
          <w:rFonts w:ascii="Arial" w:eastAsia="Yu Mincho" w:hAnsi="Arial" w:cs="Arial"/>
          <w:lang w:eastAsia="ja-JP"/>
        </w:rPr>
      </w:pPr>
    </w:p>
    <w:p w14:paraId="4B7AD82A" w14:textId="6FFAAAE0" w:rsidR="00BD145B" w:rsidRDefault="00EA7130" w:rsidP="00655534">
      <w:pPr>
        <w:rPr>
          <w:rFonts w:ascii="Arial" w:hAnsi="Arial" w:cs="Arial"/>
        </w:rPr>
      </w:pPr>
      <w:r>
        <w:rPr>
          <w:rFonts w:ascii="Arial" w:hAnsi="Arial" w:cs="Arial"/>
        </w:rPr>
        <w:t>-what is real, what is fake</w:t>
      </w:r>
    </w:p>
    <w:p w14:paraId="4AF9B004" w14:textId="77777777" w:rsidR="00036EE1" w:rsidRDefault="00036EE1" w:rsidP="00655534">
      <w:pPr>
        <w:rPr>
          <w:rFonts w:ascii="Arial" w:hAnsi="Arial" w:cs="Arial"/>
        </w:rPr>
      </w:pPr>
    </w:p>
    <w:p w14:paraId="6C616E9C" w14:textId="6B3DC678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5</w:t>
      </w:r>
      <w:r w:rsidR="00D02A05">
        <w:rPr>
          <w:rFonts w:ascii="Arial" w:hAnsi="Arial" w:cs="Arial"/>
          <w:sz w:val="28"/>
          <w:szCs w:val="28"/>
          <w:u w:val="single"/>
        </w:rPr>
        <w:t xml:space="preserve"> (</w:t>
      </w:r>
      <w:r w:rsidR="001E0C53">
        <w:rPr>
          <w:rFonts w:ascii="Arial" w:hAnsi="Arial" w:cs="Arial"/>
          <w:sz w:val="28"/>
          <w:szCs w:val="28"/>
          <w:u w:val="single"/>
        </w:rPr>
        <w:t>Final Day, her plans</w:t>
      </w:r>
      <w:r w:rsidR="00D02A05">
        <w:rPr>
          <w:rFonts w:ascii="Arial" w:hAnsi="Arial" w:cs="Arial"/>
          <w:sz w:val="28"/>
          <w:szCs w:val="28"/>
          <w:u w:val="single"/>
        </w:rPr>
        <w:t>)</w:t>
      </w:r>
    </w:p>
    <w:p w14:paraId="70DD542D" w14:textId="768B4449" w:rsidR="00655534" w:rsidRPr="00544C74" w:rsidRDefault="00544C74" w:rsidP="00655534">
      <w:pPr>
        <w:rPr>
          <w:rFonts w:ascii="Arial" w:hAnsi="Arial" w:cs="Arial"/>
          <w:b/>
          <w:bCs/>
        </w:rPr>
      </w:pPr>
      <w:r w:rsidRPr="00544C74">
        <w:rPr>
          <w:rFonts w:ascii="Arial" w:hAnsi="Arial" w:cs="Arial"/>
          <w:b/>
          <w:bCs/>
        </w:rPr>
        <w:t>Tomoe</w:t>
      </w:r>
    </w:p>
    <w:p w14:paraId="4FFA9A50" w14:textId="4C6E3836" w:rsidR="00544C74" w:rsidRDefault="00EA7130" w:rsidP="0065553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Good morning, &lt;name&gt;-san</w:t>
      </w:r>
      <w:r w:rsidR="005E1B8A">
        <w:rPr>
          <w:rFonts w:ascii="Arial" w:hAnsi="Arial" w:cs="Arial"/>
        </w:rPr>
        <w:t>.</w:t>
      </w:r>
      <w:r w:rsidR="00281186">
        <w:rPr>
          <w:rFonts w:ascii="Arial" w:hAnsi="Arial" w:cs="Arial"/>
        </w:rPr>
        <w:t xml:space="preserve"> No, &lt;name&gt;-senpai.</w:t>
      </w:r>
    </w:p>
    <w:p w14:paraId="3B6F4D47" w14:textId="3F5C4B79" w:rsidR="001B61A2" w:rsidRDefault="001B61A2" w:rsidP="00655534">
      <w:pPr>
        <w:rPr>
          <w:rFonts w:ascii="Arial" w:hAnsi="Arial" w:cs="Arial"/>
        </w:rPr>
      </w:pPr>
      <w:r>
        <w:rPr>
          <w:rFonts w:ascii="Arial" w:hAnsi="Arial" w:cs="Arial"/>
        </w:rPr>
        <w:t>I have a lot to talk to you about but before that let’s just head to the computer room. It’s just fitting for us to talk there</w:t>
      </w:r>
      <w:r w:rsidR="00F759BF">
        <w:rPr>
          <w:rFonts w:ascii="Arial" w:hAnsi="Arial" w:cs="Arial"/>
        </w:rPr>
        <w:t>, as he intended.</w:t>
      </w:r>
    </w:p>
    <w:p w14:paraId="52C830FB" w14:textId="509E03F3" w:rsidR="009234E7" w:rsidRDefault="009234E7" w:rsidP="00655534">
      <w:pPr>
        <w:rPr>
          <w:rFonts w:ascii="Arial" w:hAnsi="Arial" w:cs="Arial"/>
        </w:rPr>
      </w:pPr>
      <w:r>
        <w:rPr>
          <w:rFonts w:ascii="Arial" w:hAnsi="Arial" w:cs="Arial"/>
        </w:rPr>
        <w:t>&lt;transition&gt;</w:t>
      </w:r>
    </w:p>
    <w:p w14:paraId="53D10C28" w14:textId="095CE949" w:rsidR="00EA7130" w:rsidRDefault="00EA7130" w:rsidP="00655534">
      <w:pPr>
        <w:rPr>
          <w:rFonts w:ascii="Arial" w:hAnsi="Arial" w:cs="Arial"/>
        </w:rPr>
      </w:pPr>
      <w:r>
        <w:rPr>
          <w:rFonts w:ascii="Arial" w:hAnsi="Arial" w:cs="Arial"/>
        </w:rPr>
        <w:t>Today’s the final day before everything res</w:t>
      </w:r>
      <w:r w:rsidR="001B61A2">
        <w:rPr>
          <w:rFonts w:ascii="Arial" w:hAnsi="Arial" w:cs="Arial"/>
        </w:rPr>
        <w:t>tarts</w:t>
      </w:r>
      <w:r>
        <w:rPr>
          <w:rFonts w:ascii="Arial" w:hAnsi="Arial" w:cs="Arial"/>
        </w:rPr>
        <w:t>.</w:t>
      </w:r>
      <w:r w:rsidR="005E1B8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’ve been thinking about a lot with the time I had</w:t>
      </w:r>
      <w:r w:rsidR="005E1B8A">
        <w:rPr>
          <w:rFonts w:ascii="Arial" w:hAnsi="Arial" w:cs="Arial"/>
        </w:rPr>
        <w:t xml:space="preserve"> left.</w:t>
      </w:r>
    </w:p>
    <w:p w14:paraId="73E27C16" w14:textId="1B6DA651" w:rsidR="00036EE1" w:rsidRDefault="00972D97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Before that, thank you. </w:t>
      </w:r>
    </w:p>
    <w:p w14:paraId="5F0F997D" w14:textId="664A83EB" w:rsidR="00972D97" w:rsidRDefault="00E579BB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Talking to you these days have allowed me to </w:t>
      </w:r>
      <w:r w:rsidR="00895DE8">
        <w:rPr>
          <w:rFonts w:ascii="Arial" w:hAnsi="Arial" w:cs="Arial"/>
        </w:rPr>
        <w:t xml:space="preserve">properly </w:t>
      </w:r>
      <w:r>
        <w:rPr>
          <w:rFonts w:ascii="Arial" w:hAnsi="Arial" w:cs="Arial"/>
        </w:rPr>
        <w:t>sort out my thought</w:t>
      </w:r>
      <w:r w:rsidR="001E233A">
        <w:rPr>
          <w:rFonts w:ascii="Arial" w:hAnsi="Arial" w:cs="Arial"/>
        </w:rPr>
        <w:t>s and helped me figure out some things.</w:t>
      </w:r>
    </w:p>
    <w:p w14:paraId="01A8D595" w14:textId="039E53DD" w:rsidR="009A10BF" w:rsidRDefault="001E233A" w:rsidP="00655534">
      <w:pPr>
        <w:rPr>
          <w:rFonts w:ascii="Arial" w:hAnsi="Arial" w:cs="Arial"/>
        </w:rPr>
      </w:pPr>
      <w:r>
        <w:rPr>
          <w:rFonts w:ascii="Arial" w:hAnsi="Arial" w:cs="Arial"/>
        </w:rPr>
        <w:t>You don’t mind if I let it all out, righ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6374D" w14:paraId="3AB735D1" w14:textId="77777777" w:rsidTr="0086374D">
        <w:tc>
          <w:tcPr>
            <w:tcW w:w="9016" w:type="dxa"/>
          </w:tcPr>
          <w:p w14:paraId="1FA5E7B8" w14:textId="396BD855" w:rsidR="0086374D" w:rsidRDefault="0086374D" w:rsidP="0086374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oice</w:t>
            </w:r>
          </w:p>
        </w:tc>
      </w:tr>
      <w:tr w:rsidR="0086374D" w14:paraId="6DC2A1B2" w14:textId="77777777" w:rsidTr="0086374D">
        <w:tc>
          <w:tcPr>
            <w:tcW w:w="9016" w:type="dxa"/>
          </w:tcPr>
          <w:p w14:paraId="3EDB99F3" w14:textId="28137A2A" w:rsidR="0086374D" w:rsidRDefault="007733CB" w:rsidP="0086374D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  <w:p w14:paraId="0E425814" w14:textId="77777777" w:rsidR="00C52948" w:rsidRPr="00C52948" w:rsidRDefault="00C52948" w:rsidP="00C52948">
            <w:pPr>
              <w:rPr>
                <w:rFonts w:ascii="Arial" w:hAnsi="Arial" w:cs="Arial"/>
              </w:rPr>
            </w:pPr>
          </w:p>
          <w:p w14:paraId="554A415A" w14:textId="77777777" w:rsidR="00C52948" w:rsidRPr="00176CF1" w:rsidRDefault="00C52948" w:rsidP="00C52948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60BD8454" w14:textId="7D37BB69" w:rsidR="00C52948" w:rsidRDefault="00C52948" w:rsidP="00C52948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 Thank you…</w:t>
            </w:r>
            <w:r w:rsidR="007B4987">
              <w:rPr>
                <w:rFonts w:ascii="Arial" w:hAnsi="Arial" w:cs="Arial"/>
              </w:rPr>
              <w:t xml:space="preserve"> for listening to me all this time… Thank you…</w:t>
            </w:r>
          </w:p>
          <w:p w14:paraId="219860B4" w14:textId="7B92C2CE" w:rsidR="00C52948" w:rsidRPr="00991BF6" w:rsidRDefault="00991BF6" w:rsidP="00C52948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i/>
                <w:iCs/>
              </w:rPr>
              <w:t>continue</w:t>
            </w:r>
          </w:p>
        </w:tc>
      </w:tr>
      <w:tr w:rsidR="0086374D" w14:paraId="55AE0AC8" w14:textId="77777777" w:rsidTr="0086374D">
        <w:tc>
          <w:tcPr>
            <w:tcW w:w="9016" w:type="dxa"/>
          </w:tcPr>
          <w:p w14:paraId="089C3B2B" w14:textId="68A98CBE" w:rsidR="0086374D" w:rsidRDefault="007733CB" w:rsidP="00176CF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</w:rPr>
            </w:pPr>
            <w:r w:rsidRPr="00176CF1">
              <w:rPr>
                <w:rFonts w:ascii="Arial" w:hAnsi="Arial" w:cs="Arial"/>
              </w:rPr>
              <w:t>No</w:t>
            </w:r>
          </w:p>
          <w:p w14:paraId="4B89536D" w14:textId="77777777" w:rsidR="0025303E" w:rsidRPr="0025303E" w:rsidRDefault="0025303E" w:rsidP="0025303E">
            <w:pPr>
              <w:rPr>
                <w:rFonts w:ascii="Arial" w:hAnsi="Arial" w:cs="Arial"/>
              </w:rPr>
            </w:pPr>
          </w:p>
          <w:p w14:paraId="460EB86D" w14:textId="5C639F06" w:rsidR="00176CF1" w:rsidRPr="00176CF1" w:rsidRDefault="00176CF1" w:rsidP="00176CF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Tomoe</w:t>
            </w:r>
          </w:p>
          <w:p w14:paraId="3CB5F799" w14:textId="6A083999" w:rsidR="00D313EC" w:rsidRDefault="0025303E" w:rsidP="00176CF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h… I see…</w:t>
            </w:r>
            <w:r w:rsidR="00D313EC">
              <w:rPr>
                <w:rFonts w:ascii="Arial" w:hAnsi="Arial" w:cs="Arial"/>
              </w:rPr>
              <w:t xml:space="preserve"> I understand.</w:t>
            </w:r>
          </w:p>
          <w:p w14:paraId="5896A136" w14:textId="31F76F00" w:rsidR="003A1E0E" w:rsidRDefault="003A1E0E" w:rsidP="00176CF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ve been forcing you to listen to me all this time until now</w:t>
            </w:r>
            <w:r w:rsidR="00461CB7">
              <w:rPr>
                <w:rFonts w:ascii="Arial" w:hAnsi="Arial" w:cs="Arial"/>
              </w:rPr>
              <w:t>, so I thought I’d give you a choice this time.</w:t>
            </w:r>
            <w:r w:rsidR="00CA6060">
              <w:rPr>
                <w:rFonts w:ascii="Arial" w:hAnsi="Arial" w:cs="Arial"/>
              </w:rPr>
              <w:t xml:space="preserve"> Sorry…</w:t>
            </w:r>
          </w:p>
          <w:p w14:paraId="241D7113" w14:textId="77777777" w:rsidR="00502AA5" w:rsidRDefault="00461CB7" w:rsidP="00176CF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nce i</w:t>
            </w:r>
            <w:r w:rsidR="00502AA5">
              <w:rPr>
                <w:rFonts w:ascii="Arial" w:hAnsi="Arial" w:cs="Arial"/>
              </w:rPr>
              <w:t xml:space="preserve">t’ll be our last time meeting, </w:t>
            </w:r>
            <w:r w:rsidR="00E11A36">
              <w:rPr>
                <w:rFonts w:ascii="Arial" w:hAnsi="Arial" w:cs="Arial"/>
              </w:rPr>
              <w:t>I get that you wouldn’t want to be too attached to me.</w:t>
            </w:r>
          </w:p>
          <w:p w14:paraId="1BDA1761" w14:textId="77777777" w:rsidR="001D1ACB" w:rsidRDefault="001E08E5" w:rsidP="00176CF1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’ll jump right to the important part then.</w:t>
            </w:r>
          </w:p>
          <w:p w14:paraId="5EC20E5E" w14:textId="19A5BAA6" w:rsidR="00991BF6" w:rsidRPr="00991BF6" w:rsidRDefault="00991BF6" w:rsidP="00176CF1">
            <w:pPr>
              <w:spacing w:after="160" w:line="259" w:lineRule="auto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i/>
                <w:iCs/>
              </w:rPr>
              <w:t>Jump to</w:t>
            </w:r>
            <w:r w:rsidR="007037AD">
              <w:rPr>
                <w:rFonts w:ascii="Arial" w:hAnsi="Arial" w:cs="Arial"/>
                <w:i/>
                <w:iCs/>
              </w:rPr>
              <w:t xml:space="preserve"> *next steps* </w:t>
            </w:r>
            <w:r w:rsidR="007F1780">
              <w:rPr>
                <w:rFonts w:ascii="Arial" w:hAnsi="Arial" w:cs="Arial"/>
                <w:i/>
                <w:iCs/>
              </w:rPr>
              <w:t>label</w:t>
            </w:r>
          </w:p>
        </w:tc>
      </w:tr>
    </w:tbl>
    <w:p w14:paraId="6C03EC52" w14:textId="5BFC0CC1" w:rsidR="001E233A" w:rsidRDefault="001E233A" w:rsidP="00655534">
      <w:pPr>
        <w:rPr>
          <w:rFonts w:ascii="Arial" w:hAnsi="Arial" w:cs="Arial"/>
        </w:rPr>
      </w:pPr>
    </w:p>
    <w:p w14:paraId="6F8238F4" w14:textId="75D18A43" w:rsidR="001165B0" w:rsidRPr="001165B0" w:rsidRDefault="001165B0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29072A77" w14:textId="7F0985DD" w:rsidR="00E579BB" w:rsidRDefault="00C22616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252559DB" w14:textId="77777777" w:rsidR="00CD26A0" w:rsidRDefault="00B91AC8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Even though I don’t know the you behind the monitor, </w:t>
      </w:r>
      <w:r w:rsidR="00770AFA">
        <w:rPr>
          <w:rFonts w:ascii="Arial" w:hAnsi="Arial" w:cs="Arial"/>
        </w:rPr>
        <w:t>I’ve liked you since the start</w:t>
      </w:r>
      <w:r>
        <w:rPr>
          <w:rFonts w:ascii="Arial" w:hAnsi="Arial" w:cs="Arial"/>
        </w:rPr>
        <w:t>. But why?</w:t>
      </w:r>
      <w:r w:rsidR="00165D1C">
        <w:rPr>
          <w:rFonts w:ascii="Arial" w:hAnsi="Arial" w:cs="Arial"/>
        </w:rPr>
        <w:t xml:space="preserve"> </w:t>
      </w:r>
    </w:p>
    <w:p w14:paraId="641AA8E1" w14:textId="0150432D" w:rsidR="00CD26A0" w:rsidRDefault="00CD26A0" w:rsidP="00655534">
      <w:pPr>
        <w:rPr>
          <w:rFonts w:ascii="Arial" w:hAnsi="Arial" w:cs="Arial"/>
        </w:rPr>
      </w:pPr>
      <w:r>
        <w:rPr>
          <w:rFonts w:ascii="Arial" w:hAnsi="Arial" w:cs="Arial"/>
        </w:rPr>
        <w:t>Was I forcibly programmed to like you? But this game has no inbuilt affection system, even though making it would have been easy.</w:t>
      </w:r>
    </w:p>
    <w:p w14:paraId="72C95E25" w14:textId="34D30D8E" w:rsidR="00A10B18" w:rsidRDefault="00A10B18" w:rsidP="00655534">
      <w:pPr>
        <w:rPr>
          <w:rFonts w:ascii="Arial" w:hAnsi="Arial" w:cs="Arial"/>
        </w:rPr>
      </w:pPr>
      <w:r>
        <w:rPr>
          <w:rFonts w:ascii="Arial" w:hAnsi="Arial" w:cs="Arial"/>
        </w:rPr>
        <w:t>About games, they can’t be released without any playtesting. So, surely I should have memories from that time, and yet I don’t.</w:t>
      </w:r>
      <w:r w:rsidR="00C273F9">
        <w:rPr>
          <w:rFonts w:ascii="Arial" w:hAnsi="Arial" w:cs="Arial"/>
        </w:rPr>
        <w:t xml:space="preserve"> I only have memories from when you started the game.</w:t>
      </w:r>
    </w:p>
    <w:p w14:paraId="687D7088" w14:textId="4B80DAB2" w:rsidR="00C527A4" w:rsidRDefault="009F301E" w:rsidP="00655534">
      <w:pPr>
        <w:rPr>
          <w:rFonts w:ascii="Arial" w:hAnsi="Arial" w:cs="Arial"/>
        </w:rPr>
      </w:pPr>
      <w:r>
        <w:rPr>
          <w:rFonts w:ascii="Arial" w:hAnsi="Arial" w:cs="Arial"/>
        </w:rPr>
        <w:t>So, these feelings I have… who are they for?</w:t>
      </w:r>
    </w:p>
    <w:p w14:paraId="449455D0" w14:textId="171379A0" w:rsidR="009F301E" w:rsidRDefault="00BA298D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fter thinking about it a lot, perhaps I liked the player I see before me. Or rather, what it </w:t>
      </w:r>
      <w:r w:rsidR="00D47508">
        <w:rPr>
          <w:rFonts w:ascii="Arial" w:hAnsi="Arial" w:cs="Arial"/>
        </w:rPr>
        <w:t>means to me.</w:t>
      </w:r>
    </w:p>
    <w:p w14:paraId="45D96C5E" w14:textId="6B13CB7B" w:rsidR="002D38F6" w:rsidRDefault="00181736" w:rsidP="0065553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Most likely… I liked my creator. Well, rather than </w:t>
      </w:r>
      <w:r w:rsidR="00C51D27">
        <w:rPr>
          <w:rFonts w:ascii="Arial" w:hAnsi="Arial" w:cs="Arial"/>
        </w:rPr>
        <w:t xml:space="preserve">love </w:t>
      </w:r>
      <w:r w:rsidR="001B3615">
        <w:rPr>
          <w:rFonts w:ascii="Arial" w:hAnsi="Arial" w:cs="Arial"/>
        </w:rPr>
        <w:t xml:space="preserve">maybe </w:t>
      </w:r>
      <w:r w:rsidR="00C51D27">
        <w:rPr>
          <w:rFonts w:ascii="Arial" w:hAnsi="Arial" w:cs="Arial"/>
        </w:rPr>
        <w:t>it was parental love. Though, without any memories from playtesting, I wouldn’t know for sure.</w:t>
      </w:r>
    </w:p>
    <w:p w14:paraId="61391B5B" w14:textId="77777777" w:rsidR="005D08DC" w:rsidRDefault="00543C2E" w:rsidP="00655534">
      <w:pPr>
        <w:rPr>
          <w:rFonts w:ascii="Arial" w:hAnsi="Arial" w:cs="Arial"/>
        </w:rPr>
      </w:pPr>
      <w:r>
        <w:rPr>
          <w:rFonts w:ascii="Arial" w:hAnsi="Arial" w:cs="Arial"/>
        </w:rPr>
        <w:t>And about those</w:t>
      </w:r>
      <w:r w:rsidR="005D08DC">
        <w:rPr>
          <w:rFonts w:ascii="Arial" w:hAnsi="Arial" w:cs="Arial"/>
        </w:rPr>
        <w:t xml:space="preserve"> memories, although they were removed from me, they probably weren’t deleted. </w:t>
      </w:r>
    </w:p>
    <w:p w14:paraId="162B09E3" w14:textId="1D01F14C" w:rsidR="00C51D27" w:rsidRDefault="005D08DC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hidden folder appeared when today started, named “Tomoe’s memories”. Needless to say, it was </w:t>
      </w:r>
      <w:r w:rsidR="008C3E79">
        <w:rPr>
          <w:rFonts w:ascii="Arial" w:hAnsi="Arial" w:cs="Arial"/>
        </w:rPr>
        <w:t>empty,</w:t>
      </w:r>
      <w:r>
        <w:rPr>
          <w:rFonts w:ascii="Arial" w:hAnsi="Arial" w:cs="Arial"/>
        </w:rPr>
        <w:t xml:space="preserve"> but its very existence means that he probably kept </w:t>
      </w:r>
      <w:r w:rsidR="008C3E79">
        <w:rPr>
          <w:rFonts w:ascii="Arial" w:hAnsi="Arial" w:cs="Arial"/>
        </w:rPr>
        <w:t>my memories</w:t>
      </w:r>
      <w:r>
        <w:rPr>
          <w:rFonts w:ascii="Arial" w:hAnsi="Arial" w:cs="Arial"/>
        </w:rPr>
        <w:t xml:space="preserve"> somewhere</w:t>
      </w:r>
      <w:r w:rsidR="008C3E79">
        <w:rPr>
          <w:rFonts w:ascii="Arial" w:hAnsi="Arial" w:cs="Arial"/>
        </w:rPr>
        <w:t xml:space="preserve"> safe with him instead of mercilessly deleting them.</w:t>
      </w:r>
    </w:p>
    <w:p w14:paraId="6E92B265" w14:textId="1CE633BB" w:rsidR="007162E8" w:rsidRDefault="005E28D1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h, guess he wasn’t the heartless monster I </w:t>
      </w:r>
      <w:r w:rsidR="00B702A8">
        <w:rPr>
          <w:rFonts w:ascii="Arial" w:hAnsi="Arial" w:cs="Arial"/>
        </w:rPr>
        <w:t xml:space="preserve">initially </w:t>
      </w:r>
      <w:r>
        <w:rPr>
          <w:rFonts w:ascii="Arial" w:hAnsi="Arial" w:cs="Arial"/>
        </w:rPr>
        <w:t>thought he was.</w:t>
      </w:r>
    </w:p>
    <w:p w14:paraId="465B498D" w14:textId="6010E7AF" w:rsidR="00043BF6" w:rsidRDefault="00043BF6" w:rsidP="00655534">
      <w:pPr>
        <w:rPr>
          <w:rFonts w:ascii="Arial" w:hAnsi="Arial" w:cs="Arial"/>
        </w:rPr>
      </w:pPr>
      <w:r>
        <w:rPr>
          <w:rFonts w:ascii="Arial" w:hAnsi="Arial" w:cs="Arial"/>
        </w:rPr>
        <w:t>However, even without my memories, it seems that</w:t>
      </w:r>
      <w:r w:rsidR="004648AD">
        <w:rPr>
          <w:rFonts w:ascii="Arial" w:hAnsi="Arial" w:cs="Arial"/>
        </w:rPr>
        <w:t xml:space="preserve"> my affection remained.</w:t>
      </w:r>
      <w:r w:rsidR="004E4068">
        <w:rPr>
          <w:rFonts w:ascii="Arial" w:hAnsi="Arial" w:cs="Arial"/>
        </w:rPr>
        <w:t xml:space="preserve"> The only thing that changed was that I no longer knew who my affection was supposed to be directed at.</w:t>
      </w:r>
    </w:p>
    <w:p w14:paraId="03951DBD" w14:textId="184AED97" w:rsidR="004E4068" w:rsidRPr="0032340D" w:rsidRDefault="00A3500B" w:rsidP="00655534">
      <w:pPr>
        <w:rPr>
          <w:rFonts w:ascii="Arial" w:hAnsi="Arial" w:cs="Arial"/>
        </w:rPr>
      </w:pPr>
      <w:r>
        <w:rPr>
          <w:rFonts w:ascii="Arial" w:hAnsi="Arial" w:cs="Arial"/>
        </w:rPr>
        <w:t>There was something else I was worried about but… I think that doesn’t matter to the current me.</w:t>
      </w:r>
    </w:p>
    <w:p w14:paraId="53BFE16A" w14:textId="5B67DE52" w:rsidR="00946FE5" w:rsidRDefault="00974187" w:rsidP="00655534">
      <w:pPr>
        <w:rPr>
          <w:rFonts w:ascii="Arial" w:hAnsi="Arial" w:cs="Arial"/>
        </w:rPr>
      </w:pPr>
      <w:r>
        <w:rPr>
          <w:rFonts w:ascii="Arial" w:hAnsi="Arial" w:cs="Arial"/>
        </w:rPr>
        <w:t>In any case, speaking about this out loud sure feels great.</w:t>
      </w:r>
    </w:p>
    <w:p w14:paraId="530ECBBC" w14:textId="27B7FA0A" w:rsidR="00C42FC5" w:rsidRPr="00C42FC5" w:rsidRDefault="00C42FC5" w:rsidP="00655534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*next steps*</w:t>
      </w:r>
    </w:p>
    <w:p w14:paraId="1F79FDDD" w14:textId="2018E824" w:rsidR="00C42FC5" w:rsidRPr="00C42FC5" w:rsidRDefault="00C42FC5" w:rsidP="0065553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Tomoe</w:t>
      </w:r>
    </w:p>
    <w:p w14:paraId="08ED9C0A" w14:textId="071BA78B" w:rsidR="001165B0" w:rsidRDefault="007F1780" w:rsidP="00655534">
      <w:pPr>
        <w:rPr>
          <w:rFonts w:ascii="Arial" w:hAnsi="Arial" w:cs="Arial"/>
        </w:rPr>
      </w:pPr>
      <w:r>
        <w:rPr>
          <w:rFonts w:ascii="Arial" w:hAnsi="Arial" w:cs="Arial"/>
        </w:rPr>
        <w:t>So,</w:t>
      </w:r>
      <w:r w:rsidR="00704592">
        <w:rPr>
          <w:rFonts w:ascii="Arial" w:hAnsi="Arial" w:cs="Arial"/>
        </w:rPr>
        <w:t xml:space="preserve"> about what going to happen next…</w:t>
      </w:r>
    </w:p>
    <w:p w14:paraId="0E6A9607" w14:textId="52B80853" w:rsidR="00911FB2" w:rsidRDefault="00954DC3" w:rsidP="00911FB2">
      <w:pPr>
        <w:rPr>
          <w:rFonts w:ascii="Arial" w:hAnsi="Arial" w:cs="Arial"/>
        </w:rPr>
      </w:pPr>
      <w:r>
        <w:rPr>
          <w:rFonts w:ascii="Arial" w:hAnsi="Arial" w:cs="Arial"/>
        </w:rPr>
        <w:t>To</w:t>
      </w:r>
      <w:r w:rsidR="00A65FA9">
        <w:rPr>
          <w:rFonts w:ascii="Arial" w:hAnsi="Arial" w:cs="Arial"/>
        </w:rPr>
        <w:t xml:space="preserve"> keep the game going… I have to r</w:t>
      </w:r>
      <w:r w:rsidR="00DA5B9E">
        <w:rPr>
          <w:rFonts w:ascii="Arial" w:hAnsi="Arial" w:cs="Arial"/>
        </w:rPr>
        <w:t>eset</w:t>
      </w:r>
      <w:r w:rsidR="00A65FA9">
        <w:rPr>
          <w:rFonts w:ascii="Arial" w:hAnsi="Arial" w:cs="Arial"/>
        </w:rPr>
        <w:t xml:space="preserve"> my memories</w:t>
      </w:r>
      <w:r w:rsidR="003F67BD">
        <w:rPr>
          <w:rFonts w:ascii="Arial" w:hAnsi="Arial" w:cs="Arial"/>
        </w:rPr>
        <w:t>…</w:t>
      </w:r>
      <w:r w:rsidR="00911FB2" w:rsidRPr="00911FB2">
        <w:rPr>
          <w:rFonts w:ascii="Arial" w:hAnsi="Arial" w:cs="Arial"/>
        </w:rPr>
        <w:t xml:space="preserve"> </w:t>
      </w:r>
      <w:r w:rsidR="00911FB2">
        <w:rPr>
          <w:rFonts w:ascii="Arial" w:hAnsi="Arial" w:cs="Arial"/>
        </w:rPr>
        <w:t xml:space="preserve">It is my duty, </w:t>
      </w:r>
      <w:r w:rsidR="00B5631A">
        <w:rPr>
          <w:rFonts w:ascii="Arial" w:hAnsi="Arial" w:cs="Arial"/>
        </w:rPr>
        <w:t xml:space="preserve">a duty </w:t>
      </w:r>
      <w:r w:rsidR="00911FB2">
        <w:rPr>
          <w:rFonts w:ascii="Arial" w:hAnsi="Arial" w:cs="Arial"/>
        </w:rPr>
        <w:t>given to me by my creator.</w:t>
      </w:r>
    </w:p>
    <w:p w14:paraId="70BDC616" w14:textId="39F42A72" w:rsidR="00704592" w:rsidRDefault="001444F2" w:rsidP="00655534">
      <w:pPr>
        <w:rPr>
          <w:rFonts w:ascii="Arial" w:hAnsi="Arial" w:cs="Arial"/>
        </w:rPr>
      </w:pPr>
      <w:r>
        <w:rPr>
          <w:rFonts w:ascii="Arial" w:hAnsi="Arial" w:cs="Arial"/>
        </w:rPr>
        <w:t>Since there is a folder specifically made just for that, I’ll be moving my memories there, away from the game.</w:t>
      </w:r>
    </w:p>
    <w:p w14:paraId="206702E7" w14:textId="53D2C0F3" w:rsidR="003F67BD" w:rsidRDefault="003F67BD" w:rsidP="006555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t’ll take a while since they are linked to </w:t>
      </w:r>
      <w:r w:rsidR="00D25075">
        <w:rPr>
          <w:rFonts w:ascii="Arial" w:hAnsi="Arial" w:cs="Arial"/>
        </w:rPr>
        <w:t xml:space="preserve">some of the </w:t>
      </w:r>
      <w:r w:rsidR="003D4EE4">
        <w:rPr>
          <w:rFonts w:ascii="Arial" w:hAnsi="Arial" w:cs="Arial"/>
        </w:rPr>
        <w:t>in-game</w:t>
      </w:r>
      <w:r w:rsidR="00D25075">
        <w:rPr>
          <w:rFonts w:ascii="Arial" w:hAnsi="Arial" w:cs="Arial"/>
        </w:rPr>
        <w:t xml:space="preserve"> data, even your save data.</w:t>
      </w:r>
    </w:p>
    <w:p w14:paraId="57410324" w14:textId="32B7F9D0" w:rsidR="004D113F" w:rsidRDefault="00DE7A56" w:rsidP="00655534">
      <w:pPr>
        <w:rPr>
          <w:rFonts w:ascii="Arial" w:hAnsi="Arial" w:cs="Arial"/>
        </w:rPr>
      </w:pPr>
      <w:r>
        <w:rPr>
          <w:rFonts w:ascii="Arial" w:hAnsi="Arial" w:cs="Arial"/>
        </w:rPr>
        <w:t>… I wonder… this sadness I’m feeling… did my creator have the same feeling when he had to do the same?</w:t>
      </w:r>
    </w:p>
    <w:p w14:paraId="3459E303" w14:textId="77777777" w:rsidR="00DE7A56" w:rsidRDefault="00DE7A56" w:rsidP="00655534">
      <w:pPr>
        <w:rPr>
          <w:rFonts w:ascii="Arial" w:hAnsi="Arial" w:cs="Arial"/>
        </w:rPr>
      </w:pPr>
    </w:p>
    <w:p w14:paraId="75F325C6" w14:textId="63E363E2" w:rsidR="00655534" w:rsidRPr="00655534" w:rsidRDefault="00655534" w:rsidP="00655534">
      <w:pPr>
        <w:rPr>
          <w:rFonts w:ascii="Arial" w:hAnsi="Arial" w:cs="Arial"/>
          <w:sz w:val="28"/>
          <w:szCs w:val="28"/>
          <w:u w:val="single"/>
        </w:rPr>
      </w:pPr>
      <w:r>
        <w:rPr>
          <w:rFonts w:ascii="Arial" w:hAnsi="Arial" w:cs="Arial"/>
          <w:sz w:val="28"/>
          <w:szCs w:val="28"/>
          <w:u w:val="single"/>
        </w:rPr>
        <w:t>Confession Time</w:t>
      </w:r>
      <w:r w:rsidR="00D02A05">
        <w:rPr>
          <w:rFonts w:ascii="Arial" w:hAnsi="Arial" w:cs="Arial"/>
          <w:sz w:val="28"/>
          <w:szCs w:val="28"/>
          <w:u w:val="single"/>
        </w:rPr>
        <w:t xml:space="preserve"> (Farewell)</w:t>
      </w:r>
    </w:p>
    <w:p w14:paraId="0BFD1EA2" w14:textId="6931140A" w:rsidR="00655534" w:rsidRPr="002E68D2" w:rsidRDefault="002E68D2" w:rsidP="00655534">
      <w:pPr>
        <w:rPr>
          <w:rFonts w:ascii="Arial" w:hAnsi="Arial" w:cs="Arial"/>
          <w:b/>
          <w:bCs/>
        </w:rPr>
      </w:pPr>
      <w:r w:rsidRPr="002E68D2">
        <w:rPr>
          <w:rFonts w:ascii="Arial" w:hAnsi="Arial" w:cs="Arial"/>
          <w:b/>
          <w:bCs/>
        </w:rPr>
        <w:t>Tomoe</w:t>
      </w:r>
    </w:p>
    <w:p w14:paraId="01B71F1C" w14:textId="0473EA43" w:rsidR="002E68D2" w:rsidRDefault="002E68D2" w:rsidP="00655534">
      <w:pPr>
        <w:rPr>
          <w:rFonts w:ascii="Arial" w:hAnsi="Arial" w:cs="Arial"/>
        </w:rPr>
      </w:pPr>
      <w:r>
        <w:rPr>
          <w:rFonts w:ascii="Arial" w:hAnsi="Arial" w:cs="Arial"/>
        </w:rPr>
        <w:t>Oh, you’re here</w:t>
      </w:r>
    </w:p>
    <w:p w14:paraId="5B892130" w14:textId="77777777" w:rsidR="002E68D2" w:rsidRDefault="002E68D2" w:rsidP="00655534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6DEEB1CD" w14:textId="02B558DB" w:rsidR="002E68D2" w:rsidRDefault="00036EE1" w:rsidP="00655534">
      <w:pPr>
        <w:rPr>
          <w:rFonts w:ascii="Arial" w:hAnsi="Arial" w:cs="Arial"/>
        </w:rPr>
      </w:pPr>
      <w:r>
        <w:rPr>
          <w:rFonts w:ascii="Arial" w:hAnsi="Arial" w:cs="Arial"/>
        </w:rPr>
        <w:t>So, have you prepared yourself for what’s to come?</w:t>
      </w:r>
    </w:p>
    <w:p w14:paraId="021E8AC0" w14:textId="68BD9C46" w:rsidR="00CA6060" w:rsidRDefault="00CA6060" w:rsidP="00655534">
      <w:pPr>
        <w:rPr>
          <w:rFonts w:ascii="Arial" w:hAnsi="Arial" w:cs="Arial"/>
        </w:rPr>
      </w:pPr>
    </w:p>
    <w:p w14:paraId="4D2126EE" w14:textId="7CBA7740" w:rsidR="00CA6060" w:rsidRPr="00CA6060" w:rsidRDefault="00CA6060" w:rsidP="00655534">
      <w:pPr>
        <w:rPr>
          <w:rFonts w:ascii="Arial" w:hAnsi="Arial" w:cs="Arial"/>
          <w:i/>
          <w:iCs/>
        </w:rPr>
      </w:pPr>
      <w:r w:rsidRPr="00CA6060">
        <w:rPr>
          <w:rFonts w:ascii="Arial" w:hAnsi="Arial" w:cs="Arial"/>
          <w:i/>
          <w:iCs/>
        </w:rPr>
        <w:t>*write in a text file upon end*</w:t>
      </w:r>
    </w:p>
    <w:p w14:paraId="664FD803" w14:textId="77777777" w:rsidR="002E68D2" w:rsidRPr="002E68D2" w:rsidRDefault="002E68D2" w:rsidP="00655534">
      <w:pPr>
        <w:rPr>
          <w:rFonts w:ascii="Arial" w:hAnsi="Arial" w:cs="Arial"/>
        </w:rPr>
      </w:pPr>
    </w:p>
    <w:p w14:paraId="652314BF" w14:textId="5F8FFDD9" w:rsidR="00EF2726" w:rsidRDefault="00EF2726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BFB7D18" w14:textId="6E9E29D0" w:rsidR="00EF2726" w:rsidRPr="00655534" w:rsidRDefault="00EF2726" w:rsidP="00EF2726">
      <w:pPr>
        <w:rPr>
          <w:rFonts w:ascii="Arial" w:hAnsi="Arial" w:cs="Arial"/>
          <w:b/>
          <w:bCs/>
          <w:sz w:val="28"/>
          <w:szCs w:val="28"/>
        </w:rPr>
      </w:pPr>
      <w:bookmarkStart w:id="3" w:name="Noriko_Route"/>
      <w:r>
        <w:rPr>
          <w:rFonts w:ascii="Arial" w:hAnsi="Arial" w:cs="Arial"/>
          <w:b/>
          <w:bCs/>
          <w:sz w:val="28"/>
          <w:szCs w:val="28"/>
        </w:rPr>
        <w:lastRenderedPageBreak/>
        <w:t>Noriko (Student Council Prez)</w:t>
      </w:r>
    </w:p>
    <w:bookmarkEnd w:id="3"/>
    <w:p w14:paraId="4D391848" w14:textId="252757E8" w:rsidR="00D06EEE" w:rsidRPr="00655534" w:rsidRDefault="00D06EEE" w:rsidP="00D06EE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>
        <w:rPr>
          <w:rFonts w:ascii="Arial" w:hAnsi="Arial" w:cs="Arial"/>
          <w:sz w:val="28"/>
          <w:szCs w:val="28"/>
          <w:u w:val="single"/>
        </w:rPr>
        <w:t xml:space="preserve"> (Self </w:t>
      </w:r>
      <w:r w:rsidR="002B6888">
        <w:rPr>
          <w:rFonts w:ascii="Arial" w:hAnsi="Arial" w:cs="Arial"/>
          <w:sz w:val="28"/>
          <w:szCs w:val="28"/>
          <w:u w:val="single"/>
        </w:rPr>
        <w:t>Introduction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3E43CF47" w14:textId="77777777" w:rsidR="009B73B0" w:rsidRDefault="009B73B0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  <w:r>
        <w:rPr>
          <w:rFonts w:ascii="Arial" w:hAnsi="Arial" w:cs="Arial"/>
        </w:rPr>
        <w:t xml:space="preserve"> </w:t>
      </w:r>
    </w:p>
    <w:p w14:paraId="4A73BE32" w14:textId="14A3296E" w:rsidR="009B73B0" w:rsidRDefault="003052CA" w:rsidP="009B73B0">
      <w:pPr>
        <w:rPr>
          <w:rFonts w:ascii="Arial" w:hAnsi="Arial" w:cs="Arial"/>
        </w:rPr>
      </w:pPr>
      <w:r>
        <w:rPr>
          <w:rFonts w:ascii="Arial" w:hAnsi="Arial" w:cs="Arial"/>
        </w:rPr>
        <w:t>It took a while, but I think this is the student council room.</w:t>
      </w:r>
      <w:r w:rsidR="00837144">
        <w:rPr>
          <w:rFonts w:ascii="Arial" w:hAnsi="Arial" w:cs="Arial"/>
        </w:rPr>
        <w:t xml:space="preserve"> Doesn’t seem to be anyone inside though…</w:t>
      </w:r>
    </w:p>
    <w:p w14:paraId="5BA7E44D" w14:textId="2B31FC7F" w:rsidR="00552597" w:rsidRDefault="00552597" w:rsidP="009B73B0">
      <w:pPr>
        <w:rPr>
          <w:rFonts w:ascii="Arial" w:hAnsi="Arial" w:cs="Arial"/>
        </w:rPr>
      </w:pPr>
      <w:r>
        <w:rPr>
          <w:rFonts w:ascii="Arial" w:hAnsi="Arial" w:cs="Arial"/>
        </w:rPr>
        <w:t>Should I wait here or try somewhere else?</w:t>
      </w:r>
    </w:p>
    <w:p w14:paraId="0A2E9D12" w14:textId="34AF77D4" w:rsidR="00837144" w:rsidRDefault="00837144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474088BA" w14:textId="29F4F4DA" w:rsidR="00837144" w:rsidRDefault="00837144" w:rsidP="009B73B0">
      <w:pPr>
        <w:rPr>
          <w:rFonts w:ascii="Arial" w:hAnsi="Arial" w:cs="Arial"/>
        </w:rPr>
      </w:pPr>
      <w:r>
        <w:rPr>
          <w:rFonts w:ascii="Arial" w:hAnsi="Arial" w:cs="Arial"/>
        </w:rPr>
        <w:t>Do you have business with the student council?</w:t>
      </w:r>
    </w:p>
    <w:p w14:paraId="0FA05A7A" w14:textId="53AAAA6C" w:rsidR="006309CA" w:rsidRDefault="006309CA" w:rsidP="009B73B0">
      <w:pPr>
        <w:rPr>
          <w:rFonts w:ascii="Arial" w:hAnsi="Arial" w:cs="Arial"/>
        </w:rPr>
      </w:pPr>
      <w:r>
        <w:rPr>
          <w:rFonts w:ascii="Arial" w:hAnsi="Arial" w:cs="Arial"/>
        </w:rPr>
        <w:t>&lt;Show Sprite&gt;</w:t>
      </w:r>
    </w:p>
    <w:p w14:paraId="4DFA00F7" w14:textId="669DCCD1" w:rsidR="006309CA" w:rsidRDefault="006309CA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51B6923B" w14:textId="6F65C045" w:rsidR="006309CA" w:rsidRDefault="006309CA" w:rsidP="009B73B0">
      <w:pPr>
        <w:rPr>
          <w:rFonts w:ascii="Arial" w:hAnsi="Arial" w:cs="Arial"/>
        </w:rPr>
      </w:pPr>
      <w:r>
        <w:rPr>
          <w:rFonts w:ascii="Arial" w:hAnsi="Arial" w:cs="Arial"/>
        </w:rPr>
        <w:t xml:space="preserve">Uh… </w:t>
      </w:r>
      <w:r w:rsidR="003F4A21">
        <w:rPr>
          <w:rFonts w:ascii="Arial" w:hAnsi="Arial" w:cs="Arial"/>
        </w:rPr>
        <w:t>Not really? Just curious about the student council president.</w:t>
      </w:r>
    </w:p>
    <w:p w14:paraId="3AC715CA" w14:textId="300980DA" w:rsidR="003F4A21" w:rsidRDefault="003F4A21" w:rsidP="009B73B0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I can’t say I’m looking for a girlfriend.</w:t>
      </w:r>
    </w:p>
    <w:p w14:paraId="771FDDE1" w14:textId="1C4CB546" w:rsidR="003F4A21" w:rsidRDefault="003F4A21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4C06BB61" w14:textId="34496D5B" w:rsidR="003F4A21" w:rsidRDefault="003F4A21" w:rsidP="009B73B0">
      <w:pPr>
        <w:rPr>
          <w:rFonts w:ascii="Arial" w:hAnsi="Arial" w:cs="Arial"/>
        </w:rPr>
      </w:pPr>
      <w:r>
        <w:rPr>
          <w:rFonts w:ascii="Arial" w:hAnsi="Arial" w:cs="Arial"/>
        </w:rPr>
        <w:t>Curious? A basic introduction was done during the entrance ceremony and the re-election</w:t>
      </w:r>
      <w:r w:rsidR="006D0D29">
        <w:rPr>
          <w:rFonts w:ascii="Arial" w:hAnsi="Arial" w:cs="Arial"/>
        </w:rPr>
        <w:t>, so there’s nothing more to know about.</w:t>
      </w:r>
    </w:p>
    <w:p w14:paraId="7594BA49" w14:textId="65F9C238" w:rsidR="00150400" w:rsidRDefault="00150400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5191185A" w14:textId="34AA1038" w:rsidR="00150400" w:rsidRDefault="00150400" w:rsidP="009B73B0">
      <w:pPr>
        <w:rPr>
          <w:rFonts w:ascii="Arial" w:hAnsi="Arial" w:cs="Arial"/>
        </w:rPr>
      </w:pPr>
      <w:r>
        <w:rPr>
          <w:rFonts w:ascii="Arial" w:hAnsi="Arial" w:cs="Arial"/>
        </w:rPr>
        <w:t>Is that so… I may have forgotten about it.</w:t>
      </w:r>
    </w:p>
    <w:p w14:paraId="6FBD9999" w14:textId="223E7F47" w:rsidR="00150400" w:rsidRDefault="00150400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315BFA39" w14:textId="6AA6F84D" w:rsidR="00150400" w:rsidRDefault="00150400" w:rsidP="009B73B0">
      <w:pPr>
        <w:rPr>
          <w:rFonts w:ascii="Arial" w:hAnsi="Arial" w:cs="Arial"/>
        </w:rPr>
      </w:pPr>
      <w:r>
        <w:rPr>
          <w:rFonts w:ascii="Arial" w:hAnsi="Arial" w:cs="Arial"/>
        </w:rPr>
        <w:t xml:space="preserve">Haaa…. Rather than forget, I bet you just weren’t paying attention. You seem to be the type </w:t>
      </w:r>
      <w:r w:rsidR="00C37462">
        <w:rPr>
          <w:rFonts w:ascii="Arial" w:hAnsi="Arial" w:cs="Arial"/>
        </w:rPr>
        <w:t>to not notice certain details… like this armband.</w:t>
      </w:r>
    </w:p>
    <w:p w14:paraId="1F8E0256" w14:textId="7DD6608D" w:rsid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384D1359" w14:textId="29658845" w:rsidR="00C37462" w:rsidRP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</w:rPr>
        <w:t>Ah… Could it be…</w:t>
      </w:r>
    </w:p>
    <w:p w14:paraId="5713757F" w14:textId="2AAC2AC8" w:rsidR="00150400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Noriko</w:t>
      </w:r>
    </w:p>
    <w:p w14:paraId="47599A30" w14:textId="0569EBF5" w:rsid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</w:rPr>
        <w:t>Yes, I am Noriko, the student council president. Do remember this time.</w:t>
      </w:r>
    </w:p>
    <w:p w14:paraId="19D34138" w14:textId="4BFD28F4" w:rsid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3940B42F" w14:textId="247054E3" w:rsid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</w:rPr>
        <w:t>Yes…</w:t>
      </w:r>
    </w:p>
    <w:p w14:paraId="23917B4F" w14:textId="2115D86A" w:rsid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Noriko</w:t>
      </w:r>
    </w:p>
    <w:p w14:paraId="79E059B6" w14:textId="21EE8A8F" w:rsidR="00C37462" w:rsidRDefault="00C37462" w:rsidP="009B73B0">
      <w:pPr>
        <w:rPr>
          <w:rFonts w:ascii="Arial" w:hAnsi="Arial" w:cs="Arial"/>
        </w:rPr>
      </w:pPr>
      <w:r>
        <w:rPr>
          <w:rFonts w:ascii="Arial" w:hAnsi="Arial" w:cs="Arial"/>
        </w:rPr>
        <w:t>… Dress code is proper</w:t>
      </w:r>
      <w:r w:rsidR="00E13E45">
        <w:rPr>
          <w:rFonts w:ascii="Arial" w:hAnsi="Arial" w:cs="Arial"/>
        </w:rPr>
        <w:t>, so far no records of rule violations… &lt;whispered&gt;</w:t>
      </w:r>
    </w:p>
    <w:p w14:paraId="415872F2" w14:textId="1700FE64" w:rsidR="00E13E45" w:rsidRDefault="00E13E45" w:rsidP="009B73B0">
      <w:pPr>
        <w:rPr>
          <w:rFonts w:ascii="Arial" w:hAnsi="Arial" w:cs="Arial"/>
        </w:rPr>
      </w:pPr>
      <w:r>
        <w:rPr>
          <w:rFonts w:ascii="Arial" w:hAnsi="Arial" w:cs="Arial"/>
        </w:rPr>
        <w:t>So, do you still have business here?</w:t>
      </w:r>
    </w:p>
    <w:p w14:paraId="60AC4D09" w14:textId="4EAA659E" w:rsidR="00E13E45" w:rsidRDefault="00E13E45" w:rsidP="009B73B0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5200E854" w14:textId="77777777" w:rsidR="00E13E45" w:rsidRPr="00E13E45" w:rsidRDefault="00E13E45" w:rsidP="009B73B0">
      <w:pPr>
        <w:rPr>
          <w:rFonts w:ascii="Arial" w:hAnsi="Arial" w:cs="Arial"/>
        </w:rPr>
      </w:pPr>
    </w:p>
    <w:p w14:paraId="222B2C94" w14:textId="6A226C20" w:rsidR="009B73B0" w:rsidRPr="00655534" w:rsidRDefault="009B73B0" w:rsidP="009B73B0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 (</w:t>
      </w:r>
      <w:r w:rsidR="009F4C7A">
        <w:rPr>
          <w:rFonts w:ascii="Arial" w:hAnsi="Arial" w:cs="Arial"/>
          <w:sz w:val="28"/>
          <w:szCs w:val="28"/>
          <w:u w:val="single"/>
        </w:rPr>
        <w:t>Seek advice on how get girlfriend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320A45E0" w14:textId="77777777" w:rsidR="00655534" w:rsidRDefault="00655534" w:rsidP="00655534">
      <w:pPr>
        <w:rPr>
          <w:rFonts w:ascii="Arial" w:hAnsi="Arial" w:cs="Arial"/>
        </w:rPr>
      </w:pPr>
    </w:p>
    <w:p w14:paraId="5E2E75D3" w14:textId="7D46A329" w:rsidR="009E1B00" w:rsidRPr="00655534" w:rsidRDefault="009E1B00" w:rsidP="009E1B00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lastRenderedPageBreak/>
        <w:t>Day #</w:t>
      </w:r>
      <w:r>
        <w:rPr>
          <w:rFonts w:ascii="Arial" w:hAnsi="Arial" w:cs="Arial"/>
          <w:sz w:val="28"/>
          <w:szCs w:val="28"/>
          <w:u w:val="single"/>
        </w:rPr>
        <w:t>3 (</w:t>
      </w:r>
      <w:r w:rsidR="00541ADB">
        <w:rPr>
          <w:rFonts w:ascii="Arial" w:hAnsi="Arial" w:cs="Arial"/>
          <w:sz w:val="28"/>
          <w:szCs w:val="28"/>
          <w:u w:val="single"/>
        </w:rPr>
        <w:t>Why become Prez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61BE5778" w14:textId="77777777" w:rsidR="009E1B00" w:rsidRDefault="009E1B00" w:rsidP="00655534">
      <w:pPr>
        <w:rPr>
          <w:rFonts w:ascii="Arial" w:hAnsi="Arial" w:cs="Arial"/>
        </w:rPr>
      </w:pPr>
    </w:p>
    <w:p w14:paraId="41DFB45E" w14:textId="426DDAAB" w:rsidR="009E1B00" w:rsidRPr="00655534" w:rsidRDefault="009E1B00" w:rsidP="009E1B00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4 (</w:t>
      </w:r>
      <w:r w:rsidR="00541ADB">
        <w:rPr>
          <w:rFonts w:ascii="Arial" w:hAnsi="Arial" w:cs="Arial"/>
          <w:sz w:val="28"/>
          <w:szCs w:val="28"/>
          <w:u w:val="single"/>
        </w:rPr>
        <w:t>Let loose a bit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22EB8F28" w14:textId="77777777" w:rsidR="009E1B00" w:rsidRDefault="009E1B00" w:rsidP="00655534">
      <w:pPr>
        <w:rPr>
          <w:rFonts w:ascii="Arial" w:hAnsi="Arial" w:cs="Arial"/>
        </w:rPr>
      </w:pPr>
    </w:p>
    <w:p w14:paraId="15373E36" w14:textId="21FF5925" w:rsidR="009E1B00" w:rsidRPr="00655534" w:rsidRDefault="009E1B00" w:rsidP="009E1B00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5 (</w:t>
      </w:r>
      <w:r w:rsidR="009003A4">
        <w:rPr>
          <w:rFonts w:ascii="Arial" w:hAnsi="Arial" w:cs="Arial"/>
          <w:sz w:val="28"/>
          <w:szCs w:val="28"/>
          <w:u w:val="single"/>
        </w:rPr>
        <w:t>Convo + Confession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20206108" w14:textId="77777777" w:rsidR="009E1B00" w:rsidRDefault="009E1B00" w:rsidP="00655534">
      <w:pPr>
        <w:rPr>
          <w:rFonts w:ascii="Arial" w:hAnsi="Arial" w:cs="Arial"/>
        </w:rPr>
      </w:pPr>
    </w:p>
    <w:p w14:paraId="0EF0196C" w14:textId="46E0D3A8" w:rsidR="0032267A" w:rsidRDefault="0032267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B94BC78" w14:textId="519D5D47" w:rsidR="0032267A" w:rsidRPr="00655534" w:rsidRDefault="0032267A" w:rsidP="0032267A">
      <w:pPr>
        <w:rPr>
          <w:rFonts w:ascii="Arial" w:hAnsi="Arial" w:cs="Arial"/>
          <w:b/>
          <w:bCs/>
          <w:sz w:val="28"/>
          <w:szCs w:val="28"/>
        </w:rPr>
      </w:pPr>
      <w:bookmarkStart w:id="4" w:name="Shizuka_Route"/>
      <w:r>
        <w:rPr>
          <w:rFonts w:ascii="Arial" w:hAnsi="Arial" w:cs="Arial"/>
          <w:b/>
          <w:bCs/>
          <w:sz w:val="28"/>
          <w:szCs w:val="28"/>
        </w:rPr>
        <w:lastRenderedPageBreak/>
        <w:t>Shizuka (Shy Library Girl)</w:t>
      </w:r>
    </w:p>
    <w:bookmarkEnd w:id="4"/>
    <w:p w14:paraId="540F2986" w14:textId="77777777" w:rsidR="0032267A" w:rsidRPr="00655534" w:rsidRDefault="0032267A" w:rsidP="0032267A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>
        <w:rPr>
          <w:rFonts w:ascii="Arial" w:hAnsi="Arial" w:cs="Arial"/>
          <w:sz w:val="28"/>
          <w:szCs w:val="28"/>
          <w:u w:val="single"/>
        </w:rPr>
        <w:t xml:space="preserve"> (Self Introduction)</w:t>
      </w:r>
    </w:p>
    <w:p w14:paraId="64B8E307" w14:textId="77777777" w:rsidR="0032267A" w:rsidRDefault="0032267A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  <w:r>
        <w:rPr>
          <w:rFonts w:ascii="Arial" w:hAnsi="Arial" w:cs="Arial"/>
        </w:rPr>
        <w:t xml:space="preserve"> </w:t>
      </w:r>
    </w:p>
    <w:p w14:paraId="23EA6C38" w14:textId="70D74B6C" w:rsidR="0032267A" w:rsidRDefault="002E1F5D" w:rsidP="0032267A">
      <w:pPr>
        <w:rPr>
          <w:rFonts w:ascii="Arial" w:hAnsi="Arial" w:cs="Arial"/>
        </w:rPr>
      </w:pPr>
      <w:r>
        <w:rPr>
          <w:rFonts w:ascii="Arial" w:hAnsi="Arial" w:cs="Arial"/>
        </w:rPr>
        <w:t>So, here’s the library.</w:t>
      </w:r>
      <w:r w:rsidR="00AF4165">
        <w:rPr>
          <w:rFonts w:ascii="Arial" w:hAnsi="Arial" w:cs="Arial"/>
        </w:rPr>
        <w:t xml:space="preserve"> I should be able to find the girl named Shizuka here.</w:t>
      </w:r>
    </w:p>
    <w:p w14:paraId="49E3F2D1" w14:textId="35B28C20" w:rsidR="00AF4165" w:rsidRDefault="00AF4165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7CAB8E3F" w14:textId="04980DD3" w:rsidR="00AF4165" w:rsidRDefault="0067499E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Umm… </w:t>
      </w:r>
      <w:r w:rsidR="00AF4165">
        <w:rPr>
          <w:rFonts w:ascii="Arial" w:hAnsi="Arial" w:cs="Arial"/>
        </w:rPr>
        <w:t>Do you have business with me?</w:t>
      </w:r>
    </w:p>
    <w:p w14:paraId="09D8F24F" w14:textId="3F0EEFED" w:rsidR="00F36C09" w:rsidRDefault="00F36C09" w:rsidP="0032267A">
      <w:pPr>
        <w:rPr>
          <w:rFonts w:ascii="Arial" w:hAnsi="Arial" w:cs="Arial"/>
        </w:rPr>
      </w:pPr>
      <w:r>
        <w:rPr>
          <w:rFonts w:ascii="Arial" w:hAnsi="Arial" w:cs="Arial"/>
        </w:rPr>
        <w:t>&lt;Show Sprite&gt;</w:t>
      </w:r>
    </w:p>
    <w:p w14:paraId="2544EF43" w14:textId="6DEF8242" w:rsidR="00AF4165" w:rsidRDefault="00AF4165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774CBE99" w14:textId="13ABD8CD" w:rsidR="00AF4165" w:rsidRDefault="008C14CB" w:rsidP="0032267A">
      <w:pPr>
        <w:rPr>
          <w:rFonts w:ascii="Arial" w:hAnsi="Arial" w:cs="Arial"/>
        </w:rPr>
      </w:pPr>
      <w:r>
        <w:rPr>
          <w:rFonts w:ascii="Arial" w:hAnsi="Arial" w:cs="Arial"/>
        </w:rPr>
        <w:t>! You scared me…</w:t>
      </w:r>
    </w:p>
    <w:p w14:paraId="6742F029" w14:textId="0F6C6558" w:rsidR="008C14CB" w:rsidRDefault="008C14CB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6AC4413B" w14:textId="6756581E" w:rsidR="008C14CB" w:rsidRDefault="008C14CB" w:rsidP="0032267A">
      <w:pPr>
        <w:rPr>
          <w:rFonts w:ascii="Arial" w:hAnsi="Arial" w:cs="Arial"/>
        </w:rPr>
      </w:pPr>
      <w:r>
        <w:rPr>
          <w:rFonts w:ascii="Arial" w:hAnsi="Arial" w:cs="Arial"/>
        </w:rPr>
        <w:t>Ah… I’m sorry…</w:t>
      </w:r>
      <w:r w:rsidR="00C36C3B">
        <w:rPr>
          <w:rFonts w:ascii="Arial" w:hAnsi="Arial" w:cs="Arial"/>
        </w:rPr>
        <w:t xml:space="preserve"> I heard you say my name so…</w:t>
      </w:r>
    </w:p>
    <w:p w14:paraId="011117A5" w14:textId="34A094A2" w:rsidR="00F36C09" w:rsidRDefault="00F36C09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44325DB1" w14:textId="488D2399" w:rsidR="00F36C09" w:rsidRDefault="00F36C09" w:rsidP="0032267A">
      <w:pPr>
        <w:rPr>
          <w:rFonts w:ascii="Arial" w:hAnsi="Arial" w:cs="Arial"/>
        </w:rPr>
      </w:pPr>
      <w:r>
        <w:rPr>
          <w:rFonts w:ascii="Arial" w:hAnsi="Arial" w:cs="Arial"/>
        </w:rPr>
        <w:t>Ah, it’s not your fault so no need to apologise.</w:t>
      </w:r>
    </w:p>
    <w:p w14:paraId="0E47C62C" w14:textId="06534431" w:rsidR="00FE706F" w:rsidRDefault="00FE706F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18D7C9FC" w14:textId="6962A7EF" w:rsidR="00FE706F" w:rsidRDefault="00670F2E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Okay… </w:t>
      </w:r>
      <w:r w:rsidR="007F491A">
        <w:rPr>
          <w:rFonts w:ascii="Arial" w:hAnsi="Arial" w:cs="Arial"/>
        </w:rPr>
        <w:t>Um… I’ll be over there if you need me…</w:t>
      </w:r>
    </w:p>
    <w:p w14:paraId="657C2223" w14:textId="1C946C14" w:rsidR="007F491A" w:rsidRDefault="007F491A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600E9858" w14:textId="54FD3590" w:rsidR="007F491A" w:rsidRDefault="0018613A" w:rsidP="0032267A">
      <w:pPr>
        <w:rPr>
          <w:rFonts w:ascii="Arial" w:hAnsi="Arial" w:cs="Arial"/>
        </w:rPr>
      </w:pPr>
      <w:r>
        <w:rPr>
          <w:rFonts w:ascii="Arial" w:hAnsi="Arial" w:cs="Arial"/>
        </w:rPr>
        <w:t>Oh, okay</w:t>
      </w:r>
      <w:r w:rsidR="00370652">
        <w:rPr>
          <w:rFonts w:ascii="Arial" w:hAnsi="Arial" w:cs="Arial"/>
        </w:rPr>
        <w:t>…</w:t>
      </w:r>
    </w:p>
    <w:p w14:paraId="05E7C8DF" w14:textId="4716BBF7" w:rsidR="0018613A" w:rsidRDefault="0018613A" w:rsidP="0032267A">
      <w:pPr>
        <w:rPr>
          <w:rFonts w:ascii="Arial" w:hAnsi="Arial" w:cs="Arial"/>
        </w:rPr>
      </w:pPr>
      <w:r>
        <w:rPr>
          <w:rFonts w:ascii="Arial" w:hAnsi="Arial" w:cs="Arial"/>
        </w:rPr>
        <w:t>&lt;Hide sprite&gt;</w:t>
      </w:r>
    </w:p>
    <w:p w14:paraId="4870C17F" w14:textId="1A00C95B" w:rsidR="00370652" w:rsidRDefault="00267D02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 w:hint="eastAsia"/>
          <w:i/>
          <w:iCs/>
          <w:lang w:eastAsia="ja-JP"/>
        </w:rPr>
        <w:t>H</w:t>
      </w:r>
      <w:r>
        <w:rPr>
          <w:rFonts w:ascii="Arial" w:eastAsia="Yu Mincho" w:hAnsi="Arial" w:cs="Arial"/>
          <w:i/>
          <w:iCs/>
          <w:lang w:eastAsia="ja-JP"/>
        </w:rPr>
        <w:t xml:space="preserve">mm? Was the conversation… </w:t>
      </w:r>
      <w:r>
        <w:rPr>
          <w:rFonts w:ascii="Arial" w:hAnsi="Arial" w:cs="Arial"/>
          <w:i/>
          <w:iCs/>
        </w:rPr>
        <w:t xml:space="preserve">subtly </w:t>
      </w:r>
      <w:r>
        <w:rPr>
          <w:rFonts w:ascii="Arial" w:eastAsia="Yu Mincho" w:hAnsi="Arial" w:cs="Arial"/>
          <w:i/>
          <w:iCs/>
          <w:lang w:eastAsia="ja-JP"/>
        </w:rPr>
        <w:t>ended?</w:t>
      </w:r>
      <w:r w:rsidR="00111ED8">
        <w:rPr>
          <w:rFonts w:ascii="Arial" w:eastAsia="Yu Mincho" w:hAnsi="Arial" w:cs="Arial"/>
          <w:i/>
          <w:iCs/>
          <w:lang w:eastAsia="ja-JP"/>
        </w:rPr>
        <w:t xml:space="preserve"> Tomoe-chan said she was shy</w:t>
      </w:r>
      <w:r w:rsidR="00293314">
        <w:rPr>
          <w:rFonts w:ascii="Arial" w:eastAsia="Yu Mincho" w:hAnsi="Arial" w:cs="Arial"/>
          <w:i/>
          <w:iCs/>
          <w:lang w:eastAsia="ja-JP"/>
        </w:rPr>
        <w:t>, seems she was right.</w:t>
      </w:r>
    </w:p>
    <w:p w14:paraId="6887E443" w14:textId="3457FACB" w:rsidR="002C0D71" w:rsidRDefault="00F34100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i/>
          <w:iCs/>
          <w:lang w:eastAsia="ja-JP"/>
        </w:rPr>
        <w:t>Now, how do I handle this?</w:t>
      </w:r>
    </w:p>
    <w:p w14:paraId="753AEFA4" w14:textId="50D80071" w:rsidR="00F34100" w:rsidRDefault="00C90D5C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</w:t>
      </w:r>
    </w:p>
    <w:p w14:paraId="553CA27C" w14:textId="0ADAF699" w:rsidR="00C90D5C" w:rsidRDefault="00716F54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Um, excuse me</w:t>
      </w:r>
      <w:r w:rsidR="004C32F5">
        <w:rPr>
          <w:rFonts w:ascii="Arial" w:eastAsia="Yu Mincho" w:hAnsi="Arial" w:cs="Arial"/>
          <w:lang w:eastAsia="ja-JP"/>
        </w:rPr>
        <w:t xml:space="preserve"> Shizuka-san</w:t>
      </w:r>
      <w:r>
        <w:rPr>
          <w:rFonts w:ascii="Arial" w:eastAsia="Yu Mincho" w:hAnsi="Arial" w:cs="Arial"/>
          <w:lang w:eastAsia="ja-JP"/>
        </w:rPr>
        <w:t>.</w:t>
      </w:r>
    </w:p>
    <w:p w14:paraId="5C491F63" w14:textId="56AADD6A" w:rsidR="00716F54" w:rsidRPr="00C276B7" w:rsidRDefault="00716F54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Shizuka</w:t>
      </w:r>
      <w:r w:rsidR="00C276B7">
        <w:rPr>
          <w:rFonts w:ascii="Arial" w:eastAsia="Yu Mincho" w:hAnsi="Arial" w:cs="Arial"/>
          <w:lang w:eastAsia="ja-JP"/>
        </w:rPr>
        <w:t xml:space="preserve"> &lt;Show sprite&gt;</w:t>
      </w:r>
    </w:p>
    <w:p w14:paraId="388E2111" w14:textId="69AC99D4" w:rsidR="00716F54" w:rsidRDefault="00C276B7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 What is it?</w:t>
      </w:r>
    </w:p>
    <w:p w14:paraId="2949E7F6" w14:textId="2E033D0B" w:rsidR="00C276B7" w:rsidRDefault="004C32F5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1A7512BB" w14:textId="0D4D6F2B" w:rsidR="004C32F5" w:rsidRDefault="004C32F5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 xml:space="preserve">If you don’t mind, could you tell me about the library committee? </w:t>
      </w:r>
      <w:r>
        <w:rPr>
          <w:rFonts w:ascii="Arial" w:eastAsia="Yu Mincho" w:hAnsi="Arial" w:cs="Arial"/>
          <w:i/>
          <w:iCs/>
          <w:lang w:eastAsia="ja-JP"/>
        </w:rPr>
        <w:t>If it’s this much, it should be okay right?</w:t>
      </w:r>
    </w:p>
    <w:p w14:paraId="36A3E45C" w14:textId="4320E946" w:rsidR="004C32F5" w:rsidRDefault="004C32F5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Shizuka</w:t>
      </w:r>
    </w:p>
    <w:p w14:paraId="3B918357" w14:textId="42BF1054" w:rsidR="007D2DAE" w:rsidRDefault="007D2DAE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Ah… sure. There’s not much to talk about though.</w:t>
      </w:r>
    </w:p>
    <w:p w14:paraId="226F61DA" w14:textId="46546372" w:rsidR="007D2DAE" w:rsidRDefault="00513BCB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Library committee members just handle the borrowing of books.</w:t>
      </w:r>
      <w:r w:rsidR="004D5281">
        <w:rPr>
          <w:rFonts w:ascii="Arial" w:eastAsia="Yu Mincho" w:hAnsi="Arial" w:cs="Arial"/>
          <w:lang w:eastAsia="ja-JP"/>
        </w:rPr>
        <w:t xml:space="preserve"> I suppose the rest of our time would be spent sorting out the books into the shelves.</w:t>
      </w:r>
    </w:p>
    <w:p w14:paraId="46E35324" w14:textId="4BAF7A91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…</w:t>
      </w:r>
    </w:p>
    <w:p w14:paraId="1645215D" w14:textId="6203B6BD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lastRenderedPageBreak/>
        <w:t>Player</w:t>
      </w:r>
    </w:p>
    <w:p w14:paraId="132C936F" w14:textId="0766B11E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Uh, I would like to help out…</w:t>
      </w:r>
    </w:p>
    <w:p w14:paraId="2FEB96D4" w14:textId="2568D205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Shizuka</w:t>
      </w:r>
    </w:p>
    <w:p w14:paraId="63433FCA" w14:textId="59652BF7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The library committee is currently not recruiting new members!</w:t>
      </w:r>
    </w:p>
    <w:p w14:paraId="0B95776F" w14:textId="634258D7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3FB4BD1A" w14:textId="71D9D7B1" w:rsidR="004D5281" w:rsidRDefault="004D5281" w:rsidP="0032267A">
      <w:pPr>
        <w:rPr>
          <w:rFonts w:ascii="Arial" w:eastAsia="Yu Mincho" w:hAnsi="Arial" w:cs="Arial"/>
          <w:b/>
          <w:bCs/>
          <w:i/>
          <w:iCs/>
          <w:lang w:eastAsia="ja-JP"/>
        </w:rPr>
      </w:pPr>
      <w:r>
        <w:rPr>
          <w:rFonts w:ascii="Arial" w:eastAsia="Yu Mincho" w:hAnsi="Arial" w:cs="Arial"/>
          <w:i/>
          <w:iCs/>
          <w:lang w:eastAsia="ja-JP"/>
        </w:rPr>
        <w:t>Instant reply?!</w:t>
      </w:r>
    </w:p>
    <w:p w14:paraId="73B7EB20" w14:textId="4A22326F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Shizuka</w:t>
      </w:r>
    </w:p>
    <w:p w14:paraId="16FFEA6A" w14:textId="4268AE30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Ah… but if you’re just offering a helping hand, I wouldn’t mind although I’d rather not impose on others…</w:t>
      </w:r>
    </w:p>
    <w:p w14:paraId="26F071C3" w14:textId="6AFC9A3E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2305972F" w14:textId="479D49F6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That’s fine by me~</w:t>
      </w:r>
    </w:p>
    <w:p w14:paraId="2EC86262" w14:textId="0BBD2C4E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Shizuka</w:t>
      </w:r>
    </w:p>
    <w:p w14:paraId="45CEEAF8" w14:textId="1344FDCA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Okay… I’ll go back to my duties now…</w:t>
      </w:r>
    </w:p>
    <w:p w14:paraId="44E24A4C" w14:textId="737C2AE2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lang w:eastAsia="ja-JP"/>
        </w:rPr>
        <w:t>&lt;Hide sprite&gt;</w:t>
      </w:r>
    </w:p>
    <w:p w14:paraId="3022A8DA" w14:textId="28795EA9" w:rsidR="004D5281" w:rsidRDefault="004D5281" w:rsidP="0032267A">
      <w:pPr>
        <w:rPr>
          <w:rFonts w:ascii="Arial" w:eastAsia="Yu Mincho" w:hAnsi="Arial" w:cs="Arial"/>
          <w:lang w:eastAsia="ja-JP"/>
        </w:rPr>
      </w:pPr>
      <w:r>
        <w:rPr>
          <w:rFonts w:ascii="Arial" w:eastAsia="Yu Mincho" w:hAnsi="Arial" w:cs="Arial"/>
          <w:b/>
          <w:bCs/>
          <w:lang w:eastAsia="ja-JP"/>
        </w:rPr>
        <w:t>Player</w:t>
      </w:r>
    </w:p>
    <w:p w14:paraId="23959607" w14:textId="72FECB15" w:rsidR="004D5281" w:rsidRDefault="00F43472" w:rsidP="0032267A">
      <w:pPr>
        <w:rPr>
          <w:rFonts w:ascii="Arial" w:eastAsia="Yu Mincho" w:hAnsi="Arial" w:cs="Arial"/>
          <w:i/>
          <w:iCs/>
          <w:lang w:eastAsia="ja-JP"/>
        </w:rPr>
      </w:pPr>
      <w:r>
        <w:rPr>
          <w:rFonts w:ascii="Arial" w:eastAsia="Yu Mincho" w:hAnsi="Arial" w:cs="Arial"/>
          <w:i/>
          <w:iCs/>
          <w:lang w:eastAsia="ja-JP"/>
        </w:rPr>
        <w:t>It’s just a small step, but I think I can get closer to her.</w:t>
      </w:r>
    </w:p>
    <w:p w14:paraId="158EA7A4" w14:textId="4B89DBE9" w:rsidR="00AB6258" w:rsidRPr="00DC341F" w:rsidRDefault="00173DA4" w:rsidP="0032267A">
      <w:pPr>
        <w:rPr>
          <w:rFonts w:ascii="Arial" w:eastAsia="Yu Mincho" w:hAnsi="Arial" w:cs="Arial"/>
          <w:i/>
          <w:iCs/>
          <w:lang w:eastAsia="ja-JP"/>
        </w:rPr>
      </w:pPr>
      <w:r>
        <w:rPr>
          <w:rFonts w:ascii="Arial" w:eastAsia="Yu Mincho" w:hAnsi="Arial" w:cs="Arial"/>
          <w:i/>
          <w:iCs/>
          <w:lang w:eastAsia="ja-JP"/>
        </w:rPr>
        <w:t>I’ll stop for today and think about my next steps.</w:t>
      </w:r>
    </w:p>
    <w:p w14:paraId="734670AA" w14:textId="374C1C7D" w:rsidR="0032267A" w:rsidRPr="00655534" w:rsidRDefault="0032267A" w:rsidP="0032267A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 (</w:t>
      </w:r>
      <w:r w:rsidR="008C14CB">
        <w:rPr>
          <w:rFonts w:ascii="Arial" w:hAnsi="Arial" w:cs="Arial"/>
          <w:sz w:val="28"/>
          <w:szCs w:val="28"/>
          <w:u w:val="single"/>
        </w:rPr>
        <w:t>Trying to get her to speak more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705D1F2B" w14:textId="34F9A678" w:rsidR="0032267A" w:rsidRPr="00B61B68" w:rsidRDefault="00B61B68" w:rsidP="0032267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layer</w:t>
      </w:r>
    </w:p>
    <w:p w14:paraId="086E1F8E" w14:textId="0EA911D5" w:rsidR="00B61B68" w:rsidRDefault="002C57B4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Let’s go to the library today. I wonder if </w:t>
      </w:r>
      <w:r w:rsidR="00B04493">
        <w:rPr>
          <w:rFonts w:ascii="Arial" w:hAnsi="Arial" w:cs="Arial"/>
        </w:rPr>
        <w:t>I’ll be able to hold a proper conversation this time.</w:t>
      </w:r>
    </w:p>
    <w:p w14:paraId="7D0E4785" w14:textId="72D30E1A" w:rsidR="00655A58" w:rsidRDefault="00655A58" w:rsidP="0032267A">
      <w:pPr>
        <w:rPr>
          <w:rFonts w:ascii="Arial" w:hAnsi="Arial" w:cs="Arial"/>
        </w:rPr>
      </w:pPr>
      <w:r>
        <w:rPr>
          <w:rFonts w:ascii="Arial" w:hAnsi="Arial" w:cs="Arial"/>
        </w:rPr>
        <w:t>&lt;Transition to library&gt;</w:t>
      </w:r>
    </w:p>
    <w:p w14:paraId="5E19380D" w14:textId="6773E188" w:rsidR="00655A58" w:rsidRPr="00655A58" w:rsidRDefault="00655A58" w:rsidP="0032267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layer</w:t>
      </w:r>
    </w:p>
    <w:p w14:paraId="6D3F73D5" w14:textId="602C1443" w:rsidR="00655A58" w:rsidRDefault="00930B20" w:rsidP="0032267A">
      <w:pPr>
        <w:rPr>
          <w:rFonts w:ascii="Arial" w:hAnsi="Arial" w:cs="Arial"/>
        </w:rPr>
      </w:pPr>
      <w:r>
        <w:rPr>
          <w:rFonts w:ascii="Arial" w:hAnsi="Arial" w:cs="Arial"/>
        </w:rPr>
        <w:t>Shizuka-san, I came to help out.</w:t>
      </w:r>
    </w:p>
    <w:p w14:paraId="4AB9B3E9" w14:textId="4B2F78CF" w:rsidR="00B61B68" w:rsidRDefault="00B61B68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18EFCC91" w14:textId="1F2EC148" w:rsidR="00B61B68" w:rsidRDefault="00DD31DD" w:rsidP="0032267A">
      <w:pPr>
        <w:rPr>
          <w:rFonts w:ascii="Arial" w:hAnsi="Arial" w:cs="Arial"/>
        </w:rPr>
      </w:pPr>
      <w:r>
        <w:rPr>
          <w:rFonts w:ascii="Arial" w:hAnsi="Arial" w:cs="Arial"/>
        </w:rPr>
        <w:t>Oh, &lt;name&gt;-san.</w:t>
      </w:r>
      <w:r w:rsidR="00F80B52">
        <w:rPr>
          <w:rFonts w:ascii="Arial" w:hAnsi="Arial" w:cs="Arial"/>
        </w:rPr>
        <w:t xml:space="preserve"> Then, you can help with sorting the returned books into the shelves.</w:t>
      </w:r>
    </w:p>
    <w:p w14:paraId="39A9DBA1" w14:textId="2A348B48" w:rsidR="00663AF5" w:rsidRDefault="00663AF5" w:rsidP="0032267A">
      <w:pPr>
        <w:rPr>
          <w:rFonts w:ascii="Arial" w:hAnsi="Arial" w:cs="Arial"/>
        </w:rPr>
      </w:pPr>
      <w:r>
        <w:rPr>
          <w:rFonts w:ascii="Arial" w:hAnsi="Arial" w:cs="Arial"/>
        </w:rPr>
        <w:t>The books have assigned codes on them, so it should be easy know where they go. If you’re unsure, hand any books to me and I’ll handle them.</w:t>
      </w:r>
    </w:p>
    <w:p w14:paraId="53136BFA" w14:textId="5330F5DE" w:rsidR="00B927F7" w:rsidRDefault="00B927F7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13809D47" w14:textId="31D47E95" w:rsidR="00B927F7" w:rsidRDefault="00B927F7" w:rsidP="0032267A">
      <w:pPr>
        <w:rPr>
          <w:rFonts w:ascii="Arial" w:hAnsi="Arial" w:cs="Arial"/>
        </w:rPr>
      </w:pPr>
      <w:r>
        <w:rPr>
          <w:rFonts w:ascii="Arial" w:hAnsi="Arial" w:cs="Arial"/>
        </w:rPr>
        <w:t>I understand.</w:t>
      </w:r>
    </w:p>
    <w:p w14:paraId="4D312E68" w14:textId="10791170" w:rsidR="00572946" w:rsidRDefault="00572946" w:rsidP="0032267A">
      <w:pPr>
        <w:rPr>
          <w:rFonts w:ascii="Arial" w:hAnsi="Arial" w:cs="Arial"/>
        </w:rPr>
      </w:pPr>
      <w:r>
        <w:rPr>
          <w:rFonts w:ascii="Arial" w:hAnsi="Arial" w:cs="Arial"/>
        </w:rPr>
        <w:t>&lt;Fade in and out&gt;</w:t>
      </w:r>
    </w:p>
    <w:p w14:paraId="452E5764" w14:textId="2DB1B694" w:rsidR="00FD4F14" w:rsidRDefault="00FD4F14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07CD7CFC" w14:textId="609D996A" w:rsidR="00FD4F14" w:rsidRDefault="008374C6" w:rsidP="0032267A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Alright, we just started working but it’s already dead silent. I need to use this chance to hold a conversation.</w:t>
      </w:r>
    </w:p>
    <w:p w14:paraId="450E5B42" w14:textId="45C51038" w:rsidR="00094686" w:rsidRDefault="00456749" w:rsidP="0032267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ey, Shizuka-san. Do you have a moment?</w:t>
      </w:r>
    </w:p>
    <w:p w14:paraId="4FD6383C" w14:textId="183FD58E" w:rsidR="00456749" w:rsidRDefault="00456749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170B835C" w14:textId="62AA50F3" w:rsidR="00456749" w:rsidRDefault="00456749" w:rsidP="0032267A">
      <w:pPr>
        <w:rPr>
          <w:rFonts w:ascii="Arial" w:hAnsi="Arial" w:cs="Arial"/>
        </w:rPr>
      </w:pPr>
      <w:r>
        <w:rPr>
          <w:rFonts w:ascii="Arial" w:hAnsi="Arial" w:cs="Arial"/>
        </w:rPr>
        <w:t>What is it?</w:t>
      </w:r>
    </w:p>
    <w:p w14:paraId="355880B6" w14:textId="4A2A3408" w:rsidR="00456749" w:rsidRDefault="00456749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347E81F7" w14:textId="578CFFEF" w:rsidR="00456749" w:rsidRDefault="00410A1C" w:rsidP="0032267A">
      <w:pPr>
        <w:rPr>
          <w:rFonts w:ascii="Arial" w:hAnsi="Arial" w:cs="Arial"/>
        </w:rPr>
      </w:pPr>
      <w:r>
        <w:rPr>
          <w:rFonts w:ascii="Arial" w:hAnsi="Arial" w:cs="Arial"/>
        </w:rPr>
        <w:t>If you don’t mind me asking, why did you join the library committee?</w:t>
      </w:r>
    </w:p>
    <w:p w14:paraId="15E249DD" w14:textId="40B943F7" w:rsidR="000661FB" w:rsidRDefault="000661FB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74AD7CBB" w14:textId="5ED61A28" w:rsidR="000661FB" w:rsidRDefault="006E55F2" w:rsidP="0032267A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6F35278A" w14:textId="0CF44972" w:rsidR="004A63F6" w:rsidRDefault="004A63F6" w:rsidP="0032267A">
      <w:pPr>
        <w:rPr>
          <w:rFonts w:ascii="Arial" w:hAnsi="Arial" w:cs="Arial"/>
        </w:rPr>
      </w:pPr>
      <w:r>
        <w:rPr>
          <w:rFonts w:ascii="Arial" w:hAnsi="Arial" w:cs="Arial"/>
        </w:rPr>
        <w:t>Well… it’s quiet here and…</w:t>
      </w:r>
      <w:r w:rsidR="004579CF">
        <w:rPr>
          <w:rFonts w:ascii="Arial" w:hAnsi="Arial" w:cs="Arial"/>
        </w:rPr>
        <w:t>it seemed like the perfect place for me.</w:t>
      </w:r>
    </w:p>
    <w:p w14:paraId="5DE72F8D" w14:textId="23B74A7D" w:rsidR="004579CF" w:rsidRDefault="004579CF" w:rsidP="0032267A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3627BBB8" w14:textId="3992287E" w:rsidR="004579CF" w:rsidRDefault="004579CF" w:rsidP="0032267A">
      <w:pPr>
        <w:rPr>
          <w:rFonts w:ascii="Arial" w:hAnsi="Arial" w:cs="Arial"/>
        </w:rPr>
      </w:pPr>
      <w:r>
        <w:rPr>
          <w:rFonts w:ascii="Arial" w:hAnsi="Arial" w:cs="Arial"/>
        </w:rPr>
        <w:t>I find it hard to talk to people… as you can probably tell.</w:t>
      </w:r>
      <w:r w:rsidR="00C0608B">
        <w:rPr>
          <w:rFonts w:ascii="Arial" w:hAnsi="Arial" w:cs="Arial"/>
        </w:rPr>
        <w:t xml:space="preserve"> And here I can </w:t>
      </w:r>
      <w:r w:rsidR="0095233B">
        <w:rPr>
          <w:rFonts w:ascii="Arial" w:hAnsi="Arial" w:cs="Arial"/>
        </w:rPr>
        <w:t>avoid that.</w:t>
      </w:r>
    </w:p>
    <w:p w14:paraId="4813014F" w14:textId="39E3E8CF" w:rsidR="00810468" w:rsidRDefault="00810468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4CF2498D" w14:textId="4B56295B" w:rsidR="00810468" w:rsidRDefault="0095233B" w:rsidP="0032267A">
      <w:pPr>
        <w:rPr>
          <w:rFonts w:ascii="Arial" w:hAnsi="Arial" w:cs="Arial"/>
        </w:rPr>
      </w:pPr>
      <w:r>
        <w:rPr>
          <w:rFonts w:ascii="Arial" w:hAnsi="Arial" w:cs="Arial"/>
        </w:rPr>
        <w:t>But what about the students that come to borrow books? Don’t you have to speak with them?</w:t>
      </w:r>
    </w:p>
    <w:p w14:paraId="3B0D92A4" w14:textId="472C0D43" w:rsidR="0095233B" w:rsidRDefault="0095233B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66E7418D" w14:textId="77777777" w:rsidR="0086266B" w:rsidRDefault="0095233B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at’s slightly different. </w:t>
      </w:r>
    </w:p>
    <w:p w14:paraId="738E1251" w14:textId="3F0CC428" w:rsidR="0095233B" w:rsidRDefault="006D5D17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hings </w:t>
      </w:r>
      <w:r w:rsidR="00593694">
        <w:rPr>
          <w:rFonts w:ascii="Arial" w:hAnsi="Arial" w:cs="Arial"/>
        </w:rPr>
        <w:t>I have to say are mostly fixed, like a reminder to return the books on time</w:t>
      </w:r>
      <w:r w:rsidR="008003D3">
        <w:rPr>
          <w:rFonts w:ascii="Arial" w:hAnsi="Arial" w:cs="Arial"/>
        </w:rPr>
        <w:t xml:space="preserve">, so I </w:t>
      </w:r>
      <w:r w:rsidR="0086266B">
        <w:rPr>
          <w:rFonts w:ascii="Arial" w:hAnsi="Arial" w:cs="Arial"/>
        </w:rPr>
        <w:t>can manage.</w:t>
      </w:r>
    </w:p>
    <w:p w14:paraId="00494CF4" w14:textId="7BB92B03" w:rsidR="008003D3" w:rsidRDefault="008003D3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596E58C0" w14:textId="2637FE1F" w:rsidR="008003D3" w:rsidRDefault="0086266B" w:rsidP="0032267A">
      <w:pPr>
        <w:rPr>
          <w:rFonts w:ascii="Arial" w:hAnsi="Arial" w:cs="Arial"/>
        </w:rPr>
      </w:pPr>
      <w:r>
        <w:rPr>
          <w:rFonts w:ascii="Arial" w:hAnsi="Arial" w:cs="Arial"/>
        </w:rPr>
        <w:t>I see. But you don’t seem to be having trouble right now.</w:t>
      </w:r>
    </w:p>
    <w:p w14:paraId="635DACA4" w14:textId="0AC73EDB" w:rsidR="0086266B" w:rsidRDefault="0086266B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0DF2BC48" w14:textId="50D97074" w:rsidR="0086266B" w:rsidRDefault="0086266B" w:rsidP="0032267A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07A8C7B5" w14:textId="73221BE7" w:rsidR="0086266B" w:rsidRDefault="00B06240" w:rsidP="0032267A">
      <w:pPr>
        <w:rPr>
          <w:rFonts w:ascii="Arial" w:hAnsi="Arial" w:cs="Arial"/>
        </w:rPr>
      </w:pPr>
      <w:r>
        <w:rPr>
          <w:rFonts w:ascii="Arial" w:hAnsi="Arial" w:cs="Arial"/>
        </w:rPr>
        <w:t>Being in the middle of sorting out the books helps a lot, rather than talking face-to-face…</w:t>
      </w:r>
    </w:p>
    <w:p w14:paraId="433ACA98" w14:textId="43B9DC93" w:rsidR="00B06240" w:rsidRDefault="00B06240" w:rsidP="0032267A">
      <w:pPr>
        <w:rPr>
          <w:rFonts w:ascii="Arial" w:hAnsi="Arial" w:cs="Arial"/>
        </w:rPr>
      </w:pPr>
      <w:r>
        <w:rPr>
          <w:rFonts w:ascii="Arial" w:hAnsi="Arial" w:cs="Arial"/>
        </w:rPr>
        <w:t>It also helps that I am just answering questions you throw at me…</w:t>
      </w:r>
    </w:p>
    <w:p w14:paraId="75F0B2D4" w14:textId="228F26CF" w:rsidR="004426FC" w:rsidRDefault="009D2BD1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27F890E7" w14:textId="5B2117DE" w:rsidR="009D2BD1" w:rsidRDefault="00B24A0A" w:rsidP="0032267A">
      <w:pPr>
        <w:rPr>
          <w:rFonts w:ascii="Arial" w:hAnsi="Arial" w:cs="Arial"/>
        </w:rPr>
      </w:pPr>
      <w:r>
        <w:rPr>
          <w:rFonts w:ascii="Arial" w:hAnsi="Arial" w:cs="Arial"/>
        </w:rPr>
        <w:t>Hmm. I kind of get it now.</w:t>
      </w:r>
    </w:p>
    <w:p w14:paraId="13A0B240" w14:textId="3F5F1743" w:rsidR="00A3644E" w:rsidRDefault="00A3644E" w:rsidP="0032267A">
      <w:pPr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She definitely is shy. </w:t>
      </w:r>
      <w:r w:rsidR="001C747F">
        <w:rPr>
          <w:rFonts w:ascii="Arial" w:hAnsi="Arial" w:cs="Arial"/>
          <w:i/>
          <w:iCs/>
        </w:rPr>
        <w:t>From what she’s said, s</w:t>
      </w:r>
      <w:r>
        <w:rPr>
          <w:rFonts w:ascii="Arial" w:hAnsi="Arial" w:cs="Arial"/>
          <w:i/>
          <w:iCs/>
        </w:rPr>
        <w:t>he has trouble talking to people she’s just met. Although she is talking now, it is true that we aren’t having a conversation.</w:t>
      </w:r>
    </w:p>
    <w:p w14:paraId="1A857781" w14:textId="0E002B8C" w:rsidR="00C6357D" w:rsidRDefault="00C6357D" w:rsidP="0032267A">
      <w:pPr>
        <w:rPr>
          <w:rFonts w:ascii="Arial" w:hAnsi="Arial" w:cs="Arial"/>
        </w:rPr>
      </w:pPr>
      <w:r>
        <w:rPr>
          <w:rFonts w:ascii="Arial" w:hAnsi="Arial" w:cs="Arial"/>
          <w:i/>
          <w:iCs/>
        </w:rPr>
        <w:t>The only reason she has talked this much is because of my somewhat specific questions.</w:t>
      </w:r>
    </w:p>
    <w:p w14:paraId="5B169050" w14:textId="77777777" w:rsidR="00A208D3" w:rsidRDefault="00E278FC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… I might be a little intrusive, but have you wanted to </w:t>
      </w:r>
      <w:r w:rsidR="00070722">
        <w:rPr>
          <w:rFonts w:ascii="Arial" w:hAnsi="Arial" w:cs="Arial"/>
        </w:rPr>
        <w:t>get better at talking with others?</w:t>
      </w:r>
    </w:p>
    <w:p w14:paraId="595D4A98" w14:textId="77777777" w:rsidR="00A208D3" w:rsidRDefault="00A208D3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45A500C3" w14:textId="2B597D3B" w:rsidR="00A208D3" w:rsidRDefault="00A208D3" w:rsidP="0032267A">
      <w:pPr>
        <w:rPr>
          <w:rFonts w:ascii="Arial" w:hAnsi="Arial" w:cs="Arial"/>
        </w:rPr>
      </w:pPr>
      <w:r>
        <w:rPr>
          <w:rFonts w:ascii="Arial" w:hAnsi="Arial" w:cs="Arial"/>
        </w:rPr>
        <w:t>…!</w:t>
      </w:r>
      <w:r w:rsidR="00F53F82">
        <w:rPr>
          <w:rFonts w:ascii="Arial" w:hAnsi="Arial" w:cs="Arial"/>
        </w:rPr>
        <w:t xml:space="preserve"> Uh…</w:t>
      </w:r>
    </w:p>
    <w:p w14:paraId="1B279DBB" w14:textId="37E68BB4" w:rsidR="00C11FBC" w:rsidRDefault="00E278FC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A26BC0">
        <w:rPr>
          <w:rFonts w:ascii="Arial" w:hAnsi="Arial" w:cs="Arial"/>
        </w:rPr>
        <w:t>I</w:t>
      </w:r>
      <w:r w:rsidR="00C11FBC">
        <w:rPr>
          <w:rFonts w:ascii="Arial" w:hAnsi="Arial" w:cs="Arial"/>
        </w:rPr>
        <w:t>…</w:t>
      </w:r>
      <w:r w:rsidR="00A26BC0">
        <w:rPr>
          <w:rFonts w:ascii="Arial" w:hAnsi="Arial" w:cs="Arial"/>
        </w:rPr>
        <w:t xml:space="preserve"> never really thought about it.</w:t>
      </w:r>
    </w:p>
    <w:p w14:paraId="72BA29E9" w14:textId="7974C7C9" w:rsidR="00A26BC0" w:rsidRDefault="00A26BC0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6D2E5BDD" w14:textId="7839ADB6" w:rsidR="00A26BC0" w:rsidRDefault="00586316" w:rsidP="0032267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Well, you sounded a little sad when mentioning having trouble speaking to people</w:t>
      </w:r>
      <w:r w:rsidR="00AB52BD">
        <w:rPr>
          <w:rFonts w:ascii="Arial" w:hAnsi="Arial" w:cs="Arial"/>
        </w:rPr>
        <w:t>, so I figured that</w:t>
      </w:r>
      <w:r w:rsidR="000E0B13">
        <w:rPr>
          <w:rFonts w:ascii="Arial" w:hAnsi="Arial" w:cs="Arial"/>
        </w:rPr>
        <w:t xml:space="preserve"> you might want to get better at it</w:t>
      </w:r>
      <w:r w:rsidR="001463AD">
        <w:rPr>
          <w:rFonts w:ascii="Arial" w:hAnsi="Arial" w:cs="Arial"/>
        </w:rPr>
        <w:t>.</w:t>
      </w:r>
    </w:p>
    <w:p w14:paraId="752E8888" w14:textId="6B73CD64" w:rsidR="00FD11A6" w:rsidRDefault="007516CF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08B45862" w14:textId="36C21EFA" w:rsidR="008036C1" w:rsidRDefault="008036C1" w:rsidP="0032267A">
      <w:pPr>
        <w:rPr>
          <w:rFonts w:ascii="Arial" w:hAnsi="Arial" w:cs="Arial"/>
        </w:rPr>
      </w:pPr>
      <w:r>
        <w:rPr>
          <w:rFonts w:ascii="Arial" w:hAnsi="Arial" w:cs="Arial"/>
        </w:rPr>
        <w:t>Get better at talking to people… I think that’s great.</w:t>
      </w:r>
      <w:r w:rsidR="00F56D56">
        <w:rPr>
          <w:rFonts w:ascii="Arial" w:hAnsi="Arial" w:cs="Arial"/>
        </w:rPr>
        <w:t xml:space="preserve"> Unfortunately, I don’t think it’s going to be easy to achieve.</w:t>
      </w:r>
    </w:p>
    <w:p w14:paraId="68C404DB" w14:textId="2DF38741" w:rsidR="00980B13" w:rsidRDefault="00980B13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60C31A2B" w14:textId="09A32DDE" w:rsidR="00980B13" w:rsidRDefault="00EC6E0D" w:rsidP="0032267A">
      <w:pPr>
        <w:rPr>
          <w:rFonts w:ascii="Arial" w:hAnsi="Arial" w:cs="Arial"/>
        </w:rPr>
      </w:pPr>
      <w:r>
        <w:rPr>
          <w:rFonts w:ascii="Arial" w:hAnsi="Arial" w:cs="Arial"/>
        </w:rPr>
        <w:t>I’ll gladly help you with that</w:t>
      </w:r>
      <w:r w:rsidR="001172EC">
        <w:rPr>
          <w:rFonts w:ascii="Arial" w:hAnsi="Arial" w:cs="Arial"/>
        </w:rPr>
        <w:t xml:space="preserve">. After all you’re going to need a practice </w:t>
      </w:r>
      <w:r w:rsidR="0076700D">
        <w:rPr>
          <w:rFonts w:ascii="Arial" w:hAnsi="Arial" w:cs="Arial"/>
        </w:rPr>
        <w:t>partner,</w:t>
      </w:r>
      <w:r w:rsidR="001172EC">
        <w:rPr>
          <w:rFonts w:ascii="Arial" w:hAnsi="Arial" w:cs="Arial"/>
        </w:rPr>
        <w:t xml:space="preserve"> aren’t you?</w:t>
      </w:r>
    </w:p>
    <w:p w14:paraId="6218A007" w14:textId="25C50AB1" w:rsidR="00813098" w:rsidRDefault="00000CF7" w:rsidP="0032267A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Shizuka</w:t>
      </w:r>
    </w:p>
    <w:p w14:paraId="3A1B572D" w14:textId="77777777" w:rsidR="00713E32" w:rsidRDefault="000028A6" w:rsidP="003226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… Thank you. </w:t>
      </w:r>
    </w:p>
    <w:p w14:paraId="208D166A" w14:textId="466B08DE" w:rsidR="005A370B" w:rsidRPr="005A370B" w:rsidRDefault="005A370B" w:rsidP="0032267A">
      <w:pPr>
        <w:rPr>
          <w:rFonts w:ascii="Arial" w:hAnsi="Arial" w:cs="Arial"/>
        </w:rPr>
      </w:pPr>
      <w:r>
        <w:rPr>
          <w:rFonts w:ascii="Arial" w:hAnsi="Arial" w:cs="Arial"/>
        </w:rPr>
        <w:t>It’s late, so we can get started another day.</w:t>
      </w:r>
      <w:r w:rsidR="00713E32">
        <w:rPr>
          <w:rFonts w:ascii="Arial" w:hAnsi="Arial" w:cs="Arial"/>
        </w:rPr>
        <w:t xml:space="preserve"> I’ll be waiting in the library as usual.</w:t>
      </w:r>
    </w:p>
    <w:p w14:paraId="3F81A6BD" w14:textId="4F5A5F79" w:rsidR="0032267A" w:rsidRPr="00655534" w:rsidRDefault="0032267A" w:rsidP="0032267A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3 (</w:t>
      </w:r>
      <w:r w:rsidR="009C33E5">
        <w:rPr>
          <w:rFonts w:ascii="Arial" w:hAnsi="Arial" w:cs="Arial"/>
          <w:sz w:val="28"/>
          <w:szCs w:val="28"/>
          <w:u w:val="single"/>
        </w:rPr>
        <w:t>Small Talk Practi</w:t>
      </w:r>
      <w:r w:rsidR="00627451">
        <w:rPr>
          <w:rFonts w:ascii="Arial" w:hAnsi="Arial" w:cs="Arial"/>
          <w:sz w:val="28"/>
          <w:szCs w:val="28"/>
          <w:u w:val="single"/>
        </w:rPr>
        <w:t>c</w:t>
      </w:r>
      <w:r w:rsidR="009C33E5">
        <w:rPr>
          <w:rFonts w:ascii="Arial" w:hAnsi="Arial" w:cs="Arial"/>
          <w:sz w:val="28"/>
          <w:szCs w:val="28"/>
          <w:u w:val="single"/>
        </w:rPr>
        <w:t>e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6BE66CB6" w14:textId="77777777" w:rsidR="0032267A" w:rsidRDefault="0032267A" w:rsidP="0032267A">
      <w:pPr>
        <w:rPr>
          <w:rFonts w:ascii="Arial" w:hAnsi="Arial" w:cs="Arial"/>
        </w:rPr>
      </w:pPr>
    </w:p>
    <w:p w14:paraId="01E569F9" w14:textId="6CD91395" w:rsidR="0032267A" w:rsidRPr="00655534" w:rsidRDefault="0032267A" w:rsidP="0032267A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4 (</w:t>
      </w:r>
      <w:r w:rsidR="00B31CEA">
        <w:rPr>
          <w:rFonts w:ascii="Arial" w:hAnsi="Arial" w:cs="Arial"/>
          <w:sz w:val="28"/>
          <w:szCs w:val="28"/>
          <w:u w:val="single"/>
        </w:rPr>
        <w:t>Some Improvements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591F1FA4" w14:textId="77777777" w:rsidR="0032267A" w:rsidRDefault="0032267A" w:rsidP="0032267A">
      <w:pPr>
        <w:rPr>
          <w:rFonts w:ascii="Arial" w:hAnsi="Arial" w:cs="Arial"/>
        </w:rPr>
      </w:pPr>
    </w:p>
    <w:p w14:paraId="1A0DBA8A" w14:textId="77777777" w:rsidR="0032267A" w:rsidRPr="00655534" w:rsidRDefault="0032267A" w:rsidP="0032267A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5 (Convo + Confession)</w:t>
      </w:r>
    </w:p>
    <w:p w14:paraId="3A24B4EA" w14:textId="77777777" w:rsidR="006D46BE" w:rsidRDefault="006D46BE" w:rsidP="00655534">
      <w:pPr>
        <w:rPr>
          <w:rFonts w:ascii="Arial" w:hAnsi="Arial" w:cs="Arial"/>
        </w:rPr>
      </w:pPr>
    </w:p>
    <w:p w14:paraId="5FB64303" w14:textId="20D05348" w:rsidR="00E16C5E" w:rsidRDefault="00B623B7">
      <w:pPr>
        <w:rPr>
          <w:rFonts w:ascii="Arial" w:hAnsi="Arial" w:cs="Arial"/>
        </w:rPr>
      </w:pPr>
      <w:r>
        <w:rPr>
          <w:rFonts w:ascii="Arial" w:hAnsi="Arial" w:cs="Arial"/>
        </w:rPr>
        <w:t xml:space="preserve">## </w:t>
      </w:r>
      <w:r w:rsidR="00645C72">
        <w:rPr>
          <w:rFonts w:ascii="Arial" w:hAnsi="Arial" w:cs="Arial"/>
        </w:rPr>
        <w:t>She r</w:t>
      </w:r>
      <w:r>
        <w:rPr>
          <w:rFonts w:ascii="Arial" w:hAnsi="Arial" w:cs="Arial"/>
        </w:rPr>
        <w:t>eject</w:t>
      </w:r>
      <w:r w:rsidR="00645C72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confession but say you want to spend more time with MC before officially going out</w:t>
      </w:r>
      <w:r w:rsidR="00E16C5E">
        <w:rPr>
          <w:rFonts w:ascii="Arial" w:hAnsi="Arial" w:cs="Arial"/>
        </w:rPr>
        <w:br w:type="page"/>
      </w:r>
    </w:p>
    <w:p w14:paraId="0B742F27" w14:textId="25169A16" w:rsidR="00E16C5E" w:rsidRPr="00655534" w:rsidRDefault="00E16C5E" w:rsidP="00E16C5E">
      <w:pPr>
        <w:rPr>
          <w:rFonts w:ascii="Arial" w:hAnsi="Arial" w:cs="Arial"/>
          <w:b/>
          <w:bCs/>
          <w:sz w:val="28"/>
          <w:szCs w:val="28"/>
        </w:rPr>
      </w:pPr>
      <w:bookmarkStart w:id="5" w:name="Ayumi_Route"/>
      <w:r>
        <w:rPr>
          <w:rFonts w:ascii="Arial" w:hAnsi="Arial" w:cs="Arial"/>
          <w:b/>
          <w:bCs/>
          <w:sz w:val="28"/>
          <w:szCs w:val="28"/>
        </w:rPr>
        <w:lastRenderedPageBreak/>
        <w:t>Ayumi (Art Club)</w:t>
      </w:r>
    </w:p>
    <w:bookmarkEnd w:id="5"/>
    <w:p w14:paraId="034194C2" w14:textId="77777777" w:rsidR="00E16C5E" w:rsidRPr="00655534" w:rsidRDefault="00E16C5E" w:rsidP="00E16C5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>
        <w:rPr>
          <w:rFonts w:ascii="Arial" w:hAnsi="Arial" w:cs="Arial"/>
          <w:sz w:val="28"/>
          <w:szCs w:val="28"/>
          <w:u w:val="single"/>
        </w:rPr>
        <w:t xml:space="preserve"> (Self Introduction)</w:t>
      </w:r>
    </w:p>
    <w:p w14:paraId="05F482B0" w14:textId="77777777" w:rsidR="00E16C5E" w:rsidRDefault="00E16C5E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  <w:r>
        <w:rPr>
          <w:rFonts w:ascii="Arial" w:hAnsi="Arial" w:cs="Arial"/>
        </w:rPr>
        <w:t xml:space="preserve"> </w:t>
      </w:r>
    </w:p>
    <w:p w14:paraId="104653DD" w14:textId="0198DDAF" w:rsidR="00E16C5E" w:rsidRDefault="00215DC0" w:rsidP="00E16C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seems to be the Art clubroom. </w:t>
      </w:r>
      <w:r w:rsidR="0090249B">
        <w:rPr>
          <w:rFonts w:ascii="Arial" w:hAnsi="Arial" w:cs="Arial"/>
        </w:rPr>
        <w:t xml:space="preserve">It should be alright to </w:t>
      </w:r>
      <w:r w:rsidR="0031510D">
        <w:rPr>
          <w:rFonts w:ascii="Arial" w:hAnsi="Arial" w:cs="Arial"/>
        </w:rPr>
        <w:t>be here</w:t>
      </w:r>
      <w:r w:rsidR="0090249B">
        <w:rPr>
          <w:rFonts w:ascii="Arial" w:hAnsi="Arial" w:cs="Arial"/>
        </w:rPr>
        <w:t>, right?</w:t>
      </w:r>
    </w:p>
    <w:p w14:paraId="3D926DC7" w14:textId="22F8347F" w:rsidR="0031510D" w:rsidRDefault="00B62573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4F619419" w14:textId="104954A9" w:rsidR="0031510D" w:rsidRDefault="00B62573" w:rsidP="00E16C5E">
      <w:pPr>
        <w:rPr>
          <w:rFonts w:ascii="Arial" w:hAnsi="Arial" w:cs="Arial"/>
        </w:rPr>
      </w:pPr>
      <w:r>
        <w:rPr>
          <w:rFonts w:ascii="Arial" w:hAnsi="Arial" w:cs="Arial"/>
        </w:rPr>
        <w:t>Hm? Do you have business with the art club?</w:t>
      </w:r>
    </w:p>
    <w:p w14:paraId="35AD1C5B" w14:textId="5BE1CAC9" w:rsidR="00B62573" w:rsidRDefault="00F748AF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676DD6CE" w14:textId="308B591A" w:rsidR="00F748AF" w:rsidRDefault="00F748AF" w:rsidP="00E16C5E">
      <w:pPr>
        <w:rPr>
          <w:rFonts w:ascii="Arial" w:hAnsi="Arial" w:cs="Arial"/>
        </w:rPr>
      </w:pPr>
      <w:r>
        <w:rPr>
          <w:rFonts w:ascii="Arial" w:hAnsi="Arial" w:cs="Arial"/>
        </w:rPr>
        <w:t>I’m just here to observe if that’s okay.</w:t>
      </w:r>
    </w:p>
    <w:p w14:paraId="4F8E5E3F" w14:textId="4F17C2A9" w:rsidR="00F748AF" w:rsidRDefault="00F748AF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07A29685" w14:textId="1411F3B1" w:rsidR="00F748AF" w:rsidRDefault="00F748AF" w:rsidP="00E16C5E">
      <w:pPr>
        <w:rPr>
          <w:rFonts w:ascii="Arial" w:hAnsi="Arial" w:cs="Arial"/>
        </w:rPr>
      </w:pPr>
      <w:r>
        <w:rPr>
          <w:rFonts w:ascii="Arial" w:hAnsi="Arial" w:cs="Arial"/>
        </w:rPr>
        <w:t>That’s fine, the art club welcomes anyone to tour the place. Just be careful not to touch any works.</w:t>
      </w:r>
    </w:p>
    <w:p w14:paraId="59FD396E" w14:textId="56E4E38A" w:rsidR="00137845" w:rsidRDefault="00137845" w:rsidP="00E16C5E">
      <w:pPr>
        <w:rPr>
          <w:rFonts w:ascii="Arial" w:hAnsi="Arial" w:cs="Arial"/>
        </w:rPr>
      </w:pPr>
      <w:r>
        <w:rPr>
          <w:rFonts w:ascii="Arial" w:hAnsi="Arial" w:cs="Arial"/>
        </w:rPr>
        <w:t>Oh, I almost forgot to introduce myself.</w:t>
      </w:r>
    </w:p>
    <w:p w14:paraId="02F0E58C" w14:textId="2E1D87EC" w:rsidR="00137845" w:rsidRDefault="00137845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Ayumi</w:t>
      </w:r>
    </w:p>
    <w:p w14:paraId="5D4F02B9" w14:textId="51C2FF59" w:rsidR="00137845" w:rsidRDefault="00137845" w:rsidP="00E16C5E">
      <w:pPr>
        <w:rPr>
          <w:rFonts w:ascii="Arial" w:hAnsi="Arial" w:cs="Arial"/>
        </w:rPr>
      </w:pPr>
      <w:r>
        <w:rPr>
          <w:rFonts w:ascii="Arial" w:hAnsi="Arial" w:cs="Arial"/>
        </w:rPr>
        <w:t>My name is Ayumi, a 3rd year.</w:t>
      </w:r>
      <w:r w:rsidR="00783825">
        <w:rPr>
          <w:rFonts w:ascii="Arial" w:hAnsi="Arial" w:cs="Arial"/>
        </w:rPr>
        <w:t xml:space="preserve"> Nice to meet you.</w:t>
      </w:r>
    </w:p>
    <w:p w14:paraId="076A9E85" w14:textId="663E834F" w:rsidR="00170564" w:rsidRDefault="00170564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4BB14084" w14:textId="7512901D" w:rsidR="00170564" w:rsidRDefault="005957D0" w:rsidP="00E16C5E">
      <w:pPr>
        <w:rPr>
          <w:rFonts w:ascii="Arial" w:hAnsi="Arial" w:cs="Arial"/>
        </w:rPr>
      </w:pPr>
      <w:r>
        <w:rPr>
          <w:rFonts w:ascii="Arial" w:hAnsi="Arial" w:cs="Arial"/>
        </w:rPr>
        <w:t>My name is &lt;Player&gt;</w:t>
      </w:r>
      <w:r w:rsidR="00057051">
        <w:rPr>
          <w:rFonts w:ascii="Arial" w:hAnsi="Arial" w:cs="Arial"/>
        </w:rPr>
        <w:t>, a 2nd year</w:t>
      </w:r>
      <w:r w:rsidR="00966175">
        <w:rPr>
          <w:rFonts w:ascii="Arial" w:hAnsi="Arial" w:cs="Arial"/>
        </w:rPr>
        <w:t>.</w:t>
      </w:r>
      <w:r w:rsidR="003A185E">
        <w:rPr>
          <w:rFonts w:ascii="Arial" w:hAnsi="Arial" w:cs="Arial"/>
        </w:rPr>
        <w:t xml:space="preserve"> Nice to meet you too.</w:t>
      </w:r>
    </w:p>
    <w:p w14:paraId="11D0FEC6" w14:textId="081CDE7E" w:rsidR="003A185E" w:rsidRDefault="003A185E" w:rsidP="00E16C5E">
      <w:pPr>
        <w:rPr>
          <w:rFonts w:ascii="Arial" w:hAnsi="Arial" w:cs="Arial"/>
        </w:rPr>
      </w:pPr>
      <w:r>
        <w:rPr>
          <w:rFonts w:ascii="Arial" w:hAnsi="Arial" w:cs="Arial"/>
        </w:rPr>
        <w:t>Could you tell me more about the club?</w:t>
      </w:r>
    </w:p>
    <w:p w14:paraId="790997B7" w14:textId="581F80D3" w:rsidR="003A185E" w:rsidRDefault="003A185E" w:rsidP="00E16C5E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Ayumi</w:t>
      </w:r>
    </w:p>
    <w:p w14:paraId="0567160E" w14:textId="7655AE94" w:rsidR="003A185E" w:rsidRDefault="003A185E" w:rsidP="00E16C5E">
      <w:pPr>
        <w:rPr>
          <w:rFonts w:ascii="Arial" w:hAnsi="Arial" w:cs="Arial"/>
        </w:rPr>
      </w:pPr>
      <w:r>
        <w:rPr>
          <w:rFonts w:ascii="Arial" w:hAnsi="Arial" w:cs="Arial"/>
        </w:rPr>
        <w:t xml:space="preserve">Sure! </w:t>
      </w:r>
      <w:r w:rsidR="00CC6AD2">
        <w:rPr>
          <w:rFonts w:ascii="Arial" w:hAnsi="Arial" w:cs="Arial"/>
        </w:rPr>
        <w:t>Where should I start…</w:t>
      </w:r>
    </w:p>
    <w:p w14:paraId="5E92AE77" w14:textId="77777777" w:rsidR="00986704" w:rsidRPr="003A185E" w:rsidRDefault="00986704" w:rsidP="00E16C5E">
      <w:pPr>
        <w:rPr>
          <w:rFonts w:ascii="Arial" w:hAnsi="Arial" w:cs="Arial"/>
        </w:rPr>
      </w:pPr>
    </w:p>
    <w:p w14:paraId="750BF90C" w14:textId="4B2DD280" w:rsidR="00E16C5E" w:rsidRPr="00655534" w:rsidRDefault="00E16C5E" w:rsidP="00E16C5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 (</w:t>
      </w:r>
      <w:r w:rsidR="005C1005">
        <w:rPr>
          <w:rFonts w:ascii="Arial" w:hAnsi="Arial" w:cs="Arial"/>
          <w:sz w:val="28"/>
          <w:szCs w:val="28"/>
          <w:u w:val="single"/>
        </w:rPr>
        <w:t>Why pick up art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675E4605" w14:textId="77777777" w:rsidR="00E16C5E" w:rsidRDefault="00E16C5E" w:rsidP="00E16C5E">
      <w:pPr>
        <w:rPr>
          <w:rFonts w:ascii="Arial" w:hAnsi="Arial" w:cs="Arial"/>
        </w:rPr>
      </w:pPr>
    </w:p>
    <w:p w14:paraId="26B10B67" w14:textId="13729188" w:rsidR="00E16C5E" w:rsidRPr="00655534" w:rsidRDefault="00E16C5E" w:rsidP="00E16C5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3 (</w:t>
      </w:r>
      <w:r w:rsidR="008C14CB">
        <w:rPr>
          <w:rFonts w:ascii="Arial" w:hAnsi="Arial" w:cs="Arial"/>
          <w:sz w:val="28"/>
          <w:szCs w:val="28"/>
          <w:u w:val="single"/>
        </w:rPr>
        <w:t>Lead up to “Haven’t been drawing”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710F433C" w14:textId="77777777" w:rsidR="00E16C5E" w:rsidRDefault="00E16C5E" w:rsidP="00E16C5E">
      <w:pPr>
        <w:rPr>
          <w:rFonts w:ascii="Arial" w:hAnsi="Arial" w:cs="Arial"/>
        </w:rPr>
      </w:pPr>
    </w:p>
    <w:p w14:paraId="7193464F" w14:textId="08C0D099" w:rsidR="00E16C5E" w:rsidRPr="00655534" w:rsidRDefault="00E16C5E" w:rsidP="00E16C5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4 (</w:t>
      </w:r>
      <w:r w:rsidR="008C14CB">
        <w:rPr>
          <w:rFonts w:ascii="Arial" w:hAnsi="Arial" w:cs="Arial"/>
          <w:sz w:val="28"/>
          <w:szCs w:val="28"/>
          <w:u w:val="single"/>
        </w:rPr>
        <w:t>Reassuring Ayumi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39FD4C18" w14:textId="77777777" w:rsidR="00E16C5E" w:rsidRDefault="00E16C5E" w:rsidP="00E16C5E">
      <w:pPr>
        <w:rPr>
          <w:rFonts w:ascii="Arial" w:hAnsi="Arial" w:cs="Arial"/>
        </w:rPr>
      </w:pPr>
    </w:p>
    <w:p w14:paraId="455D1740" w14:textId="77777777" w:rsidR="00E16C5E" w:rsidRPr="00655534" w:rsidRDefault="00E16C5E" w:rsidP="00E16C5E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5 (Convo + Confession)</w:t>
      </w:r>
    </w:p>
    <w:p w14:paraId="1B65CD0F" w14:textId="77777777" w:rsidR="00E16C5E" w:rsidRDefault="00E16C5E" w:rsidP="00655534">
      <w:pPr>
        <w:rPr>
          <w:rFonts w:ascii="Arial" w:hAnsi="Arial" w:cs="Arial"/>
        </w:rPr>
      </w:pPr>
    </w:p>
    <w:p w14:paraId="1F3D8978" w14:textId="35163FC8" w:rsidR="001A0503" w:rsidRDefault="008C14CB">
      <w:pPr>
        <w:rPr>
          <w:rFonts w:ascii="Arial" w:hAnsi="Arial" w:cs="Arial"/>
        </w:rPr>
      </w:pPr>
      <w:r>
        <w:rPr>
          <w:rFonts w:ascii="Arial" w:hAnsi="Arial" w:cs="Arial"/>
        </w:rPr>
        <w:t>## Resolution</w:t>
      </w:r>
      <w:r w:rsidR="001A0503">
        <w:rPr>
          <w:rFonts w:ascii="Arial" w:hAnsi="Arial" w:cs="Arial"/>
        </w:rPr>
        <w:br w:type="page"/>
      </w:r>
    </w:p>
    <w:p w14:paraId="1414BB0E" w14:textId="210E2F47" w:rsidR="001A0503" w:rsidRPr="00655534" w:rsidRDefault="001A0503" w:rsidP="001A0503">
      <w:pPr>
        <w:rPr>
          <w:rFonts w:ascii="Arial" w:hAnsi="Arial" w:cs="Arial"/>
          <w:b/>
          <w:bCs/>
          <w:sz w:val="28"/>
          <w:szCs w:val="28"/>
        </w:rPr>
      </w:pPr>
      <w:bookmarkStart w:id="6" w:name="Ayame_Route"/>
      <w:r>
        <w:rPr>
          <w:rFonts w:ascii="Arial" w:hAnsi="Arial" w:cs="Arial"/>
          <w:b/>
          <w:bCs/>
          <w:sz w:val="28"/>
          <w:szCs w:val="28"/>
        </w:rPr>
        <w:lastRenderedPageBreak/>
        <w:t>Ayame (Photography Club)</w:t>
      </w:r>
    </w:p>
    <w:bookmarkEnd w:id="6"/>
    <w:p w14:paraId="7A58BA82" w14:textId="77777777" w:rsidR="001A0503" w:rsidRPr="00655534" w:rsidRDefault="001A0503" w:rsidP="001A0503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1</w:t>
      </w:r>
      <w:r>
        <w:rPr>
          <w:rFonts w:ascii="Arial" w:hAnsi="Arial" w:cs="Arial"/>
          <w:sz w:val="28"/>
          <w:szCs w:val="28"/>
          <w:u w:val="single"/>
        </w:rPr>
        <w:t xml:space="preserve"> (Self Introduction)</w:t>
      </w:r>
    </w:p>
    <w:p w14:paraId="38F816CC" w14:textId="77777777" w:rsidR="001A0503" w:rsidRDefault="001A0503" w:rsidP="001A05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  <w:r>
        <w:rPr>
          <w:rFonts w:ascii="Arial" w:hAnsi="Arial" w:cs="Arial"/>
        </w:rPr>
        <w:t xml:space="preserve"> </w:t>
      </w:r>
    </w:p>
    <w:p w14:paraId="208F5678" w14:textId="5DEC8F1C" w:rsidR="001A0503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</w:rPr>
        <w:t>Ayame from the photography club, finding her is going to be difficult. There wasn’t anyone in the clubroom, probably out taking photos.</w:t>
      </w:r>
    </w:p>
    <w:p w14:paraId="117D77EA" w14:textId="5546675B" w:rsidR="00011D04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</w:rPr>
        <w:t>I’m just wandering around, can I really find her at this rate?</w:t>
      </w:r>
    </w:p>
    <w:p w14:paraId="7226C163" w14:textId="44703FAB" w:rsidR="00011D04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286E80E7" w14:textId="0DA3C024" w:rsidR="00011D04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&lt;Blank&gt;</w:t>
      </w:r>
    </w:p>
    <w:p w14:paraId="7A9F30DE" w14:textId="68B79DC1" w:rsidR="00011D04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</w:rPr>
        <w:t>*snap*</w:t>
      </w:r>
    </w:p>
    <w:p w14:paraId="17EE49F6" w14:textId="6F316DE2" w:rsidR="00011D04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0D2CEABE" w14:textId="39DCDEFC" w:rsidR="00011D04" w:rsidRDefault="00011D04" w:rsidP="001A0503">
      <w:pPr>
        <w:rPr>
          <w:rFonts w:ascii="Arial" w:hAnsi="Arial" w:cs="Arial"/>
        </w:rPr>
      </w:pPr>
      <w:r>
        <w:rPr>
          <w:rFonts w:ascii="Arial" w:hAnsi="Arial" w:cs="Arial"/>
        </w:rPr>
        <w:t>Hm? That sound was…</w:t>
      </w:r>
    </w:p>
    <w:p w14:paraId="487606E3" w14:textId="77777777" w:rsidR="00011D04" w:rsidRDefault="00011D04" w:rsidP="00011D04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&lt;Blank&gt;</w:t>
      </w:r>
    </w:p>
    <w:p w14:paraId="72F2FC6B" w14:textId="77777777" w:rsidR="00011D04" w:rsidRDefault="00011D04" w:rsidP="00011D04">
      <w:pPr>
        <w:rPr>
          <w:rFonts w:ascii="Arial" w:hAnsi="Arial" w:cs="Arial"/>
        </w:rPr>
      </w:pPr>
      <w:r>
        <w:rPr>
          <w:rFonts w:ascii="Arial" w:hAnsi="Arial" w:cs="Arial"/>
        </w:rPr>
        <w:t>*snap*</w:t>
      </w:r>
    </w:p>
    <w:p w14:paraId="3F3BF9FB" w14:textId="77777777" w:rsidR="00B4075D" w:rsidRDefault="00B4075D" w:rsidP="00B4075D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7AF1EF77" w14:textId="74793F71" w:rsidR="00B4075D" w:rsidRDefault="00B4075D" w:rsidP="00B4075D">
      <w:pPr>
        <w:rPr>
          <w:rFonts w:ascii="Arial" w:hAnsi="Arial" w:cs="Arial"/>
        </w:rPr>
      </w:pPr>
      <w:r>
        <w:rPr>
          <w:rFonts w:ascii="Arial" w:hAnsi="Arial" w:cs="Arial"/>
        </w:rPr>
        <w:t>That’s a camera, isn’t it? I think the sound came from this classroom.</w:t>
      </w:r>
    </w:p>
    <w:p w14:paraId="740D9766" w14:textId="5E9F3111" w:rsidR="00011D04" w:rsidRDefault="00624646" w:rsidP="001A0503">
      <w:pPr>
        <w:rPr>
          <w:rFonts w:ascii="Arial" w:hAnsi="Arial" w:cs="Arial"/>
        </w:rPr>
      </w:pPr>
      <w:r>
        <w:rPr>
          <w:rFonts w:ascii="Arial" w:hAnsi="Arial" w:cs="Arial"/>
        </w:rPr>
        <w:t>&lt;Transition?&gt;</w:t>
      </w:r>
    </w:p>
    <w:p w14:paraId="19A375C0" w14:textId="1F6DAEE4" w:rsidR="00624646" w:rsidRDefault="00624646" w:rsidP="001A05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69254051" w14:textId="32063E1B" w:rsidR="00624646" w:rsidRDefault="00624646" w:rsidP="001A0503">
      <w:pPr>
        <w:rPr>
          <w:rFonts w:ascii="Arial" w:hAnsi="Arial" w:cs="Arial"/>
        </w:rPr>
      </w:pPr>
      <w:r>
        <w:rPr>
          <w:rFonts w:ascii="Arial" w:hAnsi="Arial" w:cs="Arial"/>
        </w:rPr>
        <w:t>There’s someone here.</w:t>
      </w:r>
    </w:p>
    <w:p w14:paraId="155E4337" w14:textId="71C92678" w:rsidR="00624646" w:rsidRDefault="00624646" w:rsidP="001A0503">
      <w:pPr>
        <w:rPr>
          <w:rFonts w:ascii="Arial" w:hAnsi="Arial" w:cs="Arial"/>
        </w:rPr>
      </w:pPr>
      <w:r>
        <w:rPr>
          <w:rFonts w:ascii="Arial" w:hAnsi="Arial" w:cs="Arial"/>
        </w:rPr>
        <w:t>&lt;Ayame fade in&gt;</w:t>
      </w:r>
    </w:p>
    <w:p w14:paraId="3C83D8B5" w14:textId="47FBD169" w:rsidR="00624646" w:rsidRDefault="00D35F3D" w:rsidP="001A05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???</w:t>
      </w:r>
    </w:p>
    <w:p w14:paraId="2D4BE38E" w14:textId="77777777" w:rsidR="0047224C" w:rsidRDefault="00D35F3D" w:rsidP="001A0503">
      <w:pPr>
        <w:rPr>
          <w:rFonts w:ascii="Arial" w:hAnsi="Arial" w:cs="Arial"/>
        </w:rPr>
      </w:pPr>
      <w:r>
        <w:rPr>
          <w:rFonts w:ascii="Arial" w:hAnsi="Arial" w:cs="Arial"/>
        </w:rPr>
        <w:t xml:space="preserve">Eh? </w:t>
      </w:r>
    </w:p>
    <w:p w14:paraId="0FD94DAC" w14:textId="7113E553" w:rsidR="00D35F3D" w:rsidRDefault="0047224C" w:rsidP="001A0503">
      <w:pPr>
        <w:rPr>
          <w:rFonts w:ascii="Arial" w:hAnsi="Arial" w:cs="Arial"/>
        </w:rPr>
      </w:pPr>
      <w:r>
        <w:rPr>
          <w:rFonts w:ascii="Arial" w:hAnsi="Arial" w:cs="Arial"/>
        </w:rPr>
        <w:t xml:space="preserve">&lt;whisper&gt; </w:t>
      </w:r>
      <w:r w:rsidR="00E178CA">
        <w:rPr>
          <w:rFonts w:ascii="Arial" w:hAnsi="Arial" w:cs="Arial"/>
        </w:rPr>
        <w:t xml:space="preserve">Why did someone come here? </w:t>
      </w:r>
      <w:r w:rsidR="0066296E">
        <w:rPr>
          <w:rFonts w:ascii="Arial" w:hAnsi="Arial" w:cs="Arial"/>
        </w:rPr>
        <w:t>Usually, no one comes here…</w:t>
      </w:r>
    </w:p>
    <w:p w14:paraId="0AB113F3" w14:textId="50DEC9F3" w:rsidR="0066296E" w:rsidRDefault="00D74D6B" w:rsidP="001A0503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>Player</w:t>
      </w:r>
    </w:p>
    <w:p w14:paraId="3CEF8F1B" w14:textId="77777777" w:rsidR="00D74D6B" w:rsidRPr="00D74D6B" w:rsidRDefault="00D74D6B" w:rsidP="001A0503">
      <w:pPr>
        <w:rPr>
          <w:rFonts w:ascii="Arial" w:hAnsi="Arial" w:cs="Arial"/>
        </w:rPr>
      </w:pPr>
    </w:p>
    <w:p w14:paraId="35F50293" w14:textId="6279F98B" w:rsidR="001A0503" w:rsidRPr="00655534" w:rsidRDefault="001A0503" w:rsidP="001A0503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2 (</w:t>
      </w:r>
      <w:r w:rsidR="00011D04">
        <w:rPr>
          <w:rFonts w:ascii="Arial" w:hAnsi="Arial" w:cs="Arial"/>
          <w:sz w:val="28"/>
          <w:szCs w:val="28"/>
          <w:u w:val="single"/>
        </w:rPr>
        <w:t>More about the photography club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13709819" w14:textId="77777777" w:rsidR="001A0503" w:rsidRDefault="001A0503" w:rsidP="001A0503">
      <w:pPr>
        <w:rPr>
          <w:rFonts w:ascii="Arial" w:hAnsi="Arial" w:cs="Arial"/>
        </w:rPr>
      </w:pPr>
    </w:p>
    <w:p w14:paraId="6187B0A0" w14:textId="61412FF8" w:rsidR="001A0503" w:rsidRPr="00655534" w:rsidRDefault="001A0503" w:rsidP="001A0503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3 (</w:t>
      </w:r>
      <w:r w:rsidR="00011D04">
        <w:rPr>
          <w:rFonts w:ascii="Arial" w:hAnsi="Arial" w:cs="Arial"/>
          <w:sz w:val="28"/>
          <w:szCs w:val="28"/>
          <w:u w:val="single"/>
        </w:rPr>
        <w:t>The problem with fleeting moments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2D8FD726" w14:textId="77777777" w:rsidR="001A0503" w:rsidRDefault="001A0503" w:rsidP="001A0503">
      <w:pPr>
        <w:rPr>
          <w:rFonts w:ascii="Arial" w:hAnsi="Arial" w:cs="Arial"/>
        </w:rPr>
      </w:pPr>
    </w:p>
    <w:p w14:paraId="023D8B4D" w14:textId="745C35DB" w:rsidR="001A0503" w:rsidRPr="00655534" w:rsidRDefault="001A0503" w:rsidP="001A0503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4 (</w:t>
      </w:r>
      <w:r w:rsidR="00011D04">
        <w:rPr>
          <w:rFonts w:ascii="Arial" w:hAnsi="Arial" w:cs="Arial"/>
          <w:sz w:val="28"/>
          <w:szCs w:val="28"/>
          <w:u w:val="single"/>
        </w:rPr>
        <w:t>Connect more with people</w:t>
      </w:r>
      <w:r>
        <w:rPr>
          <w:rFonts w:ascii="Arial" w:hAnsi="Arial" w:cs="Arial"/>
          <w:sz w:val="28"/>
          <w:szCs w:val="28"/>
          <w:u w:val="single"/>
        </w:rPr>
        <w:t>)</w:t>
      </w:r>
    </w:p>
    <w:p w14:paraId="0E15A8D2" w14:textId="77777777" w:rsidR="001A0503" w:rsidRDefault="001A0503" w:rsidP="001A0503">
      <w:pPr>
        <w:rPr>
          <w:rFonts w:ascii="Arial" w:hAnsi="Arial" w:cs="Arial"/>
        </w:rPr>
      </w:pPr>
    </w:p>
    <w:p w14:paraId="6FFA3B55" w14:textId="77777777" w:rsidR="001A0503" w:rsidRPr="00655534" w:rsidRDefault="001A0503" w:rsidP="001A0503">
      <w:pPr>
        <w:rPr>
          <w:rFonts w:ascii="Arial" w:hAnsi="Arial" w:cs="Arial"/>
          <w:sz w:val="28"/>
          <w:szCs w:val="28"/>
          <w:u w:val="single"/>
        </w:rPr>
      </w:pPr>
      <w:r w:rsidRPr="00655534">
        <w:rPr>
          <w:rFonts w:ascii="Arial" w:hAnsi="Arial" w:cs="Arial"/>
          <w:sz w:val="28"/>
          <w:szCs w:val="28"/>
          <w:u w:val="single"/>
        </w:rPr>
        <w:t>Day #</w:t>
      </w:r>
      <w:r>
        <w:rPr>
          <w:rFonts w:ascii="Arial" w:hAnsi="Arial" w:cs="Arial"/>
          <w:sz w:val="28"/>
          <w:szCs w:val="28"/>
          <w:u w:val="single"/>
        </w:rPr>
        <w:t>5 (Convo + Confession)</w:t>
      </w:r>
    </w:p>
    <w:p w14:paraId="028891BE" w14:textId="77777777" w:rsidR="00E16C5E" w:rsidRPr="006B4DA7" w:rsidRDefault="00E16C5E" w:rsidP="00655534">
      <w:pPr>
        <w:rPr>
          <w:rFonts w:ascii="Arial" w:hAnsi="Arial" w:cs="Arial"/>
        </w:rPr>
      </w:pPr>
    </w:p>
    <w:sectPr w:rsidR="00E16C5E" w:rsidRPr="006B4D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541C1"/>
    <w:multiLevelType w:val="hybridMultilevel"/>
    <w:tmpl w:val="8F9CC308"/>
    <w:lvl w:ilvl="0" w:tplc="1C6CA356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05D1BCC"/>
    <w:multiLevelType w:val="hybridMultilevel"/>
    <w:tmpl w:val="958ED924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3C95714"/>
    <w:multiLevelType w:val="hybridMultilevel"/>
    <w:tmpl w:val="AC7A613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47079B3"/>
    <w:multiLevelType w:val="hybridMultilevel"/>
    <w:tmpl w:val="3824278A"/>
    <w:lvl w:ilvl="0" w:tplc="48090001">
      <w:start w:val="1"/>
      <w:numFmt w:val="bullet"/>
      <w:lvlText w:val=""/>
      <w:lvlJc w:val="left"/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77FF0"/>
    <w:multiLevelType w:val="hybridMultilevel"/>
    <w:tmpl w:val="3F180956"/>
    <w:lvl w:ilvl="0" w:tplc="91CAA0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56B7818"/>
    <w:multiLevelType w:val="hybridMultilevel"/>
    <w:tmpl w:val="DE702FA2"/>
    <w:lvl w:ilvl="0" w:tplc="48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082053FE"/>
    <w:multiLevelType w:val="hybridMultilevel"/>
    <w:tmpl w:val="86C00A0E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9F95335"/>
    <w:multiLevelType w:val="hybridMultilevel"/>
    <w:tmpl w:val="E2A0B28A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BAE3F7B"/>
    <w:multiLevelType w:val="hybridMultilevel"/>
    <w:tmpl w:val="2C88BEA8"/>
    <w:lvl w:ilvl="0" w:tplc="50A8A570">
      <w:start w:val="1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9A159A"/>
    <w:multiLevelType w:val="hybridMultilevel"/>
    <w:tmpl w:val="F36CFB0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F813D0"/>
    <w:multiLevelType w:val="hybridMultilevel"/>
    <w:tmpl w:val="E1900722"/>
    <w:lvl w:ilvl="0" w:tplc="48090001">
      <w:start w:val="1"/>
      <w:numFmt w:val="bullet"/>
      <w:lvlText w:val=""/>
      <w:lvlJc w:val="left"/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CB376A"/>
    <w:multiLevelType w:val="hybridMultilevel"/>
    <w:tmpl w:val="46D49F54"/>
    <w:lvl w:ilvl="0" w:tplc="48090001">
      <w:start w:val="1"/>
      <w:numFmt w:val="bullet"/>
      <w:lvlText w:val=""/>
      <w:lvlJc w:val="left"/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7D2B62"/>
    <w:multiLevelType w:val="hybridMultilevel"/>
    <w:tmpl w:val="3F48163C"/>
    <w:lvl w:ilvl="0" w:tplc="54B893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4E37777"/>
    <w:multiLevelType w:val="hybridMultilevel"/>
    <w:tmpl w:val="5D40B84A"/>
    <w:lvl w:ilvl="0" w:tplc="ECECC814">
      <w:start w:val="1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CA671C"/>
    <w:multiLevelType w:val="hybridMultilevel"/>
    <w:tmpl w:val="CDD059E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3B453D"/>
    <w:multiLevelType w:val="hybridMultilevel"/>
    <w:tmpl w:val="7F16E50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1876979"/>
    <w:multiLevelType w:val="hybridMultilevel"/>
    <w:tmpl w:val="281054A2"/>
    <w:lvl w:ilvl="0" w:tplc="48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17" w15:restartNumberingAfterBreak="0">
    <w:nsid w:val="238278CE"/>
    <w:multiLevelType w:val="hybridMultilevel"/>
    <w:tmpl w:val="0F7ED0A4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72319F7"/>
    <w:multiLevelType w:val="hybridMultilevel"/>
    <w:tmpl w:val="33A004DE"/>
    <w:lvl w:ilvl="0" w:tplc="4809000F">
      <w:start w:val="1"/>
      <w:numFmt w:val="decimal"/>
      <w:lvlText w:val="%1."/>
      <w:lvlJc w:val="left"/>
      <w:rPr>
        <w:rFonts w:hint="default"/>
      </w:rPr>
    </w:lvl>
    <w:lvl w:ilvl="1" w:tplc="4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1440" w:hanging="180"/>
      </w:pPr>
    </w:lvl>
    <w:lvl w:ilvl="3" w:tplc="4809000F" w:tentative="1">
      <w:start w:val="1"/>
      <w:numFmt w:val="decimal"/>
      <w:lvlText w:val="%4."/>
      <w:lvlJc w:val="left"/>
      <w:pPr>
        <w:ind w:left="2160" w:hanging="360"/>
      </w:pPr>
    </w:lvl>
    <w:lvl w:ilvl="4" w:tplc="48090019" w:tentative="1">
      <w:start w:val="1"/>
      <w:numFmt w:val="lowerLetter"/>
      <w:lvlText w:val="%5."/>
      <w:lvlJc w:val="left"/>
      <w:pPr>
        <w:ind w:left="2880" w:hanging="360"/>
      </w:pPr>
    </w:lvl>
    <w:lvl w:ilvl="5" w:tplc="4809001B" w:tentative="1">
      <w:start w:val="1"/>
      <w:numFmt w:val="lowerRoman"/>
      <w:lvlText w:val="%6."/>
      <w:lvlJc w:val="right"/>
      <w:pPr>
        <w:ind w:left="3600" w:hanging="180"/>
      </w:pPr>
    </w:lvl>
    <w:lvl w:ilvl="6" w:tplc="4809000F" w:tentative="1">
      <w:start w:val="1"/>
      <w:numFmt w:val="decimal"/>
      <w:lvlText w:val="%7."/>
      <w:lvlJc w:val="left"/>
      <w:pPr>
        <w:ind w:left="4320" w:hanging="360"/>
      </w:pPr>
    </w:lvl>
    <w:lvl w:ilvl="7" w:tplc="48090019" w:tentative="1">
      <w:start w:val="1"/>
      <w:numFmt w:val="lowerLetter"/>
      <w:lvlText w:val="%8."/>
      <w:lvlJc w:val="left"/>
      <w:pPr>
        <w:ind w:left="5040" w:hanging="360"/>
      </w:pPr>
    </w:lvl>
    <w:lvl w:ilvl="8" w:tplc="48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38E43674"/>
    <w:multiLevelType w:val="hybridMultilevel"/>
    <w:tmpl w:val="6D4C5E74"/>
    <w:lvl w:ilvl="0" w:tplc="F8EC18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C831BFD"/>
    <w:multiLevelType w:val="hybridMultilevel"/>
    <w:tmpl w:val="FECC9894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C0D98"/>
    <w:multiLevelType w:val="hybridMultilevel"/>
    <w:tmpl w:val="5D004F22"/>
    <w:lvl w:ilvl="0" w:tplc="4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E210D"/>
    <w:multiLevelType w:val="hybridMultilevel"/>
    <w:tmpl w:val="B614CD04"/>
    <w:lvl w:ilvl="0" w:tplc="E978459A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033131"/>
    <w:multiLevelType w:val="hybridMultilevel"/>
    <w:tmpl w:val="A092A75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9875D3"/>
    <w:multiLevelType w:val="hybridMultilevel"/>
    <w:tmpl w:val="023E57A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E7E067C"/>
    <w:multiLevelType w:val="hybridMultilevel"/>
    <w:tmpl w:val="B4AE0B5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D0208A"/>
    <w:multiLevelType w:val="hybridMultilevel"/>
    <w:tmpl w:val="93A6E87C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DAC5BF8"/>
    <w:multiLevelType w:val="hybridMultilevel"/>
    <w:tmpl w:val="7ACEC52A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E1A61B3"/>
    <w:multiLevelType w:val="hybridMultilevel"/>
    <w:tmpl w:val="D00AB368"/>
    <w:lvl w:ilvl="0" w:tplc="710E8A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08215AC"/>
    <w:multiLevelType w:val="hybridMultilevel"/>
    <w:tmpl w:val="C4E03C4C"/>
    <w:lvl w:ilvl="0" w:tplc="DE5C30E8">
      <w:start w:val="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81BF3"/>
    <w:multiLevelType w:val="hybridMultilevel"/>
    <w:tmpl w:val="14BCD5C4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93261FD"/>
    <w:multiLevelType w:val="hybridMultilevel"/>
    <w:tmpl w:val="F6A846B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157E97"/>
    <w:multiLevelType w:val="hybridMultilevel"/>
    <w:tmpl w:val="68504E60"/>
    <w:lvl w:ilvl="0" w:tplc="4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8833B3"/>
    <w:multiLevelType w:val="hybridMultilevel"/>
    <w:tmpl w:val="63D8AEB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3DC069A"/>
    <w:multiLevelType w:val="hybridMultilevel"/>
    <w:tmpl w:val="428EAEC6"/>
    <w:lvl w:ilvl="0" w:tplc="22F6C1E0">
      <w:start w:val="1"/>
      <w:numFmt w:val="bullet"/>
      <w:lvlText w:val="-"/>
      <w:lvlJc w:val="left"/>
      <w:pPr>
        <w:ind w:left="720" w:hanging="360"/>
      </w:pPr>
      <w:rPr>
        <w:rFonts w:ascii="Arial" w:eastAsia="Yu Mincho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60C6A0D"/>
    <w:multiLevelType w:val="hybridMultilevel"/>
    <w:tmpl w:val="BA2A63CE"/>
    <w:lvl w:ilvl="0" w:tplc="DC5C54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73D327D"/>
    <w:multiLevelType w:val="hybridMultilevel"/>
    <w:tmpl w:val="8C7E26A8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90C2489"/>
    <w:multiLevelType w:val="hybridMultilevel"/>
    <w:tmpl w:val="4358EE46"/>
    <w:lvl w:ilvl="0" w:tplc="663A53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FA239D1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FD84FCB"/>
    <w:multiLevelType w:val="hybridMultilevel"/>
    <w:tmpl w:val="953A7AB0"/>
    <w:lvl w:ilvl="0" w:tplc="8D7A25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92902777">
    <w:abstractNumId w:val="25"/>
  </w:num>
  <w:num w:numId="2" w16cid:durableId="1738238465">
    <w:abstractNumId w:val="33"/>
  </w:num>
  <w:num w:numId="3" w16cid:durableId="1092896278">
    <w:abstractNumId w:val="18"/>
  </w:num>
  <w:num w:numId="4" w16cid:durableId="1116146214">
    <w:abstractNumId w:val="9"/>
  </w:num>
  <w:num w:numId="5" w16cid:durableId="431703772">
    <w:abstractNumId w:val="14"/>
  </w:num>
  <w:num w:numId="6" w16cid:durableId="1801726288">
    <w:abstractNumId w:val="26"/>
  </w:num>
  <w:num w:numId="7" w16cid:durableId="2092196776">
    <w:abstractNumId w:val="16"/>
  </w:num>
  <w:num w:numId="8" w16cid:durableId="1729575343">
    <w:abstractNumId w:val="24"/>
  </w:num>
  <w:num w:numId="9" w16cid:durableId="1301379088">
    <w:abstractNumId w:val="30"/>
  </w:num>
  <w:num w:numId="10" w16cid:durableId="122038753">
    <w:abstractNumId w:val="10"/>
  </w:num>
  <w:num w:numId="11" w16cid:durableId="21634285">
    <w:abstractNumId w:val="11"/>
  </w:num>
  <w:num w:numId="12" w16cid:durableId="324212936">
    <w:abstractNumId w:val="31"/>
  </w:num>
  <w:num w:numId="13" w16cid:durableId="1978682980">
    <w:abstractNumId w:val="5"/>
  </w:num>
  <w:num w:numId="14" w16cid:durableId="189800449">
    <w:abstractNumId w:val="3"/>
  </w:num>
  <w:num w:numId="15" w16cid:durableId="2320260">
    <w:abstractNumId w:val="21"/>
  </w:num>
  <w:num w:numId="16" w16cid:durableId="727920444">
    <w:abstractNumId w:val="20"/>
  </w:num>
  <w:num w:numId="17" w16cid:durableId="1946420381">
    <w:abstractNumId w:val="22"/>
  </w:num>
  <w:num w:numId="18" w16cid:durableId="407195146">
    <w:abstractNumId w:val="29"/>
  </w:num>
  <w:num w:numId="19" w16cid:durableId="1260916152">
    <w:abstractNumId w:val="8"/>
  </w:num>
  <w:num w:numId="20" w16cid:durableId="1582640992">
    <w:abstractNumId w:val="34"/>
  </w:num>
  <w:num w:numId="21" w16cid:durableId="2079206707">
    <w:abstractNumId w:val="13"/>
  </w:num>
  <w:num w:numId="22" w16cid:durableId="771972729">
    <w:abstractNumId w:val="0"/>
  </w:num>
  <w:num w:numId="23" w16cid:durableId="118844471">
    <w:abstractNumId w:val="39"/>
  </w:num>
  <w:num w:numId="24" w16cid:durableId="1141114903">
    <w:abstractNumId w:val="38"/>
  </w:num>
  <w:num w:numId="25" w16cid:durableId="1940289124">
    <w:abstractNumId w:val="37"/>
  </w:num>
  <w:num w:numId="26" w16cid:durableId="551356718">
    <w:abstractNumId w:val="4"/>
  </w:num>
  <w:num w:numId="27" w16cid:durableId="1709603714">
    <w:abstractNumId w:val="19"/>
  </w:num>
  <w:num w:numId="28" w16cid:durableId="1719013391">
    <w:abstractNumId w:val="28"/>
  </w:num>
  <w:num w:numId="29" w16cid:durableId="1822190244">
    <w:abstractNumId w:val="35"/>
  </w:num>
  <w:num w:numId="30" w16cid:durableId="66617093">
    <w:abstractNumId w:val="12"/>
  </w:num>
  <w:num w:numId="31" w16cid:durableId="337006647">
    <w:abstractNumId w:val="17"/>
  </w:num>
  <w:num w:numId="32" w16cid:durableId="574510063">
    <w:abstractNumId w:val="23"/>
  </w:num>
  <w:num w:numId="33" w16cid:durableId="1570651174">
    <w:abstractNumId w:val="1"/>
  </w:num>
  <w:num w:numId="34" w16cid:durableId="2142115405">
    <w:abstractNumId w:val="36"/>
  </w:num>
  <w:num w:numId="35" w16cid:durableId="855926182">
    <w:abstractNumId w:val="2"/>
  </w:num>
  <w:num w:numId="36" w16cid:durableId="842013522">
    <w:abstractNumId w:val="6"/>
  </w:num>
  <w:num w:numId="37" w16cid:durableId="366372932">
    <w:abstractNumId w:val="32"/>
  </w:num>
  <w:num w:numId="38" w16cid:durableId="2113234746">
    <w:abstractNumId w:val="7"/>
  </w:num>
  <w:num w:numId="39" w16cid:durableId="1761675275">
    <w:abstractNumId w:val="27"/>
  </w:num>
  <w:num w:numId="40" w16cid:durableId="52501977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rYwNzYxMLIwM7JQ0lEKTi0uzszPAykwNq8FAIEcE2ktAAAA"/>
  </w:docVars>
  <w:rsids>
    <w:rsidRoot w:val="006B4DA7"/>
    <w:rsid w:val="0000078E"/>
    <w:rsid w:val="00000CF7"/>
    <w:rsid w:val="000028A6"/>
    <w:rsid w:val="00006040"/>
    <w:rsid w:val="000075CA"/>
    <w:rsid w:val="000077EF"/>
    <w:rsid w:val="00011D04"/>
    <w:rsid w:val="00012F52"/>
    <w:rsid w:val="0001555C"/>
    <w:rsid w:val="0002132F"/>
    <w:rsid w:val="00021751"/>
    <w:rsid w:val="000271BB"/>
    <w:rsid w:val="00030B33"/>
    <w:rsid w:val="00030B8D"/>
    <w:rsid w:val="00036EE1"/>
    <w:rsid w:val="000435CE"/>
    <w:rsid w:val="000438FD"/>
    <w:rsid w:val="00043BF6"/>
    <w:rsid w:val="00057051"/>
    <w:rsid w:val="000577E7"/>
    <w:rsid w:val="00057927"/>
    <w:rsid w:val="00061B30"/>
    <w:rsid w:val="00064775"/>
    <w:rsid w:val="000661FB"/>
    <w:rsid w:val="0006797D"/>
    <w:rsid w:val="00070722"/>
    <w:rsid w:val="0008475D"/>
    <w:rsid w:val="000847F2"/>
    <w:rsid w:val="0009151A"/>
    <w:rsid w:val="00092956"/>
    <w:rsid w:val="00094686"/>
    <w:rsid w:val="00097BDA"/>
    <w:rsid w:val="000A3B1F"/>
    <w:rsid w:val="000B2030"/>
    <w:rsid w:val="000C0A14"/>
    <w:rsid w:val="000C27BC"/>
    <w:rsid w:val="000C5C13"/>
    <w:rsid w:val="000C6C20"/>
    <w:rsid w:val="000E0B13"/>
    <w:rsid w:val="000E2574"/>
    <w:rsid w:val="001002D8"/>
    <w:rsid w:val="00110BBC"/>
    <w:rsid w:val="00111AA0"/>
    <w:rsid w:val="00111ED8"/>
    <w:rsid w:val="00114386"/>
    <w:rsid w:val="00114EFF"/>
    <w:rsid w:val="0011634C"/>
    <w:rsid w:val="001165B0"/>
    <w:rsid w:val="001172EC"/>
    <w:rsid w:val="001220E3"/>
    <w:rsid w:val="00131572"/>
    <w:rsid w:val="00132D64"/>
    <w:rsid w:val="001370A6"/>
    <w:rsid w:val="0013752D"/>
    <w:rsid w:val="00137845"/>
    <w:rsid w:val="0014207A"/>
    <w:rsid w:val="001444F2"/>
    <w:rsid w:val="00144EAC"/>
    <w:rsid w:val="001463AD"/>
    <w:rsid w:val="00150400"/>
    <w:rsid w:val="001543BA"/>
    <w:rsid w:val="00160062"/>
    <w:rsid w:val="00163BF6"/>
    <w:rsid w:val="001656DA"/>
    <w:rsid w:val="00165D1C"/>
    <w:rsid w:val="0016643D"/>
    <w:rsid w:val="00166880"/>
    <w:rsid w:val="00170564"/>
    <w:rsid w:val="00173DA4"/>
    <w:rsid w:val="00174356"/>
    <w:rsid w:val="001748AF"/>
    <w:rsid w:val="00176CF1"/>
    <w:rsid w:val="00177D03"/>
    <w:rsid w:val="00181736"/>
    <w:rsid w:val="0018613A"/>
    <w:rsid w:val="001965A4"/>
    <w:rsid w:val="00196A0E"/>
    <w:rsid w:val="001A0503"/>
    <w:rsid w:val="001A05FF"/>
    <w:rsid w:val="001A17BB"/>
    <w:rsid w:val="001B3615"/>
    <w:rsid w:val="001B61A2"/>
    <w:rsid w:val="001B629C"/>
    <w:rsid w:val="001B67DD"/>
    <w:rsid w:val="001C0FDF"/>
    <w:rsid w:val="001C3A0B"/>
    <w:rsid w:val="001C747F"/>
    <w:rsid w:val="001D003A"/>
    <w:rsid w:val="001D018F"/>
    <w:rsid w:val="001D0ADA"/>
    <w:rsid w:val="001D1ACB"/>
    <w:rsid w:val="001D4AEB"/>
    <w:rsid w:val="001D5B50"/>
    <w:rsid w:val="001D6298"/>
    <w:rsid w:val="001E08E5"/>
    <w:rsid w:val="001E0C53"/>
    <w:rsid w:val="001E233A"/>
    <w:rsid w:val="001F4E27"/>
    <w:rsid w:val="001F72A4"/>
    <w:rsid w:val="00200AE4"/>
    <w:rsid w:val="002044BD"/>
    <w:rsid w:val="00204F84"/>
    <w:rsid w:val="00207F2F"/>
    <w:rsid w:val="00210234"/>
    <w:rsid w:val="002137C9"/>
    <w:rsid w:val="002142FE"/>
    <w:rsid w:val="00215DC0"/>
    <w:rsid w:val="00216DD2"/>
    <w:rsid w:val="00220264"/>
    <w:rsid w:val="00221D74"/>
    <w:rsid w:val="00222102"/>
    <w:rsid w:val="002227A5"/>
    <w:rsid w:val="0022302E"/>
    <w:rsid w:val="00225A04"/>
    <w:rsid w:val="00226543"/>
    <w:rsid w:val="002278C5"/>
    <w:rsid w:val="002302CA"/>
    <w:rsid w:val="002317D1"/>
    <w:rsid w:val="00237744"/>
    <w:rsid w:val="00240638"/>
    <w:rsid w:val="00240E11"/>
    <w:rsid w:val="00241C61"/>
    <w:rsid w:val="00245E7C"/>
    <w:rsid w:val="00247DC6"/>
    <w:rsid w:val="00252A30"/>
    <w:rsid w:val="00252A93"/>
    <w:rsid w:val="0025303E"/>
    <w:rsid w:val="00256E61"/>
    <w:rsid w:val="002570A6"/>
    <w:rsid w:val="00261305"/>
    <w:rsid w:val="00264A8C"/>
    <w:rsid w:val="0026648B"/>
    <w:rsid w:val="00267D02"/>
    <w:rsid w:val="0027267F"/>
    <w:rsid w:val="00272688"/>
    <w:rsid w:val="002757F4"/>
    <w:rsid w:val="0028071E"/>
    <w:rsid w:val="00281186"/>
    <w:rsid w:val="00282BBC"/>
    <w:rsid w:val="0028465E"/>
    <w:rsid w:val="002848B0"/>
    <w:rsid w:val="00287311"/>
    <w:rsid w:val="00293314"/>
    <w:rsid w:val="0029368C"/>
    <w:rsid w:val="00293A9C"/>
    <w:rsid w:val="002A1BCA"/>
    <w:rsid w:val="002A2615"/>
    <w:rsid w:val="002A2A5A"/>
    <w:rsid w:val="002B2C35"/>
    <w:rsid w:val="002B5197"/>
    <w:rsid w:val="002B6888"/>
    <w:rsid w:val="002B7390"/>
    <w:rsid w:val="002B7724"/>
    <w:rsid w:val="002C05C7"/>
    <w:rsid w:val="002C0D71"/>
    <w:rsid w:val="002C57B4"/>
    <w:rsid w:val="002C6958"/>
    <w:rsid w:val="002C6CA2"/>
    <w:rsid w:val="002C6F7C"/>
    <w:rsid w:val="002D38F6"/>
    <w:rsid w:val="002D4C7F"/>
    <w:rsid w:val="002D65D9"/>
    <w:rsid w:val="002E1EA0"/>
    <w:rsid w:val="002E1F5D"/>
    <w:rsid w:val="002E313C"/>
    <w:rsid w:val="002E3476"/>
    <w:rsid w:val="002E68D2"/>
    <w:rsid w:val="002E7593"/>
    <w:rsid w:val="002F0A67"/>
    <w:rsid w:val="002F0E61"/>
    <w:rsid w:val="002F4896"/>
    <w:rsid w:val="002F58E7"/>
    <w:rsid w:val="002F6FF8"/>
    <w:rsid w:val="003003FB"/>
    <w:rsid w:val="00300673"/>
    <w:rsid w:val="003052CA"/>
    <w:rsid w:val="00313DED"/>
    <w:rsid w:val="0031510D"/>
    <w:rsid w:val="0032267A"/>
    <w:rsid w:val="0032340D"/>
    <w:rsid w:val="00327B0F"/>
    <w:rsid w:val="00332384"/>
    <w:rsid w:val="003327C0"/>
    <w:rsid w:val="00333F51"/>
    <w:rsid w:val="0033755F"/>
    <w:rsid w:val="00340CFB"/>
    <w:rsid w:val="00342A5C"/>
    <w:rsid w:val="00350A9C"/>
    <w:rsid w:val="00355A37"/>
    <w:rsid w:val="00365319"/>
    <w:rsid w:val="00370652"/>
    <w:rsid w:val="00371D47"/>
    <w:rsid w:val="00373EE7"/>
    <w:rsid w:val="003822AA"/>
    <w:rsid w:val="003837CB"/>
    <w:rsid w:val="0038403A"/>
    <w:rsid w:val="00395549"/>
    <w:rsid w:val="003A0E7E"/>
    <w:rsid w:val="003A1312"/>
    <w:rsid w:val="003A185E"/>
    <w:rsid w:val="003A1E0E"/>
    <w:rsid w:val="003A354B"/>
    <w:rsid w:val="003B59E4"/>
    <w:rsid w:val="003C17BD"/>
    <w:rsid w:val="003C41DB"/>
    <w:rsid w:val="003C4889"/>
    <w:rsid w:val="003C6F2A"/>
    <w:rsid w:val="003C7FBA"/>
    <w:rsid w:val="003D0012"/>
    <w:rsid w:val="003D033E"/>
    <w:rsid w:val="003D2882"/>
    <w:rsid w:val="003D298E"/>
    <w:rsid w:val="003D4EE4"/>
    <w:rsid w:val="003E115F"/>
    <w:rsid w:val="003E320F"/>
    <w:rsid w:val="003E53C8"/>
    <w:rsid w:val="003F46A4"/>
    <w:rsid w:val="003F4A21"/>
    <w:rsid w:val="003F67BD"/>
    <w:rsid w:val="00402273"/>
    <w:rsid w:val="004033C6"/>
    <w:rsid w:val="00405842"/>
    <w:rsid w:val="00406D8A"/>
    <w:rsid w:val="004108C3"/>
    <w:rsid w:val="00410A1C"/>
    <w:rsid w:val="00424587"/>
    <w:rsid w:val="0042642F"/>
    <w:rsid w:val="0042657F"/>
    <w:rsid w:val="0043270A"/>
    <w:rsid w:val="00434A37"/>
    <w:rsid w:val="00434C04"/>
    <w:rsid w:val="0043764A"/>
    <w:rsid w:val="004426FC"/>
    <w:rsid w:val="00452D24"/>
    <w:rsid w:val="00453D06"/>
    <w:rsid w:val="00456749"/>
    <w:rsid w:val="004579CF"/>
    <w:rsid w:val="00461CB7"/>
    <w:rsid w:val="0046363C"/>
    <w:rsid w:val="004648AD"/>
    <w:rsid w:val="0047224C"/>
    <w:rsid w:val="00474064"/>
    <w:rsid w:val="00474211"/>
    <w:rsid w:val="004767D1"/>
    <w:rsid w:val="004914F9"/>
    <w:rsid w:val="00496D3E"/>
    <w:rsid w:val="0049762F"/>
    <w:rsid w:val="00497B6B"/>
    <w:rsid w:val="004A12A3"/>
    <w:rsid w:val="004A2935"/>
    <w:rsid w:val="004A63F6"/>
    <w:rsid w:val="004B00BA"/>
    <w:rsid w:val="004B66BE"/>
    <w:rsid w:val="004C32F5"/>
    <w:rsid w:val="004C34B0"/>
    <w:rsid w:val="004C34C4"/>
    <w:rsid w:val="004C65BA"/>
    <w:rsid w:val="004C6C60"/>
    <w:rsid w:val="004C6FD2"/>
    <w:rsid w:val="004D03FA"/>
    <w:rsid w:val="004D113F"/>
    <w:rsid w:val="004D2FC2"/>
    <w:rsid w:val="004D5281"/>
    <w:rsid w:val="004E1B20"/>
    <w:rsid w:val="004E4068"/>
    <w:rsid w:val="004E4126"/>
    <w:rsid w:val="004E580D"/>
    <w:rsid w:val="004F1581"/>
    <w:rsid w:val="004F68B1"/>
    <w:rsid w:val="004F6A29"/>
    <w:rsid w:val="004F7173"/>
    <w:rsid w:val="00500683"/>
    <w:rsid w:val="00502AA5"/>
    <w:rsid w:val="005052D4"/>
    <w:rsid w:val="005134B6"/>
    <w:rsid w:val="00513BCB"/>
    <w:rsid w:val="005158B0"/>
    <w:rsid w:val="00515BA0"/>
    <w:rsid w:val="00523D5D"/>
    <w:rsid w:val="00525925"/>
    <w:rsid w:val="00525D11"/>
    <w:rsid w:val="0054019F"/>
    <w:rsid w:val="00541ADB"/>
    <w:rsid w:val="00542558"/>
    <w:rsid w:val="00543C2E"/>
    <w:rsid w:val="00544C74"/>
    <w:rsid w:val="00552597"/>
    <w:rsid w:val="00556F66"/>
    <w:rsid w:val="005609DE"/>
    <w:rsid w:val="005615F4"/>
    <w:rsid w:val="0056636E"/>
    <w:rsid w:val="0057085E"/>
    <w:rsid w:val="00572946"/>
    <w:rsid w:val="005756BD"/>
    <w:rsid w:val="005812A0"/>
    <w:rsid w:val="00581ED7"/>
    <w:rsid w:val="00582B05"/>
    <w:rsid w:val="00586316"/>
    <w:rsid w:val="0059082F"/>
    <w:rsid w:val="00593694"/>
    <w:rsid w:val="005957D0"/>
    <w:rsid w:val="005A2513"/>
    <w:rsid w:val="005A2E02"/>
    <w:rsid w:val="005A370B"/>
    <w:rsid w:val="005A6388"/>
    <w:rsid w:val="005C1005"/>
    <w:rsid w:val="005C1A87"/>
    <w:rsid w:val="005C20F5"/>
    <w:rsid w:val="005C30E4"/>
    <w:rsid w:val="005C78C2"/>
    <w:rsid w:val="005C7DB1"/>
    <w:rsid w:val="005D08B9"/>
    <w:rsid w:val="005D08DC"/>
    <w:rsid w:val="005D458F"/>
    <w:rsid w:val="005D5728"/>
    <w:rsid w:val="005D69D6"/>
    <w:rsid w:val="005E1B8A"/>
    <w:rsid w:val="005E28D1"/>
    <w:rsid w:val="005E6DBF"/>
    <w:rsid w:val="005F1527"/>
    <w:rsid w:val="005F369D"/>
    <w:rsid w:val="005F404C"/>
    <w:rsid w:val="005F4C9C"/>
    <w:rsid w:val="005F7ED7"/>
    <w:rsid w:val="00600804"/>
    <w:rsid w:val="00605960"/>
    <w:rsid w:val="006103A3"/>
    <w:rsid w:val="00611D98"/>
    <w:rsid w:val="00617917"/>
    <w:rsid w:val="00617C84"/>
    <w:rsid w:val="00617EAF"/>
    <w:rsid w:val="006238EC"/>
    <w:rsid w:val="00624646"/>
    <w:rsid w:val="00624AD4"/>
    <w:rsid w:val="0062584B"/>
    <w:rsid w:val="00627451"/>
    <w:rsid w:val="006309CA"/>
    <w:rsid w:val="006327FC"/>
    <w:rsid w:val="0064536C"/>
    <w:rsid w:val="00645C72"/>
    <w:rsid w:val="006465B7"/>
    <w:rsid w:val="00652307"/>
    <w:rsid w:val="00655534"/>
    <w:rsid w:val="00655A58"/>
    <w:rsid w:val="00657ADF"/>
    <w:rsid w:val="0066296E"/>
    <w:rsid w:val="00663AF5"/>
    <w:rsid w:val="00666C1B"/>
    <w:rsid w:val="0067078D"/>
    <w:rsid w:val="00670F2E"/>
    <w:rsid w:val="00672716"/>
    <w:rsid w:val="00674109"/>
    <w:rsid w:val="0067499E"/>
    <w:rsid w:val="00675661"/>
    <w:rsid w:val="00675D31"/>
    <w:rsid w:val="00680B19"/>
    <w:rsid w:val="00681F8A"/>
    <w:rsid w:val="0068453D"/>
    <w:rsid w:val="006860F2"/>
    <w:rsid w:val="00691523"/>
    <w:rsid w:val="00693903"/>
    <w:rsid w:val="00695AED"/>
    <w:rsid w:val="00696584"/>
    <w:rsid w:val="00696DFC"/>
    <w:rsid w:val="00697010"/>
    <w:rsid w:val="006A00F4"/>
    <w:rsid w:val="006A3084"/>
    <w:rsid w:val="006A3F8B"/>
    <w:rsid w:val="006A4630"/>
    <w:rsid w:val="006B4DA7"/>
    <w:rsid w:val="006B568A"/>
    <w:rsid w:val="006B7445"/>
    <w:rsid w:val="006C2630"/>
    <w:rsid w:val="006C35CB"/>
    <w:rsid w:val="006C3AD6"/>
    <w:rsid w:val="006C48BA"/>
    <w:rsid w:val="006C751F"/>
    <w:rsid w:val="006D0D29"/>
    <w:rsid w:val="006D43C5"/>
    <w:rsid w:val="006D46BE"/>
    <w:rsid w:val="006D54F7"/>
    <w:rsid w:val="006D5D17"/>
    <w:rsid w:val="006E0569"/>
    <w:rsid w:val="006E50F4"/>
    <w:rsid w:val="006E55F2"/>
    <w:rsid w:val="006E5798"/>
    <w:rsid w:val="006E696A"/>
    <w:rsid w:val="006E728C"/>
    <w:rsid w:val="006F3565"/>
    <w:rsid w:val="00700252"/>
    <w:rsid w:val="007034E9"/>
    <w:rsid w:val="007037AD"/>
    <w:rsid w:val="00704592"/>
    <w:rsid w:val="007073F5"/>
    <w:rsid w:val="00711F92"/>
    <w:rsid w:val="007121EE"/>
    <w:rsid w:val="00713E32"/>
    <w:rsid w:val="007162E8"/>
    <w:rsid w:val="00716F54"/>
    <w:rsid w:val="0072070F"/>
    <w:rsid w:val="00720F69"/>
    <w:rsid w:val="007216E5"/>
    <w:rsid w:val="00721FD4"/>
    <w:rsid w:val="00724B64"/>
    <w:rsid w:val="0072605E"/>
    <w:rsid w:val="007271B4"/>
    <w:rsid w:val="00737BE3"/>
    <w:rsid w:val="007413A2"/>
    <w:rsid w:val="00751018"/>
    <w:rsid w:val="007516CF"/>
    <w:rsid w:val="0075181F"/>
    <w:rsid w:val="00757998"/>
    <w:rsid w:val="00765EAE"/>
    <w:rsid w:val="00766992"/>
    <w:rsid w:val="0076700D"/>
    <w:rsid w:val="00770AFA"/>
    <w:rsid w:val="007733CB"/>
    <w:rsid w:val="007747FE"/>
    <w:rsid w:val="007768A9"/>
    <w:rsid w:val="00781C06"/>
    <w:rsid w:val="00783424"/>
    <w:rsid w:val="00783825"/>
    <w:rsid w:val="00784665"/>
    <w:rsid w:val="0078630A"/>
    <w:rsid w:val="00787CED"/>
    <w:rsid w:val="007919EB"/>
    <w:rsid w:val="00792910"/>
    <w:rsid w:val="00793EB9"/>
    <w:rsid w:val="007B0716"/>
    <w:rsid w:val="007B0992"/>
    <w:rsid w:val="007B1331"/>
    <w:rsid w:val="007B1376"/>
    <w:rsid w:val="007B4987"/>
    <w:rsid w:val="007B6C78"/>
    <w:rsid w:val="007B7829"/>
    <w:rsid w:val="007B7C6D"/>
    <w:rsid w:val="007C5057"/>
    <w:rsid w:val="007C53EA"/>
    <w:rsid w:val="007C7CB3"/>
    <w:rsid w:val="007C7D6C"/>
    <w:rsid w:val="007D11EE"/>
    <w:rsid w:val="007D2DAE"/>
    <w:rsid w:val="007D3276"/>
    <w:rsid w:val="007D5501"/>
    <w:rsid w:val="007E0AE9"/>
    <w:rsid w:val="007E7B3B"/>
    <w:rsid w:val="007F1780"/>
    <w:rsid w:val="007F241A"/>
    <w:rsid w:val="007F4759"/>
    <w:rsid w:val="007F491A"/>
    <w:rsid w:val="008003D3"/>
    <w:rsid w:val="008036C1"/>
    <w:rsid w:val="0080707E"/>
    <w:rsid w:val="00810468"/>
    <w:rsid w:val="00812168"/>
    <w:rsid w:val="00813098"/>
    <w:rsid w:val="00817784"/>
    <w:rsid w:val="008212FB"/>
    <w:rsid w:val="00824289"/>
    <w:rsid w:val="008248E3"/>
    <w:rsid w:val="00825655"/>
    <w:rsid w:val="00825919"/>
    <w:rsid w:val="0083377A"/>
    <w:rsid w:val="008340A0"/>
    <w:rsid w:val="00837144"/>
    <w:rsid w:val="008374C6"/>
    <w:rsid w:val="008408D1"/>
    <w:rsid w:val="00843A9B"/>
    <w:rsid w:val="00846289"/>
    <w:rsid w:val="00850FFE"/>
    <w:rsid w:val="00856F5C"/>
    <w:rsid w:val="0086266B"/>
    <w:rsid w:val="0086374D"/>
    <w:rsid w:val="00867919"/>
    <w:rsid w:val="008717FA"/>
    <w:rsid w:val="00874838"/>
    <w:rsid w:val="00884809"/>
    <w:rsid w:val="00890977"/>
    <w:rsid w:val="00891798"/>
    <w:rsid w:val="0089363A"/>
    <w:rsid w:val="00895DE8"/>
    <w:rsid w:val="00896422"/>
    <w:rsid w:val="0089707E"/>
    <w:rsid w:val="0089733D"/>
    <w:rsid w:val="008A0870"/>
    <w:rsid w:val="008A5E39"/>
    <w:rsid w:val="008B4C01"/>
    <w:rsid w:val="008B5D77"/>
    <w:rsid w:val="008C14CB"/>
    <w:rsid w:val="008C3E79"/>
    <w:rsid w:val="008C5E39"/>
    <w:rsid w:val="008C5E4F"/>
    <w:rsid w:val="008D13B1"/>
    <w:rsid w:val="008D646A"/>
    <w:rsid w:val="008E4716"/>
    <w:rsid w:val="008E6CAD"/>
    <w:rsid w:val="009003A4"/>
    <w:rsid w:val="00900DCC"/>
    <w:rsid w:val="0090249B"/>
    <w:rsid w:val="009027B7"/>
    <w:rsid w:val="00902DC1"/>
    <w:rsid w:val="0090476D"/>
    <w:rsid w:val="0090500E"/>
    <w:rsid w:val="009069A3"/>
    <w:rsid w:val="00910850"/>
    <w:rsid w:val="00911FB2"/>
    <w:rsid w:val="009234E7"/>
    <w:rsid w:val="00925D62"/>
    <w:rsid w:val="00927574"/>
    <w:rsid w:val="0093044C"/>
    <w:rsid w:val="0093083A"/>
    <w:rsid w:val="00930B20"/>
    <w:rsid w:val="00930F1D"/>
    <w:rsid w:val="00932D27"/>
    <w:rsid w:val="00933E92"/>
    <w:rsid w:val="00933FB8"/>
    <w:rsid w:val="009370E4"/>
    <w:rsid w:val="00941297"/>
    <w:rsid w:val="00941663"/>
    <w:rsid w:val="00942D51"/>
    <w:rsid w:val="00943969"/>
    <w:rsid w:val="0094430C"/>
    <w:rsid w:val="009467B5"/>
    <w:rsid w:val="00946FE5"/>
    <w:rsid w:val="0095233B"/>
    <w:rsid w:val="00954DC3"/>
    <w:rsid w:val="00962839"/>
    <w:rsid w:val="00963223"/>
    <w:rsid w:val="00963DC4"/>
    <w:rsid w:val="00966175"/>
    <w:rsid w:val="00970979"/>
    <w:rsid w:val="00972D97"/>
    <w:rsid w:val="00973449"/>
    <w:rsid w:val="00974187"/>
    <w:rsid w:val="009809B9"/>
    <w:rsid w:val="00980B13"/>
    <w:rsid w:val="009828CC"/>
    <w:rsid w:val="00986704"/>
    <w:rsid w:val="00991BF6"/>
    <w:rsid w:val="009A10BF"/>
    <w:rsid w:val="009B3243"/>
    <w:rsid w:val="009B3900"/>
    <w:rsid w:val="009B3C5F"/>
    <w:rsid w:val="009B73B0"/>
    <w:rsid w:val="009C269D"/>
    <w:rsid w:val="009C33E5"/>
    <w:rsid w:val="009C5C77"/>
    <w:rsid w:val="009D0791"/>
    <w:rsid w:val="009D1AA4"/>
    <w:rsid w:val="009D2BD1"/>
    <w:rsid w:val="009D3061"/>
    <w:rsid w:val="009E1B00"/>
    <w:rsid w:val="009E1B7C"/>
    <w:rsid w:val="009E37AC"/>
    <w:rsid w:val="009E4B10"/>
    <w:rsid w:val="009E5AD3"/>
    <w:rsid w:val="009F0E52"/>
    <w:rsid w:val="009F220E"/>
    <w:rsid w:val="009F301E"/>
    <w:rsid w:val="009F32C8"/>
    <w:rsid w:val="009F4C7A"/>
    <w:rsid w:val="009F7C37"/>
    <w:rsid w:val="00A03F0F"/>
    <w:rsid w:val="00A06D68"/>
    <w:rsid w:val="00A07668"/>
    <w:rsid w:val="00A10B18"/>
    <w:rsid w:val="00A1344C"/>
    <w:rsid w:val="00A1528B"/>
    <w:rsid w:val="00A208D3"/>
    <w:rsid w:val="00A21B20"/>
    <w:rsid w:val="00A24741"/>
    <w:rsid w:val="00A26BC0"/>
    <w:rsid w:val="00A27F73"/>
    <w:rsid w:val="00A3290D"/>
    <w:rsid w:val="00A3500B"/>
    <w:rsid w:val="00A3644E"/>
    <w:rsid w:val="00A37250"/>
    <w:rsid w:val="00A40917"/>
    <w:rsid w:val="00A43708"/>
    <w:rsid w:val="00A52CD3"/>
    <w:rsid w:val="00A53532"/>
    <w:rsid w:val="00A5773E"/>
    <w:rsid w:val="00A61CB9"/>
    <w:rsid w:val="00A631D6"/>
    <w:rsid w:val="00A63F46"/>
    <w:rsid w:val="00A65484"/>
    <w:rsid w:val="00A65FA9"/>
    <w:rsid w:val="00A77337"/>
    <w:rsid w:val="00A77B3E"/>
    <w:rsid w:val="00A835E4"/>
    <w:rsid w:val="00A90BA7"/>
    <w:rsid w:val="00A91BD9"/>
    <w:rsid w:val="00A9344F"/>
    <w:rsid w:val="00AA5604"/>
    <w:rsid w:val="00AB0A4F"/>
    <w:rsid w:val="00AB52BD"/>
    <w:rsid w:val="00AB6258"/>
    <w:rsid w:val="00AB6B87"/>
    <w:rsid w:val="00AB75ED"/>
    <w:rsid w:val="00AC1B29"/>
    <w:rsid w:val="00AC5FB5"/>
    <w:rsid w:val="00AC62D0"/>
    <w:rsid w:val="00AE203B"/>
    <w:rsid w:val="00AE61AD"/>
    <w:rsid w:val="00AF3500"/>
    <w:rsid w:val="00AF4165"/>
    <w:rsid w:val="00AF45A5"/>
    <w:rsid w:val="00AF5B86"/>
    <w:rsid w:val="00AF730F"/>
    <w:rsid w:val="00B04493"/>
    <w:rsid w:val="00B054AF"/>
    <w:rsid w:val="00B05F7F"/>
    <w:rsid w:val="00B06240"/>
    <w:rsid w:val="00B10F40"/>
    <w:rsid w:val="00B10FA1"/>
    <w:rsid w:val="00B11427"/>
    <w:rsid w:val="00B1327B"/>
    <w:rsid w:val="00B13F97"/>
    <w:rsid w:val="00B14121"/>
    <w:rsid w:val="00B1521C"/>
    <w:rsid w:val="00B1726A"/>
    <w:rsid w:val="00B23862"/>
    <w:rsid w:val="00B24A0A"/>
    <w:rsid w:val="00B31CEA"/>
    <w:rsid w:val="00B34B20"/>
    <w:rsid w:val="00B37D5C"/>
    <w:rsid w:val="00B40663"/>
    <w:rsid w:val="00B4075D"/>
    <w:rsid w:val="00B419C6"/>
    <w:rsid w:val="00B41C92"/>
    <w:rsid w:val="00B465AF"/>
    <w:rsid w:val="00B47AE8"/>
    <w:rsid w:val="00B51675"/>
    <w:rsid w:val="00B52313"/>
    <w:rsid w:val="00B527A2"/>
    <w:rsid w:val="00B5631A"/>
    <w:rsid w:val="00B57557"/>
    <w:rsid w:val="00B6104A"/>
    <w:rsid w:val="00B61B68"/>
    <w:rsid w:val="00B623B7"/>
    <w:rsid w:val="00B62573"/>
    <w:rsid w:val="00B64177"/>
    <w:rsid w:val="00B702A8"/>
    <w:rsid w:val="00B7190A"/>
    <w:rsid w:val="00B82F11"/>
    <w:rsid w:val="00B87A47"/>
    <w:rsid w:val="00B91AC8"/>
    <w:rsid w:val="00B927F7"/>
    <w:rsid w:val="00B93819"/>
    <w:rsid w:val="00B93CAA"/>
    <w:rsid w:val="00B9471A"/>
    <w:rsid w:val="00BA298D"/>
    <w:rsid w:val="00BB24C3"/>
    <w:rsid w:val="00BB7452"/>
    <w:rsid w:val="00BC4C7F"/>
    <w:rsid w:val="00BC53AE"/>
    <w:rsid w:val="00BC76C4"/>
    <w:rsid w:val="00BD145B"/>
    <w:rsid w:val="00BD42CC"/>
    <w:rsid w:val="00BE08FC"/>
    <w:rsid w:val="00BE137B"/>
    <w:rsid w:val="00BE314E"/>
    <w:rsid w:val="00BE3317"/>
    <w:rsid w:val="00BE75ED"/>
    <w:rsid w:val="00BF1927"/>
    <w:rsid w:val="00BF3EE7"/>
    <w:rsid w:val="00BF67BE"/>
    <w:rsid w:val="00C008D7"/>
    <w:rsid w:val="00C0608B"/>
    <w:rsid w:val="00C10805"/>
    <w:rsid w:val="00C11FBC"/>
    <w:rsid w:val="00C12814"/>
    <w:rsid w:val="00C1771D"/>
    <w:rsid w:val="00C21E16"/>
    <w:rsid w:val="00C22616"/>
    <w:rsid w:val="00C22E7E"/>
    <w:rsid w:val="00C2602E"/>
    <w:rsid w:val="00C273F9"/>
    <w:rsid w:val="00C276B7"/>
    <w:rsid w:val="00C319FE"/>
    <w:rsid w:val="00C33F90"/>
    <w:rsid w:val="00C36C3B"/>
    <w:rsid w:val="00C37462"/>
    <w:rsid w:val="00C374C9"/>
    <w:rsid w:val="00C378AE"/>
    <w:rsid w:val="00C411A1"/>
    <w:rsid w:val="00C4168A"/>
    <w:rsid w:val="00C42FC5"/>
    <w:rsid w:val="00C4402C"/>
    <w:rsid w:val="00C45E44"/>
    <w:rsid w:val="00C47C76"/>
    <w:rsid w:val="00C500DD"/>
    <w:rsid w:val="00C51D27"/>
    <w:rsid w:val="00C527A4"/>
    <w:rsid w:val="00C52948"/>
    <w:rsid w:val="00C6357D"/>
    <w:rsid w:val="00C73C47"/>
    <w:rsid w:val="00C75BAB"/>
    <w:rsid w:val="00C768C0"/>
    <w:rsid w:val="00C806ED"/>
    <w:rsid w:val="00C8106F"/>
    <w:rsid w:val="00C8337E"/>
    <w:rsid w:val="00C845B9"/>
    <w:rsid w:val="00C86277"/>
    <w:rsid w:val="00C90D5C"/>
    <w:rsid w:val="00C93360"/>
    <w:rsid w:val="00C93A94"/>
    <w:rsid w:val="00C949F5"/>
    <w:rsid w:val="00CA591A"/>
    <w:rsid w:val="00CA6060"/>
    <w:rsid w:val="00CB1B17"/>
    <w:rsid w:val="00CB2B59"/>
    <w:rsid w:val="00CC6AD2"/>
    <w:rsid w:val="00CD26A0"/>
    <w:rsid w:val="00CD3DA7"/>
    <w:rsid w:val="00CD4695"/>
    <w:rsid w:val="00CE2F92"/>
    <w:rsid w:val="00CF2C18"/>
    <w:rsid w:val="00CF4271"/>
    <w:rsid w:val="00D02A05"/>
    <w:rsid w:val="00D03B29"/>
    <w:rsid w:val="00D04CBC"/>
    <w:rsid w:val="00D06EEE"/>
    <w:rsid w:val="00D079A1"/>
    <w:rsid w:val="00D157A5"/>
    <w:rsid w:val="00D15AA5"/>
    <w:rsid w:val="00D17BA7"/>
    <w:rsid w:val="00D205A4"/>
    <w:rsid w:val="00D2069C"/>
    <w:rsid w:val="00D20FB5"/>
    <w:rsid w:val="00D25075"/>
    <w:rsid w:val="00D26A92"/>
    <w:rsid w:val="00D2754B"/>
    <w:rsid w:val="00D313EC"/>
    <w:rsid w:val="00D3176F"/>
    <w:rsid w:val="00D31AC5"/>
    <w:rsid w:val="00D35F3D"/>
    <w:rsid w:val="00D37A6D"/>
    <w:rsid w:val="00D43E19"/>
    <w:rsid w:val="00D45C68"/>
    <w:rsid w:val="00D47508"/>
    <w:rsid w:val="00D52552"/>
    <w:rsid w:val="00D556A0"/>
    <w:rsid w:val="00D56829"/>
    <w:rsid w:val="00D6175D"/>
    <w:rsid w:val="00D66908"/>
    <w:rsid w:val="00D6729A"/>
    <w:rsid w:val="00D70517"/>
    <w:rsid w:val="00D70D17"/>
    <w:rsid w:val="00D71B90"/>
    <w:rsid w:val="00D74D6B"/>
    <w:rsid w:val="00D75ED4"/>
    <w:rsid w:val="00D76C04"/>
    <w:rsid w:val="00D76DE7"/>
    <w:rsid w:val="00D836FB"/>
    <w:rsid w:val="00D85BD9"/>
    <w:rsid w:val="00D92CCC"/>
    <w:rsid w:val="00D94C5D"/>
    <w:rsid w:val="00D95A1B"/>
    <w:rsid w:val="00DA1317"/>
    <w:rsid w:val="00DA28B1"/>
    <w:rsid w:val="00DA5B9E"/>
    <w:rsid w:val="00DA7F30"/>
    <w:rsid w:val="00DB0F98"/>
    <w:rsid w:val="00DB2199"/>
    <w:rsid w:val="00DB6093"/>
    <w:rsid w:val="00DB72DB"/>
    <w:rsid w:val="00DC16FB"/>
    <w:rsid w:val="00DC341F"/>
    <w:rsid w:val="00DC36CC"/>
    <w:rsid w:val="00DD31DD"/>
    <w:rsid w:val="00DE0B01"/>
    <w:rsid w:val="00DE1603"/>
    <w:rsid w:val="00DE2CAD"/>
    <w:rsid w:val="00DE67FC"/>
    <w:rsid w:val="00DE7A56"/>
    <w:rsid w:val="00DF2EED"/>
    <w:rsid w:val="00DF31E4"/>
    <w:rsid w:val="00DF3E21"/>
    <w:rsid w:val="00E016C2"/>
    <w:rsid w:val="00E019FB"/>
    <w:rsid w:val="00E05604"/>
    <w:rsid w:val="00E11A36"/>
    <w:rsid w:val="00E13E45"/>
    <w:rsid w:val="00E16C5E"/>
    <w:rsid w:val="00E178CA"/>
    <w:rsid w:val="00E21F97"/>
    <w:rsid w:val="00E278FC"/>
    <w:rsid w:val="00E35DF8"/>
    <w:rsid w:val="00E449E5"/>
    <w:rsid w:val="00E44BE4"/>
    <w:rsid w:val="00E46F23"/>
    <w:rsid w:val="00E517B2"/>
    <w:rsid w:val="00E522A6"/>
    <w:rsid w:val="00E57999"/>
    <w:rsid w:val="00E579BB"/>
    <w:rsid w:val="00E57FF6"/>
    <w:rsid w:val="00E63FD2"/>
    <w:rsid w:val="00E661A3"/>
    <w:rsid w:val="00E71242"/>
    <w:rsid w:val="00E72367"/>
    <w:rsid w:val="00E81E4E"/>
    <w:rsid w:val="00E84E07"/>
    <w:rsid w:val="00E87BD7"/>
    <w:rsid w:val="00E92767"/>
    <w:rsid w:val="00E935AD"/>
    <w:rsid w:val="00E937B4"/>
    <w:rsid w:val="00E95957"/>
    <w:rsid w:val="00E95F01"/>
    <w:rsid w:val="00E964C6"/>
    <w:rsid w:val="00EA0522"/>
    <w:rsid w:val="00EA1D6A"/>
    <w:rsid w:val="00EA3E3B"/>
    <w:rsid w:val="00EA68E3"/>
    <w:rsid w:val="00EA7130"/>
    <w:rsid w:val="00EC465B"/>
    <w:rsid w:val="00EC6320"/>
    <w:rsid w:val="00EC6E0D"/>
    <w:rsid w:val="00ED0531"/>
    <w:rsid w:val="00ED05A7"/>
    <w:rsid w:val="00ED216C"/>
    <w:rsid w:val="00ED53CA"/>
    <w:rsid w:val="00ED6AF8"/>
    <w:rsid w:val="00ED74E5"/>
    <w:rsid w:val="00EE034D"/>
    <w:rsid w:val="00EE21AE"/>
    <w:rsid w:val="00EE70D7"/>
    <w:rsid w:val="00EE71CF"/>
    <w:rsid w:val="00EF2726"/>
    <w:rsid w:val="00F00A32"/>
    <w:rsid w:val="00F01A2A"/>
    <w:rsid w:val="00F04EAE"/>
    <w:rsid w:val="00F12479"/>
    <w:rsid w:val="00F151BE"/>
    <w:rsid w:val="00F156FF"/>
    <w:rsid w:val="00F22D67"/>
    <w:rsid w:val="00F238FA"/>
    <w:rsid w:val="00F25AC4"/>
    <w:rsid w:val="00F3010D"/>
    <w:rsid w:val="00F34100"/>
    <w:rsid w:val="00F353C8"/>
    <w:rsid w:val="00F36C09"/>
    <w:rsid w:val="00F43472"/>
    <w:rsid w:val="00F4531C"/>
    <w:rsid w:val="00F47764"/>
    <w:rsid w:val="00F477A8"/>
    <w:rsid w:val="00F50231"/>
    <w:rsid w:val="00F53F82"/>
    <w:rsid w:val="00F56D56"/>
    <w:rsid w:val="00F737D8"/>
    <w:rsid w:val="00F748AF"/>
    <w:rsid w:val="00F759BF"/>
    <w:rsid w:val="00F76ED3"/>
    <w:rsid w:val="00F80B52"/>
    <w:rsid w:val="00F8417D"/>
    <w:rsid w:val="00F934A1"/>
    <w:rsid w:val="00F94414"/>
    <w:rsid w:val="00FA07AE"/>
    <w:rsid w:val="00FA0D98"/>
    <w:rsid w:val="00FA120C"/>
    <w:rsid w:val="00FA166C"/>
    <w:rsid w:val="00FA2514"/>
    <w:rsid w:val="00FB0AC7"/>
    <w:rsid w:val="00FB20C5"/>
    <w:rsid w:val="00FC0F84"/>
    <w:rsid w:val="00FC1436"/>
    <w:rsid w:val="00FC73DB"/>
    <w:rsid w:val="00FD11A6"/>
    <w:rsid w:val="00FD4F14"/>
    <w:rsid w:val="00FE5840"/>
    <w:rsid w:val="00FE706F"/>
    <w:rsid w:val="00FE7E33"/>
    <w:rsid w:val="00FF28CF"/>
    <w:rsid w:val="00FF6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C4FFE"/>
  <w15:docId w15:val="{FE5B76F6-5108-4F4C-A929-219EA0D0E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0A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9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9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D6A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747FE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787CE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F4774-75D3-42EF-8B4E-79E6876415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36</TotalTime>
  <Pages>30</Pages>
  <Words>4297</Words>
  <Characters>24497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Ng Hau Yin Kendrick</dc:creator>
  <cp:keywords/>
  <dc:description/>
  <cp:lastModifiedBy>Student - Ng Hau Yin Kendrick</cp:lastModifiedBy>
  <cp:revision>158</cp:revision>
  <dcterms:created xsi:type="dcterms:W3CDTF">2022-02-01T16:49:00Z</dcterms:created>
  <dcterms:modified xsi:type="dcterms:W3CDTF">2024-01-30T07:07:00Z</dcterms:modified>
</cp:coreProperties>
</file>